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43348" w14:textId="77777777" w:rsidR="009F138D" w:rsidRDefault="009F138D" w:rsidP="009F138D">
      <w:pPr>
        <w:ind w:firstLine="0"/>
      </w:pPr>
    </w:p>
    <w:p w14:paraId="21D5687C" w14:textId="7BD78FC3" w:rsidR="009F138D" w:rsidRDefault="00F84D9B" w:rsidP="009F138D">
      <w:pPr>
        <w:ind w:firstLine="0"/>
      </w:pPr>
      <w:r>
        <w:rPr>
          <w:noProof/>
        </w:rPr>
        <w:drawing>
          <wp:inline distT="0" distB="0" distL="0" distR="0" wp14:anchorId="69F26756" wp14:editId="67537CE0">
            <wp:extent cx="583096" cy="266237"/>
            <wp:effectExtent l="0" t="0" r="1270" b="635"/>
            <wp:docPr id="34" name="Picture 3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1">
                      <a:extLst>
                        <a:ext uri="{28A0092B-C50C-407E-A947-70E740481C1C}">
                          <a14:useLocalDpi xmlns:a14="http://schemas.microsoft.com/office/drawing/2010/main" val="0"/>
                        </a:ext>
                      </a:extLst>
                    </a:blip>
                    <a:stretch>
                      <a:fillRect/>
                    </a:stretch>
                  </pic:blipFill>
                  <pic:spPr>
                    <a:xfrm>
                      <a:off x="0" y="0"/>
                      <a:ext cx="583096" cy="266237"/>
                    </a:xfrm>
                    <a:prstGeom prst="rect">
                      <a:avLst/>
                    </a:prstGeom>
                  </pic:spPr>
                </pic:pic>
              </a:graphicData>
            </a:graphic>
          </wp:inline>
        </w:drawing>
      </w:r>
      <w:r>
        <w:br/>
      </w:r>
    </w:p>
    <w:p w14:paraId="1E93F69D" w14:textId="15D96522" w:rsidR="0087477C" w:rsidRPr="00F84D9B" w:rsidRDefault="00C71D0D" w:rsidP="00F84D9B">
      <w:pPr>
        <w:ind w:firstLine="0"/>
        <w:rPr>
          <w:sz w:val="32"/>
          <w:szCs w:val="32"/>
        </w:rPr>
      </w:pPr>
      <w:r w:rsidRPr="009F138D">
        <w:rPr>
          <w:sz w:val="32"/>
          <w:szCs w:val="32"/>
        </w:rPr>
        <w:t>IST 736</w:t>
      </w:r>
      <w:r w:rsidR="266A6D84" w:rsidRPr="009F138D">
        <w:rPr>
          <w:sz w:val="32"/>
          <w:szCs w:val="32"/>
        </w:rPr>
        <w:t xml:space="preserve"> Text Mining</w:t>
      </w:r>
      <w:r w:rsidR="00CA4C91">
        <w:rPr>
          <w:sz w:val="32"/>
          <w:szCs w:val="32"/>
        </w:rPr>
        <w:t xml:space="preserve"> | </w:t>
      </w:r>
      <w:r w:rsidRPr="009F138D">
        <w:rPr>
          <w:sz w:val="32"/>
          <w:szCs w:val="32"/>
        </w:rPr>
        <w:t>Section M400</w:t>
      </w:r>
    </w:p>
    <w:p w14:paraId="6FDDA29A" w14:textId="718A1E1E" w:rsidR="00C71D0D" w:rsidRDefault="00C71D0D" w:rsidP="00F84D9B">
      <w:pPr>
        <w:ind w:firstLine="0"/>
      </w:pPr>
    </w:p>
    <w:p w14:paraId="7F2A0812" w14:textId="6E97FF3C" w:rsidR="00F84D9B" w:rsidRDefault="00507E35" w:rsidP="00F84D9B">
      <w:pPr>
        <w:ind w:firstLine="0"/>
      </w:pPr>
      <w:r w:rsidRPr="00507E35">
        <w:rPr>
          <w:noProof/>
        </w:rPr>
        <w:drawing>
          <wp:inline distT="0" distB="0" distL="0" distR="0" wp14:anchorId="71909673" wp14:editId="5F6631F9">
            <wp:extent cx="5943600" cy="1228725"/>
            <wp:effectExtent l="0" t="0" r="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stretch>
                      <a:fillRect/>
                    </a:stretch>
                  </pic:blipFill>
                  <pic:spPr>
                    <a:xfrm>
                      <a:off x="0" y="0"/>
                      <a:ext cx="5943600" cy="1228725"/>
                    </a:xfrm>
                    <a:prstGeom prst="rect">
                      <a:avLst/>
                    </a:prstGeom>
                  </pic:spPr>
                </pic:pic>
              </a:graphicData>
            </a:graphic>
          </wp:inline>
        </w:drawing>
      </w:r>
    </w:p>
    <w:p w14:paraId="1D9E635A" w14:textId="44CDD456" w:rsidR="00F84D9B" w:rsidRDefault="00F84D9B" w:rsidP="009F138D"/>
    <w:p w14:paraId="31E730A6" w14:textId="0D421CF6" w:rsidR="00F84D9B" w:rsidRPr="00121326" w:rsidRDefault="00F84D9B" w:rsidP="009F138D">
      <w:pPr>
        <w:rPr>
          <w:vertAlign w:val="subscript"/>
        </w:rPr>
      </w:pPr>
    </w:p>
    <w:p w14:paraId="3C5DB5E0" w14:textId="67DEDDE0" w:rsidR="00F84D9B" w:rsidRDefault="00F84D9B" w:rsidP="009F138D"/>
    <w:p w14:paraId="15CD50C9" w14:textId="77777777" w:rsidR="00142007" w:rsidRDefault="00142007" w:rsidP="009F138D"/>
    <w:p w14:paraId="15A9CE4A" w14:textId="2E5BB830" w:rsidR="00F84D9B" w:rsidRDefault="00F84D9B" w:rsidP="004A55E2">
      <w:pPr>
        <w:ind w:firstLine="0"/>
      </w:pPr>
    </w:p>
    <w:p w14:paraId="0FB5D1F9" w14:textId="77777777" w:rsidR="00F84D9B" w:rsidRDefault="00F84D9B" w:rsidP="009F138D"/>
    <w:p w14:paraId="6BBC6F1A" w14:textId="7536BF3F" w:rsidR="00C71D0D" w:rsidRDefault="00C71D0D" w:rsidP="009F138D"/>
    <w:p w14:paraId="7849C8C1" w14:textId="5A82161E" w:rsidR="00C71D0D" w:rsidRDefault="00E76474" w:rsidP="00F84D9B">
      <w:r>
        <w:t xml:space="preserve">     </w:t>
      </w:r>
      <w:r w:rsidR="00F84D9B">
        <w:t xml:space="preserve">     </w:t>
      </w:r>
      <w:r>
        <w:t xml:space="preserve"> </w:t>
      </w:r>
      <w:r w:rsidR="00F84D9B">
        <w:t xml:space="preserve">                                                                   </w:t>
      </w:r>
      <w:r w:rsidR="00F84D9B">
        <w:rPr>
          <w:noProof/>
        </w:rPr>
        <w:drawing>
          <wp:inline distT="0" distB="0" distL="0" distR="0" wp14:anchorId="78D9251F" wp14:editId="73A9BB1E">
            <wp:extent cx="675861" cy="308593"/>
            <wp:effectExtent l="0" t="0" r="0" b="0"/>
            <wp:docPr id="33" name="Picture 33"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3">
                      <a:extLst>
                        <a:ext uri="{28A0092B-C50C-407E-A947-70E740481C1C}">
                          <a14:useLocalDpi xmlns:a14="http://schemas.microsoft.com/office/drawing/2010/main" val="0"/>
                        </a:ext>
                      </a:extLst>
                    </a:blip>
                    <a:stretch>
                      <a:fillRect/>
                    </a:stretch>
                  </pic:blipFill>
                  <pic:spPr>
                    <a:xfrm>
                      <a:off x="0" y="0"/>
                      <a:ext cx="675861" cy="308593"/>
                    </a:xfrm>
                    <a:prstGeom prst="rect">
                      <a:avLst/>
                    </a:prstGeom>
                  </pic:spPr>
                </pic:pic>
              </a:graphicData>
            </a:graphic>
          </wp:inline>
        </w:drawing>
      </w:r>
      <w:r>
        <w:br/>
      </w:r>
    </w:p>
    <w:p w14:paraId="3B78A191" w14:textId="72419F1D" w:rsidR="00D24B34" w:rsidRPr="00F84D9B" w:rsidRDefault="00F84D9B" w:rsidP="00F84D9B">
      <w:r>
        <w:rPr>
          <w:sz w:val="32"/>
          <w:szCs w:val="32"/>
        </w:rPr>
        <w:t xml:space="preserve">   </w:t>
      </w:r>
      <w:r w:rsidR="00E76474">
        <w:rPr>
          <w:sz w:val="32"/>
          <w:szCs w:val="32"/>
        </w:rPr>
        <w:t xml:space="preserve">    </w:t>
      </w:r>
      <w:r>
        <w:rPr>
          <w:sz w:val="32"/>
          <w:szCs w:val="32"/>
        </w:rPr>
        <w:t xml:space="preserve">                                               </w:t>
      </w:r>
      <w:r w:rsidR="00D24B34" w:rsidRPr="0075182A">
        <w:rPr>
          <w:sz w:val="32"/>
          <w:szCs w:val="32"/>
        </w:rPr>
        <w:t>Antonio Luina</w:t>
      </w:r>
    </w:p>
    <w:p w14:paraId="15DD2135" w14:textId="7AB6E652" w:rsidR="00D24B34" w:rsidRPr="0075182A" w:rsidRDefault="00E76474" w:rsidP="0075182A">
      <w:pPr>
        <w:ind w:left="4320" w:firstLine="0"/>
        <w:rPr>
          <w:sz w:val="32"/>
          <w:szCs w:val="32"/>
        </w:rPr>
      </w:pPr>
      <w:r>
        <w:rPr>
          <w:sz w:val="32"/>
          <w:szCs w:val="32"/>
        </w:rPr>
        <w:t xml:space="preserve">    </w:t>
      </w:r>
      <w:r w:rsidR="00D24B34" w:rsidRPr="0075182A">
        <w:rPr>
          <w:sz w:val="32"/>
          <w:szCs w:val="32"/>
        </w:rPr>
        <w:t>Bhavya Madhavan</w:t>
      </w:r>
    </w:p>
    <w:p w14:paraId="1FB18D79" w14:textId="443457E2" w:rsidR="00D24B34" w:rsidRPr="0075182A" w:rsidRDefault="00E76474" w:rsidP="0075182A">
      <w:pPr>
        <w:ind w:left="4320" w:firstLine="0"/>
        <w:rPr>
          <w:sz w:val="32"/>
          <w:szCs w:val="32"/>
        </w:rPr>
      </w:pPr>
      <w:r>
        <w:rPr>
          <w:sz w:val="32"/>
          <w:szCs w:val="32"/>
        </w:rPr>
        <w:t xml:space="preserve">    </w:t>
      </w:r>
      <w:r w:rsidR="00D24B34" w:rsidRPr="0075182A">
        <w:rPr>
          <w:sz w:val="32"/>
          <w:szCs w:val="32"/>
        </w:rPr>
        <w:t>Daphne Chang</w:t>
      </w:r>
    </w:p>
    <w:p w14:paraId="6BBD56B5" w14:textId="625EB1BC" w:rsidR="00F84D9B" w:rsidRPr="0075182A" w:rsidRDefault="00E76474" w:rsidP="00F84D9B">
      <w:pPr>
        <w:ind w:left="4320" w:firstLine="0"/>
        <w:rPr>
          <w:sz w:val="32"/>
          <w:szCs w:val="32"/>
        </w:rPr>
      </w:pPr>
      <w:r>
        <w:rPr>
          <w:sz w:val="32"/>
          <w:szCs w:val="32"/>
        </w:rPr>
        <w:t xml:space="preserve">    </w:t>
      </w:r>
      <w:r w:rsidR="001A73B8" w:rsidRPr="0075182A">
        <w:rPr>
          <w:sz w:val="32"/>
          <w:szCs w:val="32"/>
        </w:rPr>
        <w:t>Tamilselvan Tamilmani</w:t>
      </w:r>
    </w:p>
    <w:p w14:paraId="707BA05A" w14:textId="51C38DD6" w:rsidR="0075182A" w:rsidRPr="0075182A" w:rsidRDefault="0075182A" w:rsidP="0075182A">
      <w:pPr>
        <w:ind w:left="4320" w:firstLine="0"/>
        <w:rPr>
          <w:sz w:val="28"/>
          <w:szCs w:val="28"/>
        </w:rPr>
      </w:pPr>
    </w:p>
    <w:p w14:paraId="56252F5F" w14:textId="50D90D41" w:rsidR="0075182A" w:rsidRPr="0075182A" w:rsidRDefault="00E76474" w:rsidP="0075182A">
      <w:pPr>
        <w:ind w:left="4320" w:firstLine="0"/>
        <w:rPr>
          <w:sz w:val="28"/>
          <w:szCs w:val="28"/>
        </w:rPr>
      </w:pPr>
      <w:r>
        <w:rPr>
          <w:sz w:val="28"/>
          <w:szCs w:val="28"/>
        </w:rPr>
        <w:t xml:space="preserve">    </w:t>
      </w:r>
      <w:r w:rsidR="0075182A" w:rsidRPr="0075182A">
        <w:rPr>
          <w:sz w:val="28"/>
          <w:szCs w:val="28"/>
        </w:rPr>
        <w:t>March 2021</w:t>
      </w:r>
    </w:p>
    <w:p w14:paraId="5250A1A9" w14:textId="7A56A296" w:rsidR="009F138D" w:rsidRDefault="009F138D">
      <w:pPr>
        <w:ind w:firstLine="0"/>
      </w:pPr>
      <w:r>
        <w:br w:type="page"/>
      </w:r>
    </w:p>
    <w:p w14:paraId="68A85EA8" w14:textId="77777777" w:rsidR="009F138D" w:rsidRDefault="009F138D" w:rsidP="009F138D">
      <w:pPr>
        <w:ind w:firstLine="0"/>
      </w:pPr>
    </w:p>
    <w:sdt>
      <w:sdtPr>
        <w:rPr>
          <w:rFonts w:asciiTheme="minorHAnsi" w:eastAsiaTheme="minorHAnsi" w:hAnsiTheme="minorHAnsi" w:cstheme="minorBidi"/>
          <w:b w:val="0"/>
          <w:bCs w:val="0"/>
          <w:sz w:val="22"/>
          <w:szCs w:val="22"/>
        </w:rPr>
        <w:id w:val="-1873524390"/>
        <w:docPartObj>
          <w:docPartGallery w:val="Table of Contents"/>
          <w:docPartUnique/>
        </w:docPartObj>
      </w:sdtPr>
      <w:sdtEndPr>
        <w:rPr>
          <w:noProof/>
        </w:rPr>
      </w:sdtEndPr>
      <w:sdtContent>
        <w:p w14:paraId="09B8E201" w14:textId="4F5C62D1" w:rsidR="00691C9E" w:rsidRPr="006C594A" w:rsidRDefault="00691C9E">
          <w:pPr>
            <w:pStyle w:val="TOCHeading"/>
            <w:rPr>
              <w:rStyle w:val="Heading1Char"/>
            </w:rPr>
          </w:pPr>
          <w:r w:rsidRPr="006C594A">
            <w:rPr>
              <w:rStyle w:val="Heading1Char"/>
            </w:rPr>
            <w:t>Table of Contents</w:t>
          </w:r>
        </w:p>
        <w:p w14:paraId="167592B6" w14:textId="72AB4E23" w:rsidR="007A6F29" w:rsidRDefault="00691C9E">
          <w:pPr>
            <w:pStyle w:val="TOC1"/>
            <w:tabs>
              <w:tab w:val="right" w:leader="dot" w:pos="9350"/>
            </w:tabs>
            <w:rPr>
              <w:rFonts w:eastAsiaTheme="minorEastAsia"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67836943" w:history="1">
            <w:r w:rsidR="007A6F29" w:rsidRPr="0022566D">
              <w:rPr>
                <w:rStyle w:val="Hyperlink"/>
                <w:noProof/>
              </w:rPr>
              <w:t>Introduction</w:t>
            </w:r>
            <w:r w:rsidR="007A6F29">
              <w:rPr>
                <w:noProof/>
                <w:webHidden/>
              </w:rPr>
              <w:tab/>
            </w:r>
            <w:r w:rsidR="007A6F29">
              <w:rPr>
                <w:noProof/>
                <w:webHidden/>
              </w:rPr>
              <w:fldChar w:fldCharType="begin"/>
            </w:r>
            <w:r w:rsidR="007A6F29">
              <w:rPr>
                <w:noProof/>
                <w:webHidden/>
              </w:rPr>
              <w:instrText xml:space="preserve"> PAGEREF _Toc67836943 \h </w:instrText>
            </w:r>
            <w:r w:rsidR="007A6F29">
              <w:rPr>
                <w:noProof/>
                <w:webHidden/>
              </w:rPr>
            </w:r>
            <w:r w:rsidR="007A6F29">
              <w:rPr>
                <w:noProof/>
                <w:webHidden/>
              </w:rPr>
              <w:fldChar w:fldCharType="separate"/>
            </w:r>
            <w:r w:rsidR="007A6F29">
              <w:rPr>
                <w:noProof/>
                <w:webHidden/>
              </w:rPr>
              <w:t>2</w:t>
            </w:r>
            <w:r w:rsidR="007A6F29">
              <w:rPr>
                <w:noProof/>
                <w:webHidden/>
              </w:rPr>
              <w:fldChar w:fldCharType="end"/>
            </w:r>
          </w:hyperlink>
        </w:p>
        <w:p w14:paraId="378A082A" w14:textId="5752724F" w:rsidR="007A6F29" w:rsidRDefault="007A6F29">
          <w:pPr>
            <w:pStyle w:val="TOC2"/>
            <w:tabs>
              <w:tab w:val="right" w:leader="dot" w:pos="9350"/>
            </w:tabs>
            <w:rPr>
              <w:rFonts w:eastAsiaTheme="minorEastAsia" w:cstheme="minorBidi"/>
              <w:smallCaps w:val="0"/>
              <w:noProof/>
              <w:sz w:val="22"/>
              <w:szCs w:val="22"/>
            </w:rPr>
          </w:pPr>
          <w:hyperlink w:anchor="_Toc67836944" w:history="1">
            <w:r w:rsidRPr="0022566D">
              <w:rPr>
                <w:rStyle w:val="Hyperlink"/>
                <w:noProof/>
              </w:rPr>
              <w:t>Work From Home: Not a New Phenomenon</w:t>
            </w:r>
            <w:r>
              <w:rPr>
                <w:noProof/>
                <w:webHidden/>
              </w:rPr>
              <w:tab/>
            </w:r>
            <w:r>
              <w:rPr>
                <w:noProof/>
                <w:webHidden/>
              </w:rPr>
              <w:fldChar w:fldCharType="begin"/>
            </w:r>
            <w:r>
              <w:rPr>
                <w:noProof/>
                <w:webHidden/>
              </w:rPr>
              <w:instrText xml:space="preserve"> PAGEREF _Toc67836944 \h </w:instrText>
            </w:r>
            <w:r>
              <w:rPr>
                <w:noProof/>
                <w:webHidden/>
              </w:rPr>
            </w:r>
            <w:r>
              <w:rPr>
                <w:noProof/>
                <w:webHidden/>
              </w:rPr>
              <w:fldChar w:fldCharType="separate"/>
            </w:r>
            <w:r>
              <w:rPr>
                <w:noProof/>
                <w:webHidden/>
              </w:rPr>
              <w:t>2</w:t>
            </w:r>
            <w:r>
              <w:rPr>
                <w:noProof/>
                <w:webHidden/>
              </w:rPr>
              <w:fldChar w:fldCharType="end"/>
            </w:r>
          </w:hyperlink>
        </w:p>
        <w:p w14:paraId="45680800" w14:textId="121BD619" w:rsidR="007A6F29" w:rsidRDefault="007A6F29">
          <w:pPr>
            <w:pStyle w:val="TOC2"/>
            <w:tabs>
              <w:tab w:val="right" w:leader="dot" w:pos="9350"/>
            </w:tabs>
            <w:rPr>
              <w:rFonts w:eastAsiaTheme="minorEastAsia" w:cstheme="minorBidi"/>
              <w:smallCaps w:val="0"/>
              <w:noProof/>
              <w:sz w:val="22"/>
              <w:szCs w:val="22"/>
            </w:rPr>
          </w:pPr>
          <w:hyperlink w:anchor="_Toc67836945" w:history="1">
            <w:r w:rsidRPr="0022566D">
              <w:rPr>
                <w:rStyle w:val="Hyperlink"/>
                <w:noProof/>
              </w:rPr>
              <w:t>The New Normal</w:t>
            </w:r>
            <w:r>
              <w:rPr>
                <w:noProof/>
                <w:webHidden/>
              </w:rPr>
              <w:tab/>
            </w:r>
            <w:r>
              <w:rPr>
                <w:noProof/>
                <w:webHidden/>
              </w:rPr>
              <w:fldChar w:fldCharType="begin"/>
            </w:r>
            <w:r>
              <w:rPr>
                <w:noProof/>
                <w:webHidden/>
              </w:rPr>
              <w:instrText xml:space="preserve"> PAGEREF _Toc67836945 \h </w:instrText>
            </w:r>
            <w:r>
              <w:rPr>
                <w:noProof/>
                <w:webHidden/>
              </w:rPr>
            </w:r>
            <w:r>
              <w:rPr>
                <w:noProof/>
                <w:webHidden/>
              </w:rPr>
              <w:fldChar w:fldCharType="separate"/>
            </w:r>
            <w:r>
              <w:rPr>
                <w:noProof/>
                <w:webHidden/>
              </w:rPr>
              <w:t>2</w:t>
            </w:r>
            <w:r>
              <w:rPr>
                <w:noProof/>
                <w:webHidden/>
              </w:rPr>
              <w:fldChar w:fldCharType="end"/>
            </w:r>
          </w:hyperlink>
        </w:p>
        <w:p w14:paraId="4307D28C" w14:textId="0DF75FC9" w:rsidR="007A6F29" w:rsidRDefault="007A6F29">
          <w:pPr>
            <w:pStyle w:val="TOC2"/>
            <w:tabs>
              <w:tab w:val="right" w:leader="dot" w:pos="9350"/>
            </w:tabs>
            <w:rPr>
              <w:rFonts w:eastAsiaTheme="minorEastAsia" w:cstheme="minorBidi"/>
              <w:smallCaps w:val="0"/>
              <w:noProof/>
              <w:sz w:val="22"/>
              <w:szCs w:val="22"/>
            </w:rPr>
          </w:pPr>
          <w:hyperlink w:anchor="_Toc67836946" w:history="1">
            <w:r w:rsidRPr="0022566D">
              <w:rPr>
                <w:rStyle w:val="Hyperlink"/>
                <w:noProof/>
              </w:rPr>
              <w:t>The Business Issue</w:t>
            </w:r>
            <w:r>
              <w:rPr>
                <w:noProof/>
                <w:webHidden/>
              </w:rPr>
              <w:tab/>
            </w:r>
            <w:r>
              <w:rPr>
                <w:noProof/>
                <w:webHidden/>
              </w:rPr>
              <w:fldChar w:fldCharType="begin"/>
            </w:r>
            <w:r>
              <w:rPr>
                <w:noProof/>
                <w:webHidden/>
              </w:rPr>
              <w:instrText xml:space="preserve"> PAGEREF _Toc67836946 \h </w:instrText>
            </w:r>
            <w:r>
              <w:rPr>
                <w:noProof/>
                <w:webHidden/>
              </w:rPr>
            </w:r>
            <w:r>
              <w:rPr>
                <w:noProof/>
                <w:webHidden/>
              </w:rPr>
              <w:fldChar w:fldCharType="separate"/>
            </w:r>
            <w:r>
              <w:rPr>
                <w:noProof/>
                <w:webHidden/>
              </w:rPr>
              <w:t>3</w:t>
            </w:r>
            <w:r>
              <w:rPr>
                <w:noProof/>
                <w:webHidden/>
              </w:rPr>
              <w:fldChar w:fldCharType="end"/>
            </w:r>
          </w:hyperlink>
        </w:p>
        <w:p w14:paraId="1E2529F1" w14:textId="690837E0" w:rsidR="007A6F29" w:rsidRDefault="007A6F29">
          <w:pPr>
            <w:pStyle w:val="TOC1"/>
            <w:tabs>
              <w:tab w:val="right" w:leader="dot" w:pos="9350"/>
            </w:tabs>
            <w:rPr>
              <w:rFonts w:eastAsiaTheme="minorEastAsia" w:cstheme="minorBidi"/>
              <w:b w:val="0"/>
              <w:bCs w:val="0"/>
              <w:caps w:val="0"/>
              <w:noProof/>
              <w:sz w:val="22"/>
              <w:szCs w:val="22"/>
            </w:rPr>
          </w:pPr>
          <w:hyperlink w:anchor="_Toc67836947" w:history="1">
            <w:r w:rsidRPr="0022566D">
              <w:rPr>
                <w:rStyle w:val="Hyperlink"/>
                <w:noProof/>
              </w:rPr>
              <w:t>Analysis and Models</w:t>
            </w:r>
            <w:r>
              <w:rPr>
                <w:noProof/>
                <w:webHidden/>
              </w:rPr>
              <w:tab/>
            </w:r>
            <w:r>
              <w:rPr>
                <w:noProof/>
                <w:webHidden/>
              </w:rPr>
              <w:fldChar w:fldCharType="begin"/>
            </w:r>
            <w:r>
              <w:rPr>
                <w:noProof/>
                <w:webHidden/>
              </w:rPr>
              <w:instrText xml:space="preserve"> PAGEREF _Toc67836947 \h </w:instrText>
            </w:r>
            <w:r>
              <w:rPr>
                <w:noProof/>
                <w:webHidden/>
              </w:rPr>
            </w:r>
            <w:r>
              <w:rPr>
                <w:noProof/>
                <w:webHidden/>
              </w:rPr>
              <w:fldChar w:fldCharType="separate"/>
            </w:r>
            <w:r>
              <w:rPr>
                <w:noProof/>
                <w:webHidden/>
              </w:rPr>
              <w:t>4</w:t>
            </w:r>
            <w:r>
              <w:rPr>
                <w:noProof/>
                <w:webHidden/>
              </w:rPr>
              <w:fldChar w:fldCharType="end"/>
            </w:r>
          </w:hyperlink>
        </w:p>
        <w:p w14:paraId="12C6B74E" w14:textId="32DE8AA0" w:rsidR="007A6F29" w:rsidRDefault="007A6F29">
          <w:pPr>
            <w:pStyle w:val="TOC2"/>
            <w:tabs>
              <w:tab w:val="right" w:leader="dot" w:pos="9350"/>
            </w:tabs>
            <w:rPr>
              <w:rFonts w:eastAsiaTheme="minorEastAsia" w:cstheme="minorBidi"/>
              <w:smallCaps w:val="0"/>
              <w:noProof/>
              <w:sz w:val="22"/>
              <w:szCs w:val="22"/>
            </w:rPr>
          </w:pPr>
          <w:hyperlink w:anchor="_Toc67836948" w:history="1">
            <w:r w:rsidRPr="0022566D">
              <w:rPr>
                <w:rStyle w:val="Hyperlink"/>
                <w:noProof/>
              </w:rPr>
              <w:t>About the Data</w:t>
            </w:r>
            <w:r>
              <w:rPr>
                <w:noProof/>
                <w:webHidden/>
              </w:rPr>
              <w:tab/>
            </w:r>
            <w:r>
              <w:rPr>
                <w:noProof/>
                <w:webHidden/>
              </w:rPr>
              <w:fldChar w:fldCharType="begin"/>
            </w:r>
            <w:r>
              <w:rPr>
                <w:noProof/>
                <w:webHidden/>
              </w:rPr>
              <w:instrText xml:space="preserve"> PAGEREF _Toc67836948 \h </w:instrText>
            </w:r>
            <w:r>
              <w:rPr>
                <w:noProof/>
                <w:webHidden/>
              </w:rPr>
            </w:r>
            <w:r>
              <w:rPr>
                <w:noProof/>
                <w:webHidden/>
              </w:rPr>
              <w:fldChar w:fldCharType="separate"/>
            </w:r>
            <w:r>
              <w:rPr>
                <w:noProof/>
                <w:webHidden/>
              </w:rPr>
              <w:t>4</w:t>
            </w:r>
            <w:r>
              <w:rPr>
                <w:noProof/>
                <w:webHidden/>
              </w:rPr>
              <w:fldChar w:fldCharType="end"/>
            </w:r>
          </w:hyperlink>
        </w:p>
        <w:p w14:paraId="6C72DA04" w14:textId="1A5ACAE3" w:rsidR="007A6F29" w:rsidRDefault="007A6F29">
          <w:pPr>
            <w:pStyle w:val="TOC3"/>
            <w:tabs>
              <w:tab w:val="right" w:leader="dot" w:pos="9350"/>
            </w:tabs>
            <w:rPr>
              <w:rFonts w:eastAsiaTheme="minorEastAsia" w:cstheme="minorBidi"/>
              <w:i w:val="0"/>
              <w:iCs w:val="0"/>
              <w:noProof/>
              <w:sz w:val="22"/>
              <w:szCs w:val="22"/>
            </w:rPr>
          </w:pPr>
          <w:hyperlink w:anchor="_Toc67836949" w:history="1">
            <w:r w:rsidRPr="0022566D">
              <w:rPr>
                <w:rStyle w:val="Hyperlink"/>
                <w:noProof/>
              </w:rPr>
              <w:t>Twitter Data</w:t>
            </w:r>
            <w:r>
              <w:rPr>
                <w:noProof/>
                <w:webHidden/>
              </w:rPr>
              <w:tab/>
            </w:r>
            <w:r>
              <w:rPr>
                <w:noProof/>
                <w:webHidden/>
              </w:rPr>
              <w:fldChar w:fldCharType="begin"/>
            </w:r>
            <w:r>
              <w:rPr>
                <w:noProof/>
                <w:webHidden/>
              </w:rPr>
              <w:instrText xml:space="preserve"> PAGEREF _Toc67836949 \h </w:instrText>
            </w:r>
            <w:r>
              <w:rPr>
                <w:noProof/>
                <w:webHidden/>
              </w:rPr>
            </w:r>
            <w:r>
              <w:rPr>
                <w:noProof/>
                <w:webHidden/>
              </w:rPr>
              <w:fldChar w:fldCharType="separate"/>
            </w:r>
            <w:r>
              <w:rPr>
                <w:noProof/>
                <w:webHidden/>
              </w:rPr>
              <w:t>4</w:t>
            </w:r>
            <w:r>
              <w:rPr>
                <w:noProof/>
                <w:webHidden/>
              </w:rPr>
              <w:fldChar w:fldCharType="end"/>
            </w:r>
          </w:hyperlink>
        </w:p>
        <w:p w14:paraId="0D22AB84" w14:textId="5368B483" w:rsidR="007A6F29" w:rsidRDefault="007A6F29">
          <w:pPr>
            <w:pStyle w:val="TOC3"/>
            <w:tabs>
              <w:tab w:val="right" w:leader="dot" w:pos="9350"/>
            </w:tabs>
            <w:rPr>
              <w:rFonts w:eastAsiaTheme="minorEastAsia" w:cstheme="minorBidi"/>
              <w:i w:val="0"/>
              <w:iCs w:val="0"/>
              <w:noProof/>
              <w:sz w:val="22"/>
              <w:szCs w:val="22"/>
            </w:rPr>
          </w:pPr>
          <w:hyperlink w:anchor="_Toc67836950" w:history="1">
            <w:r w:rsidRPr="0022566D">
              <w:rPr>
                <w:rStyle w:val="Hyperlink"/>
                <w:noProof/>
              </w:rPr>
              <w:t>Reddit Data</w:t>
            </w:r>
            <w:r>
              <w:rPr>
                <w:noProof/>
                <w:webHidden/>
              </w:rPr>
              <w:tab/>
            </w:r>
            <w:r>
              <w:rPr>
                <w:noProof/>
                <w:webHidden/>
              </w:rPr>
              <w:fldChar w:fldCharType="begin"/>
            </w:r>
            <w:r>
              <w:rPr>
                <w:noProof/>
                <w:webHidden/>
              </w:rPr>
              <w:instrText xml:space="preserve"> PAGEREF _Toc67836950 \h </w:instrText>
            </w:r>
            <w:r>
              <w:rPr>
                <w:noProof/>
                <w:webHidden/>
              </w:rPr>
            </w:r>
            <w:r>
              <w:rPr>
                <w:noProof/>
                <w:webHidden/>
              </w:rPr>
              <w:fldChar w:fldCharType="separate"/>
            </w:r>
            <w:r>
              <w:rPr>
                <w:noProof/>
                <w:webHidden/>
              </w:rPr>
              <w:t>8</w:t>
            </w:r>
            <w:r>
              <w:rPr>
                <w:noProof/>
                <w:webHidden/>
              </w:rPr>
              <w:fldChar w:fldCharType="end"/>
            </w:r>
          </w:hyperlink>
        </w:p>
        <w:p w14:paraId="061A9556" w14:textId="2DACE095" w:rsidR="007A6F29" w:rsidRDefault="007A6F29">
          <w:pPr>
            <w:pStyle w:val="TOC2"/>
            <w:tabs>
              <w:tab w:val="right" w:leader="dot" w:pos="9350"/>
            </w:tabs>
            <w:rPr>
              <w:rFonts w:eastAsiaTheme="minorEastAsia" w:cstheme="minorBidi"/>
              <w:smallCaps w:val="0"/>
              <w:noProof/>
              <w:sz w:val="22"/>
              <w:szCs w:val="22"/>
            </w:rPr>
          </w:pPr>
          <w:hyperlink w:anchor="_Toc67836951" w:history="1">
            <w:r w:rsidRPr="0022566D">
              <w:rPr>
                <w:rStyle w:val="Hyperlink"/>
                <w:noProof/>
              </w:rPr>
              <w:t>Data Pre-processing</w:t>
            </w:r>
            <w:r>
              <w:rPr>
                <w:noProof/>
                <w:webHidden/>
              </w:rPr>
              <w:tab/>
            </w:r>
            <w:r>
              <w:rPr>
                <w:noProof/>
                <w:webHidden/>
              </w:rPr>
              <w:fldChar w:fldCharType="begin"/>
            </w:r>
            <w:r>
              <w:rPr>
                <w:noProof/>
                <w:webHidden/>
              </w:rPr>
              <w:instrText xml:space="preserve"> PAGEREF _Toc67836951 \h </w:instrText>
            </w:r>
            <w:r>
              <w:rPr>
                <w:noProof/>
                <w:webHidden/>
              </w:rPr>
            </w:r>
            <w:r>
              <w:rPr>
                <w:noProof/>
                <w:webHidden/>
              </w:rPr>
              <w:fldChar w:fldCharType="separate"/>
            </w:r>
            <w:r>
              <w:rPr>
                <w:noProof/>
                <w:webHidden/>
              </w:rPr>
              <w:t>10</w:t>
            </w:r>
            <w:r>
              <w:rPr>
                <w:noProof/>
                <w:webHidden/>
              </w:rPr>
              <w:fldChar w:fldCharType="end"/>
            </w:r>
          </w:hyperlink>
        </w:p>
        <w:p w14:paraId="44DFC86D" w14:textId="38CF83C8" w:rsidR="007A6F29" w:rsidRDefault="007A6F29">
          <w:pPr>
            <w:pStyle w:val="TOC2"/>
            <w:tabs>
              <w:tab w:val="right" w:leader="dot" w:pos="9350"/>
            </w:tabs>
            <w:rPr>
              <w:rFonts w:eastAsiaTheme="minorEastAsia" w:cstheme="minorBidi"/>
              <w:smallCaps w:val="0"/>
              <w:noProof/>
              <w:sz w:val="22"/>
              <w:szCs w:val="22"/>
            </w:rPr>
          </w:pPr>
          <w:hyperlink w:anchor="_Toc67836952" w:history="1">
            <w:r w:rsidRPr="0022566D">
              <w:rPr>
                <w:rStyle w:val="Hyperlink"/>
                <w:noProof/>
              </w:rPr>
              <w:t>Sentiment Analysis</w:t>
            </w:r>
            <w:r>
              <w:rPr>
                <w:noProof/>
                <w:webHidden/>
              </w:rPr>
              <w:tab/>
            </w:r>
            <w:r>
              <w:rPr>
                <w:noProof/>
                <w:webHidden/>
              </w:rPr>
              <w:fldChar w:fldCharType="begin"/>
            </w:r>
            <w:r>
              <w:rPr>
                <w:noProof/>
                <w:webHidden/>
              </w:rPr>
              <w:instrText xml:space="preserve"> PAGEREF _Toc67836952 \h </w:instrText>
            </w:r>
            <w:r>
              <w:rPr>
                <w:noProof/>
                <w:webHidden/>
              </w:rPr>
            </w:r>
            <w:r>
              <w:rPr>
                <w:noProof/>
                <w:webHidden/>
              </w:rPr>
              <w:fldChar w:fldCharType="separate"/>
            </w:r>
            <w:r>
              <w:rPr>
                <w:noProof/>
                <w:webHidden/>
              </w:rPr>
              <w:t>12</w:t>
            </w:r>
            <w:r>
              <w:rPr>
                <w:noProof/>
                <w:webHidden/>
              </w:rPr>
              <w:fldChar w:fldCharType="end"/>
            </w:r>
          </w:hyperlink>
        </w:p>
        <w:p w14:paraId="5818E2AD" w14:textId="172BA84C" w:rsidR="007A6F29" w:rsidRDefault="007A6F29">
          <w:pPr>
            <w:pStyle w:val="TOC3"/>
            <w:tabs>
              <w:tab w:val="right" w:leader="dot" w:pos="9350"/>
            </w:tabs>
            <w:rPr>
              <w:rFonts w:eastAsiaTheme="minorEastAsia" w:cstheme="minorBidi"/>
              <w:i w:val="0"/>
              <w:iCs w:val="0"/>
              <w:noProof/>
              <w:sz w:val="22"/>
              <w:szCs w:val="22"/>
            </w:rPr>
          </w:pPr>
          <w:hyperlink w:anchor="_Toc67836953" w:history="1">
            <w:r w:rsidRPr="0022566D">
              <w:rPr>
                <w:rStyle w:val="Hyperlink"/>
                <w:noProof/>
              </w:rPr>
              <w:t>Data Preparation</w:t>
            </w:r>
            <w:r>
              <w:rPr>
                <w:noProof/>
                <w:webHidden/>
              </w:rPr>
              <w:tab/>
            </w:r>
            <w:r>
              <w:rPr>
                <w:noProof/>
                <w:webHidden/>
              </w:rPr>
              <w:fldChar w:fldCharType="begin"/>
            </w:r>
            <w:r>
              <w:rPr>
                <w:noProof/>
                <w:webHidden/>
              </w:rPr>
              <w:instrText xml:space="preserve"> PAGEREF _Toc67836953 \h </w:instrText>
            </w:r>
            <w:r>
              <w:rPr>
                <w:noProof/>
                <w:webHidden/>
              </w:rPr>
            </w:r>
            <w:r>
              <w:rPr>
                <w:noProof/>
                <w:webHidden/>
              </w:rPr>
              <w:fldChar w:fldCharType="separate"/>
            </w:r>
            <w:r>
              <w:rPr>
                <w:noProof/>
                <w:webHidden/>
              </w:rPr>
              <w:t>12</w:t>
            </w:r>
            <w:r>
              <w:rPr>
                <w:noProof/>
                <w:webHidden/>
              </w:rPr>
              <w:fldChar w:fldCharType="end"/>
            </w:r>
          </w:hyperlink>
        </w:p>
        <w:p w14:paraId="4DBCE1F6" w14:textId="5663A3A3" w:rsidR="007A6F29" w:rsidRDefault="007A6F29">
          <w:pPr>
            <w:pStyle w:val="TOC3"/>
            <w:tabs>
              <w:tab w:val="right" w:leader="dot" w:pos="9350"/>
            </w:tabs>
            <w:rPr>
              <w:rFonts w:eastAsiaTheme="minorEastAsia" w:cstheme="minorBidi"/>
              <w:i w:val="0"/>
              <w:iCs w:val="0"/>
              <w:noProof/>
              <w:sz w:val="22"/>
              <w:szCs w:val="22"/>
            </w:rPr>
          </w:pPr>
          <w:hyperlink w:anchor="_Toc67836954" w:history="1">
            <w:r w:rsidRPr="0022566D">
              <w:rPr>
                <w:rStyle w:val="Hyperlink"/>
                <w:noProof/>
              </w:rPr>
              <w:t>Stemming, Lemmatization, and Vectorization</w:t>
            </w:r>
            <w:r>
              <w:rPr>
                <w:noProof/>
                <w:webHidden/>
              </w:rPr>
              <w:tab/>
            </w:r>
            <w:r>
              <w:rPr>
                <w:noProof/>
                <w:webHidden/>
              </w:rPr>
              <w:fldChar w:fldCharType="begin"/>
            </w:r>
            <w:r>
              <w:rPr>
                <w:noProof/>
                <w:webHidden/>
              </w:rPr>
              <w:instrText xml:space="preserve"> PAGEREF _Toc67836954 \h </w:instrText>
            </w:r>
            <w:r>
              <w:rPr>
                <w:noProof/>
                <w:webHidden/>
              </w:rPr>
            </w:r>
            <w:r>
              <w:rPr>
                <w:noProof/>
                <w:webHidden/>
              </w:rPr>
              <w:fldChar w:fldCharType="separate"/>
            </w:r>
            <w:r>
              <w:rPr>
                <w:noProof/>
                <w:webHidden/>
              </w:rPr>
              <w:t>13</w:t>
            </w:r>
            <w:r>
              <w:rPr>
                <w:noProof/>
                <w:webHidden/>
              </w:rPr>
              <w:fldChar w:fldCharType="end"/>
            </w:r>
          </w:hyperlink>
        </w:p>
        <w:p w14:paraId="62356F69" w14:textId="3396B90A" w:rsidR="007A6F29" w:rsidRDefault="007A6F29">
          <w:pPr>
            <w:pStyle w:val="TOC3"/>
            <w:tabs>
              <w:tab w:val="right" w:leader="dot" w:pos="9350"/>
            </w:tabs>
            <w:rPr>
              <w:rFonts w:eastAsiaTheme="minorEastAsia" w:cstheme="minorBidi"/>
              <w:i w:val="0"/>
              <w:iCs w:val="0"/>
              <w:noProof/>
              <w:sz w:val="22"/>
              <w:szCs w:val="22"/>
            </w:rPr>
          </w:pPr>
          <w:hyperlink w:anchor="_Toc67836955" w:history="1">
            <w:r w:rsidRPr="0022566D">
              <w:rPr>
                <w:rStyle w:val="Hyperlink"/>
                <w:noProof/>
              </w:rPr>
              <w:t>Data Sampling</w:t>
            </w:r>
            <w:r>
              <w:rPr>
                <w:noProof/>
                <w:webHidden/>
              </w:rPr>
              <w:tab/>
            </w:r>
            <w:r>
              <w:rPr>
                <w:noProof/>
                <w:webHidden/>
              </w:rPr>
              <w:fldChar w:fldCharType="begin"/>
            </w:r>
            <w:r>
              <w:rPr>
                <w:noProof/>
                <w:webHidden/>
              </w:rPr>
              <w:instrText xml:space="preserve"> PAGEREF _Toc67836955 \h </w:instrText>
            </w:r>
            <w:r>
              <w:rPr>
                <w:noProof/>
                <w:webHidden/>
              </w:rPr>
            </w:r>
            <w:r>
              <w:rPr>
                <w:noProof/>
                <w:webHidden/>
              </w:rPr>
              <w:fldChar w:fldCharType="separate"/>
            </w:r>
            <w:r>
              <w:rPr>
                <w:noProof/>
                <w:webHidden/>
              </w:rPr>
              <w:t>13</w:t>
            </w:r>
            <w:r>
              <w:rPr>
                <w:noProof/>
                <w:webHidden/>
              </w:rPr>
              <w:fldChar w:fldCharType="end"/>
            </w:r>
          </w:hyperlink>
        </w:p>
        <w:p w14:paraId="36FFEF34" w14:textId="1420924D" w:rsidR="007A6F29" w:rsidRDefault="007A6F29">
          <w:pPr>
            <w:pStyle w:val="TOC3"/>
            <w:tabs>
              <w:tab w:val="right" w:leader="dot" w:pos="9350"/>
            </w:tabs>
            <w:rPr>
              <w:rFonts w:eastAsiaTheme="minorEastAsia" w:cstheme="minorBidi"/>
              <w:i w:val="0"/>
              <w:iCs w:val="0"/>
              <w:noProof/>
              <w:sz w:val="22"/>
              <w:szCs w:val="22"/>
            </w:rPr>
          </w:pPr>
          <w:hyperlink w:anchor="_Toc67836956" w:history="1">
            <w:r w:rsidRPr="0022566D">
              <w:rPr>
                <w:rStyle w:val="Hyperlink"/>
                <w:noProof/>
              </w:rPr>
              <w:t>The Models</w:t>
            </w:r>
            <w:r>
              <w:rPr>
                <w:noProof/>
                <w:webHidden/>
              </w:rPr>
              <w:tab/>
            </w:r>
            <w:r>
              <w:rPr>
                <w:noProof/>
                <w:webHidden/>
              </w:rPr>
              <w:fldChar w:fldCharType="begin"/>
            </w:r>
            <w:r>
              <w:rPr>
                <w:noProof/>
                <w:webHidden/>
              </w:rPr>
              <w:instrText xml:space="preserve"> PAGEREF _Toc67836956 \h </w:instrText>
            </w:r>
            <w:r>
              <w:rPr>
                <w:noProof/>
                <w:webHidden/>
              </w:rPr>
            </w:r>
            <w:r>
              <w:rPr>
                <w:noProof/>
                <w:webHidden/>
              </w:rPr>
              <w:fldChar w:fldCharType="separate"/>
            </w:r>
            <w:r>
              <w:rPr>
                <w:noProof/>
                <w:webHidden/>
              </w:rPr>
              <w:t>14</w:t>
            </w:r>
            <w:r>
              <w:rPr>
                <w:noProof/>
                <w:webHidden/>
              </w:rPr>
              <w:fldChar w:fldCharType="end"/>
            </w:r>
          </w:hyperlink>
        </w:p>
        <w:p w14:paraId="1388727D" w14:textId="214CC034" w:rsidR="007A6F29" w:rsidRDefault="007A6F29">
          <w:pPr>
            <w:pStyle w:val="TOC2"/>
            <w:tabs>
              <w:tab w:val="right" w:leader="dot" w:pos="9350"/>
            </w:tabs>
            <w:rPr>
              <w:rFonts w:eastAsiaTheme="minorEastAsia" w:cstheme="minorBidi"/>
              <w:smallCaps w:val="0"/>
              <w:noProof/>
              <w:sz w:val="22"/>
              <w:szCs w:val="22"/>
            </w:rPr>
          </w:pPr>
          <w:hyperlink w:anchor="_Toc67836957" w:history="1">
            <w:r w:rsidRPr="0022566D">
              <w:rPr>
                <w:rStyle w:val="Hyperlink"/>
                <w:noProof/>
              </w:rPr>
              <w:t>Topic Modeling</w:t>
            </w:r>
            <w:r>
              <w:rPr>
                <w:noProof/>
                <w:webHidden/>
              </w:rPr>
              <w:tab/>
            </w:r>
            <w:r>
              <w:rPr>
                <w:noProof/>
                <w:webHidden/>
              </w:rPr>
              <w:fldChar w:fldCharType="begin"/>
            </w:r>
            <w:r>
              <w:rPr>
                <w:noProof/>
                <w:webHidden/>
              </w:rPr>
              <w:instrText xml:space="preserve"> PAGEREF _Toc67836957 \h </w:instrText>
            </w:r>
            <w:r>
              <w:rPr>
                <w:noProof/>
                <w:webHidden/>
              </w:rPr>
            </w:r>
            <w:r>
              <w:rPr>
                <w:noProof/>
                <w:webHidden/>
              </w:rPr>
              <w:fldChar w:fldCharType="separate"/>
            </w:r>
            <w:r>
              <w:rPr>
                <w:noProof/>
                <w:webHidden/>
              </w:rPr>
              <w:t>16</w:t>
            </w:r>
            <w:r>
              <w:rPr>
                <w:noProof/>
                <w:webHidden/>
              </w:rPr>
              <w:fldChar w:fldCharType="end"/>
            </w:r>
          </w:hyperlink>
        </w:p>
        <w:p w14:paraId="749CDBA8" w14:textId="7C27759F" w:rsidR="007A6F29" w:rsidRDefault="007A6F29">
          <w:pPr>
            <w:pStyle w:val="TOC3"/>
            <w:tabs>
              <w:tab w:val="right" w:leader="dot" w:pos="9350"/>
            </w:tabs>
            <w:rPr>
              <w:rFonts w:eastAsiaTheme="minorEastAsia" w:cstheme="minorBidi"/>
              <w:i w:val="0"/>
              <w:iCs w:val="0"/>
              <w:noProof/>
              <w:sz w:val="22"/>
              <w:szCs w:val="22"/>
            </w:rPr>
          </w:pPr>
          <w:hyperlink w:anchor="_Toc67836958" w:history="1">
            <w:r w:rsidRPr="0022566D">
              <w:rPr>
                <w:rStyle w:val="Hyperlink"/>
                <w:noProof/>
              </w:rPr>
              <w:t>Data Preparation</w:t>
            </w:r>
            <w:r>
              <w:rPr>
                <w:noProof/>
                <w:webHidden/>
              </w:rPr>
              <w:tab/>
            </w:r>
            <w:r>
              <w:rPr>
                <w:noProof/>
                <w:webHidden/>
              </w:rPr>
              <w:fldChar w:fldCharType="begin"/>
            </w:r>
            <w:r>
              <w:rPr>
                <w:noProof/>
                <w:webHidden/>
              </w:rPr>
              <w:instrText xml:space="preserve"> PAGEREF _Toc67836958 \h </w:instrText>
            </w:r>
            <w:r>
              <w:rPr>
                <w:noProof/>
                <w:webHidden/>
              </w:rPr>
            </w:r>
            <w:r>
              <w:rPr>
                <w:noProof/>
                <w:webHidden/>
              </w:rPr>
              <w:fldChar w:fldCharType="separate"/>
            </w:r>
            <w:r>
              <w:rPr>
                <w:noProof/>
                <w:webHidden/>
              </w:rPr>
              <w:t>16</w:t>
            </w:r>
            <w:r>
              <w:rPr>
                <w:noProof/>
                <w:webHidden/>
              </w:rPr>
              <w:fldChar w:fldCharType="end"/>
            </w:r>
          </w:hyperlink>
        </w:p>
        <w:p w14:paraId="40A3A95A" w14:textId="4AC9D9B6" w:rsidR="007A6F29" w:rsidRDefault="007A6F29">
          <w:pPr>
            <w:pStyle w:val="TOC2"/>
            <w:tabs>
              <w:tab w:val="right" w:leader="dot" w:pos="9350"/>
            </w:tabs>
            <w:rPr>
              <w:rFonts w:eastAsiaTheme="minorEastAsia" w:cstheme="minorBidi"/>
              <w:smallCaps w:val="0"/>
              <w:noProof/>
              <w:sz w:val="22"/>
              <w:szCs w:val="22"/>
            </w:rPr>
          </w:pPr>
          <w:hyperlink w:anchor="_Toc67836959" w:history="1">
            <w:r w:rsidRPr="0022566D">
              <w:rPr>
                <w:rStyle w:val="Hyperlink"/>
                <w:noProof/>
              </w:rPr>
              <w:t>Topic Models</w:t>
            </w:r>
            <w:r>
              <w:rPr>
                <w:noProof/>
                <w:webHidden/>
              </w:rPr>
              <w:tab/>
            </w:r>
            <w:r>
              <w:rPr>
                <w:noProof/>
                <w:webHidden/>
              </w:rPr>
              <w:fldChar w:fldCharType="begin"/>
            </w:r>
            <w:r>
              <w:rPr>
                <w:noProof/>
                <w:webHidden/>
              </w:rPr>
              <w:instrText xml:space="preserve"> PAGEREF _Toc67836959 \h </w:instrText>
            </w:r>
            <w:r>
              <w:rPr>
                <w:noProof/>
                <w:webHidden/>
              </w:rPr>
            </w:r>
            <w:r>
              <w:rPr>
                <w:noProof/>
                <w:webHidden/>
              </w:rPr>
              <w:fldChar w:fldCharType="separate"/>
            </w:r>
            <w:r>
              <w:rPr>
                <w:noProof/>
                <w:webHidden/>
              </w:rPr>
              <w:t>17</w:t>
            </w:r>
            <w:r>
              <w:rPr>
                <w:noProof/>
                <w:webHidden/>
              </w:rPr>
              <w:fldChar w:fldCharType="end"/>
            </w:r>
          </w:hyperlink>
        </w:p>
        <w:p w14:paraId="61A4BC22" w14:textId="725E6FCA" w:rsidR="007A6F29" w:rsidRDefault="007A6F29">
          <w:pPr>
            <w:pStyle w:val="TOC3"/>
            <w:tabs>
              <w:tab w:val="right" w:leader="dot" w:pos="9350"/>
            </w:tabs>
            <w:rPr>
              <w:rFonts w:eastAsiaTheme="minorEastAsia" w:cstheme="minorBidi"/>
              <w:i w:val="0"/>
              <w:iCs w:val="0"/>
              <w:noProof/>
              <w:sz w:val="22"/>
              <w:szCs w:val="22"/>
            </w:rPr>
          </w:pPr>
          <w:hyperlink w:anchor="_Toc67836960" w:history="1">
            <w:r w:rsidRPr="0022566D">
              <w:rPr>
                <w:rStyle w:val="Hyperlink"/>
                <w:noProof/>
              </w:rPr>
              <w:t>Genism LDA Model</w:t>
            </w:r>
            <w:r>
              <w:rPr>
                <w:noProof/>
                <w:webHidden/>
              </w:rPr>
              <w:tab/>
            </w:r>
            <w:r>
              <w:rPr>
                <w:noProof/>
                <w:webHidden/>
              </w:rPr>
              <w:fldChar w:fldCharType="begin"/>
            </w:r>
            <w:r>
              <w:rPr>
                <w:noProof/>
                <w:webHidden/>
              </w:rPr>
              <w:instrText xml:space="preserve"> PAGEREF _Toc67836960 \h </w:instrText>
            </w:r>
            <w:r>
              <w:rPr>
                <w:noProof/>
                <w:webHidden/>
              </w:rPr>
            </w:r>
            <w:r>
              <w:rPr>
                <w:noProof/>
                <w:webHidden/>
              </w:rPr>
              <w:fldChar w:fldCharType="separate"/>
            </w:r>
            <w:r>
              <w:rPr>
                <w:noProof/>
                <w:webHidden/>
              </w:rPr>
              <w:t>17</w:t>
            </w:r>
            <w:r>
              <w:rPr>
                <w:noProof/>
                <w:webHidden/>
              </w:rPr>
              <w:fldChar w:fldCharType="end"/>
            </w:r>
          </w:hyperlink>
        </w:p>
        <w:p w14:paraId="07D24769" w14:textId="355E46A2" w:rsidR="007A6F29" w:rsidRDefault="007A6F29">
          <w:pPr>
            <w:pStyle w:val="TOC3"/>
            <w:tabs>
              <w:tab w:val="right" w:leader="dot" w:pos="9350"/>
            </w:tabs>
            <w:rPr>
              <w:rFonts w:eastAsiaTheme="minorEastAsia" w:cstheme="minorBidi"/>
              <w:i w:val="0"/>
              <w:iCs w:val="0"/>
              <w:noProof/>
              <w:sz w:val="22"/>
              <w:szCs w:val="22"/>
            </w:rPr>
          </w:pPr>
          <w:hyperlink w:anchor="_Toc67836961" w:history="1">
            <w:r w:rsidRPr="0022566D">
              <w:rPr>
                <w:rStyle w:val="Hyperlink"/>
                <w:noProof/>
              </w:rPr>
              <w:t>Sklearn LDA Model</w:t>
            </w:r>
            <w:r>
              <w:rPr>
                <w:noProof/>
                <w:webHidden/>
              </w:rPr>
              <w:tab/>
            </w:r>
            <w:r>
              <w:rPr>
                <w:noProof/>
                <w:webHidden/>
              </w:rPr>
              <w:fldChar w:fldCharType="begin"/>
            </w:r>
            <w:r>
              <w:rPr>
                <w:noProof/>
                <w:webHidden/>
              </w:rPr>
              <w:instrText xml:space="preserve"> PAGEREF _Toc67836961 \h </w:instrText>
            </w:r>
            <w:r>
              <w:rPr>
                <w:noProof/>
                <w:webHidden/>
              </w:rPr>
            </w:r>
            <w:r>
              <w:rPr>
                <w:noProof/>
                <w:webHidden/>
              </w:rPr>
              <w:fldChar w:fldCharType="separate"/>
            </w:r>
            <w:r>
              <w:rPr>
                <w:noProof/>
                <w:webHidden/>
              </w:rPr>
              <w:t>17</w:t>
            </w:r>
            <w:r>
              <w:rPr>
                <w:noProof/>
                <w:webHidden/>
              </w:rPr>
              <w:fldChar w:fldCharType="end"/>
            </w:r>
          </w:hyperlink>
        </w:p>
        <w:p w14:paraId="290A3F91" w14:textId="66088EB2" w:rsidR="007A6F29" w:rsidRDefault="007A6F29">
          <w:pPr>
            <w:pStyle w:val="TOC3"/>
            <w:tabs>
              <w:tab w:val="right" w:leader="dot" w:pos="9350"/>
            </w:tabs>
            <w:rPr>
              <w:rFonts w:eastAsiaTheme="minorEastAsia" w:cstheme="minorBidi"/>
              <w:i w:val="0"/>
              <w:iCs w:val="0"/>
              <w:noProof/>
              <w:sz w:val="22"/>
              <w:szCs w:val="22"/>
            </w:rPr>
          </w:pPr>
          <w:hyperlink w:anchor="_Toc67836962" w:history="1">
            <w:r w:rsidRPr="0022566D">
              <w:rPr>
                <w:rStyle w:val="Hyperlink"/>
                <w:noProof/>
              </w:rPr>
              <w:t>Visualizing the "Shapes" of Topics</w:t>
            </w:r>
            <w:r>
              <w:rPr>
                <w:noProof/>
                <w:webHidden/>
              </w:rPr>
              <w:tab/>
            </w:r>
            <w:r>
              <w:rPr>
                <w:noProof/>
                <w:webHidden/>
              </w:rPr>
              <w:fldChar w:fldCharType="begin"/>
            </w:r>
            <w:r>
              <w:rPr>
                <w:noProof/>
                <w:webHidden/>
              </w:rPr>
              <w:instrText xml:space="preserve"> PAGEREF _Toc67836962 \h </w:instrText>
            </w:r>
            <w:r>
              <w:rPr>
                <w:noProof/>
                <w:webHidden/>
              </w:rPr>
            </w:r>
            <w:r>
              <w:rPr>
                <w:noProof/>
                <w:webHidden/>
              </w:rPr>
              <w:fldChar w:fldCharType="separate"/>
            </w:r>
            <w:r>
              <w:rPr>
                <w:noProof/>
                <w:webHidden/>
              </w:rPr>
              <w:t>17</w:t>
            </w:r>
            <w:r>
              <w:rPr>
                <w:noProof/>
                <w:webHidden/>
              </w:rPr>
              <w:fldChar w:fldCharType="end"/>
            </w:r>
          </w:hyperlink>
        </w:p>
        <w:p w14:paraId="09356EE7" w14:textId="399D1BB9" w:rsidR="007A6F29" w:rsidRDefault="007A6F29">
          <w:pPr>
            <w:pStyle w:val="TOC1"/>
            <w:tabs>
              <w:tab w:val="right" w:leader="dot" w:pos="9350"/>
            </w:tabs>
            <w:rPr>
              <w:rFonts w:eastAsiaTheme="minorEastAsia" w:cstheme="minorBidi"/>
              <w:b w:val="0"/>
              <w:bCs w:val="0"/>
              <w:caps w:val="0"/>
              <w:noProof/>
              <w:sz w:val="22"/>
              <w:szCs w:val="22"/>
            </w:rPr>
          </w:pPr>
          <w:hyperlink w:anchor="_Toc67836963" w:history="1">
            <w:r w:rsidRPr="0022566D">
              <w:rPr>
                <w:rStyle w:val="Hyperlink"/>
                <w:noProof/>
              </w:rPr>
              <w:t>Results</w:t>
            </w:r>
            <w:r>
              <w:rPr>
                <w:noProof/>
                <w:webHidden/>
              </w:rPr>
              <w:tab/>
            </w:r>
            <w:r>
              <w:rPr>
                <w:noProof/>
                <w:webHidden/>
              </w:rPr>
              <w:fldChar w:fldCharType="begin"/>
            </w:r>
            <w:r>
              <w:rPr>
                <w:noProof/>
                <w:webHidden/>
              </w:rPr>
              <w:instrText xml:space="preserve"> PAGEREF _Toc67836963 \h </w:instrText>
            </w:r>
            <w:r>
              <w:rPr>
                <w:noProof/>
                <w:webHidden/>
              </w:rPr>
            </w:r>
            <w:r>
              <w:rPr>
                <w:noProof/>
                <w:webHidden/>
              </w:rPr>
              <w:fldChar w:fldCharType="separate"/>
            </w:r>
            <w:r>
              <w:rPr>
                <w:noProof/>
                <w:webHidden/>
              </w:rPr>
              <w:t>18</w:t>
            </w:r>
            <w:r>
              <w:rPr>
                <w:noProof/>
                <w:webHidden/>
              </w:rPr>
              <w:fldChar w:fldCharType="end"/>
            </w:r>
          </w:hyperlink>
        </w:p>
        <w:p w14:paraId="61EC437F" w14:textId="28F412A6" w:rsidR="007A6F29" w:rsidRDefault="007A6F29">
          <w:pPr>
            <w:pStyle w:val="TOC2"/>
            <w:tabs>
              <w:tab w:val="right" w:leader="dot" w:pos="9350"/>
            </w:tabs>
            <w:rPr>
              <w:rFonts w:eastAsiaTheme="minorEastAsia" w:cstheme="minorBidi"/>
              <w:smallCaps w:val="0"/>
              <w:noProof/>
              <w:sz w:val="22"/>
              <w:szCs w:val="22"/>
            </w:rPr>
          </w:pPr>
          <w:hyperlink w:anchor="_Toc67836964" w:history="1">
            <w:r w:rsidRPr="0022566D">
              <w:rPr>
                <w:rStyle w:val="Hyperlink"/>
                <w:noProof/>
              </w:rPr>
              <w:t>Sentiment Analysis</w:t>
            </w:r>
            <w:r>
              <w:rPr>
                <w:noProof/>
                <w:webHidden/>
              </w:rPr>
              <w:tab/>
            </w:r>
            <w:r>
              <w:rPr>
                <w:noProof/>
                <w:webHidden/>
              </w:rPr>
              <w:fldChar w:fldCharType="begin"/>
            </w:r>
            <w:r>
              <w:rPr>
                <w:noProof/>
                <w:webHidden/>
              </w:rPr>
              <w:instrText xml:space="preserve"> PAGEREF _Toc67836964 \h </w:instrText>
            </w:r>
            <w:r>
              <w:rPr>
                <w:noProof/>
                <w:webHidden/>
              </w:rPr>
            </w:r>
            <w:r>
              <w:rPr>
                <w:noProof/>
                <w:webHidden/>
              </w:rPr>
              <w:fldChar w:fldCharType="separate"/>
            </w:r>
            <w:r>
              <w:rPr>
                <w:noProof/>
                <w:webHidden/>
              </w:rPr>
              <w:t>18</w:t>
            </w:r>
            <w:r>
              <w:rPr>
                <w:noProof/>
                <w:webHidden/>
              </w:rPr>
              <w:fldChar w:fldCharType="end"/>
            </w:r>
          </w:hyperlink>
        </w:p>
        <w:p w14:paraId="3FE64617" w14:textId="0269D2AD" w:rsidR="007A6F29" w:rsidRDefault="007A6F29">
          <w:pPr>
            <w:pStyle w:val="TOC3"/>
            <w:tabs>
              <w:tab w:val="right" w:leader="dot" w:pos="9350"/>
            </w:tabs>
            <w:rPr>
              <w:rFonts w:eastAsiaTheme="minorEastAsia" w:cstheme="minorBidi"/>
              <w:i w:val="0"/>
              <w:iCs w:val="0"/>
              <w:noProof/>
              <w:sz w:val="22"/>
              <w:szCs w:val="22"/>
            </w:rPr>
          </w:pPr>
          <w:hyperlink w:anchor="_Toc67836965" w:history="1">
            <w:r w:rsidRPr="0022566D">
              <w:rPr>
                <w:rStyle w:val="Hyperlink"/>
                <w:noProof/>
              </w:rPr>
              <w:t>Recommendations</w:t>
            </w:r>
            <w:r>
              <w:rPr>
                <w:noProof/>
                <w:webHidden/>
              </w:rPr>
              <w:tab/>
            </w:r>
            <w:r>
              <w:rPr>
                <w:noProof/>
                <w:webHidden/>
              </w:rPr>
              <w:fldChar w:fldCharType="begin"/>
            </w:r>
            <w:r>
              <w:rPr>
                <w:noProof/>
                <w:webHidden/>
              </w:rPr>
              <w:instrText xml:space="preserve"> PAGEREF _Toc67836965 \h </w:instrText>
            </w:r>
            <w:r>
              <w:rPr>
                <w:noProof/>
                <w:webHidden/>
              </w:rPr>
            </w:r>
            <w:r>
              <w:rPr>
                <w:noProof/>
                <w:webHidden/>
              </w:rPr>
              <w:fldChar w:fldCharType="separate"/>
            </w:r>
            <w:r>
              <w:rPr>
                <w:noProof/>
                <w:webHidden/>
              </w:rPr>
              <w:t>19</w:t>
            </w:r>
            <w:r>
              <w:rPr>
                <w:noProof/>
                <w:webHidden/>
              </w:rPr>
              <w:fldChar w:fldCharType="end"/>
            </w:r>
          </w:hyperlink>
        </w:p>
        <w:p w14:paraId="001BA9DD" w14:textId="7694F56B" w:rsidR="007A6F29" w:rsidRDefault="007A6F29">
          <w:pPr>
            <w:pStyle w:val="TOC2"/>
            <w:tabs>
              <w:tab w:val="right" w:leader="dot" w:pos="9350"/>
            </w:tabs>
            <w:rPr>
              <w:rFonts w:eastAsiaTheme="minorEastAsia" w:cstheme="minorBidi"/>
              <w:smallCaps w:val="0"/>
              <w:noProof/>
              <w:sz w:val="22"/>
              <w:szCs w:val="22"/>
            </w:rPr>
          </w:pPr>
          <w:hyperlink w:anchor="_Toc67836966" w:history="1">
            <w:r w:rsidRPr="0022566D">
              <w:rPr>
                <w:rStyle w:val="Hyperlink"/>
                <w:noProof/>
              </w:rPr>
              <w:t>Topic Modeling</w:t>
            </w:r>
            <w:r>
              <w:rPr>
                <w:noProof/>
                <w:webHidden/>
              </w:rPr>
              <w:tab/>
            </w:r>
            <w:r>
              <w:rPr>
                <w:noProof/>
                <w:webHidden/>
              </w:rPr>
              <w:fldChar w:fldCharType="begin"/>
            </w:r>
            <w:r>
              <w:rPr>
                <w:noProof/>
                <w:webHidden/>
              </w:rPr>
              <w:instrText xml:space="preserve"> PAGEREF _Toc67836966 \h </w:instrText>
            </w:r>
            <w:r>
              <w:rPr>
                <w:noProof/>
                <w:webHidden/>
              </w:rPr>
            </w:r>
            <w:r>
              <w:rPr>
                <w:noProof/>
                <w:webHidden/>
              </w:rPr>
              <w:fldChar w:fldCharType="separate"/>
            </w:r>
            <w:r>
              <w:rPr>
                <w:noProof/>
                <w:webHidden/>
              </w:rPr>
              <w:t>20</w:t>
            </w:r>
            <w:r>
              <w:rPr>
                <w:noProof/>
                <w:webHidden/>
              </w:rPr>
              <w:fldChar w:fldCharType="end"/>
            </w:r>
          </w:hyperlink>
        </w:p>
        <w:p w14:paraId="40503E07" w14:textId="4F446CF6" w:rsidR="007A6F29" w:rsidRDefault="007A6F29">
          <w:pPr>
            <w:pStyle w:val="TOC3"/>
            <w:tabs>
              <w:tab w:val="right" w:leader="dot" w:pos="9350"/>
            </w:tabs>
            <w:rPr>
              <w:rFonts w:eastAsiaTheme="minorEastAsia" w:cstheme="minorBidi"/>
              <w:i w:val="0"/>
              <w:iCs w:val="0"/>
              <w:noProof/>
              <w:sz w:val="22"/>
              <w:szCs w:val="22"/>
            </w:rPr>
          </w:pPr>
          <w:hyperlink w:anchor="_Toc67836967" w:history="1">
            <w:r w:rsidRPr="0022566D">
              <w:rPr>
                <w:rStyle w:val="Hyperlink"/>
                <w:noProof/>
              </w:rPr>
              <w:t>Latent Dirichlet Allocation (LDA)</w:t>
            </w:r>
            <w:r>
              <w:rPr>
                <w:noProof/>
                <w:webHidden/>
              </w:rPr>
              <w:tab/>
            </w:r>
            <w:r>
              <w:rPr>
                <w:noProof/>
                <w:webHidden/>
              </w:rPr>
              <w:fldChar w:fldCharType="begin"/>
            </w:r>
            <w:r>
              <w:rPr>
                <w:noProof/>
                <w:webHidden/>
              </w:rPr>
              <w:instrText xml:space="preserve"> PAGEREF _Toc67836967 \h </w:instrText>
            </w:r>
            <w:r>
              <w:rPr>
                <w:noProof/>
                <w:webHidden/>
              </w:rPr>
            </w:r>
            <w:r>
              <w:rPr>
                <w:noProof/>
                <w:webHidden/>
              </w:rPr>
              <w:fldChar w:fldCharType="separate"/>
            </w:r>
            <w:r>
              <w:rPr>
                <w:noProof/>
                <w:webHidden/>
              </w:rPr>
              <w:t>20</w:t>
            </w:r>
            <w:r>
              <w:rPr>
                <w:noProof/>
                <w:webHidden/>
              </w:rPr>
              <w:fldChar w:fldCharType="end"/>
            </w:r>
          </w:hyperlink>
        </w:p>
        <w:p w14:paraId="61687BF8" w14:textId="2CD67DFB" w:rsidR="007A6F29" w:rsidRDefault="007A6F29">
          <w:pPr>
            <w:pStyle w:val="TOC1"/>
            <w:tabs>
              <w:tab w:val="right" w:leader="dot" w:pos="9350"/>
            </w:tabs>
            <w:rPr>
              <w:rFonts w:eastAsiaTheme="minorEastAsia" w:cstheme="minorBidi"/>
              <w:b w:val="0"/>
              <w:bCs w:val="0"/>
              <w:caps w:val="0"/>
              <w:noProof/>
              <w:sz w:val="22"/>
              <w:szCs w:val="22"/>
            </w:rPr>
          </w:pPr>
          <w:hyperlink w:anchor="_Toc67836968" w:history="1">
            <w:r w:rsidRPr="0022566D">
              <w:rPr>
                <w:rStyle w:val="Hyperlink"/>
                <w:noProof/>
              </w:rPr>
              <w:t>Conclu</w:t>
            </w:r>
            <w:r w:rsidRPr="0022566D">
              <w:rPr>
                <w:rStyle w:val="Hyperlink"/>
                <w:noProof/>
              </w:rPr>
              <w:t>s</w:t>
            </w:r>
            <w:r w:rsidRPr="0022566D">
              <w:rPr>
                <w:rStyle w:val="Hyperlink"/>
                <w:noProof/>
              </w:rPr>
              <w:t>ion</w:t>
            </w:r>
            <w:r>
              <w:rPr>
                <w:noProof/>
                <w:webHidden/>
              </w:rPr>
              <w:tab/>
            </w:r>
            <w:r>
              <w:rPr>
                <w:noProof/>
                <w:webHidden/>
              </w:rPr>
              <w:fldChar w:fldCharType="begin"/>
            </w:r>
            <w:r>
              <w:rPr>
                <w:noProof/>
                <w:webHidden/>
              </w:rPr>
              <w:instrText xml:space="preserve"> PAGEREF _Toc67836968 \h </w:instrText>
            </w:r>
            <w:r>
              <w:rPr>
                <w:noProof/>
                <w:webHidden/>
              </w:rPr>
            </w:r>
            <w:r>
              <w:rPr>
                <w:noProof/>
                <w:webHidden/>
              </w:rPr>
              <w:fldChar w:fldCharType="separate"/>
            </w:r>
            <w:r>
              <w:rPr>
                <w:noProof/>
                <w:webHidden/>
              </w:rPr>
              <w:t>26</w:t>
            </w:r>
            <w:r>
              <w:rPr>
                <w:noProof/>
                <w:webHidden/>
              </w:rPr>
              <w:fldChar w:fldCharType="end"/>
            </w:r>
          </w:hyperlink>
        </w:p>
        <w:p w14:paraId="0068B0C4" w14:textId="7EA6177C" w:rsidR="007A6F29" w:rsidRDefault="007A6F29">
          <w:pPr>
            <w:pStyle w:val="TOC2"/>
            <w:tabs>
              <w:tab w:val="right" w:leader="dot" w:pos="9350"/>
            </w:tabs>
            <w:rPr>
              <w:rFonts w:eastAsiaTheme="minorEastAsia" w:cstheme="minorBidi"/>
              <w:smallCaps w:val="0"/>
              <w:noProof/>
              <w:sz w:val="22"/>
              <w:szCs w:val="22"/>
            </w:rPr>
          </w:pPr>
          <w:hyperlink w:anchor="_Toc67836969" w:history="1">
            <w:r w:rsidRPr="0022566D">
              <w:rPr>
                <w:rStyle w:val="Hyperlink"/>
                <w:noProof/>
              </w:rPr>
              <w:t>How Do People Feel</w:t>
            </w:r>
            <w:r>
              <w:rPr>
                <w:noProof/>
                <w:webHidden/>
              </w:rPr>
              <w:tab/>
            </w:r>
            <w:r>
              <w:rPr>
                <w:noProof/>
                <w:webHidden/>
              </w:rPr>
              <w:fldChar w:fldCharType="begin"/>
            </w:r>
            <w:r>
              <w:rPr>
                <w:noProof/>
                <w:webHidden/>
              </w:rPr>
              <w:instrText xml:space="preserve"> PAGEREF _Toc67836969 \h </w:instrText>
            </w:r>
            <w:r>
              <w:rPr>
                <w:noProof/>
                <w:webHidden/>
              </w:rPr>
            </w:r>
            <w:r>
              <w:rPr>
                <w:noProof/>
                <w:webHidden/>
              </w:rPr>
              <w:fldChar w:fldCharType="separate"/>
            </w:r>
            <w:r>
              <w:rPr>
                <w:noProof/>
                <w:webHidden/>
              </w:rPr>
              <w:t>26</w:t>
            </w:r>
            <w:r>
              <w:rPr>
                <w:noProof/>
                <w:webHidden/>
              </w:rPr>
              <w:fldChar w:fldCharType="end"/>
            </w:r>
          </w:hyperlink>
        </w:p>
        <w:p w14:paraId="4B51F03F" w14:textId="70893261" w:rsidR="007A6F29" w:rsidRDefault="007A6F29">
          <w:pPr>
            <w:pStyle w:val="TOC2"/>
            <w:tabs>
              <w:tab w:val="right" w:leader="dot" w:pos="9350"/>
            </w:tabs>
            <w:rPr>
              <w:rFonts w:eastAsiaTheme="minorEastAsia" w:cstheme="minorBidi"/>
              <w:smallCaps w:val="0"/>
              <w:noProof/>
              <w:sz w:val="22"/>
              <w:szCs w:val="22"/>
            </w:rPr>
          </w:pPr>
          <w:hyperlink w:anchor="_Toc67836970" w:history="1">
            <w:r w:rsidRPr="0022566D">
              <w:rPr>
                <w:rStyle w:val="Hyperlink"/>
                <w:noProof/>
              </w:rPr>
              <w:t>What Is on People's Minds</w:t>
            </w:r>
            <w:r>
              <w:rPr>
                <w:noProof/>
                <w:webHidden/>
              </w:rPr>
              <w:tab/>
            </w:r>
            <w:r>
              <w:rPr>
                <w:noProof/>
                <w:webHidden/>
              </w:rPr>
              <w:fldChar w:fldCharType="begin"/>
            </w:r>
            <w:r>
              <w:rPr>
                <w:noProof/>
                <w:webHidden/>
              </w:rPr>
              <w:instrText xml:space="preserve"> PAGEREF _Toc67836970 \h </w:instrText>
            </w:r>
            <w:r>
              <w:rPr>
                <w:noProof/>
                <w:webHidden/>
              </w:rPr>
            </w:r>
            <w:r>
              <w:rPr>
                <w:noProof/>
                <w:webHidden/>
              </w:rPr>
              <w:fldChar w:fldCharType="separate"/>
            </w:r>
            <w:r>
              <w:rPr>
                <w:noProof/>
                <w:webHidden/>
              </w:rPr>
              <w:t>27</w:t>
            </w:r>
            <w:r>
              <w:rPr>
                <w:noProof/>
                <w:webHidden/>
              </w:rPr>
              <w:fldChar w:fldCharType="end"/>
            </w:r>
          </w:hyperlink>
        </w:p>
        <w:p w14:paraId="217A7EB3" w14:textId="1271D699" w:rsidR="007A6F29" w:rsidRDefault="007A6F29">
          <w:pPr>
            <w:pStyle w:val="TOC2"/>
            <w:tabs>
              <w:tab w:val="right" w:leader="dot" w:pos="9350"/>
            </w:tabs>
            <w:rPr>
              <w:rFonts w:eastAsiaTheme="minorEastAsia" w:cstheme="minorBidi"/>
              <w:smallCaps w:val="0"/>
              <w:noProof/>
              <w:sz w:val="22"/>
              <w:szCs w:val="22"/>
            </w:rPr>
          </w:pPr>
          <w:hyperlink w:anchor="_Toc67836971" w:history="1">
            <w:r w:rsidRPr="0022566D">
              <w:rPr>
                <w:rStyle w:val="Hyperlink"/>
                <w:noProof/>
              </w:rPr>
              <w:t>Recommendations</w:t>
            </w:r>
            <w:r>
              <w:rPr>
                <w:noProof/>
                <w:webHidden/>
              </w:rPr>
              <w:tab/>
            </w:r>
            <w:r>
              <w:rPr>
                <w:noProof/>
                <w:webHidden/>
              </w:rPr>
              <w:fldChar w:fldCharType="begin"/>
            </w:r>
            <w:r>
              <w:rPr>
                <w:noProof/>
                <w:webHidden/>
              </w:rPr>
              <w:instrText xml:space="preserve"> PAGEREF _Toc67836971 \h </w:instrText>
            </w:r>
            <w:r>
              <w:rPr>
                <w:noProof/>
                <w:webHidden/>
              </w:rPr>
            </w:r>
            <w:r>
              <w:rPr>
                <w:noProof/>
                <w:webHidden/>
              </w:rPr>
              <w:fldChar w:fldCharType="separate"/>
            </w:r>
            <w:r>
              <w:rPr>
                <w:noProof/>
                <w:webHidden/>
              </w:rPr>
              <w:t>27</w:t>
            </w:r>
            <w:r>
              <w:rPr>
                <w:noProof/>
                <w:webHidden/>
              </w:rPr>
              <w:fldChar w:fldCharType="end"/>
            </w:r>
          </w:hyperlink>
        </w:p>
        <w:p w14:paraId="735B6AC5" w14:textId="4223A26C" w:rsidR="007A6F29" w:rsidRDefault="007A6F29">
          <w:pPr>
            <w:pStyle w:val="TOC1"/>
            <w:tabs>
              <w:tab w:val="right" w:leader="dot" w:pos="9350"/>
            </w:tabs>
            <w:rPr>
              <w:rFonts w:eastAsiaTheme="minorEastAsia" w:cstheme="minorBidi"/>
              <w:b w:val="0"/>
              <w:bCs w:val="0"/>
              <w:caps w:val="0"/>
              <w:noProof/>
              <w:sz w:val="22"/>
              <w:szCs w:val="22"/>
            </w:rPr>
          </w:pPr>
          <w:hyperlink w:anchor="_Toc67836972" w:history="1">
            <w:r w:rsidRPr="0022566D">
              <w:rPr>
                <w:rStyle w:val="Hyperlink"/>
                <w:noProof/>
              </w:rPr>
              <w:t>Appendix</w:t>
            </w:r>
            <w:r>
              <w:rPr>
                <w:noProof/>
                <w:webHidden/>
              </w:rPr>
              <w:tab/>
            </w:r>
            <w:r>
              <w:rPr>
                <w:noProof/>
                <w:webHidden/>
              </w:rPr>
              <w:fldChar w:fldCharType="begin"/>
            </w:r>
            <w:r>
              <w:rPr>
                <w:noProof/>
                <w:webHidden/>
              </w:rPr>
              <w:instrText xml:space="preserve"> PAGEREF _Toc67836972 \h </w:instrText>
            </w:r>
            <w:r>
              <w:rPr>
                <w:noProof/>
                <w:webHidden/>
              </w:rPr>
            </w:r>
            <w:r>
              <w:rPr>
                <w:noProof/>
                <w:webHidden/>
              </w:rPr>
              <w:fldChar w:fldCharType="separate"/>
            </w:r>
            <w:r>
              <w:rPr>
                <w:noProof/>
                <w:webHidden/>
              </w:rPr>
              <w:t>28</w:t>
            </w:r>
            <w:r>
              <w:rPr>
                <w:noProof/>
                <w:webHidden/>
              </w:rPr>
              <w:fldChar w:fldCharType="end"/>
            </w:r>
          </w:hyperlink>
        </w:p>
        <w:p w14:paraId="151C0E4A" w14:textId="13DA35CE" w:rsidR="007A6F29" w:rsidRDefault="007A6F29">
          <w:pPr>
            <w:pStyle w:val="TOC2"/>
            <w:tabs>
              <w:tab w:val="right" w:leader="dot" w:pos="9350"/>
            </w:tabs>
            <w:rPr>
              <w:rFonts w:eastAsiaTheme="minorEastAsia" w:cstheme="minorBidi"/>
              <w:smallCaps w:val="0"/>
              <w:noProof/>
              <w:sz w:val="22"/>
              <w:szCs w:val="22"/>
            </w:rPr>
          </w:pPr>
          <w:hyperlink w:anchor="_Toc67836973" w:history="1">
            <w:r w:rsidRPr="0022566D">
              <w:rPr>
                <w:rStyle w:val="Hyperlink"/>
                <w:noProof/>
              </w:rPr>
              <w:t>Sentiment Analysis Results Of All Models</w:t>
            </w:r>
            <w:r>
              <w:rPr>
                <w:noProof/>
                <w:webHidden/>
              </w:rPr>
              <w:tab/>
            </w:r>
            <w:r>
              <w:rPr>
                <w:noProof/>
                <w:webHidden/>
              </w:rPr>
              <w:fldChar w:fldCharType="begin"/>
            </w:r>
            <w:r>
              <w:rPr>
                <w:noProof/>
                <w:webHidden/>
              </w:rPr>
              <w:instrText xml:space="preserve"> PAGEREF _Toc67836973 \h </w:instrText>
            </w:r>
            <w:r>
              <w:rPr>
                <w:noProof/>
                <w:webHidden/>
              </w:rPr>
            </w:r>
            <w:r>
              <w:rPr>
                <w:noProof/>
                <w:webHidden/>
              </w:rPr>
              <w:fldChar w:fldCharType="separate"/>
            </w:r>
            <w:r>
              <w:rPr>
                <w:noProof/>
                <w:webHidden/>
              </w:rPr>
              <w:t>28</w:t>
            </w:r>
            <w:r>
              <w:rPr>
                <w:noProof/>
                <w:webHidden/>
              </w:rPr>
              <w:fldChar w:fldCharType="end"/>
            </w:r>
          </w:hyperlink>
        </w:p>
        <w:p w14:paraId="14C307B3" w14:textId="705CF722" w:rsidR="00691C9E" w:rsidRDefault="00691C9E">
          <w:r>
            <w:rPr>
              <w:b/>
              <w:bCs/>
              <w:noProof/>
            </w:rPr>
            <w:fldChar w:fldCharType="end"/>
          </w:r>
        </w:p>
      </w:sdtContent>
    </w:sdt>
    <w:p w14:paraId="561A4E4A" w14:textId="77777777" w:rsidR="00691C9E" w:rsidRPr="00691C9E" w:rsidRDefault="00691C9E" w:rsidP="00691C9E"/>
    <w:p w14:paraId="37CF4CC3" w14:textId="77777777" w:rsidR="009B0528" w:rsidRDefault="009B0528">
      <w:pPr>
        <w:rPr>
          <w:rFonts w:ascii="Calibri Light" w:eastAsia="Calibri Light" w:hAnsi="Calibri Light" w:cs="Calibri Light"/>
          <w:color w:val="2F5496" w:themeColor="accent1" w:themeShade="BF"/>
          <w:sz w:val="32"/>
          <w:szCs w:val="32"/>
        </w:rPr>
      </w:pPr>
      <w:r>
        <w:rPr>
          <w:rFonts w:ascii="Calibri Light" w:eastAsia="Calibri Light" w:hAnsi="Calibri Light" w:cs="Calibri Light"/>
        </w:rPr>
        <w:br w:type="page"/>
      </w:r>
    </w:p>
    <w:p w14:paraId="1C9C6ECD" w14:textId="537B2F9F" w:rsidR="000953BE" w:rsidRDefault="15043B4E" w:rsidP="001E2B01">
      <w:pPr>
        <w:pStyle w:val="Heading1"/>
      </w:pPr>
      <w:bookmarkStart w:id="0" w:name="_Toc67836943"/>
      <w:r w:rsidRPr="2ABBE11A">
        <w:lastRenderedPageBreak/>
        <w:t>Introduction</w:t>
      </w:r>
      <w:bookmarkEnd w:id="0"/>
    </w:p>
    <w:p w14:paraId="37DECC71" w14:textId="12C3AA32" w:rsidR="00E82B2B" w:rsidRPr="00E82B2B" w:rsidRDefault="00E82B2B" w:rsidP="00146EA1">
      <w:pPr>
        <w:pStyle w:val="Heading2"/>
      </w:pPr>
      <w:bookmarkStart w:id="1" w:name="_Toc67836944"/>
      <w:r>
        <w:t>Work From Home</w:t>
      </w:r>
      <w:r w:rsidR="00737D64">
        <w:t xml:space="preserve">: Not a </w:t>
      </w:r>
      <w:r>
        <w:t>New</w:t>
      </w:r>
      <w:r w:rsidR="00737D64">
        <w:t xml:space="preserve"> Phen</w:t>
      </w:r>
      <w:r w:rsidR="00B8361F">
        <w:t>omenon</w:t>
      </w:r>
      <w:bookmarkEnd w:id="1"/>
    </w:p>
    <w:p w14:paraId="5B446E66" w14:textId="5BE14B5E" w:rsidR="11B8891D" w:rsidRDefault="11B8891D" w:rsidP="34AD6E68">
      <w:r>
        <w:t>Through</w:t>
      </w:r>
      <w:r w:rsidR="005F0BB5">
        <w:t>out</w:t>
      </w:r>
      <w:r>
        <w:t xml:space="preserve"> history</w:t>
      </w:r>
      <w:r w:rsidR="00AB6B67">
        <w:t>,</w:t>
      </w:r>
      <w:r>
        <w:t xml:space="preserve"> </w:t>
      </w:r>
      <w:r w:rsidR="3DADDD44">
        <w:t>everyone worked out of their homes.  A blacksmith had his shop at home</w:t>
      </w:r>
      <w:r w:rsidR="00A724D5">
        <w:t>;</w:t>
      </w:r>
      <w:r w:rsidR="6DD093F6">
        <w:t xml:space="preserve"> a </w:t>
      </w:r>
      <w:r w:rsidR="00A724D5">
        <w:t>woodworker</w:t>
      </w:r>
      <w:r w:rsidR="6DD093F6">
        <w:t xml:space="preserve"> had his workshop at home.  As the industrial r</w:t>
      </w:r>
      <w:r w:rsidR="65B4FBDB">
        <w:t xml:space="preserve">evolution </w:t>
      </w:r>
      <w:r w:rsidR="008A03FC">
        <w:t>began</w:t>
      </w:r>
      <w:r w:rsidR="65B4FBDB">
        <w:t xml:space="preserve">, the need for big factories and having </w:t>
      </w:r>
      <w:r w:rsidR="3F09A76B">
        <w:t>people work increased</w:t>
      </w:r>
      <w:r w:rsidR="005F0BB5">
        <w:t xml:space="preserve">; </w:t>
      </w:r>
      <w:r w:rsidR="3C84E368">
        <w:t xml:space="preserve">more people left their crafts to go and work for big factories, as </w:t>
      </w:r>
      <w:r w:rsidR="005F0BB5">
        <w:t xml:space="preserve">the </w:t>
      </w:r>
      <w:r w:rsidR="3C84E368">
        <w:t>economy drove them</w:t>
      </w:r>
      <w:r w:rsidR="406147D9">
        <w:t>.</w:t>
      </w:r>
      <w:r w:rsidR="649118C6">
        <w:t xml:space="preserve"> As time passed</w:t>
      </w:r>
      <w:r w:rsidR="005F0BB5">
        <w:t xml:space="preserve"> and</w:t>
      </w:r>
      <w:r w:rsidR="649118C6">
        <w:t xml:space="preserve"> World War II boost</w:t>
      </w:r>
      <w:r w:rsidR="005F0BB5">
        <w:t>ed</w:t>
      </w:r>
      <w:r w:rsidR="649118C6">
        <w:t xml:space="preserve"> the economy</w:t>
      </w:r>
      <w:r w:rsidR="0B1A0344">
        <w:t>, new headquarter office</w:t>
      </w:r>
      <w:r w:rsidR="005F0BB5">
        <w:t>s</w:t>
      </w:r>
      <w:r w:rsidR="0B1A0344">
        <w:t xml:space="preserve"> opened, </w:t>
      </w:r>
      <w:r w:rsidR="005F0BB5">
        <w:t xml:space="preserve">there was </w:t>
      </w:r>
      <w:r w:rsidR="0B1A0344">
        <w:t>more office space</w:t>
      </w:r>
      <w:r w:rsidR="70D30C40">
        <w:t xml:space="preserve">, </w:t>
      </w:r>
      <w:r w:rsidR="005F0BB5">
        <w:t xml:space="preserve">and </w:t>
      </w:r>
      <w:r w:rsidR="70D30C40">
        <w:t xml:space="preserve">more </w:t>
      </w:r>
      <w:r w:rsidR="00A94F21">
        <w:t>employees</w:t>
      </w:r>
      <w:r w:rsidR="70D30C40">
        <w:t xml:space="preserve"> working </w:t>
      </w:r>
      <w:r w:rsidR="005F0BB5">
        <w:t>in</w:t>
      </w:r>
      <w:r w:rsidR="70D30C40">
        <w:t xml:space="preserve"> </w:t>
      </w:r>
      <w:r w:rsidR="005F0BB5">
        <w:t>offices</w:t>
      </w:r>
      <w:r w:rsidR="70D30C40">
        <w:t>.</w:t>
      </w:r>
    </w:p>
    <w:p w14:paraId="40138A50" w14:textId="109D3BE1" w:rsidR="70D30C40" w:rsidRDefault="70D30C40" w:rsidP="34AD6E68">
      <w:r>
        <w:t xml:space="preserve">The </w:t>
      </w:r>
      <w:r w:rsidR="00996050">
        <w:t>I</w:t>
      </w:r>
      <w:r>
        <w:t xml:space="preserve">nternet era changed that again. Many people </w:t>
      </w:r>
      <w:r w:rsidR="078A3E6A">
        <w:t xml:space="preserve">got the opportunity to start </w:t>
      </w:r>
      <w:r w:rsidR="73FF3AE5">
        <w:t xml:space="preserve">working from home, </w:t>
      </w:r>
      <w:r w:rsidR="00FA1C5A">
        <w:t xml:space="preserve">though it was </w:t>
      </w:r>
      <w:r w:rsidR="73FF3AE5">
        <w:t>not as popular as it is becoming today.</w:t>
      </w:r>
      <w:r w:rsidR="40D12406">
        <w:t xml:space="preserve"> Over the last few </w:t>
      </w:r>
      <w:r w:rsidR="003B0035">
        <w:t>years</w:t>
      </w:r>
      <w:r w:rsidR="00A724D5">
        <w:t>,</w:t>
      </w:r>
      <w:r w:rsidR="00FA1C5A">
        <w:t xml:space="preserve"> working from home increased</w:t>
      </w:r>
      <w:r w:rsidR="54B1521A">
        <w:t xml:space="preserve"> </w:t>
      </w:r>
      <w:r w:rsidR="00FA1C5A">
        <w:t xml:space="preserve">gradually </w:t>
      </w:r>
      <w:r w:rsidR="54B1521A">
        <w:t>until early 2020, when the COVID</w:t>
      </w:r>
      <w:r w:rsidR="004F4138">
        <w:t>-19</w:t>
      </w:r>
      <w:r w:rsidR="54B1521A">
        <w:t xml:space="preserve"> </w:t>
      </w:r>
      <w:r w:rsidR="00BF4493">
        <w:t>p</w:t>
      </w:r>
      <w:r w:rsidR="54B1521A">
        <w:t>andemic hit the world</w:t>
      </w:r>
      <w:r w:rsidR="000D7F53">
        <w:rPr>
          <w:rStyle w:val="FootnoteReference"/>
        </w:rPr>
        <w:footnoteReference w:id="2"/>
      </w:r>
      <w:r w:rsidR="54B1521A">
        <w:t>.</w:t>
      </w:r>
    </w:p>
    <w:p w14:paraId="71FF822B" w14:textId="63FA7F0E" w:rsidR="00D7667D" w:rsidRDefault="00D7667D" w:rsidP="00146EA1">
      <w:pPr>
        <w:pStyle w:val="Heading2"/>
      </w:pPr>
      <w:bookmarkStart w:id="2" w:name="_Toc67836945"/>
      <w:r>
        <w:t>The New Normal</w:t>
      </w:r>
      <w:bookmarkEnd w:id="2"/>
    </w:p>
    <w:p w14:paraId="1FC62447" w14:textId="732DA788" w:rsidR="00605E00" w:rsidRDefault="009B0528" w:rsidP="00450C7D">
      <w:r>
        <w:t>Because of the COVID-19 pandemic, thousands of workers in the U.S. have been forced to work remotely. According to a Forbes report</w:t>
      </w:r>
      <w:r>
        <w:rPr>
          <w:rStyle w:val="FootnoteReference"/>
        </w:rPr>
        <w:footnoteReference w:id="3"/>
      </w:r>
      <w:r>
        <w:t xml:space="preserve">, </w:t>
      </w:r>
      <w:r w:rsidR="0035374F">
        <w:t>"</w:t>
      </w:r>
      <w:r>
        <w:t xml:space="preserve">Pre-pandemic, </w:t>
      </w:r>
      <w:r w:rsidRPr="00057D42">
        <w:t>roughly five percent of full-time employees with office jobs worked primarily from home. That figure is likely to settle at 20-30 percent in the new normal</w:t>
      </w:r>
      <w:r>
        <w:t>.</w:t>
      </w:r>
      <w:r w:rsidR="0035374F">
        <w:t>"</w:t>
      </w:r>
      <w:r w:rsidR="00450C7D">
        <w:t xml:space="preserve"> </w:t>
      </w:r>
      <w:r w:rsidR="0021661C">
        <w:t xml:space="preserve">A survey by </w:t>
      </w:r>
      <w:r w:rsidR="0016352A">
        <w:t xml:space="preserve">the </w:t>
      </w:r>
      <w:r w:rsidR="0021661C">
        <w:t>Pew Research Center</w:t>
      </w:r>
      <w:r w:rsidR="004F556F" w:rsidRPr="2ABBE11A">
        <w:rPr>
          <w:rStyle w:val="FootnoteReference"/>
        </w:rPr>
        <w:footnoteReference w:id="4"/>
      </w:r>
      <w:r w:rsidR="0021661C">
        <w:t xml:space="preserve"> shows that 20% of employees worked from home all or most of the time before the pandemic, 71% currently work from home, and 54% would like to work from home after the pandemic ends</w:t>
      </w:r>
      <w:r w:rsidR="00D4796F">
        <w:t xml:space="preserve"> </w:t>
      </w:r>
      <w:r w:rsidR="00D4796F" w:rsidRPr="008F134F">
        <w:rPr>
          <w:sz w:val="18"/>
          <w:szCs w:val="18"/>
        </w:rPr>
        <w:t>(</w:t>
      </w:r>
      <w:r w:rsidR="008A6BF3" w:rsidRPr="008F134F">
        <w:rPr>
          <w:sz w:val="18"/>
          <w:szCs w:val="18"/>
        </w:rPr>
        <w:fldChar w:fldCharType="begin"/>
      </w:r>
      <w:r w:rsidR="008A6BF3" w:rsidRPr="008F134F">
        <w:rPr>
          <w:sz w:val="18"/>
          <w:szCs w:val="18"/>
        </w:rPr>
        <w:instrText xml:space="preserve"> REF _Ref67662027 \h </w:instrText>
      </w:r>
      <w:r w:rsidR="008F134F">
        <w:rPr>
          <w:sz w:val="18"/>
          <w:szCs w:val="18"/>
        </w:rPr>
        <w:instrText xml:space="preserve"> \* MERGEFORMAT </w:instrText>
      </w:r>
      <w:r w:rsidR="008A6BF3" w:rsidRPr="008F134F">
        <w:rPr>
          <w:sz w:val="18"/>
          <w:szCs w:val="18"/>
        </w:rPr>
      </w:r>
      <w:r w:rsidR="008A6BF3" w:rsidRPr="008F134F">
        <w:rPr>
          <w:sz w:val="18"/>
          <w:szCs w:val="18"/>
        </w:rPr>
        <w:fldChar w:fldCharType="separate"/>
      </w:r>
      <w:r w:rsidR="008A6BF3" w:rsidRPr="008F134F">
        <w:rPr>
          <w:sz w:val="18"/>
          <w:szCs w:val="18"/>
        </w:rPr>
        <w:t xml:space="preserve">Figure </w:t>
      </w:r>
      <w:r w:rsidR="008A6BF3" w:rsidRPr="008F134F">
        <w:rPr>
          <w:noProof/>
          <w:sz w:val="18"/>
          <w:szCs w:val="18"/>
        </w:rPr>
        <w:t>1</w:t>
      </w:r>
      <w:r w:rsidR="008A6BF3" w:rsidRPr="008F134F">
        <w:rPr>
          <w:sz w:val="18"/>
          <w:szCs w:val="18"/>
        </w:rPr>
        <w:fldChar w:fldCharType="end"/>
      </w:r>
      <w:r w:rsidR="00D4796F" w:rsidRPr="008F134F">
        <w:rPr>
          <w:sz w:val="18"/>
          <w:szCs w:val="18"/>
        </w:rPr>
        <w:t>)</w:t>
      </w:r>
      <w:r w:rsidR="0021661C" w:rsidRPr="008F134F">
        <w:rPr>
          <w:sz w:val="18"/>
          <w:szCs w:val="18"/>
        </w:rPr>
        <w:t>.</w:t>
      </w:r>
      <w:r w:rsidR="001A3FFF">
        <w:t xml:space="preserve"> Most of them have found it very easy or somewhat easy to work from home.</w:t>
      </w:r>
    </w:p>
    <w:p w14:paraId="19997405" w14:textId="77777777" w:rsidR="00605E00" w:rsidRDefault="00605E00" w:rsidP="005F185E">
      <w:pPr>
        <w:keepNext/>
        <w:ind w:firstLine="0"/>
        <w:jc w:val="center"/>
      </w:pPr>
      <w:r>
        <w:rPr>
          <w:noProof/>
        </w:rPr>
        <w:drawing>
          <wp:inline distT="0" distB="0" distL="0" distR="0" wp14:anchorId="601F0FC6" wp14:editId="4BF63911">
            <wp:extent cx="4988804" cy="1999785"/>
            <wp:effectExtent l="0" t="0" r="254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6897" cy="2023072"/>
                    </a:xfrm>
                    <a:prstGeom prst="rect">
                      <a:avLst/>
                    </a:prstGeom>
                  </pic:spPr>
                </pic:pic>
              </a:graphicData>
            </a:graphic>
          </wp:inline>
        </w:drawing>
      </w:r>
    </w:p>
    <w:p w14:paraId="2F04B377" w14:textId="7B99F53F" w:rsidR="005F185E" w:rsidRDefault="005F185E" w:rsidP="005F185E">
      <w:pPr>
        <w:pStyle w:val="Caption"/>
      </w:pPr>
      <w:bookmarkStart w:id="3" w:name="_Ref67662027"/>
      <w:r>
        <w:t xml:space="preserve">Figure </w:t>
      </w:r>
      <w:r w:rsidR="00202576">
        <w:fldChar w:fldCharType="begin"/>
      </w:r>
      <w:r w:rsidR="00202576">
        <w:instrText xml:space="preserve"> SEQ Figure \* ARABIC </w:instrText>
      </w:r>
      <w:r w:rsidR="00202576">
        <w:fldChar w:fldCharType="separate"/>
      </w:r>
      <w:r w:rsidR="00751873">
        <w:rPr>
          <w:noProof/>
        </w:rPr>
        <w:t>1</w:t>
      </w:r>
      <w:r w:rsidR="00202576">
        <w:rPr>
          <w:noProof/>
        </w:rPr>
        <w:fldChar w:fldCharType="end"/>
      </w:r>
      <w:bookmarkEnd w:id="3"/>
      <w:r>
        <w:t>.</w:t>
      </w:r>
      <w:r w:rsidRPr="005F185E">
        <w:t xml:space="preserve"> </w:t>
      </w:r>
      <w:r w:rsidRPr="1540CF99">
        <w:t xml:space="preserve">Transition to </w:t>
      </w:r>
      <w:r>
        <w:t>R</w:t>
      </w:r>
      <w:r w:rsidRPr="1540CF99">
        <w:t xml:space="preserve">emote </w:t>
      </w:r>
      <w:r>
        <w:t>W</w:t>
      </w:r>
      <w:r w:rsidRPr="1540CF99">
        <w:t xml:space="preserve">orking </w:t>
      </w:r>
      <w:r>
        <w:t>I</w:t>
      </w:r>
      <w:r w:rsidRPr="1540CF99">
        <w:t xml:space="preserve">s </w:t>
      </w:r>
      <w:r>
        <w:t>E</w:t>
      </w:r>
      <w:r w:rsidRPr="1540CF99">
        <w:t xml:space="preserve">asy for </w:t>
      </w:r>
      <w:r>
        <w:t>M</w:t>
      </w:r>
      <w:r w:rsidRPr="1540CF99">
        <w:t xml:space="preserve">ost </w:t>
      </w:r>
      <w:r>
        <w:t>P</w:t>
      </w:r>
      <w:r w:rsidRPr="1540CF99">
        <w:t>eople</w:t>
      </w:r>
    </w:p>
    <w:p w14:paraId="0F6748F3" w14:textId="6FA4B028" w:rsidR="00E533D5" w:rsidRPr="00EF47DE" w:rsidRDefault="00E533D5" w:rsidP="00146EA1">
      <w:pPr>
        <w:pStyle w:val="Heading2"/>
        <w:rPr>
          <w:sz w:val="22"/>
          <w:szCs w:val="22"/>
        </w:rPr>
      </w:pPr>
      <w:bookmarkStart w:id="4" w:name="_Toc67836946"/>
      <w:r>
        <w:lastRenderedPageBreak/>
        <w:t>The Business Issue</w:t>
      </w:r>
      <w:bookmarkEnd w:id="4"/>
    </w:p>
    <w:p w14:paraId="0FF44074" w14:textId="5E3318EA" w:rsidR="00E70C66" w:rsidRDefault="00586F12" w:rsidP="00E3050F">
      <w:r>
        <w:t>At Big Business</w:t>
      </w:r>
      <w:r w:rsidR="00FC675A">
        <w:t xml:space="preserve"> U.S.A,</w:t>
      </w:r>
      <w:r>
        <w:t xml:space="preserve"> 90% of the workforce </w:t>
      </w:r>
      <w:r w:rsidR="00FC675A">
        <w:t xml:space="preserve">from business locations across the country </w:t>
      </w:r>
      <w:r w:rsidR="00716E66">
        <w:t>have</w:t>
      </w:r>
      <w:r>
        <w:t xml:space="preserve"> been working from home since April 2020. </w:t>
      </w:r>
      <w:r w:rsidR="00134BCE">
        <w:t xml:space="preserve">As employees </w:t>
      </w:r>
      <w:r w:rsidR="00134BCE" w:rsidRPr="00134BCE">
        <w:t xml:space="preserve">have settled into the </w:t>
      </w:r>
      <w:r w:rsidR="00134BCE">
        <w:t>new normal</w:t>
      </w:r>
      <w:r w:rsidR="00134BCE" w:rsidRPr="00134BCE">
        <w:t xml:space="preserve"> of remote work, </w:t>
      </w:r>
      <w:r w:rsidR="00134BCE">
        <w:t xml:space="preserve">many have expressed </w:t>
      </w:r>
      <w:r w:rsidR="00C808CB">
        <w:t>an</w:t>
      </w:r>
      <w:r w:rsidR="00134BCE">
        <w:t xml:space="preserve"> interest in </w:t>
      </w:r>
      <w:r w:rsidR="005B62FD">
        <w:t>working</w:t>
      </w:r>
      <w:r w:rsidR="00134BCE">
        <w:t xml:space="preserve"> from home after the pandemic. </w:t>
      </w:r>
      <w:r w:rsidR="00823D22">
        <w:t xml:space="preserve">Responding to the </w:t>
      </w:r>
      <w:r w:rsidR="0084164E">
        <w:t>staff's</w:t>
      </w:r>
      <w:r w:rsidR="00823D22">
        <w:t xml:space="preserve"> </w:t>
      </w:r>
      <w:r w:rsidR="006558D6">
        <w:t>voice</w:t>
      </w:r>
      <w:r w:rsidR="00005F2D">
        <w:t xml:space="preserve">, </w:t>
      </w:r>
      <w:r w:rsidR="006558D6">
        <w:t xml:space="preserve">C-level </w:t>
      </w:r>
      <w:r w:rsidR="005B6AF7">
        <w:t>executives have requested</w:t>
      </w:r>
      <w:r w:rsidR="006558D6">
        <w:t xml:space="preserve"> </w:t>
      </w:r>
      <w:r w:rsidR="00005F2D">
        <w:t>t</w:t>
      </w:r>
      <w:r>
        <w:t xml:space="preserve">he Human Resources </w:t>
      </w:r>
      <w:r w:rsidR="00E70C66">
        <w:t>(HR) d</w:t>
      </w:r>
      <w:r>
        <w:t>epartment</w:t>
      </w:r>
      <w:r w:rsidR="005B6AF7">
        <w:t xml:space="preserve"> </w:t>
      </w:r>
      <w:r w:rsidR="00005F2D">
        <w:t xml:space="preserve">to </w:t>
      </w:r>
      <w:r w:rsidR="005B6AF7">
        <w:t>draft</w:t>
      </w:r>
      <w:r w:rsidR="00005F2D">
        <w:t xml:space="preserve"> a </w:t>
      </w:r>
      <w:r w:rsidR="00134BCE">
        <w:t xml:space="preserve">new </w:t>
      </w:r>
      <w:r w:rsidR="00005F2D" w:rsidRPr="00005F2D">
        <w:t xml:space="preserve">work-from-home </w:t>
      </w:r>
      <w:r w:rsidR="00134BCE">
        <w:t>policy</w:t>
      </w:r>
      <w:r w:rsidR="007972DA">
        <w:t xml:space="preserve">. </w:t>
      </w:r>
      <w:r w:rsidR="00893574">
        <w:t>To</w:t>
      </w:r>
      <w:r w:rsidR="00823D22">
        <w:t xml:space="preserve"> </w:t>
      </w:r>
      <w:r w:rsidR="005B6AF7">
        <w:t>come up with a work-from-home</w:t>
      </w:r>
      <w:r w:rsidR="00134BCE">
        <w:t xml:space="preserve"> strateg</w:t>
      </w:r>
      <w:r w:rsidR="005B6AF7">
        <w:t xml:space="preserve">y, </w:t>
      </w:r>
      <w:r w:rsidR="00893574">
        <w:t>as the first step</w:t>
      </w:r>
      <w:r w:rsidR="0084164E">
        <w:t>,</w:t>
      </w:r>
      <w:r w:rsidR="00893574">
        <w:t xml:space="preserve"> </w:t>
      </w:r>
      <w:r w:rsidR="005B6AF7">
        <w:t>the HR</w:t>
      </w:r>
      <w:r w:rsidR="00134BCE">
        <w:t xml:space="preserve"> </w:t>
      </w:r>
      <w:r w:rsidR="00E70C66">
        <w:t xml:space="preserve">department </w:t>
      </w:r>
      <w:r w:rsidR="00087B7A">
        <w:t xml:space="preserve">would like to know </w:t>
      </w:r>
      <w:r w:rsidR="006D5FD1">
        <w:t xml:space="preserve">how people feel about working from home </w:t>
      </w:r>
      <w:r w:rsidR="00893574">
        <w:t xml:space="preserve">in general, </w:t>
      </w:r>
      <w:r w:rsidR="006D5FD1">
        <w:t xml:space="preserve">and </w:t>
      </w:r>
      <w:r w:rsidR="00264DA8">
        <w:t>what</w:t>
      </w:r>
      <w:r w:rsidR="0041052A">
        <w:t xml:space="preserve"> </w:t>
      </w:r>
      <w:r w:rsidR="00F21EF1">
        <w:t xml:space="preserve">else </w:t>
      </w:r>
      <w:r w:rsidR="0041052A">
        <w:t xml:space="preserve">is on people’s mind </w:t>
      </w:r>
      <w:r w:rsidR="00670A48">
        <w:t>relating to working from home</w:t>
      </w:r>
      <w:r w:rsidR="00923A25">
        <w:t>. H</w:t>
      </w:r>
      <w:r w:rsidR="008868BA">
        <w:t>as</w:t>
      </w:r>
      <w:r w:rsidR="00313102">
        <w:t xml:space="preserve"> </w:t>
      </w:r>
      <w:r w:rsidR="00FC675A">
        <w:t xml:space="preserve">the COVID-19 pandemic impacted </w:t>
      </w:r>
      <w:r w:rsidR="0035374F">
        <w:t>people's</w:t>
      </w:r>
      <w:r w:rsidR="00FC675A">
        <w:t xml:space="preserve"> attitudes and </w:t>
      </w:r>
      <w:r w:rsidR="00670A48">
        <w:t>thought</w:t>
      </w:r>
      <w:r w:rsidR="00FC675A">
        <w:t>s</w:t>
      </w:r>
      <w:r w:rsidR="008868BA">
        <w:t>?</w:t>
      </w:r>
    </w:p>
    <w:p w14:paraId="3D7ABDBA" w14:textId="59538EC8" w:rsidR="00E70C66" w:rsidRDefault="00801CCF" w:rsidP="00A87C05">
      <w:r>
        <w:t xml:space="preserve">The Data </w:t>
      </w:r>
      <w:r w:rsidR="00D71D04">
        <w:t>T</w:t>
      </w:r>
      <w:r>
        <w:t xml:space="preserve">eam of the HR department was tasked to conduct the </w:t>
      </w:r>
      <w:r w:rsidR="00DE4690">
        <w:t>study</w:t>
      </w:r>
      <w:r>
        <w:t xml:space="preserve">. </w:t>
      </w:r>
      <w:r w:rsidR="0048425F">
        <w:t>Comparing</w:t>
      </w:r>
      <w:r w:rsidR="003F23CA">
        <w:t xml:space="preserve"> how people feel about working from home before and during the pandemic will help the HR department understand whether there is indeed a changing trend </w:t>
      </w:r>
      <w:r w:rsidR="008A6B99">
        <w:t>in</w:t>
      </w:r>
      <w:r w:rsidR="003F23CA">
        <w:t xml:space="preserve"> </w:t>
      </w:r>
      <w:r w:rsidR="0035374F">
        <w:t>people's</w:t>
      </w:r>
      <w:r w:rsidR="003F23CA">
        <w:t xml:space="preserve"> remote work preference</w:t>
      </w:r>
      <w:r w:rsidR="00AD2CB7">
        <w:t>s</w:t>
      </w:r>
      <w:r w:rsidR="003F23CA">
        <w:t xml:space="preserve"> in society</w:t>
      </w:r>
      <w:r w:rsidR="00E314D2">
        <w:t>. Employees'</w:t>
      </w:r>
      <w:r w:rsidR="00F72EEA">
        <w:t xml:space="preserve"> voices </w:t>
      </w:r>
      <w:r w:rsidR="00CD28A1">
        <w:t>are</w:t>
      </w:r>
      <w:r w:rsidR="00F72EEA">
        <w:t xml:space="preserve"> not isolated case</w:t>
      </w:r>
      <w:r w:rsidR="00CD28A1">
        <w:t>s</w:t>
      </w:r>
      <w:r w:rsidR="00F72EEA">
        <w:t>.</w:t>
      </w:r>
      <w:r w:rsidR="003F23CA">
        <w:t xml:space="preserve"> </w:t>
      </w:r>
      <w:r w:rsidR="00087B7A">
        <w:t>Getting to know what</w:t>
      </w:r>
      <w:r w:rsidR="006A49AB">
        <w:t xml:space="preserve"> is on people’s minds </w:t>
      </w:r>
      <w:r w:rsidR="00B71191">
        <w:t>when talking about working from home</w:t>
      </w:r>
      <w:r w:rsidR="00F82AB0">
        <w:t>,</w:t>
      </w:r>
      <w:r w:rsidR="00087B7A">
        <w:t xml:space="preserve"> before </w:t>
      </w:r>
      <w:r w:rsidR="00F72EEA">
        <w:t xml:space="preserve">and during </w:t>
      </w:r>
      <w:r w:rsidR="00087B7A">
        <w:t>the pandemic</w:t>
      </w:r>
      <w:r w:rsidR="00F82AB0">
        <w:t>,</w:t>
      </w:r>
      <w:r w:rsidR="00087B7A">
        <w:t xml:space="preserve"> will </w:t>
      </w:r>
      <w:r w:rsidR="00F65EAC">
        <w:t xml:space="preserve">shed some light on </w:t>
      </w:r>
      <w:r w:rsidR="00770AA6">
        <w:t xml:space="preserve">what </w:t>
      </w:r>
      <w:r w:rsidR="00896053">
        <w:t xml:space="preserve">people </w:t>
      </w:r>
      <w:r w:rsidR="00C06E1F">
        <w:t xml:space="preserve">have </w:t>
      </w:r>
      <w:r w:rsidR="00406FA9">
        <w:t>coped</w:t>
      </w:r>
      <w:r w:rsidR="0035645A">
        <w:t xml:space="preserve"> with </w:t>
      </w:r>
      <w:r w:rsidR="0025007A">
        <w:t xml:space="preserve">when </w:t>
      </w:r>
      <w:r w:rsidR="0035645A">
        <w:t>working</w:t>
      </w:r>
      <w:r w:rsidR="00B75714">
        <w:t xml:space="preserve"> </w:t>
      </w:r>
      <w:r w:rsidR="00B71E63">
        <w:t xml:space="preserve">from home </w:t>
      </w:r>
      <w:r w:rsidR="00B75714">
        <w:t>and if the pandemic</w:t>
      </w:r>
      <w:r w:rsidR="00B43878">
        <w:t xml:space="preserve"> has </w:t>
      </w:r>
      <w:r w:rsidR="00DA38DD">
        <w:t xml:space="preserve">impacted </w:t>
      </w:r>
      <w:r w:rsidR="00B71E63">
        <w:t>the extent of things</w:t>
      </w:r>
      <w:r w:rsidR="00EB5456">
        <w:t xml:space="preserve"> </w:t>
      </w:r>
      <w:r w:rsidR="00FF348D">
        <w:t xml:space="preserve">with which </w:t>
      </w:r>
      <w:r w:rsidR="00EB5456">
        <w:t xml:space="preserve">they </w:t>
      </w:r>
      <w:r w:rsidR="003976C6">
        <w:t xml:space="preserve">have </w:t>
      </w:r>
      <w:r w:rsidR="00D72B97">
        <w:t xml:space="preserve">to </w:t>
      </w:r>
      <w:r w:rsidR="00223D7F">
        <w:t>cope</w:t>
      </w:r>
      <w:r w:rsidR="00F72EEA">
        <w:t xml:space="preserve">. </w:t>
      </w:r>
      <w:r w:rsidR="00913F8B">
        <w:t>In addition, t</w:t>
      </w:r>
      <w:r w:rsidR="0D8FD2E4">
        <w:t xml:space="preserve">he </w:t>
      </w:r>
      <w:r w:rsidR="001B589F">
        <w:t xml:space="preserve">methods presented in </w:t>
      </w:r>
      <w:r w:rsidR="008037C5">
        <w:t xml:space="preserve">the study </w:t>
      </w:r>
      <w:r w:rsidR="0041744F">
        <w:t>can be used</w:t>
      </w:r>
      <w:r w:rsidR="004D7AB7">
        <w:t xml:space="preserve"> to </w:t>
      </w:r>
      <w:r w:rsidR="008E1F92">
        <w:t xml:space="preserve">automatically </w:t>
      </w:r>
      <w:r w:rsidR="00573599">
        <w:t>identify</w:t>
      </w:r>
      <w:r w:rsidR="0D8FD2E4">
        <w:t xml:space="preserve"> </w:t>
      </w:r>
      <w:r w:rsidR="0035374F">
        <w:t>people's</w:t>
      </w:r>
      <w:r w:rsidR="0D8FD2E4">
        <w:t xml:space="preserve"> attitudes </w:t>
      </w:r>
      <w:r w:rsidR="587DB2BB">
        <w:t xml:space="preserve">and </w:t>
      </w:r>
      <w:r w:rsidR="00C404B9">
        <w:t>thoughts</w:t>
      </w:r>
      <w:r w:rsidR="587DB2BB">
        <w:t xml:space="preserve"> </w:t>
      </w:r>
      <w:r w:rsidR="006B4E4C">
        <w:t>expressed in</w:t>
      </w:r>
      <w:r w:rsidR="00F438BD">
        <w:t xml:space="preserve"> </w:t>
      </w:r>
      <w:r w:rsidR="003A46BE">
        <w:t xml:space="preserve">new </w:t>
      </w:r>
      <w:r w:rsidR="00F438BD">
        <w:t>social media postings</w:t>
      </w:r>
      <w:r w:rsidR="587DB2BB">
        <w:t xml:space="preserve">. </w:t>
      </w:r>
      <w:r w:rsidR="00E70C66">
        <w:t>This report summarizes the analysis and results of the</w:t>
      </w:r>
      <w:r w:rsidR="00A87C05">
        <w:t xml:space="preserve"> </w:t>
      </w:r>
      <w:r w:rsidR="00DE4690">
        <w:t>study</w:t>
      </w:r>
      <w:r w:rsidR="00E70C66">
        <w:t xml:space="preserve">. </w:t>
      </w:r>
    </w:p>
    <w:p w14:paraId="1DFE3D1A" w14:textId="77777777" w:rsidR="00E70C66" w:rsidRDefault="00E70C66" w:rsidP="00E3050F"/>
    <w:p w14:paraId="60FF0E4E" w14:textId="77777777" w:rsidR="002E7E59" w:rsidRDefault="002E7E59">
      <w:pPr>
        <w:ind w:firstLine="0"/>
        <w:rPr>
          <w:rFonts w:ascii="Calibri Light" w:eastAsia="Calibri Light" w:hAnsi="Calibri Light" w:cs="Calibri Light"/>
          <w:sz w:val="36"/>
          <w:szCs w:val="32"/>
        </w:rPr>
      </w:pPr>
      <w:r>
        <w:br w:type="page"/>
      </w:r>
    </w:p>
    <w:p w14:paraId="3EB09806" w14:textId="7359D643" w:rsidR="00065612" w:rsidRDefault="15043B4E" w:rsidP="00154406">
      <w:pPr>
        <w:pStyle w:val="Heading1"/>
      </w:pPr>
      <w:bookmarkStart w:id="5" w:name="_Toc67836947"/>
      <w:r w:rsidRPr="7EA8D48C">
        <w:lastRenderedPageBreak/>
        <w:t xml:space="preserve">Analysis and </w:t>
      </w:r>
      <w:r w:rsidRPr="00FC626B">
        <w:t>Models</w:t>
      </w:r>
      <w:bookmarkEnd w:id="5"/>
    </w:p>
    <w:p w14:paraId="487C8DC8" w14:textId="7D835A8F" w:rsidR="00065612" w:rsidRPr="00FC626B" w:rsidRDefault="15043B4E" w:rsidP="00146EA1">
      <w:pPr>
        <w:pStyle w:val="Heading2"/>
      </w:pPr>
      <w:bookmarkStart w:id="6" w:name="_Toc67836948"/>
      <w:r w:rsidRPr="00FC626B">
        <w:t>About the Data</w:t>
      </w:r>
      <w:bookmarkEnd w:id="6"/>
    </w:p>
    <w:p w14:paraId="59010CFD" w14:textId="1D7FD4D7" w:rsidR="0064053E" w:rsidRDefault="001E2B01" w:rsidP="00A91D43">
      <w:r>
        <w:t>There were two data sources for this study</w:t>
      </w:r>
      <w:r w:rsidR="003E120C">
        <w:t xml:space="preserve">: </w:t>
      </w:r>
      <w:r>
        <w:t xml:space="preserve">Twitter and Reddit </w:t>
      </w:r>
      <w:r w:rsidR="00F141E4">
        <w:t>posts</w:t>
      </w:r>
      <w:r>
        <w:t>.</w:t>
      </w:r>
      <w:r w:rsidR="00F141E4">
        <w:t xml:space="preserve"> </w:t>
      </w:r>
      <w:r w:rsidR="00425A68">
        <w:t>Why cho</w:t>
      </w:r>
      <w:r w:rsidR="00E153F8">
        <w:t>o</w:t>
      </w:r>
      <w:r w:rsidR="00425A68">
        <w:t xml:space="preserve">se Twitter and Reddit? Twitter is a social media giant. </w:t>
      </w:r>
      <w:r w:rsidR="00FA3CBA">
        <w:t>It has been considered</w:t>
      </w:r>
      <w:r w:rsidR="00C024D9">
        <w:t xml:space="preserve"> as</w:t>
      </w:r>
      <w:r w:rsidR="00FA3CBA">
        <w:t xml:space="preserve"> </w:t>
      </w:r>
      <w:r w:rsidR="0035374F">
        <w:t>"</w:t>
      </w:r>
      <w:r w:rsidR="00284D9A">
        <w:t xml:space="preserve">the best indicator </w:t>
      </w:r>
      <w:r w:rsidR="00C07A0D">
        <w:t>of</w:t>
      </w:r>
      <w:r w:rsidR="00EF2C57">
        <w:t xml:space="preserve"> </w:t>
      </w:r>
      <w:r w:rsidR="00F874EF">
        <w:t xml:space="preserve">the </w:t>
      </w:r>
      <w:r w:rsidR="00EF2C57" w:rsidRPr="00EF2C57">
        <w:t xml:space="preserve">wider pulse of the world and </w:t>
      </w:r>
      <w:r w:rsidR="0035374F">
        <w:t>what's</w:t>
      </w:r>
      <w:r w:rsidR="00EF2C57" w:rsidRPr="00EF2C57">
        <w:t xml:space="preserve"> happening within it.</w:t>
      </w:r>
      <w:r w:rsidR="0035374F">
        <w:t>"</w:t>
      </w:r>
      <w:r w:rsidR="006575E2">
        <w:rPr>
          <w:rStyle w:val="FootnoteReference"/>
        </w:rPr>
        <w:footnoteReference w:id="5"/>
      </w:r>
      <w:r w:rsidR="00C07A0D">
        <w:t xml:space="preserve"> </w:t>
      </w:r>
      <w:r w:rsidR="00F141E4">
        <w:t xml:space="preserve"> </w:t>
      </w:r>
      <w:r w:rsidR="00A50CAA">
        <w:t>Reddit</w:t>
      </w:r>
      <w:r w:rsidR="00A743E1">
        <w:t xml:space="preserve"> is </w:t>
      </w:r>
      <w:r w:rsidR="00A743E1" w:rsidRPr="00A743E1">
        <w:t xml:space="preserve">a </w:t>
      </w:r>
      <w:r w:rsidR="00A743E1">
        <w:t xml:space="preserve">news </w:t>
      </w:r>
      <w:r w:rsidR="00A743E1" w:rsidRPr="00A743E1">
        <w:t xml:space="preserve">discussion website </w:t>
      </w:r>
      <w:r w:rsidR="001E20D8">
        <w:t>on which</w:t>
      </w:r>
      <w:r w:rsidR="00A743E1" w:rsidRPr="00A743E1">
        <w:t xml:space="preserve"> </w:t>
      </w:r>
      <w:r w:rsidR="00626438">
        <w:t xml:space="preserve">the </w:t>
      </w:r>
      <w:r w:rsidR="00A743E1" w:rsidRPr="00A743E1">
        <w:t xml:space="preserve">user </w:t>
      </w:r>
      <w:r w:rsidR="00FE13C0">
        <w:t>aggregates</w:t>
      </w:r>
      <w:r w:rsidR="00A743E1" w:rsidRPr="00A743E1">
        <w:t xml:space="preserve"> news by posting links </w:t>
      </w:r>
      <w:r w:rsidR="004C679E">
        <w:t xml:space="preserve">for </w:t>
      </w:r>
      <w:r w:rsidR="00A743E1" w:rsidRPr="00A743E1">
        <w:t xml:space="preserve">other users </w:t>
      </w:r>
      <w:r w:rsidR="004C679E">
        <w:t xml:space="preserve">to </w:t>
      </w:r>
      <w:r w:rsidR="00A743E1" w:rsidRPr="00A743E1">
        <w:t>vote and comment</w:t>
      </w:r>
      <w:r w:rsidR="004C679E">
        <w:t>.</w:t>
      </w:r>
      <w:r w:rsidR="00A50CAA">
        <w:t xml:space="preserve"> </w:t>
      </w:r>
      <w:r w:rsidR="004C679E">
        <w:t xml:space="preserve">It </w:t>
      </w:r>
      <w:r w:rsidR="003830E3">
        <w:t xml:space="preserve">is </w:t>
      </w:r>
      <w:r w:rsidR="004C679E">
        <w:t xml:space="preserve">another popular </w:t>
      </w:r>
      <w:r w:rsidR="00A75275">
        <w:t xml:space="preserve">social media </w:t>
      </w:r>
      <w:r w:rsidR="00FD0313">
        <w:t>website in the U.S</w:t>
      </w:r>
      <w:r w:rsidR="00C41312">
        <w:t>.</w:t>
      </w:r>
      <w:r w:rsidR="00D45268">
        <w:rPr>
          <w:rStyle w:val="FootnoteReference"/>
        </w:rPr>
        <w:footnoteReference w:id="6"/>
      </w:r>
      <w:r w:rsidR="00FD0313">
        <w:t>.</w:t>
      </w:r>
      <w:r w:rsidR="003830E3">
        <w:t xml:space="preserve"> </w:t>
      </w:r>
      <w:r w:rsidR="005675BB">
        <w:t xml:space="preserve">The combination of </w:t>
      </w:r>
      <w:r w:rsidR="004F0B73">
        <w:t>postings from both social media platforms</w:t>
      </w:r>
      <w:r w:rsidR="001B4176">
        <w:t xml:space="preserve"> gives a good indication of </w:t>
      </w:r>
      <w:r w:rsidR="00FB3B7B">
        <w:t xml:space="preserve">what </w:t>
      </w:r>
      <w:r w:rsidR="00D0486F">
        <w:t>is</w:t>
      </w:r>
      <w:r w:rsidR="00FB3B7B">
        <w:t xml:space="preserve"> on </w:t>
      </w:r>
      <w:r w:rsidR="0035374F">
        <w:t>people's</w:t>
      </w:r>
      <w:r w:rsidR="00911D34">
        <w:t xml:space="preserve"> mind</w:t>
      </w:r>
      <w:r w:rsidR="005A37E0">
        <w:t>s</w:t>
      </w:r>
      <w:r w:rsidR="00911D34">
        <w:t>.</w:t>
      </w:r>
    </w:p>
    <w:p w14:paraId="7CF172EE" w14:textId="11FCD369" w:rsidR="00A00CA5" w:rsidRDefault="00F141E4" w:rsidP="00A91D43">
      <w:r>
        <w:t xml:space="preserve">Both websites were </w:t>
      </w:r>
      <w:r w:rsidR="00BF767A">
        <w:t xml:space="preserve">queried </w:t>
      </w:r>
      <w:r w:rsidR="00973A98">
        <w:t>using</w:t>
      </w:r>
      <w:r w:rsidR="00BF767A">
        <w:t xml:space="preserve"> </w:t>
      </w:r>
      <w:r w:rsidR="00FE13C0">
        <w:t>three</w:t>
      </w:r>
      <w:r w:rsidR="00CD697F">
        <w:t xml:space="preserve"> keywords, </w:t>
      </w:r>
      <w:r w:rsidR="0035374F">
        <w:t>"</w:t>
      </w:r>
      <w:r w:rsidR="00FE13C0">
        <w:t>WFH,"</w:t>
      </w:r>
      <w:r w:rsidR="00CD697F">
        <w:t xml:space="preserve"> </w:t>
      </w:r>
      <w:r w:rsidR="0035374F">
        <w:t>"</w:t>
      </w:r>
      <w:proofErr w:type="spellStart"/>
      <w:r w:rsidR="00CD697F">
        <w:t>workingfromhome</w:t>
      </w:r>
      <w:proofErr w:type="spellEnd"/>
      <w:r w:rsidR="00FE13C0">
        <w:t>,"</w:t>
      </w:r>
      <w:r w:rsidR="00CD697F">
        <w:t xml:space="preserve"> and </w:t>
      </w:r>
      <w:r w:rsidR="0035374F">
        <w:t>"</w:t>
      </w:r>
      <w:proofErr w:type="spellStart"/>
      <w:r w:rsidR="00CD697F">
        <w:t>workfromhome</w:t>
      </w:r>
      <w:proofErr w:type="spellEnd"/>
      <w:r w:rsidR="00FE13C0">
        <w:t>."</w:t>
      </w:r>
      <w:r w:rsidR="00CD697F">
        <w:t xml:space="preserve"> </w:t>
      </w:r>
      <w:r w:rsidR="008127C8">
        <w:t>Twitter was search</w:t>
      </w:r>
      <w:r w:rsidR="00B242DA">
        <w:t>ed</w:t>
      </w:r>
      <w:r w:rsidR="008127C8">
        <w:t xml:space="preserve"> using those keywords</w:t>
      </w:r>
      <w:r w:rsidR="00B242DA">
        <w:t xml:space="preserve"> with </w:t>
      </w:r>
      <w:r w:rsidR="008127C8">
        <w:t xml:space="preserve">hashtags </w:t>
      </w:r>
      <w:r w:rsidR="0035374F">
        <w:t>"</w:t>
      </w:r>
      <w:r w:rsidR="00973A98">
        <w:t>#</w:t>
      </w:r>
      <w:r w:rsidR="0035374F">
        <w:t>"</w:t>
      </w:r>
      <w:r w:rsidR="00973A98">
        <w:t xml:space="preserve"> </w:t>
      </w:r>
      <w:r w:rsidR="008127C8">
        <w:t xml:space="preserve">and Reddit </w:t>
      </w:r>
      <w:r w:rsidR="00B242DA">
        <w:t xml:space="preserve">with those words </w:t>
      </w:r>
      <w:r w:rsidR="008127C8">
        <w:t>as keywords.</w:t>
      </w:r>
      <w:r w:rsidR="00973A98">
        <w:t xml:space="preserve"> </w:t>
      </w:r>
      <w:r w:rsidR="00ED7CBE">
        <w:t>Only English language postings that were geographically tagged as U</w:t>
      </w:r>
      <w:r w:rsidR="00C848F1">
        <w:t>nited States</w:t>
      </w:r>
      <w:r w:rsidR="00ED7CBE">
        <w:t xml:space="preserve"> </w:t>
      </w:r>
      <w:r w:rsidR="00FE13C0">
        <w:t>was</w:t>
      </w:r>
      <w:r w:rsidR="00ED7CBE">
        <w:t xml:space="preserve"> retrieved because Big Business U.S.A. only has business locations in the U</w:t>
      </w:r>
      <w:r w:rsidR="00C848F1">
        <w:t>nited States.</w:t>
      </w:r>
    </w:p>
    <w:p w14:paraId="78CFB5BA" w14:textId="63130E39" w:rsidR="001E2B01" w:rsidRDefault="00A00CA5" w:rsidP="00A91D43">
      <w:r>
        <w:t xml:space="preserve">For sentiment analysis, </w:t>
      </w:r>
      <w:r w:rsidR="000407F6">
        <w:t xml:space="preserve">the </w:t>
      </w:r>
      <w:r w:rsidR="00AE551E">
        <w:t>Transformer</w:t>
      </w:r>
      <w:r w:rsidR="000407F6">
        <w:t xml:space="preserve"> </w:t>
      </w:r>
      <w:r w:rsidR="0035374F">
        <w:t>library's</w:t>
      </w:r>
      <w:r w:rsidR="00AE551E">
        <w:t xml:space="preserve"> Sentiment Analysis</w:t>
      </w:r>
      <w:r w:rsidR="000407F6">
        <w:t xml:space="preserve"> tool</w:t>
      </w:r>
      <w:r>
        <w:rPr>
          <w:rStyle w:val="FootnoteReference"/>
        </w:rPr>
        <w:footnoteReference w:id="7"/>
      </w:r>
      <w:r w:rsidR="000407F6">
        <w:t xml:space="preserve"> was used</w:t>
      </w:r>
      <w:r>
        <w:t xml:space="preserve"> to generate the sentiment labels for the training data </w:t>
      </w:r>
      <w:r w:rsidR="0039279A">
        <w:t xml:space="preserve">used </w:t>
      </w:r>
      <w:r w:rsidR="00162CDB">
        <w:t>on</w:t>
      </w:r>
      <w:r>
        <w:t xml:space="preserve"> the models </w:t>
      </w:r>
      <w:r w:rsidR="471F6A85">
        <w:t>that make</w:t>
      </w:r>
      <w:r>
        <w:t xml:space="preserve"> </w:t>
      </w:r>
      <w:r w:rsidR="38E981E0">
        <w:t>sentiment predictions</w:t>
      </w:r>
      <w:r w:rsidR="001E2B01">
        <w:t>.</w:t>
      </w:r>
    </w:p>
    <w:p w14:paraId="6D5FAE6F" w14:textId="17AA3FE1" w:rsidR="001E2B01" w:rsidRDefault="001E2B01" w:rsidP="00143934">
      <w:pPr>
        <w:pStyle w:val="Heading3"/>
      </w:pPr>
      <w:bookmarkStart w:id="7" w:name="_Toc67836949"/>
      <w:r>
        <w:t xml:space="preserve">Twitter </w:t>
      </w:r>
      <w:r w:rsidR="00AC4FA2">
        <w:t>Data</w:t>
      </w:r>
      <w:bookmarkEnd w:id="7"/>
    </w:p>
    <w:p w14:paraId="292141E0" w14:textId="6E2D45F5" w:rsidR="0013559D" w:rsidRPr="0013559D" w:rsidRDefault="3F051C4D" w:rsidP="0013559D">
      <w:r>
        <w:t xml:space="preserve">The </w:t>
      </w:r>
      <w:r w:rsidR="00B242DA">
        <w:t>T</w:t>
      </w:r>
      <w:r>
        <w:t xml:space="preserve">witter data was collected using Twitter </w:t>
      </w:r>
      <w:r w:rsidR="001910BD">
        <w:t xml:space="preserve">academic research </w:t>
      </w:r>
      <w:r>
        <w:t xml:space="preserve">API. The </w:t>
      </w:r>
      <w:r w:rsidR="005E4299">
        <w:t>tweets</w:t>
      </w:r>
      <w:r w:rsidR="00E76D98">
        <w:t xml:space="preserve"> from January 2019 to February 2021</w:t>
      </w:r>
      <w:r w:rsidR="005E4299">
        <w:t xml:space="preserve">, excluding </w:t>
      </w:r>
      <w:r w:rsidR="00284DCC">
        <w:t>ret</w:t>
      </w:r>
      <w:r w:rsidR="00A555C3">
        <w:t>w</w:t>
      </w:r>
      <w:r w:rsidR="00284DCC">
        <w:t xml:space="preserve">eets </w:t>
      </w:r>
      <w:r w:rsidR="00A555C3">
        <w:t>and ads,</w:t>
      </w:r>
      <w:r>
        <w:t xml:space="preserve"> </w:t>
      </w:r>
      <w:r w:rsidR="00A85BAD">
        <w:t>were</w:t>
      </w:r>
      <w:r>
        <w:t xml:space="preserve"> </w:t>
      </w:r>
      <w:r w:rsidR="00A85BAD">
        <w:t>extracted</w:t>
      </w:r>
      <w:r w:rsidR="70FDB299">
        <w:t xml:space="preserve">. </w:t>
      </w:r>
      <w:r w:rsidR="36CE923D">
        <w:t xml:space="preserve">The resulting </w:t>
      </w:r>
      <w:r w:rsidR="00FE13C0">
        <w:t>JSON</w:t>
      </w:r>
      <w:r w:rsidR="36CE923D">
        <w:t xml:space="preserve"> data was converted to a </w:t>
      </w:r>
      <w:r w:rsidR="00FE13C0">
        <w:t>CSV</w:t>
      </w:r>
      <w:r w:rsidR="7765C56F">
        <w:t xml:space="preserve"> file for analysis. The query resulted in almost 30</w:t>
      </w:r>
      <w:r w:rsidR="004A02F1">
        <w:t>K</w:t>
      </w:r>
      <w:r w:rsidR="7765C56F">
        <w:t xml:space="preserve"> tweets.</w:t>
      </w:r>
      <w:r w:rsidR="6E9753EF">
        <w:t xml:space="preserve"> </w:t>
      </w:r>
      <w:r w:rsidR="00665812">
        <w:t xml:space="preserve">The tweets were then labeled using the Transformer </w:t>
      </w:r>
      <w:r w:rsidR="0035374F">
        <w:t>library's</w:t>
      </w:r>
      <w:r w:rsidR="00665812">
        <w:t xml:space="preserve"> tool. </w:t>
      </w:r>
      <w:r w:rsidR="00001CFE">
        <w:fldChar w:fldCharType="begin"/>
      </w:r>
      <w:r w:rsidR="00001CFE">
        <w:instrText xml:space="preserve"> REF _Ref67662209 \h </w:instrText>
      </w:r>
      <w:r w:rsidR="00001CFE">
        <w:fldChar w:fldCharType="separate"/>
      </w:r>
      <w:r w:rsidR="00001CFE">
        <w:t xml:space="preserve">Figure </w:t>
      </w:r>
      <w:r w:rsidR="00001CFE">
        <w:rPr>
          <w:noProof/>
        </w:rPr>
        <w:t>2</w:t>
      </w:r>
      <w:r w:rsidR="00001CFE">
        <w:fldChar w:fldCharType="end"/>
      </w:r>
      <w:r w:rsidR="00001CFE">
        <w:t xml:space="preserve"> </w:t>
      </w:r>
      <w:r w:rsidR="004A02F1">
        <w:t>g</w:t>
      </w:r>
      <w:r w:rsidR="00EB29E4">
        <w:t>ives</w:t>
      </w:r>
      <w:r w:rsidR="004A02F1">
        <w:t xml:space="preserve"> a</w:t>
      </w:r>
      <w:r w:rsidR="6E9753EF">
        <w:t xml:space="preserve"> snapshot of the </w:t>
      </w:r>
      <w:r w:rsidR="00792A2D">
        <w:t xml:space="preserve">labeled </w:t>
      </w:r>
      <w:r w:rsidR="6E9753EF">
        <w:t>data</w:t>
      </w:r>
      <w:r w:rsidR="00001CFE">
        <w:t>.</w:t>
      </w:r>
    </w:p>
    <w:p w14:paraId="1B919AD4" w14:textId="77777777" w:rsidR="00001CFE" w:rsidRDefault="5F604CF0" w:rsidP="00CE7AB4">
      <w:pPr>
        <w:keepNext/>
        <w:jc w:val="center"/>
      </w:pPr>
      <w:r>
        <w:rPr>
          <w:noProof/>
        </w:rPr>
        <w:drawing>
          <wp:inline distT="0" distB="0" distL="0" distR="0" wp14:anchorId="201F9EA9" wp14:editId="1118C552">
            <wp:extent cx="4522912" cy="2599508"/>
            <wp:effectExtent l="0" t="0" r="0" b="4445"/>
            <wp:docPr id="854586236" name="Picture 854586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586236"/>
                    <pic:cNvPicPr/>
                  </pic:nvPicPr>
                  <pic:blipFill>
                    <a:blip r:embed="rId15">
                      <a:extLst>
                        <a:ext uri="{28A0092B-C50C-407E-A947-70E740481C1C}">
                          <a14:useLocalDpi xmlns:a14="http://schemas.microsoft.com/office/drawing/2010/main" val="0"/>
                        </a:ext>
                      </a:extLst>
                    </a:blip>
                    <a:stretch>
                      <a:fillRect/>
                    </a:stretch>
                  </pic:blipFill>
                  <pic:spPr>
                    <a:xfrm>
                      <a:off x="0" y="0"/>
                      <a:ext cx="4522912" cy="2599508"/>
                    </a:xfrm>
                    <a:prstGeom prst="rect">
                      <a:avLst/>
                    </a:prstGeom>
                  </pic:spPr>
                </pic:pic>
              </a:graphicData>
            </a:graphic>
          </wp:inline>
        </w:drawing>
      </w:r>
    </w:p>
    <w:p w14:paraId="3BED7582" w14:textId="22CC5D13" w:rsidR="00001CFE" w:rsidRDefault="6E9753EF" w:rsidP="006836E5">
      <w:pPr>
        <w:pStyle w:val="Caption"/>
      </w:pPr>
      <w:bookmarkStart w:id="8" w:name="_Ref67662209"/>
      <w:r>
        <w:t xml:space="preserve">Figure </w:t>
      </w:r>
      <w:r w:rsidR="00202576">
        <w:fldChar w:fldCharType="begin"/>
      </w:r>
      <w:r w:rsidR="00202576">
        <w:instrText xml:space="preserve"> SEQ Figure \* ARABIC </w:instrText>
      </w:r>
      <w:r w:rsidR="00202576">
        <w:fldChar w:fldCharType="separate"/>
      </w:r>
      <w:r w:rsidR="00751873">
        <w:rPr>
          <w:noProof/>
        </w:rPr>
        <w:t>2</w:t>
      </w:r>
      <w:r w:rsidR="00202576">
        <w:rPr>
          <w:noProof/>
        </w:rPr>
        <w:fldChar w:fldCharType="end"/>
      </w:r>
      <w:bookmarkEnd w:id="8"/>
      <w:r w:rsidR="00001CFE">
        <w:t>.</w:t>
      </w:r>
      <w:r>
        <w:t xml:space="preserve"> </w:t>
      </w:r>
      <w:r w:rsidR="6D297639" w:rsidRPr="1540CF99">
        <w:t xml:space="preserve">Snapshot of </w:t>
      </w:r>
      <w:r w:rsidR="0034021C" w:rsidRPr="1540CF99">
        <w:t xml:space="preserve">the </w:t>
      </w:r>
      <w:r w:rsidR="007C328E">
        <w:t>L</w:t>
      </w:r>
      <w:r w:rsidR="0034021C" w:rsidRPr="1540CF99">
        <w:t xml:space="preserve">abeled </w:t>
      </w:r>
      <w:r w:rsidR="6D297639" w:rsidRPr="1540CF99">
        <w:t xml:space="preserve">Twitter </w:t>
      </w:r>
      <w:r w:rsidR="007C328E">
        <w:t>D</w:t>
      </w:r>
      <w:r w:rsidR="6D297639" w:rsidRPr="1540CF99">
        <w:t>ata</w:t>
      </w:r>
    </w:p>
    <w:p w14:paraId="26193FF0" w14:textId="57D920AF" w:rsidR="6E9753EF" w:rsidRPr="00056193" w:rsidRDefault="6E9753EF" w:rsidP="002B7485">
      <w:pPr>
        <w:rPr>
          <w:sz w:val="18"/>
          <w:szCs w:val="18"/>
        </w:rPr>
      </w:pPr>
      <w:r w:rsidRPr="00001CFE">
        <w:lastRenderedPageBreak/>
        <w:br/>
      </w:r>
      <w:r w:rsidR="00672DFE" w:rsidRPr="1540CF99">
        <w:rPr>
          <w:sz w:val="18"/>
          <w:szCs w:val="18"/>
        </w:rPr>
        <w:t xml:space="preserve">                 </w:t>
      </w:r>
    </w:p>
    <w:p w14:paraId="14C1AA33" w14:textId="435D86EF" w:rsidR="00D96282" w:rsidRPr="00D96282" w:rsidRDefault="00BD4291" w:rsidP="00D96282">
      <w:r>
        <w:fldChar w:fldCharType="begin"/>
      </w:r>
      <w:r>
        <w:instrText xml:space="preserve"> REF _Ref67584513 \h </w:instrText>
      </w:r>
      <w:r>
        <w:fldChar w:fldCharType="separate"/>
      </w:r>
      <w:r w:rsidR="006B2DD0">
        <w:t xml:space="preserve">Table </w:t>
      </w:r>
      <w:r w:rsidR="006B2DD0">
        <w:rPr>
          <w:noProof/>
        </w:rPr>
        <w:t>1</w:t>
      </w:r>
      <w:r>
        <w:fldChar w:fldCharType="end"/>
      </w:r>
      <w:r w:rsidR="00FF55AD">
        <w:t xml:space="preserve"> shows the column definition for t</w:t>
      </w:r>
      <w:r w:rsidR="7765C56F">
        <w:t xml:space="preserve">he </w:t>
      </w:r>
      <w:r w:rsidR="00B015E6">
        <w:t>tweets</w:t>
      </w:r>
      <w:r w:rsidR="7765C56F">
        <w:t xml:space="preserve"> </w:t>
      </w:r>
      <w:r w:rsidR="20A6EBE6">
        <w:t xml:space="preserve">after applying </w:t>
      </w:r>
      <w:r w:rsidR="00E73417">
        <w:t>the T</w:t>
      </w:r>
      <w:r w:rsidR="20A6EBE6">
        <w:t>ransformer</w:t>
      </w:r>
      <w:r w:rsidR="0070626C">
        <w:t xml:space="preserve"> </w:t>
      </w:r>
      <w:r w:rsidR="0035374F">
        <w:t>library's</w:t>
      </w:r>
      <w:r w:rsidR="20A6EBE6">
        <w:t xml:space="preserve"> </w:t>
      </w:r>
      <w:r w:rsidR="001623C7">
        <w:t>S</w:t>
      </w:r>
      <w:r w:rsidR="20A6EBE6">
        <w:t xml:space="preserve">entiment </w:t>
      </w:r>
      <w:r w:rsidR="001623C7">
        <w:t>A</w:t>
      </w:r>
      <w:r w:rsidR="20A6EBE6">
        <w:t>nalysis tool</w:t>
      </w:r>
      <w:r w:rsidR="006517AE">
        <w:t>.</w:t>
      </w:r>
      <w:r w:rsidR="00DA4FEA">
        <w:t xml:space="preserve"> For th</w:t>
      </w:r>
      <w:r w:rsidR="00CD313C">
        <w:t>is</w:t>
      </w:r>
      <w:r w:rsidR="00DA4FEA">
        <w:t xml:space="preserve"> analysis, only </w:t>
      </w:r>
      <w:proofErr w:type="spellStart"/>
      <w:r w:rsidR="00DA4FEA">
        <w:t>created_at</w:t>
      </w:r>
      <w:proofErr w:type="spellEnd"/>
      <w:r w:rsidR="00DA4FEA">
        <w:t>, text</w:t>
      </w:r>
      <w:r w:rsidR="00FE13C0">
        <w:t>,</w:t>
      </w:r>
      <w:r w:rsidR="00DA4FEA">
        <w:t xml:space="preserve"> and label columns were used.</w:t>
      </w:r>
    </w:p>
    <w:p w14:paraId="17155D38" w14:textId="411FD4F6" w:rsidR="00DF129A" w:rsidRDefault="00DF129A" w:rsidP="00DF129A">
      <w:pPr>
        <w:pStyle w:val="Caption"/>
        <w:keepNext/>
      </w:pPr>
      <w:bookmarkStart w:id="9" w:name="_Ref67584513"/>
      <w:r>
        <w:t xml:space="preserve">Table </w:t>
      </w:r>
      <w:r>
        <w:fldChar w:fldCharType="begin"/>
      </w:r>
      <w:r>
        <w:instrText>SEQ Table \* ARABIC</w:instrText>
      </w:r>
      <w:r>
        <w:fldChar w:fldCharType="separate"/>
      </w:r>
      <w:r w:rsidR="006B2DD0">
        <w:rPr>
          <w:noProof/>
        </w:rPr>
        <w:t>1</w:t>
      </w:r>
      <w:r>
        <w:fldChar w:fldCharType="end"/>
      </w:r>
      <w:bookmarkEnd w:id="9"/>
      <w:r w:rsidR="008A4312">
        <w:t>. Twitter Data Column Definition</w:t>
      </w:r>
    </w:p>
    <w:tbl>
      <w:tblPr>
        <w:tblStyle w:val="GridTable4"/>
        <w:tblW w:w="0" w:type="auto"/>
        <w:jc w:val="center"/>
        <w:tblLook w:val="04A0" w:firstRow="1" w:lastRow="0" w:firstColumn="1" w:lastColumn="0" w:noHBand="0" w:noVBand="1"/>
      </w:tblPr>
      <w:tblGrid>
        <w:gridCol w:w="1751"/>
        <w:gridCol w:w="1317"/>
        <w:gridCol w:w="4040"/>
      </w:tblGrid>
      <w:tr w:rsidR="3C94870C" w14:paraId="7A8BA02A" w14:textId="77777777" w:rsidTr="00E71DAC">
        <w:trPr>
          <w:cnfStyle w:val="100000000000" w:firstRow="1" w:lastRow="0" w:firstColumn="0" w:lastColumn="0" w:oddVBand="0" w:evenVBand="0" w:oddHBand="0"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1751" w:type="dxa"/>
          </w:tcPr>
          <w:p w14:paraId="5A7DCB61" w14:textId="77777777" w:rsidR="3C94870C" w:rsidRDefault="3C94870C" w:rsidP="3C94870C">
            <w:pPr>
              <w:ind w:firstLine="0"/>
              <w:jc w:val="center"/>
              <w:rPr>
                <w:sz w:val="18"/>
                <w:szCs w:val="18"/>
              </w:rPr>
            </w:pPr>
            <w:r w:rsidRPr="3C94870C">
              <w:rPr>
                <w:sz w:val="18"/>
                <w:szCs w:val="18"/>
              </w:rPr>
              <w:t>Column Name</w:t>
            </w:r>
          </w:p>
        </w:tc>
        <w:tc>
          <w:tcPr>
            <w:tcW w:w="1317" w:type="dxa"/>
          </w:tcPr>
          <w:p w14:paraId="6B81676F" w14:textId="77777777" w:rsidR="3C94870C" w:rsidRDefault="3C94870C" w:rsidP="3C94870C">
            <w:pPr>
              <w:ind w:firstLine="0"/>
              <w:jc w:val="center"/>
              <w:cnfStyle w:val="100000000000" w:firstRow="1" w:lastRow="0" w:firstColumn="0" w:lastColumn="0" w:oddVBand="0" w:evenVBand="0" w:oddHBand="0" w:evenHBand="0" w:firstRowFirstColumn="0" w:firstRowLastColumn="0" w:lastRowFirstColumn="0" w:lastRowLastColumn="0"/>
              <w:rPr>
                <w:sz w:val="18"/>
                <w:szCs w:val="18"/>
              </w:rPr>
            </w:pPr>
            <w:r w:rsidRPr="3C94870C">
              <w:rPr>
                <w:sz w:val="18"/>
                <w:szCs w:val="18"/>
              </w:rPr>
              <w:t>Type</w:t>
            </w:r>
          </w:p>
        </w:tc>
        <w:tc>
          <w:tcPr>
            <w:tcW w:w="4040" w:type="dxa"/>
          </w:tcPr>
          <w:p w14:paraId="19E43263" w14:textId="77777777" w:rsidR="3C94870C" w:rsidRDefault="3C94870C" w:rsidP="3C94870C">
            <w:pPr>
              <w:ind w:firstLine="0"/>
              <w:jc w:val="center"/>
              <w:cnfStyle w:val="100000000000" w:firstRow="1" w:lastRow="0" w:firstColumn="0" w:lastColumn="0" w:oddVBand="0" w:evenVBand="0" w:oddHBand="0" w:evenHBand="0" w:firstRowFirstColumn="0" w:firstRowLastColumn="0" w:lastRowFirstColumn="0" w:lastRowLastColumn="0"/>
              <w:rPr>
                <w:sz w:val="18"/>
                <w:szCs w:val="18"/>
              </w:rPr>
            </w:pPr>
            <w:r w:rsidRPr="3C94870C">
              <w:rPr>
                <w:sz w:val="18"/>
                <w:szCs w:val="18"/>
              </w:rPr>
              <w:t>Description</w:t>
            </w:r>
          </w:p>
        </w:tc>
      </w:tr>
      <w:tr w:rsidR="3C94870C" w14:paraId="16F35FE6" w14:textId="77777777" w:rsidTr="00E71DAC">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751" w:type="dxa"/>
          </w:tcPr>
          <w:p w14:paraId="2EBD4107" w14:textId="45044A9E" w:rsidR="028103C7" w:rsidRDefault="028103C7" w:rsidP="3C94870C">
            <w:pPr>
              <w:ind w:firstLine="0"/>
              <w:rPr>
                <w:sz w:val="18"/>
                <w:szCs w:val="18"/>
              </w:rPr>
            </w:pPr>
            <w:r w:rsidRPr="3C94870C">
              <w:rPr>
                <w:sz w:val="18"/>
                <w:szCs w:val="18"/>
              </w:rPr>
              <w:t>Author ID</w:t>
            </w:r>
          </w:p>
        </w:tc>
        <w:tc>
          <w:tcPr>
            <w:tcW w:w="1317" w:type="dxa"/>
          </w:tcPr>
          <w:p w14:paraId="614DF4F7" w14:textId="34F71BFE" w:rsidR="3C94870C" w:rsidRDefault="3C94870C" w:rsidP="3C94870C">
            <w:pPr>
              <w:ind w:firstLine="0"/>
              <w:cnfStyle w:val="000000100000" w:firstRow="0" w:lastRow="0" w:firstColumn="0" w:lastColumn="0" w:oddVBand="0" w:evenVBand="0" w:oddHBand="1" w:evenHBand="0" w:firstRowFirstColumn="0" w:firstRowLastColumn="0" w:lastRowFirstColumn="0" w:lastRowLastColumn="0"/>
              <w:rPr>
                <w:sz w:val="18"/>
                <w:szCs w:val="18"/>
              </w:rPr>
            </w:pPr>
            <w:r w:rsidRPr="3C94870C">
              <w:rPr>
                <w:sz w:val="18"/>
                <w:szCs w:val="18"/>
              </w:rPr>
              <w:t>datetime</w:t>
            </w:r>
          </w:p>
        </w:tc>
        <w:tc>
          <w:tcPr>
            <w:tcW w:w="4040" w:type="dxa"/>
          </w:tcPr>
          <w:p w14:paraId="0F368219" w14:textId="21914ABB" w:rsidR="07E66645" w:rsidRDefault="00B06165" w:rsidP="3C94870C">
            <w:pPr>
              <w:ind w:firstLine="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he </w:t>
            </w:r>
            <w:r w:rsidR="0035374F">
              <w:rPr>
                <w:sz w:val="18"/>
                <w:szCs w:val="18"/>
              </w:rPr>
              <w:t>poster's</w:t>
            </w:r>
            <w:r w:rsidR="00FD2E36">
              <w:rPr>
                <w:sz w:val="18"/>
                <w:szCs w:val="18"/>
              </w:rPr>
              <w:t xml:space="preserve"> tweeter account id</w:t>
            </w:r>
          </w:p>
        </w:tc>
      </w:tr>
      <w:tr w:rsidR="3C94870C" w14:paraId="61F0D723" w14:textId="77777777" w:rsidTr="00E71DAC">
        <w:trPr>
          <w:trHeight w:val="418"/>
          <w:jc w:val="center"/>
        </w:trPr>
        <w:tc>
          <w:tcPr>
            <w:cnfStyle w:val="001000000000" w:firstRow="0" w:lastRow="0" w:firstColumn="1" w:lastColumn="0" w:oddVBand="0" w:evenVBand="0" w:oddHBand="0" w:evenHBand="0" w:firstRowFirstColumn="0" w:firstRowLastColumn="0" w:lastRowFirstColumn="0" w:lastRowLastColumn="0"/>
            <w:tcW w:w="1751" w:type="dxa"/>
          </w:tcPr>
          <w:p w14:paraId="4574EE68" w14:textId="2567FF94" w:rsidR="558A7BB9" w:rsidRDefault="00F864D8" w:rsidP="3C94870C">
            <w:pPr>
              <w:ind w:firstLine="0"/>
              <w:rPr>
                <w:sz w:val="18"/>
                <w:szCs w:val="18"/>
              </w:rPr>
            </w:pPr>
            <w:proofErr w:type="spellStart"/>
            <w:r>
              <w:rPr>
                <w:sz w:val="18"/>
                <w:szCs w:val="18"/>
              </w:rPr>
              <w:t>c</w:t>
            </w:r>
            <w:r w:rsidR="558A7BB9" w:rsidRPr="3C94870C">
              <w:rPr>
                <w:sz w:val="18"/>
                <w:szCs w:val="18"/>
              </w:rPr>
              <w:t>reated</w:t>
            </w:r>
            <w:r>
              <w:rPr>
                <w:sz w:val="18"/>
                <w:szCs w:val="18"/>
              </w:rPr>
              <w:t>_</w:t>
            </w:r>
            <w:r w:rsidR="558A7BB9" w:rsidRPr="3C94870C">
              <w:rPr>
                <w:sz w:val="18"/>
                <w:szCs w:val="18"/>
              </w:rPr>
              <w:t>at</w:t>
            </w:r>
            <w:proofErr w:type="spellEnd"/>
          </w:p>
        </w:tc>
        <w:tc>
          <w:tcPr>
            <w:tcW w:w="1317" w:type="dxa"/>
          </w:tcPr>
          <w:p w14:paraId="0EED7750" w14:textId="77777777" w:rsidR="3C94870C" w:rsidRDefault="3C94870C" w:rsidP="3C94870C">
            <w:pPr>
              <w:ind w:firstLine="0"/>
              <w:cnfStyle w:val="000000000000" w:firstRow="0" w:lastRow="0" w:firstColumn="0" w:lastColumn="0" w:oddVBand="0" w:evenVBand="0" w:oddHBand="0" w:evenHBand="0" w:firstRowFirstColumn="0" w:firstRowLastColumn="0" w:lastRowFirstColumn="0" w:lastRowLastColumn="0"/>
              <w:rPr>
                <w:sz w:val="18"/>
                <w:szCs w:val="18"/>
              </w:rPr>
            </w:pPr>
            <w:r w:rsidRPr="3C94870C">
              <w:rPr>
                <w:sz w:val="18"/>
                <w:szCs w:val="18"/>
              </w:rPr>
              <w:t>Text</w:t>
            </w:r>
          </w:p>
        </w:tc>
        <w:tc>
          <w:tcPr>
            <w:tcW w:w="4040" w:type="dxa"/>
          </w:tcPr>
          <w:p w14:paraId="057BB10E" w14:textId="42F6AD1F" w:rsidR="3C94870C" w:rsidRDefault="3C94870C" w:rsidP="3C94870C">
            <w:pPr>
              <w:ind w:firstLine="0"/>
              <w:cnfStyle w:val="000000000000" w:firstRow="0" w:lastRow="0" w:firstColumn="0" w:lastColumn="0" w:oddVBand="0" w:evenVBand="0" w:oddHBand="0" w:evenHBand="0" w:firstRowFirstColumn="0" w:firstRowLastColumn="0" w:lastRowFirstColumn="0" w:lastRowLastColumn="0"/>
              <w:rPr>
                <w:sz w:val="18"/>
                <w:szCs w:val="18"/>
              </w:rPr>
            </w:pPr>
            <w:r w:rsidRPr="3C94870C">
              <w:rPr>
                <w:sz w:val="18"/>
                <w:szCs w:val="18"/>
              </w:rPr>
              <w:t xml:space="preserve">Represents the </w:t>
            </w:r>
            <w:r w:rsidR="7ACD38AF" w:rsidRPr="3C94870C">
              <w:rPr>
                <w:sz w:val="18"/>
                <w:szCs w:val="18"/>
              </w:rPr>
              <w:t xml:space="preserve">date on which the tweets </w:t>
            </w:r>
            <w:r w:rsidR="005328EE">
              <w:rPr>
                <w:sz w:val="18"/>
                <w:szCs w:val="18"/>
              </w:rPr>
              <w:t>are</w:t>
            </w:r>
            <w:r w:rsidR="7ACD38AF" w:rsidRPr="3C94870C">
              <w:rPr>
                <w:sz w:val="18"/>
                <w:szCs w:val="18"/>
              </w:rPr>
              <w:t xml:space="preserve"> created</w:t>
            </w:r>
          </w:p>
        </w:tc>
      </w:tr>
      <w:tr w:rsidR="3C94870C" w14:paraId="3A339513" w14:textId="77777777" w:rsidTr="00E71DAC">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1751" w:type="dxa"/>
          </w:tcPr>
          <w:p w14:paraId="5C244890" w14:textId="049F0CDC" w:rsidR="053E69C2" w:rsidRDefault="053E69C2" w:rsidP="3C94870C">
            <w:pPr>
              <w:ind w:firstLine="0"/>
              <w:rPr>
                <w:sz w:val="18"/>
                <w:szCs w:val="18"/>
              </w:rPr>
            </w:pPr>
            <w:r w:rsidRPr="3C94870C">
              <w:rPr>
                <w:sz w:val="18"/>
                <w:szCs w:val="18"/>
              </w:rPr>
              <w:t>text</w:t>
            </w:r>
          </w:p>
        </w:tc>
        <w:tc>
          <w:tcPr>
            <w:tcW w:w="1317" w:type="dxa"/>
          </w:tcPr>
          <w:p w14:paraId="2B64DDD1" w14:textId="69EE3780" w:rsidR="3C94870C" w:rsidRDefault="3C94870C" w:rsidP="3C94870C">
            <w:pPr>
              <w:ind w:firstLine="0"/>
              <w:cnfStyle w:val="000000100000" w:firstRow="0" w:lastRow="0" w:firstColumn="0" w:lastColumn="0" w:oddVBand="0" w:evenVBand="0" w:oddHBand="1" w:evenHBand="0" w:firstRowFirstColumn="0" w:firstRowLastColumn="0" w:lastRowFirstColumn="0" w:lastRowLastColumn="0"/>
              <w:rPr>
                <w:sz w:val="18"/>
                <w:szCs w:val="18"/>
              </w:rPr>
            </w:pPr>
            <w:r w:rsidRPr="3C94870C">
              <w:rPr>
                <w:sz w:val="18"/>
                <w:szCs w:val="18"/>
              </w:rPr>
              <w:t>Object</w:t>
            </w:r>
          </w:p>
        </w:tc>
        <w:tc>
          <w:tcPr>
            <w:tcW w:w="4040" w:type="dxa"/>
          </w:tcPr>
          <w:p w14:paraId="330ABD3E" w14:textId="444D65C2" w:rsidR="44C36198" w:rsidRDefault="00D6160E" w:rsidP="3C94870C">
            <w:pPr>
              <w:ind w:firstLine="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Describes</w:t>
            </w:r>
            <w:r w:rsidR="44C36198" w:rsidRPr="3C94870C">
              <w:rPr>
                <w:sz w:val="18"/>
                <w:szCs w:val="18"/>
              </w:rPr>
              <w:t xml:space="preserve"> the content of the tweets</w:t>
            </w:r>
          </w:p>
        </w:tc>
      </w:tr>
      <w:tr w:rsidR="3C94870C" w14:paraId="62CD6097" w14:textId="77777777" w:rsidTr="00E71DAC">
        <w:trPr>
          <w:trHeight w:val="209"/>
          <w:jc w:val="center"/>
        </w:trPr>
        <w:tc>
          <w:tcPr>
            <w:cnfStyle w:val="001000000000" w:firstRow="0" w:lastRow="0" w:firstColumn="1" w:lastColumn="0" w:oddVBand="0" w:evenVBand="0" w:oddHBand="0" w:evenHBand="0" w:firstRowFirstColumn="0" w:firstRowLastColumn="0" w:lastRowFirstColumn="0" w:lastRowLastColumn="0"/>
            <w:tcW w:w="1751" w:type="dxa"/>
          </w:tcPr>
          <w:p w14:paraId="18C155E1" w14:textId="1839C5A8" w:rsidR="3C94870C" w:rsidRDefault="3C94870C" w:rsidP="3C94870C">
            <w:pPr>
              <w:ind w:firstLine="0"/>
              <w:rPr>
                <w:sz w:val="18"/>
                <w:szCs w:val="18"/>
              </w:rPr>
            </w:pPr>
            <w:r w:rsidRPr="3C94870C">
              <w:rPr>
                <w:sz w:val="18"/>
                <w:szCs w:val="18"/>
              </w:rPr>
              <w:t>sentiment</w:t>
            </w:r>
          </w:p>
        </w:tc>
        <w:tc>
          <w:tcPr>
            <w:tcW w:w="1317" w:type="dxa"/>
          </w:tcPr>
          <w:p w14:paraId="7AE10BFB" w14:textId="69EE3780" w:rsidR="3C94870C" w:rsidRDefault="3C94870C" w:rsidP="3C94870C">
            <w:pPr>
              <w:ind w:firstLine="0"/>
              <w:cnfStyle w:val="000000000000" w:firstRow="0" w:lastRow="0" w:firstColumn="0" w:lastColumn="0" w:oddVBand="0" w:evenVBand="0" w:oddHBand="0" w:evenHBand="0" w:firstRowFirstColumn="0" w:firstRowLastColumn="0" w:lastRowFirstColumn="0" w:lastRowLastColumn="0"/>
              <w:rPr>
                <w:sz w:val="18"/>
                <w:szCs w:val="18"/>
              </w:rPr>
            </w:pPr>
            <w:r w:rsidRPr="3C94870C">
              <w:rPr>
                <w:sz w:val="18"/>
                <w:szCs w:val="18"/>
              </w:rPr>
              <w:t>Object</w:t>
            </w:r>
          </w:p>
        </w:tc>
        <w:tc>
          <w:tcPr>
            <w:tcW w:w="4040" w:type="dxa"/>
          </w:tcPr>
          <w:p w14:paraId="115676C3" w14:textId="51C9A604" w:rsidR="3C94870C" w:rsidRDefault="3C94870C" w:rsidP="3C94870C">
            <w:pPr>
              <w:ind w:firstLine="0"/>
              <w:cnfStyle w:val="000000000000" w:firstRow="0" w:lastRow="0" w:firstColumn="0" w:lastColumn="0" w:oddVBand="0" w:evenVBand="0" w:oddHBand="0" w:evenHBand="0" w:firstRowFirstColumn="0" w:firstRowLastColumn="0" w:lastRowFirstColumn="0" w:lastRowLastColumn="0"/>
              <w:rPr>
                <w:sz w:val="18"/>
                <w:szCs w:val="18"/>
              </w:rPr>
            </w:pPr>
            <w:r w:rsidRPr="3C94870C">
              <w:rPr>
                <w:sz w:val="18"/>
                <w:szCs w:val="18"/>
              </w:rPr>
              <w:t>Dictionary of the result of Transformer Sentiment</w:t>
            </w:r>
          </w:p>
        </w:tc>
      </w:tr>
      <w:tr w:rsidR="3C94870C" w14:paraId="6D0EEA45" w14:textId="77777777" w:rsidTr="00E71DAC">
        <w:trPr>
          <w:cnfStyle w:val="000000100000" w:firstRow="0" w:lastRow="0" w:firstColumn="0" w:lastColumn="0" w:oddVBand="0" w:evenVBand="0" w:oddHBand="1" w:evenHBand="0" w:firstRowFirstColumn="0" w:firstRowLastColumn="0" w:lastRowFirstColumn="0" w:lastRowLastColumn="0"/>
          <w:trHeight w:val="427"/>
          <w:jc w:val="center"/>
        </w:trPr>
        <w:tc>
          <w:tcPr>
            <w:cnfStyle w:val="001000000000" w:firstRow="0" w:lastRow="0" w:firstColumn="1" w:lastColumn="0" w:oddVBand="0" w:evenVBand="0" w:oddHBand="0" w:evenHBand="0" w:firstRowFirstColumn="0" w:firstRowLastColumn="0" w:lastRowFirstColumn="0" w:lastRowLastColumn="0"/>
            <w:tcW w:w="1751" w:type="dxa"/>
          </w:tcPr>
          <w:p w14:paraId="52140BB6" w14:textId="3E6AF456" w:rsidR="3C94870C" w:rsidRDefault="3C94870C" w:rsidP="3C94870C">
            <w:pPr>
              <w:ind w:firstLine="0"/>
              <w:rPr>
                <w:sz w:val="18"/>
                <w:szCs w:val="18"/>
              </w:rPr>
            </w:pPr>
            <w:r w:rsidRPr="3C94870C">
              <w:rPr>
                <w:sz w:val="18"/>
                <w:szCs w:val="18"/>
              </w:rPr>
              <w:t>label</w:t>
            </w:r>
          </w:p>
        </w:tc>
        <w:tc>
          <w:tcPr>
            <w:tcW w:w="1317" w:type="dxa"/>
          </w:tcPr>
          <w:p w14:paraId="13650976" w14:textId="2895A55A" w:rsidR="3C94870C" w:rsidRDefault="3C94870C" w:rsidP="3C94870C">
            <w:pPr>
              <w:ind w:firstLine="0"/>
              <w:cnfStyle w:val="000000100000" w:firstRow="0" w:lastRow="0" w:firstColumn="0" w:lastColumn="0" w:oddVBand="0" w:evenVBand="0" w:oddHBand="1" w:evenHBand="0" w:firstRowFirstColumn="0" w:firstRowLastColumn="0" w:lastRowFirstColumn="0" w:lastRowLastColumn="0"/>
              <w:rPr>
                <w:sz w:val="18"/>
                <w:szCs w:val="18"/>
              </w:rPr>
            </w:pPr>
            <w:r w:rsidRPr="3C94870C">
              <w:rPr>
                <w:sz w:val="18"/>
                <w:szCs w:val="18"/>
              </w:rPr>
              <w:t>Categorical</w:t>
            </w:r>
          </w:p>
        </w:tc>
        <w:tc>
          <w:tcPr>
            <w:tcW w:w="4040" w:type="dxa"/>
          </w:tcPr>
          <w:p w14:paraId="729ED880" w14:textId="39B065F8" w:rsidR="3C94870C" w:rsidRDefault="3C94870C" w:rsidP="3C94870C">
            <w:pPr>
              <w:ind w:firstLine="0"/>
              <w:cnfStyle w:val="000000100000" w:firstRow="0" w:lastRow="0" w:firstColumn="0" w:lastColumn="0" w:oddVBand="0" w:evenVBand="0" w:oddHBand="1" w:evenHBand="0" w:firstRowFirstColumn="0" w:firstRowLastColumn="0" w:lastRowFirstColumn="0" w:lastRowLastColumn="0"/>
              <w:rPr>
                <w:sz w:val="18"/>
                <w:szCs w:val="18"/>
              </w:rPr>
            </w:pPr>
            <w:r w:rsidRPr="3C94870C">
              <w:rPr>
                <w:sz w:val="18"/>
                <w:szCs w:val="18"/>
              </w:rPr>
              <w:t>POSITIVE for positive sentiment, NEGATIVE for negative sentiment.</w:t>
            </w:r>
          </w:p>
        </w:tc>
      </w:tr>
      <w:tr w:rsidR="3C94870C" w14:paraId="4AEEFC85" w14:textId="77777777" w:rsidTr="00E71DAC">
        <w:trPr>
          <w:trHeight w:val="418"/>
          <w:jc w:val="center"/>
        </w:trPr>
        <w:tc>
          <w:tcPr>
            <w:cnfStyle w:val="001000000000" w:firstRow="0" w:lastRow="0" w:firstColumn="1" w:lastColumn="0" w:oddVBand="0" w:evenVBand="0" w:oddHBand="0" w:evenHBand="0" w:firstRowFirstColumn="0" w:firstRowLastColumn="0" w:lastRowFirstColumn="0" w:lastRowLastColumn="0"/>
            <w:tcW w:w="1751" w:type="dxa"/>
          </w:tcPr>
          <w:p w14:paraId="2FDDC7E8" w14:textId="282C6F52" w:rsidR="3C94870C" w:rsidRDefault="3C94870C" w:rsidP="3C94870C">
            <w:pPr>
              <w:ind w:firstLine="0"/>
              <w:rPr>
                <w:sz w:val="18"/>
                <w:szCs w:val="18"/>
              </w:rPr>
            </w:pPr>
            <w:r w:rsidRPr="3C94870C">
              <w:rPr>
                <w:sz w:val="18"/>
                <w:szCs w:val="18"/>
              </w:rPr>
              <w:t>score</w:t>
            </w:r>
          </w:p>
        </w:tc>
        <w:tc>
          <w:tcPr>
            <w:tcW w:w="1317" w:type="dxa"/>
          </w:tcPr>
          <w:p w14:paraId="07FE6A1C" w14:textId="0D992053" w:rsidR="3C94870C" w:rsidRDefault="3C94870C" w:rsidP="3C94870C">
            <w:pPr>
              <w:ind w:firstLine="0"/>
              <w:cnfStyle w:val="000000000000" w:firstRow="0" w:lastRow="0" w:firstColumn="0" w:lastColumn="0" w:oddVBand="0" w:evenVBand="0" w:oddHBand="0" w:evenHBand="0" w:firstRowFirstColumn="0" w:firstRowLastColumn="0" w:lastRowFirstColumn="0" w:lastRowLastColumn="0"/>
              <w:rPr>
                <w:sz w:val="18"/>
                <w:szCs w:val="18"/>
              </w:rPr>
            </w:pPr>
            <w:r w:rsidRPr="3C94870C">
              <w:rPr>
                <w:sz w:val="18"/>
                <w:szCs w:val="18"/>
              </w:rPr>
              <w:t>Real</w:t>
            </w:r>
          </w:p>
        </w:tc>
        <w:tc>
          <w:tcPr>
            <w:tcW w:w="4040" w:type="dxa"/>
          </w:tcPr>
          <w:p w14:paraId="7BB66BAB" w14:textId="35278755" w:rsidR="3C94870C" w:rsidRDefault="00D6160E" w:rsidP="3C94870C">
            <w:pPr>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score</w:t>
            </w:r>
            <w:r w:rsidR="3C94870C" w:rsidRPr="3C94870C">
              <w:rPr>
                <w:sz w:val="18"/>
                <w:szCs w:val="18"/>
              </w:rPr>
              <w:t xml:space="preserve"> of the prediction. 0 mea</w:t>
            </w:r>
            <w:r w:rsidR="00F17896">
              <w:rPr>
                <w:sz w:val="18"/>
                <w:szCs w:val="18"/>
              </w:rPr>
              <w:t>ns</w:t>
            </w:r>
            <w:r w:rsidR="3C94870C" w:rsidRPr="3C94870C">
              <w:rPr>
                <w:sz w:val="18"/>
                <w:szCs w:val="18"/>
              </w:rPr>
              <w:t xml:space="preserve"> low reliability, 1 </w:t>
            </w:r>
            <w:r w:rsidR="00F17896">
              <w:rPr>
                <w:sz w:val="18"/>
                <w:szCs w:val="18"/>
              </w:rPr>
              <w:t>being</w:t>
            </w:r>
            <w:r w:rsidR="3C94870C" w:rsidRPr="3C94870C">
              <w:rPr>
                <w:sz w:val="18"/>
                <w:szCs w:val="18"/>
              </w:rPr>
              <w:t xml:space="preserve"> the best.</w:t>
            </w:r>
          </w:p>
        </w:tc>
      </w:tr>
    </w:tbl>
    <w:p w14:paraId="4B2C05BF" w14:textId="77777777" w:rsidR="00BF2A13" w:rsidRDefault="00BF2A13" w:rsidP="008928AB">
      <w:pPr>
        <w:keepNext/>
        <w:ind w:firstLine="0"/>
      </w:pPr>
    </w:p>
    <w:p w14:paraId="69C650C1" w14:textId="18A6B55B" w:rsidR="006836E5" w:rsidRDefault="006836E5" w:rsidP="006836E5">
      <w:pPr>
        <w:ind w:firstLine="0"/>
      </w:pPr>
    </w:p>
    <w:p w14:paraId="2669D2E4" w14:textId="01CC0F5D" w:rsidR="00A837C1" w:rsidRDefault="00845808" w:rsidP="00653DE2">
      <w:r>
        <w:fldChar w:fldCharType="begin"/>
      </w:r>
      <w:r>
        <w:instrText xml:space="preserve"> REF _Ref67670419 \h </w:instrText>
      </w:r>
      <w:r>
        <w:fldChar w:fldCharType="separate"/>
      </w:r>
      <w:r>
        <w:t xml:space="preserve">Figure </w:t>
      </w:r>
      <w:r>
        <w:rPr>
          <w:noProof/>
        </w:rPr>
        <w:t>3</w:t>
      </w:r>
      <w:r>
        <w:fldChar w:fldCharType="end"/>
      </w:r>
      <w:r w:rsidR="00A95672">
        <w:t xml:space="preserve"> </w:t>
      </w:r>
      <w:r w:rsidR="00D94224">
        <w:t>shows the distribution of tweets over time</w:t>
      </w:r>
      <w:r w:rsidR="383F7873">
        <w:t xml:space="preserve">. </w:t>
      </w:r>
      <w:r w:rsidR="00D80D11">
        <w:t>T</w:t>
      </w:r>
      <w:r w:rsidR="383F7873">
        <w:t xml:space="preserve">he </w:t>
      </w:r>
      <w:r w:rsidR="00F17896">
        <w:t>Topic</w:t>
      </w:r>
      <w:r w:rsidR="383F7873">
        <w:t xml:space="preserve"> of work</w:t>
      </w:r>
      <w:r w:rsidR="001C3284">
        <w:t>ing</w:t>
      </w:r>
      <w:r w:rsidR="383F7873">
        <w:t xml:space="preserve"> from home became </w:t>
      </w:r>
      <w:r w:rsidR="00AB60BB">
        <w:t>very</w:t>
      </w:r>
      <w:r w:rsidR="383F7873">
        <w:t xml:space="preserve"> popular </w:t>
      </w:r>
      <w:r w:rsidR="00AB60BB">
        <w:t xml:space="preserve">in </w:t>
      </w:r>
      <w:r w:rsidR="008D57C4">
        <w:t xml:space="preserve">March and April </w:t>
      </w:r>
      <w:r w:rsidR="00EE63B6">
        <w:t xml:space="preserve">last year </w:t>
      </w:r>
      <w:r w:rsidR="383F7873">
        <w:t xml:space="preserve">when </w:t>
      </w:r>
      <w:r w:rsidR="000D2B9B">
        <w:t xml:space="preserve">the </w:t>
      </w:r>
      <w:r w:rsidR="383F7873">
        <w:t xml:space="preserve">COVID-19 pandemic became prevalent </w:t>
      </w:r>
      <w:r w:rsidR="00084000">
        <w:t xml:space="preserve">enough </w:t>
      </w:r>
      <w:r w:rsidR="383F7873">
        <w:t xml:space="preserve">in the </w:t>
      </w:r>
      <w:r w:rsidR="2614198B">
        <w:t>U</w:t>
      </w:r>
      <w:r w:rsidR="00084000">
        <w:t>.</w:t>
      </w:r>
      <w:r w:rsidR="2614198B">
        <w:t>S</w:t>
      </w:r>
      <w:r w:rsidR="00084000">
        <w:t>.</w:t>
      </w:r>
      <w:r w:rsidR="2614198B">
        <w:t xml:space="preserve"> </w:t>
      </w:r>
      <w:r w:rsidR="00DA2987">
        <w:t>to result</w:t>
      </w:r>
      <w:r w:rsidR="2614198B">
        <w:t xml:space="preserve"> in stay-at-home orders</w:t>
      </w:r>
      <w:r w:rsidR="0044472C">
        <w:t xml:space="preserve"> </w:t>
      </w:r>
      <w:r w:rsidR="2614198B">
        <w:t xml:space="preserve">and ultimately </w:t>
      </w:r>
      <w:r w:rsidR="00DA2987">
        <w:t xml:space="preserve">resulted in </w:t>
      </w:r>
      <w:r w:rsidR="007F1B2A">
        <w:t>most</w:t>
      </w:r>
      <w:r w:rsidR="2614198B">
        <w:t xml:space="preserve"> of the population</w:t>
      </w:r>
      <w:r w:rsidR="000B1883">
        <w:t xml:space="preserve"> working from home</w:t>
      </w:r>
      <w:r w:rsidR="2614198B">
        <w:t>.</w:t>
      </w:r>
      <w:r w:rsidR="00825573">
        <w:t xml:space="preserve"> The </w:t>
      </w:r>
      <w:r w:rsidR="00F17896">
        <w:t>Topic</w:t>
      </w:r>
      <w:r w:rsidR="00825573">
        <w:t xml:space="preserve"> gradually quieted down</w:t>
      </w:r>
      <w:r w:rsidR="0044472C">
        <w:t xml:space="preserve"> </w:t>
      </w:r>
      <w:r w:rsidR="00FE5734">
        <w:t xml:space="preserve">but still at a level </w:t>
      </w:r>
      <w:r w:rsidR="000C7419">
        <w:t>much</w:t>
      </w:r>
      <w:r w:rsidR="00FE5734">
        <w:t xml:space="preserve"> higher than before </w:t>
      </w:r>
      <w:r w:rsidR="00946FD3">
        <w:t>the pandemic started.</w:t>
      </w:r>
    </w:p>
    <w:p w14:paraId="1E97B2F6" w14:textId="745D95F7" w:rsidR="001A24B6" w:rsidRDefault="2C35A807" w:rsidP="00883B4B">
      <w:pPr>
        <w:keepNext/>
        <w:jc w:val="center"/>
      </w:pPr>
      <w:r>
        <w:rPr>
          <w:noProof/>
        </w:rPr>
        <w:drawing>
          <wp:inline distT="0" distB="0" distL="0" distR="0" wp14:anchorId="2670A316" wp14:editId="26BE9A2E">
            <wp:extent cx="4727928" cy="3004457"/>
            <wp:effectExtent l="0" t="0" r="0" b="5715"/>
            <wp:docPr id="730715037" name="Picture 7307150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715037"/>
                    <pic:cNvPicPr/>
                  </pic:nvPicPr>
                  <pic:blipFill>
                    <a:blip r:embed="rId16">
                      <a:extLst>
                        <a:ext uri="{28A0092B-C50C-407E-A947-70E740481C1C}">
                          <a14:useLocalDpi xmlns:a14="http://schemas.microsoft.com/office/drawing/2010/main" val="0"/>
                        </a:ext>
                      </a:extLst>
                    </a:blip>
                    <a:stretch>
                      <a:fillRect/>
                    </a:stretch>
                  </pic:blipFill>
                  <pic:spPr>
                    <a:xfrm>
                      <a:off x="0" y="0"/>
                      <a:ext cx="4727928" cy="3004457"/>
                    </a:xfrm>
                    <a:prstGeom prst="rect">
                      <a:avLst/>
                    </a:prstGeom>
                  </pic:spPr>
                </pic:pic>
              </a:graphicData>
            </a:graphic>
          </wp:inline>
        </w:drawing>
      </w:r>
    </w:p>
    <w:p w14:paraId="6E63E6E3" w14:textId="6616FB86" w:rsidR="5DBCAB46" w:rsidRDefault="001A24B6" w:rsidP="00DB44A7">
      <w:pPr>
        <w:pStyle w:val="Caption"/>
      </w:pPr>
      <w:bookmarkStart w:id="10" w:name="_Ref67670419"/>
      <w:r>
        <w:t xml:space="preserve">Figure </w:t>
      </w:r>
      <w:r w:rsidR="00202576">
        <w:fldChar w:fldCharType="begin"/>
      </w:r>
      <w:r w:rsidR="00202576">
        <w:instrText xml:space="preserve"> SEQ Figure \* ARABIC </w:instrText>
      </w:r>
      <w:r w:rsidR="00202576">
        <w:fldChar w:fldCharType="separate"/>
      </w:r>
      <w:r w:rsidR="00751873">
        <w:rPr>
          <w:noProof/>
        </w:rPr>
        <w:t>3</w:t>
      </w:r>
      <w:r w:rsidR="00202576">
        <w:rPr>
          <w:noProof/>
        </w:rPr>
        <w:fldChar w:fldCharType="end"/>
      </w:r>
      <w:bookmarkEnd w:id="10"/>
      <w:r w:rsidR="00DB44A7">
        <w:t xml:space="preserve">. </w:t>
      </w:r>
      <w:r w:rsidR="00DB44A7" w:rsidRPr="00DB44A7">
        <w:t>Frequency of Tweets by Month</w:t>
      </w:r>
    </w:p>
    <w:p w14:paraId="742E12F1" w14:textId="69007926" w:rsidR="0046234D" w:rsidRDefault="00706E77" w:rsidP="00A91D43">
      <w:r>
        <w:br/>
      </w:r>
      <w:r>
        <w:br/>
      </w:r>
      <w:r w:rsidR="005F3E95">
        <w:rPr>
          <w:sz w:val="18"/>
          <w:szCs w:val="18"/>
        </w:rPr>
        <w:t xml:space="preserve">        </w:t>
      </w:r>
    </w:p>
    <w:p w14:paraId="700A65C1" w14:textId="77777777" w:rsidR="0046234D" w:rsidRDefault="0046234D" w:rsidP="00A91D43"/>
    <w:p w14:paraId="2F3ED389" w14:textId="2699A98E" w:rsidR="001E2B01" w:rsidRDefault="2920BBB0" w:rsidP="00A91D43">
      <w:r>
        <w:t>The distribution of</w:t>
      </w:r>
      <w:r w:rsidR="00110C20">
        <w:t xml:space="preserve"> positive and negative </w:t>
      </w:r>
      <w:r>
        <w:t>tweets over</w:t>
      </w:r>
      <w:r w:rsidR="00110C20">
        <w:t xml:space="preserve"> </w:t>
      </w:r>
      <w:r>
        <w:t xml:space="preserve">time is shown in Figure </w:t>
      </w:r>
      <w:r w:rsidR="00411B2D">
        <w:t>4</w:t>
      </w:r>
      <w:r w:rsidR="5077D2F0">
        <w:t xml:space="preserve">. </w:t>
      </w:r>
      <w:r w:rsidR="000A1C23">
        <w:t>T</w:t>
      </w:r>
      <w:r w:rsidR="5077D2F0">
        <w:t xml:space="preserve">he </w:t>
      </w:r>
      <w:r w:rsidR="00697D3A">
        <w:t xml:space="preserve">sentiments </w:t>
      </w:r>
      <w:r w:rsidR="5077D2F0">
        <w:t>appea</w:t>
      </w:r>
      <w:r w:rsidR="00697D3A">
        <w:t>r</w:t>
      </w:r>
      <w:r w:rsidR="5077D2F0">
        <w:t xml:space="preserve"> to be evenly distributed </w:t>
      </w:r>
      <w:r w:rsidR="00B23FC9">
        <w:t>over time</w:t>
      </w:r>
      <w:r w:rsidR="007777D2">
        <w:t>, except for Mar</w:t>
      </w:r>
      <w:r w:rsidR="002026CE">
        <w:t>ch</w:t>
      </w:r>
      <w:r w:rsidR="007916C0">
        <w:t xml:space="preserve"> when t</w:t>
      </w:r>
      <w:r w:rsidR="00612604">
        <w:t xml:space="preserve">here were slightly more negative </w:t>
      </w:r>
      <w:r w:rsidR="009E7860">
        <w:t xml:space="preserve">tweets. </w:t>
      </w:r>
    </w:p>
    <w:p w14:paraId="44E5B9F7" w14:textId="77777777" w:rsidR="005D0775" w:rsidRDefault="1401A006" w:rsidP="00C24CE9">
      <w:pPr>
        <w:keepNext/>
        <w:jc w:val="center"/>
      </w:pPr>
      <w:r>
        <w:rPr>
          <w:noProof/>
        </w:rPr>
        <w:drawing>
          <wp:inline distT="0" distB="0" distL="0" distR="0" wp14:anchorId="222D4499" wp14:editId="5C289E97">
            <wp:extent cx="3486743" cy="2547258"/>
            <wp:effectExtent l="0" t="0" r="6350" b="5715"/>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3486743" cy="2547258"/>
                    </a:xfrm>
                    <a:prstGeom prst="rect">
                      <a:avLst/>
                    </a:prstGeom>
                  </pic:spPr>
                </pic:pic>
              </a:graphicData>
            </a:graphic>
          </wp:inline>
        </w:drawing>
      </w:r>
      <w:bookmarkStart w:id="11" w:name="_Ref67588017"/>
    </w:p>
    <w:p w14:paraId="19824E53" w14:textId="7F756F37" w:rsidR="005D0775" w:rsidRDefault="005D0775" w:rsidP="005D0775">
      <w:pPr>
        <w:pStyle w:val="Caption"/>
      </w:pPr>
      <w:r>
        <w:t xml:space="preserve">Figure </w:t>
      </w:r>
      <w:r w:rsidR="00202576">
        <w:fldChar w:fldCharType="begin"/>
      </w:r>
      <w:r w:rsidR="00202576">
        <w:instrText xml:space="preserve"> SEQ Figure \* </w:instrText>
      </w:r>
      <w:r w:rsidR="00202576">
        <w:instrText xml:space="preserve">ARABIC </w:instrText>
      </w:r>
      <w:r w:rsidR="00202576">
        <w:fldChar w:fldCharType="separate"/>
      </w:r>
      <w:r w:rsidR="00751873">
        <w:rPr>
          <w:noProof/>
        </w:rPr>
        <w:t>4</w:t>
      </w:r>
      <w:r w:rsidR="00202576">
        <w:rPr>
          <w:noProof/>
        </w:rPr>
        <w:fldChar w:fldCharType="end"/>
      </w:r>
      <w:r w:rsidR="00C24CE9">
        <w:t xml:space="preserve">. </w:t>
      </w:r>
      <w:r w:rsidR="00C24CE9" w:rsidRPr="00527E7F">
        <w:t>Distribution of Labels by Month</w:t>
      </w:r>
    </w:p>
    <w:bookmarkEnd w:id="11"/>
    <w:p w14:paraId="67A3FA98" w14:textId="7EB13D51" w:rsidR="4BC0F535" w:rsidRDefault="4BC0F535" w:rsidP="00527E7F">
      <w:pPr>
        <w:jc w:val="center"/>
      </w:pPr>
    </w:p>
    <w:p w14:paraId="79167974" w14:textId="27CA4359" w:rsidR="2D2BB3B2" w:rsidRDefault="2D2BB3B2" w:rsidP="3AE2D413"/>
    <w:p w14:paraId="0DF197F9" w14:textId="09C6D495" w:rsidR="00B92E1C" w:rsidRDefault="60DAE27E" w:rsidP="2D2BB3B2">
      <w:r>
        <w:t xml:space="preserve">The top 30 hashtags </w:t>
      </w:r>
      <w:r w:rsidR="3756790D">
        <w:t xml:space="preserve">of the collected tweets </w:t>
      </w:r>
      <w:r w:rsidR="32736E9A">
        <w:t xml:space="preserve">before and after </w:t>
      </w:r>
      <w:r w:rsidR="00BE2BB0">
        <w:t xml:space="preserve">the </w:t>
      </w:r>
      <w:r w:rsidR="00CB009B">
        <w:t>pandemic started</w:t>
      </w:r>
      <w:r w:rsidR="32736E9A">
        <w:t xml:space="preserve"> </w:t>
      </w:r>
      <w:r>
        <w:t xml:space="preserve">are shown in </w:t>
      </w:r>
      <w:r w:rsidR="00CA115A">
        <w:fldChar w:fldCharType="begin"/>
      </w:r>
      <w:r w:rsidR="00CA115A">
        <w:instrText xml:space="preserve"> REF _Ref67688468 \h </w:instrText>
      </w:r>
      <w:r w:rsidR="00CA115A">
        <w:fldChar w:fldCharType="separate"/>
      </w:r>
      <w:r w:rsidR="00CA115A">
        <w:t xml:space="preserve">Figure </w:t>
      </w:r>
      <w:r w:rsidR="00CA115A">
        <w:rPr>
          <w:noProof/>
        </w:rPr>
        <w:t>5</w:t>
      </w:r>
      <w:r w:rsidR="00CA115A">
        <w:fldChar w:fldCharType="end"/>
      </w:r>
      <w:r w:rsidR="0343B2B4">
        <w:t xml:space="preserve"> and </w:t>
      </w:r>
      <w:r w:rsidR="00CA115A">
        <w:fldChar w:fldCharType="begin"/>
      </w:r>
      <w:r w:rsidR="00CA115A">
        <w:instrText xml:space="preserve"> REF _Ref67688483 \h </w:instrText>
      </w:r>
      <w:r w:rsidR="00CA115A">
        <w:fldChar w:fldCharType="separate"/>
      </w:r>
      <w:r w:rsidR="00CA115A">
        <w:t xml:space="preserve">Figure </w:t>
      </w:r>
      <w:r w:rsidR="00CA115A">
        <w:rPr>
          <w:noProof/>
        </w:rPr>
        <w:t>6</w:t>
      </w:r>
      <w:r w:rsidR="00CA115A">
        <w:fldChar w:fldCharType="end"/>
      </w:r>
      <w:r>
        <w:t>.</w:t>
      </w:r>
      <w:r w:rsidR="7884AF39">
        <w:t xml:space="preserve"> </w:t>
      </w:r>
    </w:p>
    <w:p w14:paraId="612086AF" w14:textId="6780936F" w:rsidR="00B92E1C" w:rsidRDefault="000752AF" w:rsidP="2D2BB3B2">
      <w:r>
        <w:t xml:space="preserve">Before </w:t>
      </w:r>
      <w:r w:rsidR="00285462">
        <w:t xml:space="preserve">the pandemic, the top </w:t>
      </w:r>
      <w:r w:rsidR="00DF3271">
        <w:t>five hashtags</w:t>
      </w:r>
      <w:r w:rsidR="00285462">
        <w:t xml:space="preserve"> </w:t>
      </w:r>
      <w:r w:rsidR="002116B3">
        <w:t>were</w:t>
      </w:r>
      <w:r w:rsidR="00285462">
        <w:t xml:space="preserve"> </w:t>
      </w:r>
      <w:r w:rsidR="00FB7FCF">
        <w:t xml:space="preserve">about </w:t>
      </w:r>
      <w:r w:rsidR="0035374F">
        <w:t>"</w:t>
      </w:r>
      <w:r w:rsidR="006E4E1E">
        <w:t>entrepreneur</w:t>
      </w:r>
      <w:r w:rsidR="00285462">
        <w:t>,</w:t>
      </w:r>
      <w:r w:rsidR="0035374F">
        <w:t>"</w:t>
      </w:r>
      <w:r w:rsidR="00196881">
        <w:t xml:space="preserve"> </w:t>
      </w:r>
      <w:r w:rsidR="0035374F">
        <w:t>"</w:t>
      </w:r>
      <w:r w:rsidR="00196881">
        <w:t>business</w:t>
      </w:r>
      <w:r w:rsidR="003A6A28">
        <w:t>,</w:t>
      </w:r>
      <w:r w:rsidR="00B378F6">
        <w:t>"</w:t>
      </w:r>
      <w:r w:rsidR="00BE7203">
        <w:t xml:space="preserve"> </w:t>
      </w:r>
      <w:r w:rsidR="0035374F">
        <w:t>"</w:t>
      </w:r>
      <w:r w:rsidR="00FB7FCF">
        <w:t>t</w:t>
      </w:r>
      <w:r w:rsidR="00C73B49">
        <w:t>he</w:t>
      </w:r>
      <w:r w:rsidR="008A2FD8">
        <w:t xml:space="preserve"> </w:t>
      </w:r>
      <w:r w:rsidR="00FB7FCF">
        <w:t>a</w:t>
      </w:r>
      <w:r w:rsidR="008A2FD8">
        <w:t xml:space="preserve">rt of </w:t>
      </w:r>
      <w:r w:rsidR="00FB7FCF">
        <w:t>t</w:t>
      </w:r>
      <w:r w:rsidR="008A2FD8">
        <w:t xml:space="preserve">hinking </w:t>
      </w:r>
      <w:r w:rsidR="00FB7FCF">
        <w:t>o</w:t>
      </w:r>
      <w:r w:rsidR="008A2FD8">
        <w:t xml:space="preserve">ut </w:t>
      </w:r>
      <w:r w:rsidR="00FB7FCF">
        <w:t>l</w:t>
      </w:r>
      <w:r w:rsidR="008A2FD8">
        <w:t>oud</w:t>
      </w:r>
      <w:r w:rsidR="003A6A28">
        <w:t>,</w:t>
      </w:r>
      <w:r w:rsidR="00B378F6">
        <w:t>"</w:t>
      </w:r>
      <w:r w:rsidR="00626CE0">
        <w:t xml:space="preserve"> </w:t>
      </w:r>
      <w:r w:rsidR="008A2FD8">
        <w:t>healthy lifestyle</w:t>
      </w:r>
      <w:r w:rsidR="003A6A28">
        <w:t>,</w:t>
      </w:r>
      <w:r w:rsidR="00B378F6">
        <w:t>"</w:t>
      </w:r>
      <w:r w:rsidR="004E1352">
        <w:t xml:space="preserve"> </w:t>
      </w:r>
      <w:r w:rsidR="00D32EB0">
        <w:t xml:space="preserve">and </w:t>
      </w:r>
      <w:r w:rsidR="0035374F">
        <w:t>"</w:t>
      </w:r>
      <w:r w:rsidR="00D32EB0">
        <w:t>accountability</w:t>
      </w:r>
      <w:r w:rsidR="007857BC">
        <w:t>."</w:t>
      </w:r>
    </w:p>
    <w:p w14:paraId="4743FD13" w14:textId="25ED18BF" w:rsidR="2D2BB3B2" w:rsidRDefault="00D32EB0" w:rsidP="2D2BB3B2">
      <w:r>
        <w:t xml:space="preserve">After the pandemic started, the top five hashtags became </w:t>
      </w:r>
      <w:r w:rsidR="00305E4A">
        <w:t xml:space="preserve">about </w:t>
      </w:r>
      <w:r w:rsidR="0035374F">
        <w:t>"</w:t>
      </w:r>
      <w:r w:rsidR="00305E4A">
        <w:t>COVID</w:t>
      </w:r>
      <w:r w:rsidR="004F4BEE">
        <w:t>-19,</w:t>
      </w:r>
      <w:r w:rsidR="0035374F">
        <w:t>"</w:t>
      </w:r>
      <w:r w:rsidR="004F4BEE">
        <w:t xml:space="preserve"> </w:t>
      </w:r>
      <w:r w:rsidR="0035374F">
        <w:t>"</w:t>
      </w:r>
      <w:r w:rsidR="004F4BEE">
        <w:t>coronavirus,</w:t>
      </w:r>
      <w:r w:rsidR="0035374F">
        <w:t>"</w:t>
      </w:r>
      <w:r w:rsidR="004F4BEE">
        <w:t xml:space="preserve"> </w:t>
      </w:r>
      <w:r w:rsidR="0035374F">
        <w:t>"</w:t>
      </w:r>
      <w:r w:rsidR="004F4BEE">
        <w:t>remote</w:t>
      </w:r>
      <w:r w:rsidR="006E4E1E">
        <w:t xml:space="preserve"> </w:t>
      </w:r>
      <w:r w:rsidR="004F4BEE">
        <w:t>work</w:t>
      </w:r>
      <w:r w:rsidR="00E540DD">
        <w:t>,</w:t>
      </w:r>
      <w:r w:rsidR="0035374F">
        <w:t>"</w:t>
      </w:r>
      <w:r w:rsidR="00E540DD">
        <w:t xml:space="preserve"> </w:t>
      </w:r>
      <w:r w:rsidR="0035374F">
        <w:t>"</w:t>
      </w:r>
      <w:r w:rsidR="00EF4100">
        <w:t>stay</w:t>
      </w:r>
      <w:r w:rsidR="00B956FB">
        <w:t xml:space="preserve"> home,</w:t>
      </w:r>
      <w:r w:rsidR="0035374F">
        <w:t>"</w:t>
      </w:r>
      <w:r w:rsidR="00B0102A">
        <w:t xml:space="preserve"> </w:t>
      </w:r>
      <w:r w:rsidR="00E30150">
        <w:t xml:space="preserve">and </w:t>
      </w:r>
      <w:r w:rsidR="0035374F">
        <w:t>"</w:t>
      </w:r>
      <w:r w:rsidR="00761258">
        <w:t>quarantine</w:t>
      </w:r>
      <w:r w:rsidR="006D49B1">
        <w:t>,</w:t>
      </w:r>
      <w:r w:rsidR="00824A77">
        <w:t>"</w:t>
      </w:r>
      <w:r w:rsidR="006D49B1">
        <w:t xml:space="preserve"> which </w:t>
      </w:r>
      <w:r w:rsidR="00342EF0">
        <w:t xml:space="preserve">were </w:t>
      </w:r>
      <w:r w:rsidR="0065323E">
        <w:t xml:space="preserve">all </w:t>
      </w:r>
      <w:r w:rsidR="005F7144">
        <w:t>related</w:t>
      </w:r>
      <w:r w:rsidR="0065323E">
        <w:t xml:space="preserve"> </w:t>
      </w:r>
      <w:r w:rsidR="00D61096">
        <w:t xml:space="preserve">to </w:t>
      </w:r>
      <w:r w:rsidR="0065323E">
        <w:t>the same</w:t>
      </w:r>
      <w:r w:rsidR="007817D2">
        <w:t xml:space="preserve"> </w:t>
      </w:r>
      <w:r w:rsidR="00F17896">
        <w:t>Topic</w:t>
      </w:r>
      <w:r w:rsidR="0065323E">
        <w:t xml:space="preserve"> of </w:t>
      </w:r>
      <w:r w:rsidR="7884AF39">
        <w:t>COVID</w:t>
      </w:r>
      <w:r w:rsidR="00C37B74">
        <w:t>-</w:t>
      </w:r>
      <w:r w:rsidR="7884AF39">
        <w:t>19</w:t>
      </w:r>
      <w:r w:rsidR="00E60901">
        <w:t>.</w:t>
      </w:r>
    </w:p>
    <w:p w14:paraId="60C96D6B" w14:textId="77777777" w:rsidR="00717EAB" w:rsidRDefault="3DC66CB6" w:rsidP="00717EAB">
      <w:pPr>
        <w:keepNext/>
        <w:jc w:val="center"/>
      </w:pPr>
      <w:r>
        <w:rPr>
          <w:noProof/>
        </w:rPr>
        <w:lastRenderedPageBreak/>
        <w:drawing>
          <wp:inline distT="0" distB="0" distL="0" distR="0" wp14:anchorId="37964411" wp14:editId="7F7173FD">
            <wp:extent cx="4338840" cy="3573517"/>
            <wp:effectExtent l="0" t="0" r="508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38840" cy="3573517"/>
                    </a:xfrm>
                    <a:prstGeom prst="rect">
                      <a:avLst/>
                    </a:prstGeom>
                  </pic:spPr>
                </pic:pic>
              </a:graphicData>
            </a:graphic>
          </wp:inline>
        </w:drawing>
      </w:r>
    </w:p>
    <w:p w14:paraId="14A0DDA2" w14:textId="126429DF" w:rsidR="58836D41" w:rsidRDefault="00717EAB" w:rsidP="00EC524D">
      <w:pPr>
        <w:pStyle w:val="Caption"/>
      </w:pPr>
      <w:bookmarkStart w:id="12" w:name="_Ref67688468"/>
      <w:r>
        <w:t xml:space="preserve">Figure </w:t>
      </w:r>
      <w:r w:rsidR="00202576">
        <w:fldChar w:fldCharType="begin"/>
      </w:r>
      <w:r w:rsidR="00202576">
        <w:instrText xml:space="preserve"> SEQ Figure \* ARABIC </w:instrText>
      </w:r>
      <w:r w:rsidR="00202576">
        <w:fldChar w:fldCharType="separate"/>
      </w:r>
      <w:r w:rsidR="00751873">
        <w:rPr>
          <w:noProof/>
        </w:rPr>
        <w:t>5</w:t>
      </w:r>
      <w:r w:rsidR="00202576">
        <w:rPr>
          <w:noProof/>
        </w:rPr>
        <w:fldChar w:fldCharType="end"/>
      </w:r>
      <w:bookmarkEnd w:id="12"/>
      <w:r>
        <w:t xml:space="preserve">. </w:t>
      </w:r>
      <w:r w:rsidRPr="0038133A">
        <w:t xml:space="preserve">Top 30 </w:t>
      </w:r>
      <w:r>
        <w:t>H</w:t>
      </w:r>
      <w:r w:rsidRPr="0038133A">
        <w:t>as</w:t>
      </w:r>
      <w:r>
        <w:t>h</w:t>
      </w:r>
      <w:r w:rsidRPr="0038133A">
        <w:t xml:space="preserve">tags </w:t>
      </w:r>
      <w:r>
        <w:t>U</w:t>
      </w:r>
      <w:r w:rsidRPr="0038133A">
        <w:t xml:space="preserve">sed </w:t>
      </w:r>
      <w:r>
        <w:t>by Twitter Users B</w:t>
      </w:r>
      <w:r w:rsidRPr="0038133A">
        <w:t xml:space="preserve">efore </w:t>
      </w:r>
      <w:r>
        <w:t>the Pandemic Started</w:t>
      </w:r>
      <w:r w:rsidR="002C2909">
        <w:br/>
        <w:t xml:space="preserve">  </w:t>
      </w:r>
    </w:p>
    <w:p w14:paraId="4640E4C8" w14:textId="77777777" w:rsidR="004709C2" w:rsidRDefault="3DC66CB6" w:rsidP="004709C2">
      <w:pPr>
        <w:keepNext/>
        <w:jc w:val="center"/>
      </w:pPr>
      <w:r>
        <w:rPr>
          <w:noProof/>
        </w:rPr>
        <w:drawing>
          <wp:inline distT="0" distB="0" distL="0" distR="0" wp14:anchorId="1FC83DE8" wp14:editId="0A0EE7AC">
            <wp:extent cx="4349954" cy="3704896"/>
            <wp:effectExtent l="0" t="0" r="0" b="3810"/>
            <wp:docPr id="43" name="Picture 4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49954" cy="3704896"/>
                    </a:xfrm>
                    <a:prstGeom prst="rect">
                      <a:avLst/>
                    </a:prstGeom>
                  </pic:spPr>
                </pic:pic>
              </a:graphicData>
            </a:graphic>
          </wp:inline>
        </w:drawing>
      </w:r>
    </w:p>
    <w:p w14:paraId="4C367912" w14:textId="2D7DDA55" w:rsidR="00750928" w:rsidRPr="00821E24" w:rsidRDefault="004709C2" w:rsidP="004709C2">
      <w:pPr>
        <w:pStyle w:val="Caption"/>
      </w:pPr>
      <w:bookmarkStart w:id="13" w:name="_Ref67688483"/>
      <w:r>
        <w:t xml:space="preserve">Figure </w:t>
      </w:r>
      <w:r w:rsidR="00202576">
        <w:fldChar w:fldCharType="begin"/>
      </w:r>
      <w:r w:rsidR="00202576">
        <w:instrText xml:space="preserve"> SEQ Figure \* ARABIC </w:instrText>
      </w:r>
      <w:r w:rsidR="00202576">
        <w:fldChar w:fldCharType="separate"/>
      </w:r>
      <w:r w:rsidR="00751873">
        <w:rPr>
          <w:noProof/>
        </w:rPr>
        <w:t>6</w:t>
      </w:r>
      <w:r w:rsidR="00202576">
        <w:rPr>
          <w:noProof/>
        </w:rPr>
        <w:fldChar w:fldCharType="end"/>
      </w:r>
      <w:bookmarkEnd w:id="13"/>
      <w:r>
        <w:t xml:space="preserve">. </w:t>
      </w:r>
      <w:r w:rsidRPr="006B2942">
        <w:t>Top 30 Has</w:t>
      </w:r>
      <w:r>
        <w:t>h</w:t>
      </w:r>
      <w:r w:rsidRPr="006B2942">
        <w:t>tags Used by Twitter Users After the Pandemic Started</w:t>
      </w:r>
      <w:r w:rsidR="00750928">
        <w:br w:type="page"/>
      </w:r>
    </w:p>
    <w:p w14:paraId="5406B081" w14:textId="7FB13475" w:rsidR="00065612" w:rsidRDefault="001E2B01" w:rsidP="00143934">
      <w:pPr>
        <w:pStyle w:val="Heading3"/>
      </w:pPr>
      <w:bookmarkStart w:id="14" w:name="_Toc67836950"/>
      <w:r>
        <w:lastRenderedPageBreak/>
        <w:t xml:space="preserve">Reddit </w:t>
      </w:r>
      <w:r w:rsidR="00AC4FA2">
        <w:t>Data</w:t>
      </w:r>
      <w:bookmarkEnd w:id="14"/>
    </w:p>
    <w:p w14:paraId="43A56051" w14:textId="77777777" w:rsidR="0064393B" w:rsidRDefault="00343E5B" w:rsidP="0064393B">
      <w:r>
        <w:t>Reddit</w:t>
      </w:r>
      <w:r w:rsidR="007D2592" w:rsidRPr="007D2592">
        <w:t xml:space="preserve"> was queried for the </w:t>
      </w:r>
      <w:r w:rsidR="00250C19">
        <w:t>three keywords</w:t>
      </w:r>
      <w:r w:rsidR="00A174AB" w:rsidRPr="00A174AB">
        <w:t>,</w:t>
      </w:r>
      <w:r w:rsidR="00F15986">
        <w:t xml:space="preserve"> </w:t>
      </w:r>
      <w:r w:rsidR="00D37A60">
        <w:t>"</w:t>
      </w:r>
      <w:proofErr w:type="spellStart"/>
      <w:r w:rsidR="00F15986">
        <w:t>wfh</w:t>
      </w:r>
      <w:proofErr w:type="spellEnd"/>
      <w:r w:rsidR="005857CC">
        <w:t>,</w:t>
      </w:r>
      <w:r w:rsidR="00D37A60">
        <w:t>"</w:t>
      </w:r>
      <w:r w:rsidR="00A174AB" w:rsidRPr="00A174AB">
        <w:t xml:space="preserve"> </w:t>
      </w:r>
      <w:r w:rsidR="00D37A60">
        <w:t>"</w:t>
      </w:r>
      <w:proofErr w:type="spellStart"/>
      <w:r w:rsidR="00B378F6">
        <w:t>w</w:t>
      </w:r>
      <w:r w:rsidR="00250C19">
        <w:t>o</w:t>
      </w:r>
      <w:r w:rsidR="00A174AB" w:rsidRPr="00A174AB">
        <w:t>rkingfrom</w:t>
      </w:r>
      <w:r w:rsidR="00B378F6">
        <w:t>ho</w:t>
      </w:r>
      <w:r w:rsidR="00A174AB" w:rsidRPr="00A174AB">
        <w:t>me</w:t>
      </w:r>
      <w:proofErr w:type="spellEnd"/>
      <w:r w:rsidR="007857BC">
        <w:t>,"</w:t>
      </w:r>
      <w:r w:rsidR="00A174AB" w:rsidRPr="00A174AB">
        <w:t xml:space="preserve"> and </w:t>
      </w:r>
      <w:r w:rsidR="00D37A60">
        <w:t>"</w:t>
      </w:r>
      <w:proofErr w:type="spellStart"/>
      <w:r w:rsidR="00A174AB" w:rsidRPr="00A174AB">
        <w:t>workfromhome</w:t>
      </w:r>
      <w:proofErr w:type="spellEnd"/>
      <w:r w:rsidR="00A174AB">
        <w:t>,</w:t>
      </w:r>
      <w:r w:rsidR="00D37A60">
        <w:t>"</w:t>
      </w:r>
      <w:r w:rsidR="007D2592" w:rsidRPr="007D2592">
        <w:t xml:space="preserve"> starting </w:t>
      </w:r>
      <w:r w:rsidR="00FA3654">
        <w:t>with</w:t>
      </w:r>
      <w:r w:rsidR="007D2592" w:rsidRPr="007D2592">
        <w:t xml:space="preserve"> January 2019, going month by month until February 2021.</w:t>
      </w:r>
      <w:r w:rsidR="0078163C">
        <w:t xml:space="preserve"> The </w:t>
      </w:r>
      <w:r w:rsidR="00C33D7B">
        <w:t>extracted posts</w:t>
      </w:r>
      <w:r w:rsidR="0078163C">
        <w:t xml:space="preserve"> were saved </w:t>
      </w:r>
      <w:r w:rsidR="00140735">
        <w:t>into CSV</w:t>
      </w:r>
      <w:r w:rsidR="0078163C">
        <w:t xml:space="preserve"> Files, one per month</w:t>
      </w:r>
      <w:r w:rsidR="00140735">
        <w:t xml:space="preserve">. </w:t>
      </w:r>
      <w:r w:rsidR="12A6A23A">
        <w:t xml:space="preserve">The resulting data consists of almost </w:t>
      </w:r>
      <w:r w:rsidR="0CB543B7">
        <w:t>3280</w:t>
      </w:r>
      <w:r w:rsidR="12A6A23A">
        <w:t xml:space="preserve"> posts. </w:t>
      </w:r>
      <w:r w:rsidR="00CA6307">
        <w:t xml:space="preserve">The </w:t>
      </w:r>
      <w:r w:rsidR="00A941FA">
        <w:t>month-by-month</w:t>
      </w:r>
      <w:r w:rsidR="00A97616">
        <w:t xml:space="preserve"> files</w:t>
      </w:r>
      <w:r w:rsidR="002A7629">
        <w:t xml:space="preserve"> were processed and </w:t>
      </w:r>
      <w:r w:rsidR="00ED42B1">
        <w:t>labeled</w:t>
      </w:r>
      <w:r w:rsidR="00033CA1">
        <w:t>.</w:t>
      </w:r>
      <w:r w:rsidR="00CA6307">
        <w:t xml:space="preserve"> </w:t>
      </w:r>
      <w:r w:rsidR="00702483">
        <w:fldChar w:fldCharType="begin"/>
      </w:r>
      <w:r w:rsidR="00702483">
        <w:instrText xml:space="preserve"> REF _Ref67330214 \h </w:instrText>
      </w:r>
      <w:r w:rsidR="009E78F3">
        <w:instrText xml:space="preserve"> \* MERGEFORMAT </w:instrText>
      </w:r>
      <w:r w:rsidR="00702483">
        <w:fldChar w:fldCharType="separate"/>
      </w:r>
    </w:p>
    <w:p w14:paraId="0BAA85C2" w14:textId="7B188667" w:rsidR="002A7629" w:rsidRDefault="0064393B" w:rsidP="007D2592">
      <w:r>
        <w:t xml:space="preserve">Figure 7. </w:t>
      </w:r>
      <w:r w:rsidRPr="00175C02">
        <w:t>Data Progression from Posts to</w:t>
      </w:r>
      <w:r w:rsidRPr="00175C02">
        <w:rPr>
          <w:noProof/>
        </w:rPr>
        <w:t xml:space="preserve"> </w:t>
      </w:r>
      <w:r w:rsidRPr="00175C02">
        <w:t>Labeled Data</w:t>
      </w:r>
      <w:r w:rsidR="00702483">
        <w:fldChar w:fldCharType="end"/>
      </w:r>
      <w:r w:rsidR="00702483">
        <w:t xml:space="preserve"> shows how the data progressed.</w:t>
      </w:r>
      <w:r w:rsidR="00CA6307">
        <w:t xml:space="preserve"> </w:t>
      </w:r>
      <w:r w:rsidR="00033CA1">
        <w:t xml:space="preserve">  </w:t>
      </w:r>
    </w:p>
    <w:p w14:paraId="739678FA" w14:textId="77777777" w:rsidR="001C0D56" w:rsidRDefault="0D8CFED7" w:rsidP="001C0D56">
      <w:pPr>
        <w:keepNext/>
        <w:ind w:firstLine="0"/>
        <w:jc w:val="center"/>
      </w:pPr>
      <w:r>
        <w:rPr>
          <w:noProof/>
        </w:rPr>
        <w:drawing>
          <wp:inline distT="0" distB="0" distL="0" distR="0" wp14:anchorId="527A86FC" wp14:editId="2A8B4122">
            <wp:extent cx="3853543" cy="3805785"/>
            <wp:effectExtent l="0" t="0" r="0" b="4445"/>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3853543" cy="3805785"/>
                    </a:xfrm>
                    <a:prstGeom prst="rect">
                      <a:avLst/>
                    </a:prstGeom>
                  </pic:spPr>
                </pic:pic>
              </a:graphicData>
            </a:graphic>
          </wp:inline>
        </w:drawing>
      </w:r>
      <w:bookmarkStart w:id="15" w:name="_Ref67330214"/>
    </w:p>
    <w:p w14:paraId="25A33965" w14:textId="31A4F696" w:rsidR="007D2592" w:rsidRPr="007D2592" w:rsidRDefault="001C0D56" w:rsidP="001C0D56">
      <w:pPr>
        <w:pStyle w:val="Caption"/>
      </w:pPr>
      <w:bookmarkStart w:id="16" w:name="_Ref67688613"/>
      <w:r>
        <w:t xml:space="preserve">Figure </w:t>
      </w:r>
      <w:r w:rsidR="00202576">
        <w:fldChar w:fldCharType="begin"/>
      </w:r>
      <w:r w:rsidR="00202576">
        <w:instrText xml:space="preserve"> SEQ Figure \* ARABIC </w:instrText>
      </w:r>
      <w:r w:rsidR="00202576">
        <w:fldChar w:fldCharType="separate"/>
      </w:r>
      <w:r w:rsidR="00751873">
        <w:rPr>
          <w:noProof/>
        </w:rPr>
        <w:t>7</w:t>
      </w:r>
      <w:r w:rsidR="00202576">
        <w:rPr>
          <w:noProof/>
        </w:rPr>
        <w:fldChar w:fldCharType="end"/>
      </w:r>
      <w:bookmarkEnd w:id="16"/>
      <w:r>
        <w:t xml:space="preserve">. </w:t>
      </w:r>
      <w:r w:rsidRPr="00175C02">
        <w:t>Data Progression from Posts to Labeled Data</w:t>
      </w:r>
      <w:bookmarkEnd w:id="15"/>
      <w:r w:rsidR="00C708EC">
        <w:br/>
      </w:r>
    </w:p>
    <w:p w14:paraId="08032F1B" w14:textId="6ABD6863" w:rsidR="0006145F" w:rsidRDefault="00486003" w:rsidP="0006145F">
      <w:r>
        <w:t>The data ended up wit</w:t>
      </w:r>
      <w:r w:rsidR="006218E6">
        <w:t xml:space="preserve">h </w:t>
      </w:r>
      <w:r w:rsidR="005857CC">
        <w:t>five</w:t>
      </w:r>
      <w:r>
        <w:t xml:space="preserve"> columns. </w:t>
      </w:r>
      <w:r w:rsidR="008C6A82">
        <w:fldChar w:fldCharType="begin"/>
      </w:r>
      <w:r w:rsidR="008C6A82">
        <w:instrText xml:space="preserve"> REF _Ref67331013 \h </w:instrText>
      </w:r>
      <w:r w:rsidR="008C6A82">
        <w:fldChar w:fldCharType="separate"/>
      </w:r>
      <w:r w:rsidR="006B2DD0">
        <w:t xml:space="preserve">Table </w:t>
      </w:r>
      <w:r w:rsidR="006B2DD0">
        <w:rPr>
          <w:noProof/>
        </w:rPr>
        <w:t>2</w:t>
      </w:r>
      <w:r w:rsidR="008C6A82">
        <w:fldChar w:fldCharType="end"/>
      </w:r>
      <w:r>
        <w:t xml:space="preserve"> shows</w:t>
      </w:r>
      <w:r w:rsidR="0061417B">
        <w:t xml:space="preserve"> </w:t>
      </w:r>
      <w:r w:rsidR="000F0222">
        <w:t xml:space="preserve">the </w:t>
      </w:r>
      <w:r w:rsidR="0061417B">
        <w:t>definition</w:t>
      </w:r>
      <w:r w:rsidR="000F0222">
        <w:t>s</w:t>
      </w:r>
      <w:r w:rsidR="0061417B">
        <w:t xml:space="preserve"> of its columns</w:t>
      </w:r>
      <w:r>
        <w:t>.</w:t>
      </w:r>
    </w:p>
    <w:p w14:paraId="6DF09D86" w14:textId="7AB5DFE3" w:rsidR="00B25EF4" w:rsidRDefault="00B25EF4" w:rsidP="00E335C6">
      <w:pPr>
        <w:pStyle w:val="Caption"/>
        <w:keepNext/>
      </w:pPr>
      <w:bookmarkStart w:id="17" w:name="_Ref67331013"/>
      <w:r>
        <w:t xml:space="preserve">Table </w:t>
      </w:r>
      <w:r>
        <w:fldChar w:fldCharType="begin"/>
      </w:r>
      <w:r>
        <w:instrText>SEQ Table \* ARABIC</w:instrText>
      </w:r>
      <w:r>
        <w:fldChar w:fldCharType="separate"/>
      </w:r>
      <w:r w:rsidR="006B2DD0">
        <w:rPr>
          <w:noProof/>
        </w:rPr>
        <w:t>2</w:t>
      </w:r>
      <w:r>
        <w:fldChar w:fldCharType="end"/>
      </w:r>
      <w:bookmarkEnd w:id="17"/>
      <w:r>
        <w:t xml:space="preserve">. Reddit </w:t>
      </w:r>
      <w:r w:rsidR="00EB0437">
        <w:t>Data</w:t>
      </w:r>
    </w:p>
    <w:tbl>
      <w:tblPr>
        <w:tblStyle w:val="GridTable4"/>
        <w:tblW w:w="0" w:type="auto"/>
        <w:jc w:val="center"/>
        <w:tblLook w:val="04A0" w:firstRow="1" w:lastRow="0" w:firstColumn="1" w:lastColumn="0" w:noHBand="0" w:noVBand="1"/>
      </w:tblPr>
      <w:tblGrid>
        <w:gridCol w:w="1795"/>
        <w:gridCol w:w="1350"/>
        <w:gridCol w:w="5220"/>
      </w:tblGrid>
      <w:tr w:rsidR="00E4790A" w14:paraId="71953C28" w14:textId="77777777" w:rsidTr="00BF790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5EC97DBF" w14:textId="77777777" w:rsidR="00E4790A" w:rsidRPr="005F5702" w:rsidRDefault="00E4790A" w:rsidP="00E925EB">
            <w:pPr>
              <w:ind w:firstLine="0"/>
              <w:jc w:val="center"/>
              <w:rPr>
                <w:sz w:val="18"/>
                <w:szCs w:val="18"/>
              </w:rPr>
            </w:pPr>
            <w:r w:rsidRPr="005F5702">
              <w:rPr>
                <w:sz w:val="18"/>
                <w:szCs w:val="18"/>
              </w:rPr>
              <w:t>Column Name</w:t>
            </w:r>
          </w:p>
        </w:tc>
        <w:tc>
          <w:tcPr>
            <w:tcW w:w="1350" w:type="dxa"/>
          </w:tcPr>
          <w:p w14:paraId="72E9E273" w14:textId="77777777" w:rsidR="00E4790A" w:rsidRPr="005F5702" w:rsidRDefault="00E4790A" w:rsidP="00E925EB">
            <w:pPr>
              <w:ind w:firstLine="0"/>
              <w:jc w:val="center"/>
              <w:cnfStyle w:val="100000000000" w:firstRow="1" w:lastRow="0" w:firstColumn="0" w:lastColumn="0" w:oddVBand="0" w:evenVBand="0" w:oddHBand="0" w:evenHBand="0" w:firstRowFirstColumn="0" w:firstRowLastColumn="0" w:lastRowFirstColumn="0" w:lastRowLastColumn="0"/>
              <w:rPr>
                <w:sz w:val="18"/>
                <w:szCs w:val="18"/>
              </w:rPr>
            </w:pPr>
            <w:r w:rsidRPr="005F5702">
              <w:rPr>
                <w:sz w:val="18"/>
                <w:szCs w:val="18"/>
              </w:rPr>
              <w:t>Type</w:t>
            </w:r>
          </w:p>
        </w:tc>
        <w:tc>
          <w:tcPr>
            <w:tcW w:w="5220" w:type="dxa"/>
          </w:tcPr>
          <w:p w14:paraId="11A13C5B" w14:textId="77777777" w:rsidR="00E4790A" w:rsidRPr="005F5702" w:rsidRDefault="00E4790A" w:rsidP="00E925EB">
            <w:pPr>
              <w:ind w:firstLine="0"/>
              <w:jc w:val="center"/>
              <w:cnfStyle w:val="100000000000" w:firstRow="1" w:lastRow="0" w:firstColumn="0" w:lastColumn="0" w:oddVBand="0" w:evenVBand="0" w:oddHBand="0" w:evenHBand="0" w:firstRowFirstColumn="0" w:firstRowLastColumn="0" w:lastRowFirstColumn="0" w:lastRowLastColumn="0"/>
              <w:rPr>
                <w:sz w:val="18"/>
                <w:szCs w:val="18"/>
              </w:rPr>
            </w:pPr>
            <w:r w:rsidRPr="005F5702">
              <w:rPr>
                <w:sz w:val="18"/>
                <w:szCs w:val="18"/>
              </w:rPr>
              <w:t>Description</w:t>
            </w:r>
          </w:p>
        </w:tc>
      </w:tr>
      <w:tr w:rsidR="00E4790A" w14:paraId="247A57BE" w14:textId="77777777" w:rsidTr="00BF79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0531C737" w14:textId="2AD0BF39" w:rsidR="00E4790A" w:rsidRPr="005F5702" w:rsidRDefault="00CD6BFD" w:rsidP="00E925EB">
            <w:pPr>
              <w:ind w:firstLine="0"/>
              <w:rPr>
                <w:sz w:val="18"/>
                <w:szCs w:val="18"/>
              </w:rPr>
            </w:pPr>
            <w:r w:rsidRPr="005F5702">
              <w:rPr>
                <w:sz w:val="18"/>
                <w:szCs w:val="18"/>
              </w:rPr>
              <w:t>Timestamp</w:t>
            </w:r>
          </w:p>
        </w:tc>
        <w:tc>
          <w:tcPr>
            <w:tcW w:w="1350" w:type="dxa"/>
          </w:tcPr>
          <w:p w14:paraId="61B4460C" w14:textId="34F71BFE" w:rsidR="00E4790A" w:rsidRPr="005F5702" w:rsidRDefault="00CD6BFD" w:rsidP="00E925EB">
            <w:pPr>
              <w:ind w:firstLine="0"/>
              <w:cnfStyle w:val="000000100000" w:firstRow="0" w:lastRow="0" w:firstColumn="0" w:lastColumn="0" w:oddVBand="0" w:evenVBand="0" w:oddHBand="1" w:evenHBand="0" w:firstRowFirstColumn="0" w:firstRowLastColumn="0" w:lastRowFirstColumn="0" w:lastRowLastColumn="0"/>
              <w:rPr>
                <w:sz w:val="18"/>
                <w:szCs w:val="18"/>
              </w:rPr>
            </w:pPr>
            <w:r w:rsidRPr="005F5702">
              <w:rPr>
                <w:sz w:val="18"/>
                <w:szCs w:val="18"/>
              </w:rPr>
              <w:t>datetime</w:t>
            </w:r>
          </w:p>
        </w:tc>
        <w:tc>
          <w:tcPr>
            <w:tcW w:w="5220" w:type="dxa"/>
          </w:tcPr>
          <w:p w14:paraId="5BF0159F" w14:textId="0BA8F0F6" w:rsidR="00E4790A" w:rsidRPr="005F5702" w:rsidRDefault="005C7844" w:rsidP="00E925EB">
            <w:pPr>
              <w:ind w:firstLine="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ime that the </w:t>
            </w:r>
            <w:r w:rsidR="00C70288">
              <w:rPr>
                <w:sz w:val="18"/>
                <w:szCs w:val="18"/>
              </w:rPr>
              <w:t>post was made.</w:t>
            </w:r>
          </w:p>
        </w:tc>
      </w:tr>
      <w:tr w:rsidR="00E4790A" w14:paraId="56B51397" w14:textId="77777777" w:rsidTr="00BF7903">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0484EBD8" w14:textId="1158CFFF" w:rsidR="00E4790A" w:rsidRPr="005F5702" w:rsidRDefault="00590258" w:rsidP="00E925EB">
            <w:pPr>
              <w:ind w:firstLine="0"/>
              <w:rPr>
                <w:sz w:val="18"/>
                <w:szCs w:val="18"/>
              </w:rPr>
            </w:pPr>
            <w:r w:rsidRPr="005F5702">
              <w:rPr>
                <w:sz w:val="18"/>
                <w:szCs w:val="18"/>
              </w:rPr>
              <w:t>body</w:t>
            </w:r>
          </w:p>
        </w:tc>
        <w:tc>
          <w:tcPr>
            <w:tcW w:w="1350" w:type="dxa"/>
          </w:tcPr>
          <w:p w14:paraId="7A586C72" w14:textId="77777777" w:rsidR="00E4790A" w:rsidRPr="005F5702" w:rsidRDefault="00E4790A" w:rsidP="00E925EB">
            <w:pPr>
              <w:ind w:firstLine="0"/>
              <w:cnfStyle w:val="000000000000" w:firstRow="0" w:lastRow="0" w:firstColumn="0" w:lastColumn="0" w:oddVBand="0" w:evenVBand="0" w:oddHBand="0" w:evenHBand="0" w:firstRowFirstColumn="0" w:firstRowLastColumn="0" w:lastRowFirstColumn="0" w:lastRowLastColumn="0"/>
              <w:rPr>
                <w:sz w:val="18"/>
                <w:szCs w:val="18"/>
              </w:rPr>
            </w:pPr>
            <w:r w:rsidRPr="005F5702">
              <w:rPr>
                <w:sz w:val="18"/>
                <w:szCs w:val="18"/>
              </w:rPr>
              <w:t>Text</w:t>
            </w:r>
          </w:p>
        </w:tc>
        <w:tc>
          <w:tcPr>
            <w:tcW w:w="5220" w:type="dxa"/>
          </w:tcPr>
          <w:p w14:paraId="2D454D59" w14:textId="77777777" w:rsidR="00E4790A" w:rsidRPr="005F5702" w:rsidRDefault="00E4790A" w:rsidP="00E925EB">
            <w:pPr>
              <w:ind w:firstLine="0"/>
              <w:cnfStyle w:val="000000000000" w:firstRow="0" w:lastRow="0" w:firstColumn="0" w:lastColumn="0" w:oddVBand="0" w:evenVBand="0" w:oddHBand="0" w:evenHBand="0" w:firstRowFirstColumn="0" w:firstRowLastColumn="0" w:lastRowFirstColumn="0" w:lastRowLastColumn="0"/>
              <w:rPr>
                <w:sz w:val="18"/>
                <w:szCs w:val="18"/>
              </w:rPr>
            </w:pPr>
            <w:r w:rsidRPr="005F5702">
              <w:rPr>
                <w:sz w:val="18"/>
                <w:szCs w:val="18"/>
              </w:rPr>
              <w:t>Represents the content of the post.</w:t>
            </w:r>
          </w:p>
        </w:tc>
      </w:tr>
      <w:tr w:rsidR="00590258" w14:paraId="07DE5874" w14:textId="77777777" w:rsidTr="00BF79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4A1FC1B4" w14:textId="1839C5A8" w:rsidR="00590258" w:rsidRPr="005F5702" w:rsidRDefault="00590258" w:rsidP="00590258">
            <w:pPr>
              <w:ind w:firstLine="0"/>
              <w:rPr>
                <w:sz w:val="18"/>
                <w:szCs w:val="18"/>
              </w:rPr>
            </w:pPr>
            <w:r w:rsidRPr="005F5702">
              <w:rPr>
                <w:sz w:val="18"/>
                <w:szCs w:val="18"/>
              </w:rPr>
              <w:t>sentiment</w:t>
            </w:r>
          </w:p>
        </w:tc>
        <w:tc>
          <w:tcPr>
            <w:tcW w:w="1350" w:type="dxa"/>
          </w:tcPr>
          <w:p w14:paraId="3F56F16E" w14:textId="69EE3780" w:rsidR="00590258" w:rsidRPr="005F5702" w:rsidRDefault="00F13909" w:rsidP="00590258">
            <w:pPr>
              <w:ind w:firstLine="0"/>
              <w:cnfStyle w:val="000000100000" w:firstRow="0" w:lastRow="0" w:firstColumn="0" w:lastColumn="0" w:oddVBand="0" w:evenVBand="0" w:oddHBand="1" w:evenHBand="0" w:firstRowFirstColumn="0" w:firstRowLastColumn="0" w:lastRowFirstColumn="0" w:lastRowLastColumn="0"/>
              <w:rPr>
                <w:sz w:val="18"/>
                <w:szCs w:val="18"/>
              </w:rPr>
            </w:pPr>
            <w:r w:rsidRPr="005F5702">
              <w:rPr>
                <w:sz w:val="18"/>
                <w:szCs w:val="18"/>
              </w:rPr>
              <w:t>O</w:t>
            </w:r>
            <w:r w:rsidR="00590258" w:rsidRPr="005F5702">
              <w:rPr>
                <w:sz w:val="18"/>
                <w:szCs w:val="18"/>
              </w:rPr>
              <w:t>bject</w:t>
            </w:r>
          </w:p>
        </w:tc>
        <w:tc>
          <w:tcPr>
            <w:tcW w:w="5220" w:type="dxa"/>
          </w:tcPr>
          <w:p w14:paraId="0578D70A" w14:textId="51C9A604" w:rsidR="00590258" w:rsidRPr="005F5702" w:rsidRDefault="00F13909" w:rsidP="00590258">
            <w:pPr>
              <w:ind w:firstLine="0"/>
              <w:cnfStyle w:val="000000100000" w:firstRow="0" w:lastRow="0" w:firstColumn="0" w:lastColumn="0" w:oddVBand="0" w:evenVBand="0" w:oddHBand="1" w:evenHBand="0" w:firstRowFirstColumn="0" w:firstRowLastColumn="0" w:lastRowFirstColumn="0" w:lastRowLastColumn="0"/>
              <w:rPr>
                <w:sz w:val="18"/>
                <w:szCs w:val="18"/>
              </w:rPr>
            </w:pPr>
            <w:r w:rsidRPr="005F5702">
              <w:rPr>
                <w:sz w:val="18"/>
                <w:szCs w:val="18"/>
              </w:rPr>
              <w:t>Dictionary of the result of Transformer</w:t>
            </w:r>
            <w:r w:rsidR="005F5702" w:rsidRPr="005F5702">
              <w:rPr>
                <w:sz w:val="18"/>
                <w:szCs w:val="18"/>
              </w:rPr>
              <w:t xml:space="preserve"> Sentiment</w:t>
            </w:r>
          </w:p>
        </w:tc>
      </w:tr>
      <w:tr w:rsidR="00590258" w14:paraId="0276505A" w14:textId="77777777" w:rsidTr="00BF7903">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77F407FE" w14:textId="3E6AF456" w:rsidR="00590258" w:rsidRPr="005F5702" w:rsidRDefault="00590258" w:rsidP="00590258">
            <w:pPr>
              <w:ind w:firstLine="0"/>
              <w:rPr>
                <w:sz w:val="18"/>
                <w:szCs w:val="18"/>
              </w:rPr>
            </w:pPr>
            <w:r w:rsidRPr="005F5702">
              <w:rPr>
                <w:sz w:val="18"/>
                <w:szCs w:val="18"/>
              </w:rPr>
              <w:t>label</w:t>
            </w:r>
          </w:p>
        </w:tc>
        <w:tc>
          <w:tcPr>
            <w:tcW w:w="1350" w:type="dxa"/>
          </w:tcPr>
          <w:p w14:paraId="67E3A1C5" w14:textId="2895A55A" w:rsidR="00590258" w:rsidRPr="005F5702" w:rsidRDefault="005F5702" w:rsidP="00590258">
            <w:pPr>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w:t>
            </w:r>
          </w:p>
        </w:tc>
        <w:tc>
          <w:tcPr>
            <w:tcW w:w="5220" w:type="dxa"/>
          </w:tcPr>
          <w:p w14:paraId="22C1DE35" w14:textId="39B065F8" w:rsidR="00590258" w:rsidRPr="005F5702" w:rsidRDefault="008702D3" w:rsidP="00590258">
            <w:pPr>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SITIVE for positive sentiment, NEGATIVE for negative sentiment.</w:t>
            </w:r>
          </w:p>
        </w:tc>
      </w:tr>
      <w:tr w:rsidR="00590258" w14:paraId="4FADF342" w14:textId="77777777" w:rsidTr="00BF79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6C6A1F56" w14:textId="282C6F52" w:rsidR="00590258" w:rsidRPr="005F5702" w:rsidRDefault="00590258" w:rsidP="00590258">
            <w:pPr>
              <w:ind w:firstLine="0"/>
              <w:rPr>
                <w:sz w:val="18"/>
                <w:szCs w:val="18"/>
              </w:rPr>
            </w:pPr>
            <w:r w:rsidRPr="005F5702">
              <w:rPr>
                <w:sz w:val="18"/>
                <w:szCs w:val="18"/>
              </w:rPr>
              <w:t>score</w:t>
            </w:r>
          </w:p>
        </w:tc>
        <w:tc>
          <w:tcPr>
            <w:tcW w:w="1350" w:type="dxa"/>
          </w:tcPr>
          <w:p w14:paraId="3E410E8B" w14:textId="0D992053" w:rsidR="00590258" w:rsidRPr="005F5702" w:rsidRDefault="008702D3" w:rsidP="00590258">
            <w:pPr>
              <w:ind w:firstLine="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al</w:t>
            </w:r>
          </w:p>
        </w:tc>
        <w:tc>
          <w:tcPr>
            <w:tcW w:w="5220" w:type="dxa"/>
          </w:tcPr>
          <w:p w14:paraId="60D7BE57" w14:textId="46ED1352" w:rsidR="00590258" w:rsidRPr="005F5702" w:rsidRDefault="00775397" w:rsidP="00590258">
            <w:pPr>
              <w:ind w:firstLine="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 score</w:t>
            </w:r>
            <w:r w:rsidR="00304112">
              <w:rPr>
                <w:sz w:val="18"/>
                <w:szCs w:val="18"/>
              </w:rPr>
              <w:t xml:space="preserve"> of the prediction.</w:t>
            </w:r>
            <w:r w:rsidR="00693BD3">
              <w:rPr>
                <w:sz w:val="18"/>
                <w:szCs w:val="18"/>
              </w:rPr>
              <w:t xml:space="preserve"> 0 meaning low reliability, </w:t>
            </w:r>
            <w:r>
              <w:rPr>
                <w:sz w:val="18"/>
                <w:szCs w:val="18"/>
              </w:rPr>
              <w:t>one</w:t>
            </w:r>
            <w:r w:rsidR="00693BD3">
              <w:rPr>
                <w:sz w:val="18"/>
                <w:szCs w:val="18"/>
              </w:rPr>
              <w:t xml:space="preserve"> </w:t>
            </w:r>
            <w:r>
              <w:rPr>
                <w:sz w:val="18"/>
                <w:szCs w:val="18"/>
              </w:rPr>
              <w:t>being</w:t>
            </w:r>
            <w:r w:rsidR="00693BD3">
              <w:rPr>
                <w:sz w:val="18"/>
                <w:szCs w:val="18"/>
              </w:rPr>
              <w:t xml:space="preserve"> the best.</w:t>
            </w:r>
          </w:p>
        </w:tc>
      </w:tr>
    </w:tbl>
    <w:p w14:paraId="09F2927C" w14:textId="7A4D8E68" w:rsidR="00486003" w:rsidRDefault="00486003" w:rsidP="0006145F"/>
    <w:p w14:paraId="4E7DD913" w14:textId="77777777" w:rsidR="00E335C6" w:rsidRDefault="00E335C6">
      <w:pPr>
        <w:ind w:firstLine="0"/>
      </w:pPr>
      <w:r>
        <w:br w:type="page"/>
      </w:r>
    </w:p>
    <w:p w14:paraId="0C5D338E" w14:textId="1A90BA9A" w:rsidR="00126787" w:rsidRPr="0006145F" w:rsidRDefault="00946CB9" w:rsidP="0006145F">
      <w:r>
        <w:lastRenderedPageBreak/>
        <w:t xml:space="preserve">The distribution of </w:t>
      </w:r>
      <w:r w:rsidR="00A243D9">
        <w:t>R</w:t>
      </w:r>
      <w:r>
        <w:t xml:space="preserve">eddit post counts </w:t>
      </w:r>
      <w:r w:rsidR="00A243D9">
        <w:t>is shown</w:t>
      </w:r>
      <w:r>
        <w:t xml:space="preserve"> in</w:t>
      </w:r>
      <w:r w:rsidR="00B41BED">
        <w:t xml:space="preserve"> </w:t>
      </w:r>
      <w:r w:rsidR="00B41BED">
        <w:fldChar w:fldCharType="begin"/>
      </w:r>
      <w:r w:rsidR="00B41BED">
        <w:instrText xml:space="preserve"> REF _Ref67688723 \h </w:instrText>
      </w:r>
      <w:r w:rsidR="00B41BED">
        <w:fldChar w:fldCharType="separate"/>
      </w:r>
      <w:r w:rsidR="00B41BED">
        <w:t xml:space="preserve">Figure </w:t>
      </w:r>
      <w:r w:rsidR="00B41BED">
        <w:rPr>
          <w:noProof/>
        </w:rPr>
        <w:t>8</w:t>
      </w:r>
      <w:r w:rsidR="00B41BED">
        <w:fldChar w:fldCharType="end"/>
      </w:r>
      <w:r w:rsidR="00CF2358">
        <w:t>.</w:t>
      </w:r>
      <w:r w:rsidR="009136DB">
        <w:t xml:space="preserve"> </w:t>
      </w:r>
      <w:r w:rsidR="00572DFD">
        <w:t xml:space="preserve">Posts </w:t>
      </w:r>
      <w:r w:rsidR="00D600AB">
        <w:t>on t</w:t>
      </w:r>
      <w:r w:rsidR="00E04A43">
        <w:t xml:space="preserve">he </w:t>
      </w:r>
      <w:r w:rsidR="00F17896">
        <w:t>Topic</w:t>
      </w:r>
      <w:r w:rsidR="00E04A43">
        <w:t xml:space="preserve"> of </w:t>
      </w:r>
      <w:r w:rsidR="00824A77">
        <w:t>"</w:t>
      </w:r>
      <w:r w:rsidR="005074BC">
        <w:t>work</w:t>
      </w:r>
      <w:r w:rsidR="00697A00">
        <w:t xml:space="preserve"> from home</w:t>
      </w:r>
      <w:r w:rsidR="00824A77">
        <w:t>"</w:t>
      </w:r>
      <w:r w:rsidR="00697A00">
        <w:t xml:space="preserve"> </w:t>
      </w:r>
      <w:r w:rsidR="005E1291">
        <w:t xml:space="preserve">appeared </w:t>
      </w:r>
      <w:r w:rsidR="008D0AE5">
        <w:t xml:space="preserve">with a </w:t>
      </w:r>
      <w:r w:rsidR="004B4271">
        <w:t xml:space="preserve">relatively similar </w:t>
      </w:r>
      <w:r w:rsidR="00A24C6A">
        <w:t>frequency</w:t>
      </w:r>
      <w:r w:rsidR="0040445E">
        <w:t>, except for March</w:t>
      </w:r>
      <w:r w:rsidR="005538B9">
        <w:t xml:space="preserve"> 2020</w:t>
      </w:r>
      <w:r w:rsidR="0040445E">
        <w:t xml:space="preserve">, which </w:t>
      </w:r>
      <w:r w:rsidR="006937DC">
        <w:t>was</w:t>
      </w:r>
      <w:r w:rsidR="0040445E">
        <w:t xml:space="preserve"> </w:t>
      </w:r>
      <w:r w:rsidR="00FB23CD">
        <w:t xml:space="preserve">about </w:t>
      </w:r>
      <w:r w:rsidR="0040445E">
        <w:t xml:space="preserve">the </w:t>
      </w:r>
      <w:r w:rsidR="00602260">
        <w:t>pandemic's beginning</w:t>
      </w:r>
      <w:r w:rsidR="00336257">
        <w:t>.</w:t>
      </w:r>
    </w:p>
    <w:p w14:paraId="13B9B87A" w14:textId="77777777" w:rsidR="00B41BED" w:rsidRDefault="281574A1" w:rsidP="00B41BED">
      <w:pPr>
        <w:keepNext/>
        <w:jc w:val="center"/>
      </w:pPr>
      <w:r>
        <w:rPr>
          <w:noProof/>
        </w:rPr>
        <w:drawing>
          <wp:inline distT="0" distB="0" distL="0" distR="0" wp14:anchorId="49FCA155" wp14:editId="3A9F8C38">
            <wp:extent cx="4813662" cy="3036311"/>
            <wp:effectExtent l="0" t="0" r="0" b="0"/>
            <wp:docPr id="45" name="Picture 4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1">
                      <a:extLst>
                        <a:ext uri="{28A0092B-C50C-407E-A947-70E740481C1C}">
                          <a14:useLocalDpi xmlns:a14="http://schemas.microsoft.com/office/drawing/2010/main" val="0"/>
                        </a:ext>
                      </a:extLst>
                    </a:blip>
                    <a:stretch>
                      <a:fillRect/>
                    </a:stretch>
                  </pic:blipFill>
                  <pic:spPr>
                    <a:xfrm>
                      <a:off x="0" y="0"/>
                      <a:ext cx="4813662" cy="3036311"/>
                    </a:xfrm>
                    <a:prstGeom prst="rect">
                      <a:avLst/>
                    </a:prstGeom>
                  </pic:spPr>
                </pic:pic>
              </a:graphicData>
            </a:graphic>
          </wp:inline>
        </w:drawing>
      </w:r>
    </w:p>
    <w:p w14:paraId="7E0012A4" w14:textId="017365BD" w:rsidR="614E8ABD" w:rsidRDefault="00B41BED" w:rsidP="00B41BED">
      <w:pPr>
        <w:pStyle w:val="Caption"/>
      </w:pPr>
      <w:bookmarkStart w:id="18" w:name="_Ref67688723"/>
      <w:r>
        <w:t xml:space="preserve">Figure </w:t>
      </w:r>
      <w:r w:rsidR="00202576">
        <w:fldChar w:fldCharType="begin"/>
      </w:r>
      <w:r w:rsidR="00202576">
        <w:instrText xml:space="preserve"> SEQ Figure \* ARABIC </w:instrText>
      </w:r>
      <w:r w:rsidR="00202576">
        <w:fldChar w:fldCharType="separate"/>
      </w:r>
      <w:r w:rsidR="00751873">
        <w:rPr>
          <w:noProof/>
        </w:rPr>
        <w:t>8</w:t>
      </w:r>
      <w:r w:rsidR="00202576">
        <w:rPr>
          <w:noProof/>
        </w:rPr>
        <w:fldChar w:fldCharType="end"/>
      </w:r>
      <w:bookmarkEnd w:id="18"/>
      <w:r>
        <w:t xml:space="preserve">. </w:t>
      </w:r>
      <w:r w:rsidRPr="003A0ECC">
        <w:t>Frequency of Reddit Posts by Month</w:t>
      </w:r>
      <w:r w:rsidR="008D5719">
        <w:br/>
      </w:r>
    </w:p>
    <w:p w14:paraId="276504FF" w14:textId="4C84194C" w:rsidR="00C00A52" w:rsidRPr="00C00A52" w:rsidRDefault="00970EC0" w:rsidP="3C94870C">
      <w:r>
        <w:t>The distribution of positive and negative posts over time is shown</w:t>
      </w:r>
      <w:r w:rsidR="00C00A52">
        <w:t xml:space="preserve"> in </w:t>
      </w:r>
      <w:r w:rsidR="00A726B8">
        <w:fldChar w:fldCharType="begin"/>
      </w:r>
      <w:r w:rsidR="00A726B8">
        <w:instrText xml:space="preserve"> REF _Ref67688779 \h </w:instrText>
      </w:r>
      <w:r w:rsidR="00A726B8">
        <w:fldChar w:fldCharType="separate"/>
      </w:r>
      <w:r w:rsidR="00A726B8">
        <w:t xml:space="preserve">Figure </w:t>
      </w:r>
      <w:r w:rsidR="00A726B8">
        <w:rPr>
          <w:noProof/>
        </w:rPr>
        <w:t>9</w:t>
      </w:r>
      <w:r w:rsidR="00A726B8">
        <w:fldChar w:fldCharType="end"/>
      </w:r>
      <w:r w:rsidR="00A752F9">
        <w:t xml:space="preserve">. </w:t>
      </w:r>
      <w:r w:rsidR="00877E38">
        <w:t xml:space="preserve">More </w:t>
      </w:r>
      <w:r w:rsidR="00516A5B">
        <w:t>R</w:t>
      </w:r>
      <w:r w:rsidR="4C9F2152">
        <w:t>eddit</w:t>
      </w:r>
      <w:r w:rsidR="4EC9B6EA">
        <w:t xml:space="preserve"> </w:t>
      </w:r>
      <w:r w:rsidR="00877E38">
        <w:t>posts</w:t>
      </w:r>
      <w:r w:rsidR="4EC9B6EA">
        <w:t xml:space="preserve"> ha</w:t>
      </w:r>
      <w:r w:rsidR="00877E38">
        <w:t>d</w:t>
      </w:r>
      <w:r w:rsidR="4EC9B6EA">
        <w:t xml:space="preserve"> </w:t>
      </w:r>
      <w:r w:rsidR="00342C51">
        <w:t xml:space="preserve">a </w:t>
      </w:r>
      <w:r w:rsidR="4EC9B6EA">
        <w:t>negative sentiment</w:t>
      </w:r>
      <w:r w:rsidR="00FC649B">
        <w:t>, especially in March</w:t>
      </w:r>
      <w:r w:rsidR="00A86CF2">
        <w:t xml:space="preserve"> </w:t>
      </w:r>
      <w:r w:rsidR="000F067D">
        <w:t>2020</w:t>
      </w:r>
      <w:r w:rsidR="00BC47A7">
        <w:t>, about the time when the pandemic began</w:t>
      </w:r>
      <w:r w:rsidR="00877E38">
        <w:t>.</w:t>
      </w:r>
    </w:p>
    <w:p w14:paraId="7613FDCC" w14:textId="77777777" w:rsidR="0040662B" w:rsidRDefault="406EF96E" w:rsidP="0040662B">
      <w:pPr>
        <w:keepNext/>
        <w:jc w:val="center"/>
      </w:pPr>
      <w:bookmarkStart w:id="19" w:name="_Ref67338099"/>
      <w:r>
        <w:rPr>
          <w:noProof/>
        </w:rPr>
        <w:drawing>
          <wp:inline distT="0" distB="0" distL="0" distR="0" wp14:anchorId="400CAED4" wp14:editId="3D62C06C">
            <wp:extent cx="3468414" cy="2633178"/>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2">
                      <a:extLst>
                        <a:ext uri="{28A0092B-C50C-407E-A947-70E740481C1C}">
                          <a14:useLocalDpi xmlns:a14="http://schemas.microsoft.com/office/drawing/2010/main" val="0"/>
                        </a:ext>
                      </a:extLst>
                    </a:blip>
                    <a:stretch>
                      <a:fillRect/>
                    </a:stretch>
                  </pic:blipFill>
                  <pic:spPr>
                    <a:xfrm>
                      <a:off x="0" y="0"/>
                      <a:ext cx="3468414" cy="2633178"/>
                    </a:xfrm>
                    <a:prstGeom prst="rect">
                      <a:avLst/>
                    </a:prstGeom>
                  </pic:spPr>
                </pic:pic>
              </a:graphicData>
            </a:graphic>
          </wp:inline>
        </w:drawing>
      </w:r>
    </w:p>
    <w:p w14:paraId="6985289D" w14:textId="5F064474" w:rsidR="001E2B01" w:rsidRDefault="0040662B" w:rsidP="0040662B">
      <w:pPr>
        <w:pStyle w:val="Caption"/>
      </w:pPr>
      <w:bookmarkStart w:id="20" w:name="_Ref67688779"/>
      <w:r>
        <w:t xml:space="preserve">Figure </w:t>
      </w:r>
      <w:r w:rsidR="00202576">
        <w:fldChar w:fldCharType="begin"/>
      </w:r>
      <w:r w:rsidR="00202576">
        <w:instrText xml:space="preserve"> SEQ Figure \* ARABIC </w:instrText>
      </w:r>
      <w:r w:rsidR="00202576">
        <w:fldChar w:fldCharType="separate"/>
      </w:r>
      <w:r w:rsidR="00751873">
        <w:rPr>
          <w:noProof/>
        </w:rPr>
        <w:t>9</w:t>
      </w:r>
      <w:r w:rsidR="00202576">
        <w:rPr>
          <w:noProof/>
        </w:rPr>
        <w:fldChar w:fldCharType="end"/>
      </w:r>
      <w:bookmarkEnd w:id="20"/>
      <w:r>
        <w:t xml:space="preserve">. </w:t>
      </w:r>
      <w:r w:rsidRPr="00E62568">
        <w:t xml:space="preserve">Distribution of </w:t>
      </w:r>
      <w:r>
        <w:t>Positive and Negative Posts by</w:t>
      </w:r>
      <w:r w:rsidRPr="00E62568">
        <w:t xml:space="preserve"> Month</w:t>
      </w:r>
      <w:bookmarkEnd w:id="19"/>
    </w:p>
    <w:p w14:paraId="3E864D6D" w14:textId="77777777" w:rsidR="00322682" w:rsidRDefault="00322682" w:rsidP="00514308">
      <w:pPr>
        <w:ind w:firstLine="0"/>
      </w:pPr>
    </w:p>
    <w:p w14:paraId="13BA0D6B" w14:textId="7C507492" w:rsidR="005F3CF8" w:rsidRPr="00974A6D" w:rsidRDefault="6C37DA1E" w:rsidP="00974A6D">
      <w:r>
        <w:t>Both the datasets</w:t>
      </w:r>
      <w:r w:rsidR="00322682">
        <w:t>, T</w:t>
      </w:r>
      <w:r>
        <w:t xml:space="preserve">weets and </w:t>
      </w:r>
      <w:r w:rsidR="00322682">
        <w:t>R</w:t>
      </w:r>
      <w:r>
        <w:t>eddit posts</w:t>
      </w:r>
      <w:r w:rsidR="00322682">
        <w:t>,</w:t>
      </w:r>
      <w:r>
        <w:t xml:space="preserve"> </w:t>
      </w:r>
      <w:r w:rsidR="00322682">
        <w:t>were</w:t>
      </w:r>
      <w:r>
        <w:t xml:space="preserve"> combined before the analysis </w:t>
      </w:r>
      <w:r w:rsidR="00322682">
        <w:t>wa</w:t>
      </w:r>
      <w:r>
        <w:t>s performed.</w:t>
      </w:r>
      <w:r w:rsidR="005F3CF8">
        <w:br w:type="page"/>
      </w:r>
    </w:p>
    <w:p w14:paraId="11D278C8" w14:textId="39E0481F" w:rsidR="00204CA0" w:rsidRPr="00204CA0" w:rsidRDefault="007671CF" w:rsidP="00146EA1">
      <w:pPr>
        <w:pStyle w:val="Heading2"/>
      </w:pPr>
      <w:bookmarkStart w:id="21" w:name="_Toc67836951"/>
      <w:r>
        <w:lastRenderedPageBreak/>
        <w:t>Data Pre-processing</w:t>
      </w:r>
      <w:bookmarkEnd w:id="21"/>
    </w:p>
    <w:p w14:paraId="2462DD2E" w14:textId="35194147" w:rsidR="358E1CD0" w:rsidRDefault="358E1CD0" w:rsidP="301E26B0">
      <w:r>
        <w:t xml:space="preserve">The raw data collected from both </w:t>
      </w:r>
      <w:r w:rsidR="007D412F">
        <w:t>T</w:t>
      </w:r>
      <w:r>
        <w:t xml:space="preserve">witter and </w:t>
      </w:r>
      <w:r w:rsidR="007D412F">
        <w:t>R</w:t>
      </w:r>
      <w:r>
        <w:t xml:space="preserve">eddit consisted of many words or characters which were not </w:t>
      </w:r>
      <w:r w:rsidR="00C82A75">
        <w:t>relevant</w:t>
      </w:r>
      <w:r>
        <w:t xml:space="preserve"> for the analysis. </w:t>
      </w:r>
      <w:r w:rsidR="060959E6">
        <w:t xml:space="preserve">As seen from </w:t>
      </w:r>
      <w:r w:rsidR="00D15BC9">
        <w:fldChar w:fldCharType="begin"/>
      </w:r>
      <w:r w:rsidR="00D15BC9">
        <w:instrText xml:space="preserve"> REF _Ref67688946 \h </w:instrText>
      </w:r>
      <w:r w:rsidR="00D15BC9">
        <w:fldChar w:fldCharType="separate"/>
      </w:r>
      <w:r w:rsidR="00D15BC9">
        <w:t xml:space="preserve">Figure </w:t>
      </w:r>
      <w:r w:rsidR="00D15BC9">
        <w:rPr>
          <w:noProof/>
        </w:rPr>
        <w:t>10</w:t>
      </w:r>
      <w:r w:rsidR="00D15BC9">
        <w:fldChar w:fldCharType="end"/>
      </w:r>
      <w:r w:rsidR="060959E6">
        <w:t xml:space="preserve"> and </w:t>
      </w:r>
      <w:r w:rsidR="00D15BC9">
        <w:fldChar w:fldCharType="begin"/>
      </w:r>
      <w:r w:rsidR="00D15BC9">
        <w:instrText xml:space="preserve"> REF _Ref67688958 \h </w:instrText>
      </w:r>
      <w:r w:rsidR="00D15BC9">
        <w:fldChar w:fldCharType="separate"/>
      </w:r>
      <w:r w:rsidR="00D15BC9">
        <w:t xml:space="preserve">Figure </w:t>
      </w:r>
      <w:r w:rsidR="00D15BC9">
        <w:rPr>
          <w:noProof/>
        </w:rPr>
        <w:t>11</w:t>
      </w:r>
      <w:r w:rsidR="00D15BC9">
        <w:fldChar w:fldCharType="end"/>
      </w:r>
      <w:r w:rsidR="060959E6">
        <w:t xml:space="preserve"> below, the</w:t>
      </w:r>
      <w:r w:rsidR="3C1FA09E">
        <w:t xml:space="preserve"> data need</w:t>
      </w:r>
      <w:r w:rsidR="006E2621">
        <w:t>ed</w:t>
      </w:r>
      <w:r w:rsidR="3C1FA09E">
        <w:t xml:space="preserve"> extensiv</w:t>
      </w:r>
      <w:r w:rsidR="587B84F5">
        <w:t>e</w:t>
      </w:r>
      <w:r w:rsidR="3C1FA09E">
        <w:t xml:space="preserve"> cleaning before text mining tools</w:t>
      </w:r>
      <w:r w:rsidR="2DB5AEC8">
        <w:t xml:space="preserve"> could be applied</w:t>
      </w:r>
      <w:r w:rsidR="00CC71EE">
        <w:t>.</w:t>
      </w:r>
    </w:p>
    <w:p w14:paraId="54A1B4FB" w14:textId="77777777" w:rsidR="00B32B14" w:rsidRDefault="00B32B14" w:rsidP="301E26B0"/>
    <w:p w14:paraId="71897BC7" w14:textId="77777777" w:rsidR="00BD383D" w:rsidRDefault="53AE4D30" w:rsidP="00BD383D">
      <w:pPr>
        <w:keepNext/>
        <w:jc w:val="center"/>
      </w:pPr>
      <w:r>
        <w:rPr>
          <w:noProof/>
        </w:rPr>
        <w:drawing>
          <wp:inline distT="0" distB="0" distL="0" distR="0" wp14:anchorId="453495C0" wp14:editId="2108668D">
            <wp:extent cx="4393580" cy="2233403"/>
            <wp:effectExtent l="0" t="0" r="635" b="1905"/>
            <wp:docPr id="1025897687" name="Picture 1025897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897687"/>
                    <pic:cNvPicPr/>
                  </pic:nvPicPr>
                  <pic:blipFill>
                    <a:blip r:embed="rId23">
                      <a:extLst>
                        <a:ext uri="{28A0092B-C50C-407E-A947-70E740481C1C}">
                          <a14:useLocalDpi xmlns:a14="http://schemas.microsoft.com/office/drawing/2010/main" val="0"/>
                        </a:ext>
                      </a:extLst>
                    </a:blip>
                    <a:stretch>
                      <a:fillRect/>
                    </a:stretch>
                  </pic:blipFill>
                  <pic:spPr>
                    <a:xfrm>
                      <a:off x="0" y="0"/>
                      <a:ext cx="4393580" cy="2233403"/>
                    </a:xfrm>
                    <a:prstGeom prst="rect">
                      <a:avLst/>
                    </a:prstGeom>
                  </pic:spPr>
                </pic:pic>
              </a:graphicData>
            </a:graphic>
          </wp:inline>
        </w:drawing>
      </w:r>
    </w:p>
    <w:p w14:paraId="425E6360" w14:textId="0C6646F5" w:rsidR="00BD383D" w:rsidRDefault="00BD383D" w:rsidP="00BD383D">
      <w:pPr>
        <w:pStyle w:val="Caption"/>
      </w:pPr>
      <w:bookmarkStart w:id="22" w:name="_Ref67688946"/>
      <w:r>
        <w:t xml:space="preserve">Figure </w:t>
      </w:r>
      <w:r w:rsidR="00202576">
        <w:fldChar w:fldCharType="begin"/>
      </w:r>
      <w:r w:rsidR="00202576">
        <w:instrText xml:space="preserve"> SEQ Figure \* ARABIC </w:instrText>
      </w:r>
      <w:r w:rsidR="00202576">
        <w:fldChar w:fldCharType="separate"/>
      </w:r>
      <w:r w:rsidR="00751873">
        <w:rPr>
          <w:noProof/>
        </w:rPr>
        <w:t>10</w:t>
      </w:r>
      <w:r w:rsidR="00202576">
        <w:rPr>
          <w:noProof/>
        </w:rPr>
        <w:fldChar w:fldCharType="end"/>
      </w:r>
      <w:bookmarkEnd w:id="22"/>
      <w:r>
        <w:t xml:space="preserve">. </w:t>
      </w:r>
      <w:r w:rsidRPr="004B1BB5">
        <w:t xml:space="preserve">Word Cloud </w:t>
      </w:r>
      <w:r>
        <w:t>One</w:t>
      </w:r>
      <w:r w:rsidRPr="004B1BB5">
        <w:t xml:space="preserve">: </w:t>
      </w:r>
      <w:r>
        <w:t>Posts</w:t>
      </w:r>
      <w:r w:rsidRPr="004B1BB5">
        <w:t xml:space="preserve"> before </w:t>
      </w:r>
      <w:r>
        <w:t>C</w:t>
      </w:r>
      <w:r w:rsidRPr="004B1BB5">
        <w:t>leanup</w:t>
      </w:r>
    </w:p>
    <w:p w14:paraId="2711EB0C" w14:textId="77777777" w:rsidR="00B32B14" w:rsidRPr="00B32B14" w:rsidRDefault="00B32B14" w:rsidP="00B32B14"/>
    <w:p w14:paraId="08EBCED2" w14:textId="77777777" w:rsidR="00BD383D" w:rsidRDefault="19248D7C" w:rsidP="00BD383D">
      <w:pPr>
        <w:keepNext/>
        <w:ind w:left="720" w:firstLine="0"/>
        <w:jc w:val="center"/>
      </w:pPr>
      <w:r>
        <w:rPr>
          <w:noProof/>
        </w:rPr>
        <w:drawing>
          <wp:inline distT="0" distB="0" distL="0" distR="0" wp14:anchorId="5A61947B" wp14:editId="5C113371">
            <wp:extent cx="4438185" cy="2256077"/>
            <wp:effectExtent l="0" t="0" r="0" b="5080"/>
            <wp:docPr id="1065432219" name="Picture 106543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432219"/>
                    <pic:cNvPicPr/>
                  </pic:nvPicPr>
                  <pic:blipFill>
                    <a:blip r:embed="rId24">
                      <a:extLst>
                        <a:ext uri="{28A0092B-C50C-407E-A947-70E740481C1C}">
                          <a14:useLocalDpi xmlns:a14="http://schemas.microsoft.com/office/drawing/2010/main" val="0"/>
                        </a:ext>
                      </a:extLst>
                    </a:blip>
                    <a:stretch>
                      <a:fillRect/>
                    </a:stretch>
                  </pic:blipFill>
                  <pic:spPr>
                    <a:xfrm>
                      <a:off x="0" y="0"/>
                      <a:ext cx="4438185" cy="2256077"/>
                    </a:xfrm>
                    <a:prstGeom prst="rect">
                      <a:avLst/>
                    </a:prstGeom>
                  </pic:spPr>
                </pic:pic>
              </a:graphicData>
            </a:graphic>
          </wp:inline>
        </w:drawing>
      </w:r>
    </w:p>
    <w:p w14:paraId="4A32FDEE" w14:textId="047DE648" w:rsidR="239216C8" w:rsidRPr="004B1BB5" w:rsidRDefault="00BD383D" w:rsidP="000E1965">
      <w:pPr>
        <w:pStyle w:val="Caption"/>
      </w:pPr>
      <w:bookmarkStart w:id="23" w:name="_Ref67688958"/>
      <w:r>
        <w:t xml:space="preserve">Figure </w:t>
      </w:r>
      <w:r w:rsidR="00202576">
        <w:fldChar w:fldCharType="begin"/>
      </w:r>
      <w:r w:rsidR="00202576">
        <w:instrText xml:space="preserve"> SEQ Figure \* ARABIC </w:instrText>
      </w:r>
      <w:r w:rsidR="00202576">
        <w:fldChar w:fldCharType="separate"/>
      </w:r>
      <w:r w:rsidR="00751873">
        <w:rPr>
          <w:noProof/>
        </w:rPr>
        <w:t>11</w:t>
      </w:r>
      <w:r w:rsidR="00202576">
        <w:rPr>
          <w:noProof/>
        </w:rPr>
        <w:fldChar w:fldCharType="end"/>
      </w:r>
      <w:bookmarkEnd w:id="23"/>
      <w:r>
        <w:t xml:space="preserve">. </w:t>
      </w:r>
      <w:r w:rsidRPr="004B1BB5">
        <w:t xml:space="preserve">Word Cloud Two: </w:t>
      </w:r>
      <w:r>
        <w:t>Posts</w:t>
      </w:r>
      <w:r w:rsidRPr="004B1BB5">
        <w:t xml:space="preserve"> Before Cleanup</w:t>
      </w:r>
    </w:p>
    <w:p w14:paraId="098D6D98" w14:textId="77777777" w:rsidR="00B32B14" w:rsidRDefault="000E1965" w:rsidP="000E1965">
      <w:pPr>
        <w:ind w:left="720" w:firstLine="0"/>
      </w:pPr>
      <w:r>
        <w:br/>
      </w:r>
    </w:p>
    <w:p w14:paraId="7898FA99" w14:textId="77777777" w:rsidR="00B32B14" w:rsidRDefault="00B32B14">
      <w:pPr>
        <w:ind w:firstLine="0"/>
      </w:pPr>
      <w:r>
        <w:br w:type="page"/>
      </w:r>
    </w:p>
    <w:p w14:paraId="2B6569D7" w14:textId="41A8B129" w:rsidR="00176908" w:rsidRDefault="6FE85972" w:rsidP="000E1965">
      <w:pPr>
        <w:ind w:left="720" w:firstLine="0"/>
      </w:pPr>
      <w:r>
        <w:lastRenderedPageBreak/>
        <w:t xml:space="preserve">The following data cleaning steps were performed for both </w:t>
      </w:r>
      <w:r w:rsidR="007A141A">
        <w:t>Twitter</w:t>
      </w:r>
      <w:r>
        <w:t xml:space="preserve"> and Reddit posts</w:t>
      </w:r>
      <w:r w:rsidR="008A027B">
        <w:t xml:space="preserve"> </w:t>
      </w:r>
      <w:r w:rsidR="008A027B" w:rsidRPr="008A027B">
        <w:rPr>
          <w:sz w:val="18"/>
          <w:szCs w:val="18"/>
        </w:rPr>
        <w:t>(</w:t>
      </w:r>
      <w:r w:rsidR="008A027B">
        <w:fldChar w:fldCharType="begin"/>
      </w:r>
      <w:r w:rsidR="008A027B">
        <w:instrText xml:space="preserve"> REF _Ref67689731 \h </w:instrText>
      </w:r>
      <w:r w:rsidR="008A027B">
        <w:fldChar w:fldCharType="separate"/>
      </w:r>
      <w:r w:rsidR="008A027B" w:rsidRPr="008A027B">
        <w:rPr>
          <w:sz w:val="18"/>
          <w:szCs w:val="18"/>
        </w:rPr>
        <w:t xml:space="preserve">Figure </w:t>
      </w:r>
      <w:r w:rsidR="008A027B" w:rsidRPr="008A027B">
        <w:rPr>
          <w:noProof/>
          <w:sz w:val="18"/>
          <w:szCs w:val="18"/>
        </w:rPr>
        <w:t>12</w:t>
      </w:r>
      <w:r w:rsidR="008A027B">
        <w:fldChar w:fldCharType="end"/>
      </w:r>
      <w:r w:rsidR="008A027B" w:rsidRPr="008A027B">
        <w:rPr>
          <w:sz w:val="18"/>
          <w:szCs w:val="18"/>
        </w:rPr>
        <w:t>)</w:t>
      </w:r>
      <w:r w:rsidR="00A90A64">
        <w:t>:</w:t>
      </w:r>
    </w:p>
    <w:p w14:paraId="6C9A1899" w14:textId="4C93009B" w:rsidR="00176908" w:rsidRDefault="005C3EC4" w:rsidP="0049710C">
      <w:pPr>
        <w:pStyle w:val="ListParagraph"/>
        <w:numPr>
          <w:ilvl w:val="0"/>
          <w:numId w:val="4"/>
        </w:numPr>
      </w:pPr>
      <w:r>
        <w:t>C</w:t>
      </w:r>
      <w:r w:rsidR="00176908">
        <w:t>onverting all words to lower case</w:t>
      </w:r>
      <w:r w:rsidR="009260E3">
        <w:t>.</w:t>
      </w:r>
    </w:p>
    <w:p w14:paraId="6EAE9376" w14:textId="4035DCA8" w:rsidR="00176908" w:rsidRDefault="005C3EC4" w:rsidP="0049710C">
      <w:pPr>
        <w:pStyle w:val="ListParagraph"/>
        <w:numPr>
          <w:ilvl w:val="0"/>
          <w:numId w:val="4"/>
        </w:numPr>
      </w:pPr>
      <w:r>
        <w:t>Replacing</w:t>
      </w:r>
      <w:r w:rsidR="00176908">
        <w:t xml:space="preserve"> .com with dotcom to track </w:t>
      </w:r>
      <w:r>
        <w:t>websites</w:t>
      </w:r>
      <w:r w:rsidR="009260E3">
        <w:t>.</w:t>
      </w:r>
    </w:p>
    <w:p w14:paraId="3A5C116D" w14:textId="04700D30" w:rsidR="00176908" w:rsidRDefault="005C3EC4" w:rsidP="0049710C">
      <w:pPr>
        <w:pStyle w:val="ListParagraph"/>
        <w:numPr>
          <w:ilvl w:val="0"/>
          <w:numId w:val="4"/>
        </w:numPr>
      </w:pPr>
      <w:r>
        <w:t>Converting</w:t>
      </w:r>
      <w:r w:rsidR="00176908">
        <w:t xml:space="preserve"> any escaped characters to text like tab (\t) or </w:t>
      </w:r>
      <w:r w:rsidR="00D05986">
        <w:t>newline</w:t>
      </w:r>
      <w:r w:rsidR="00176908">
        <w:t xml:space="preserve"> character (\n)</w:t>
      </w:r>
      <w:r w:rsidR="009260E3">
        <w:t>.</w:t>
      </w:r>
    </w:p>
    <w:p w14:paraId="79154A4D" w14:textId="4AC3FA74" w:rsidR="00176908" w:rsidRDefault="005C3EC4" w:rsidP="0049710C">
      <w:pPr>
        <w:pStyle w:val="ListParagraph"/>
        <w:numPr>
          <w:ilvl w:val="0"/>
          <w:numId w:val="4"/>
        </w:numPr>
      </w:pPr>
      <w:r>
        <w:t>Removing</w:t>
      </w:r>
      <w:r w:rsidR="00176908">
        <w:t xml:space="preserve"> anything that was not a letter</w:t>
      </w:r>
      <w:r w:rsidR="009260E3">
        <w:t>.</w:t>
      </w:r>
    </w:p>
    <w:p w14:paraId="40D065A8" w14:textId="3003795B" w:rsidR="00176908" w:rsidRDefault="005C3EC4" w:rsidP="0049710C">
      <w:pPr>
        <w:pStyle w:val="ListParagraph"/>
        <w:numPr>
          <w:ilvl w:val="0"/>
          <w:numId w:val="4"/>
        </w:numPr>
      </w:pPr>
      <w:r>
        <w:t>R</w:t>
      </w:r>
      <w:r w:rsidR="00176908">
        <w:t>emoving extra spaces</w:t>
      </w:r>
      <w:r w:rsidR="009260E3">
        <w:t>.</w:t>
      </w:r>
    </w:p>
    <w:p w14:paraId="15D8B746" w14:textId="14DC3FBB" w:rsidR="00176908" w:rsidRDefault="005C3EC4" w:rsidP="0049710C">
      <w:pPr>
        <w:pStyle w:val="ListParagraph"/>
        <w:numPr>
          <w:ilvl w:val="0"/>
          <w:numId w:val="4"/>
        </w:numPr>
      </w:pPr>
      <w:r>
        <w:t>R</w:t>
      </w:r>
      <w:r w:rsidR="00176908">
        <w:t>emoving numbers</w:t>
      </w:r>
      <w:r w:rsidR="009260E3">
        <w:t>.</w:t>
      </w:r>
    </w:p>
    <w:p w14:paraId="10CAD180" w14:textId="02694754" w:rsidR="00B32B14" w:rsidRPr="00B32B14" w:rsidRDefault="005C3EC4" w:rsidP="0049710C">
      <w:pPr>
        <w:pStyle w:val="ListParagraph"/>
        <w:numPr>
          <w:ilvl w:val="0"/>
          <w:numId w:val="4"/>
        </w:numPr>
      </w:pPr>
      <w:r>
        <w:t>R</w:t>
      </w:r>
      <w:r w:rsidR="00176908">
        <w:t>emo</w:t>
      </w:r>
      <w:r w:rsidR="00176908" w:rsidRPr="00B32B14">
        <w:t>ving keyword tags and hashtags from all posts</w:t>
      </w:r>
      <w:r w:rsidR="009260E3" w:rsidRPr="00B32B14">
        <w:t>.</w:t>
      </w:r>
    </w:p>
    <w:p w14:paraId="44136F44" w14:textId="20FFD41A" w:rsidR="00B32B14" w:rsidRDefault="00B32B14" w:rsidP="0049710C">
      <w:pPr>
        <w:pStyle w:val="ListParagraph"/>
        <w:numPr>
          <w:ilvl w:val="0"/>
          <w:numId w:val="4"/>
        </w:numPr>
      </w:pPr>
      <w:r w:rsidRPr="00B32B14">
        <w:t>Remo</w:t>
      </w:r>
      <w:r>
        <w:t>ving empty rows</w:t>
      </w:r>
      <w:r w:rsidR="009260E3">
        <w:t>.</w:t>
      </w:r>
    </w:p>
    <w:p w14:paraId="35FBB8B8" w14:textId="1178A9D0" w:rsidR="00176908" w:rsidRDefault="00B32B14" w:rsidP="0049710C">
      <w:pPr>
        <w:pStyle w:val="ListParagraph"/>
        <w:numPr>
          <w:ilvl w:val="0"/>
          <w:numId w:val="4"/>
        </w:numPr>
      </w:pPr>
      <w:r>
        <w:t>Removing duplicates</w:t>
      </w:r>
      <w:r w:rsidR="009260E3">
        <w:t>.</w:t>
      </w:r>
      <w:r w:rsidR="00176908">
        <w:rPr>
          <w:sz w:val="18"/>
          <w:szCs w:val="18"/>
        </w:rPr>
        <w:br/>
      </w:r>
    </w:p>
    <w:p w14:paraId="4C55A63C" w14:textId="77777777" w:rsidR="008A027B" w:rsidRDefault="00176908" w:rsidP="008A027B">
      <w:pPr>
        <w:keepNext/>
        <w:ind w:firstLine="0"/>
        <w:jc w:val="center"/>
      </w:pPr>
      <w:r>
        <w:rPr>
          <w:noProof/>
        </w:rPr>
        <w:drawing>
          <wp:inline distT="0" distB="0" distL="0" distR="0" wp14:anchorId="79798955" wp14:editId="14D2138D">
            <wp:extent cx="5943600" cy="845185"/>
            <wp:effectExtent l="0" t="0" r="0" b="5715"/>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845185"/>
                    </a:xfrm>
                    <a:prstGeom prst="rect">
                      <a:avLst/>
                    </a:prstGeom>
                  </pic:spPr>
                </pic:pic>
              </a:graphicData>
            </a:graphic>
          </wp:inline>
        </w:drawing>
      </w:r>
    </w:p>
    <w:p w14:paraId="7DD63E09" w14:textId="67E3EC6F" w:rsidR="008A027B" w:rsidRPr="008A027B" w:rsidRDefault="008A027B" w:rsidP="008A027B">
      <w:pPr>
        <w:keepNext/>
        <w:ind w:firstLine="0"/>
        <w:jc w:val="center"/>
        <w:rPr>
          <w:sz w:val="18"/>
          <w:szCs w:val="18"/>
        </w:rPr>
      </w:pPr>
      <w:bookmarkStart w:id="24" w:name="_Ref67689731"/>
      <w:r w:rsidRPr="008A027B">
        <w:rPr>
          <w:sz w:val="18"/>
          <w:szCs w:val="18"/>
        </w:rPr>
        <w:t xml:space="preserve">Figure </w:t>
      </w:r>
      <w:r w:rsidRPr="008A027B">
        <w:rPr>
          <w:sz w:val="18"/>
          <w:szCs w:val="18"/>
        </w:rPr>
        <w:fldChar w:fldCharType="begin"/>
      </w:r>
      <w:r w:rsidRPr="008A027B">
        <w:rPr>
          <w:sz w:val="18"/>
          <w:szCs w:val="18"/>
        </w:rPr>
        <w:instrText xml:space="preserve"> SEQ Figure \* ARABIC </w:instrText>
      </w:r>
      <w:r w:rsidRPr="008A027B">
        <w:rPr>
          <w:sz w:val="18"/>
          <w:szCs w:val="18"/>
        </w:rPr>
        <w:fldChar w:fldCharType="separate"/>
      </w:r>
      <w:r w:rsidR="00751873">
        <w:rPr>
          <w:noProof/>
          <w:sz w:val="18"/>
          <w:szCs w:val="18"/>
        </w:rPr>
        <w:t>12</w:t>
      </w:r>
      <w:r w:rsidRPr="008A027B">
        <w:rPr>
          <w:sz w:val="18"/>
          <w:szCs w:val="18"/>
        </w:rPr>
        <w:fldChar w:fldCharType="end"/>
      </w:r>
      <w:bookmarkEnd w:id="24"/>
      <w:r w:rsidRPr="008A027B">
        <w:rPr>
          <w:sz w:val="18"/>
          <w:szCs w:val="18"/>
        </w:rPr>
        <w:t>. Example of How Posts Were Cleaned Up During the Process of Vectorization</w:t>
      </w:r>
    </w:p>
    <w:p w14:paraId="1D21FB53" w14:textId="77777777" w:rsidR="00FD1DEF" w:rsidRDefault="00FD1DEF" w:rsidP="008A027B">
      <w:pPr>
        <w:ind w:firstLine="0"/>
      </w:pPr>
    </w:p>
    <w:p w14:paraId="067FCEA8" w14:textId="25D9E2CE" w:rsidR="00D5673D" w:rsidRDefault="00D5673D" w:rsidP="00D5673D">
      <w:r>
        <w:t>After cleaning, the dataset ended up with 31,859 records</w:t>
      </w:r>
      <w:r w:rsidR="00332343">
        <w:t xml:space="preserve">. </w:t>
      </w:r>
      <w:r w:rsidR="00F37CB0">
        <w:rPr>
          <w:sz w:val="18"/>
          <w:szCs w:val="18"/>
        </w:rPr>
        <w:fldChar w:fldCharType="begin"/>
      </w:r>
      <w:r w:rsidR="00F37CB0">
        <w:rPr>
          <w:sz w:val="18"/>
          <w:szCs w:val="18"/>
        </w:rPr>
        <w:instrText xml:space="preserve"> REF _Ref67689995 \h </w:instrText>
      </w:r>
      <w:r w:rsidR="00F37CB0">
        <w:rPr>
          <w:sz w:val="18"/>
          <w:szCs w:val="18"/>
        </w:rPr>
      </w:r>
      <w:r w:rsidR="00F37CB0">
        <w:rPr>
          <w:sz w:val="18"/>
          <w:szCs w:val="18"/>
        </w:rPr>
        <w:fldChar w:fldCharType="separate"/>
      </w:r>
      <w:r w:rsidR="00F37CB0">
        <w:t xml:space="preserve">Figure </w:t>
      </w:r>
      <w:r w:rsidR="00F37CB0">
        <w:rPr>
          <w:noProof/>
        </w:rPr>
        <w:t>13</w:t>
      </w:r>
      <w:r w:rsidR="00F37CB0">
        <w:rPr>
          <w:sz w:val="18"/>
          <w:szCs w:val="18"/>
        </w:rPr>
        <w:fldChar w:fldCharType="end"/>
      </w:r>
      <w:r w:rsidR="00332343">
        <w:rPr>
          <w:sz w:val="18"/>
          <w:szCs w:val="18"/>
        </w:rPr>
        <w:t xml:space="preserve"> </w:t>
      </w:r>
      <w:r w:rsidR="00332343" w:rsidRPr="00332343">
        <w:t>show</w:t>
      </w:r>
      <w:r w:rsidR="0004710A">
        <w:t xml:space="preserve">s the distribution of </w:t>
      </w:r>
      <w:r w:rsidR="00892F1B">
        <w:t>sentiments</w:t>
      </w:r>
      <w:r w:rsidR="0085257C">
        <w:t xml:space="preserve"> in the dataset</w:t>
      </w:r>
      <w:r>
        <w:t xml:space="preserve">.  </w:t>
      </w:r>
    </w:p>
    <w:p w14:paraId="77B26326" w14:textId="77777777" w:rsidR="00711053" w:rsidRDefault="00711053" w:rsidP="00D5673D"/>
    <w:p w14:paraId="364CB582" w14:textId="77777777" w:rsidR="00711053" w:rsidRDefault="00D5673D" w:rsidP="00711053">
      <w:pPr>
        <w:keepNext/>
        <w:jc w:val="center"/>
      </w:pPr>
      <w:r>
        <w:rPr>
          <w:noProof/>
        </w:rPr>
        <w:drawing>
          <wp:inline distT="0" distB="0" distL="0" distR="0" wp14:anchorId="3C470548" wp14:editId="6C5BC4B5">
            <wp:extent cx="3818898" cy="2423532"/>
            <wp:effectExtent l="0" t="0" r="3810" b="2540"/>
            <wp:docPr id="2076830195" name="Picture 207683019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30195" name="Picture 2076830195" descr="Chart, ba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23984" cy="2426759"/>
                    </a:xfrm>
                    <a:prstGeom prst="rect">
                      <a:avLst/>
                    </a:prstGeom>
                  </pic:spPr>
                </pic:pic>
              </a:graphicData>
            </a:graphic>
          </wp:inline>
        </w:drawing>
      </w:r>
    </w:p>
    <w:p w14:paraId="37DC1731" w14:textId="756E56BE" w:rsidR="00711053" w:rsidRDefault="00711053" w:rsidP="00711053">
      <w:pPr>
        <w:pStyle w:val="Caption"/>
      </w:pPr>
      <w:bookmarkStart w:id="25" w:name="_Ref67689995"/>
      <w:r>
        <w:t xml:space="preserve">Figure </w:t>
      </w:r>
      <w:r w:rsidR="00202576">
        <w:fldChar w:fldCharType="begin"/>
      </w:r>
      <w:r w:rsidR="00202576">
        <w:instrText xml:space="preserve"> SEQ Figure \* ARABIC </w:instrText>
      </w:r>
      <w:r w:rsidR="00202576">
        <w:fldChar w:fldCharType="separate"/>
      </w:r>
      <w:r w:rsidR="00751873">
        <w:rPr>
          <w:noProof/>
        </w:rPr>
        <w:t>13</w:t>
      </w:r>
      <w:r w:rsidR="00202576">
        <w:rPr>
          <w:noProof/>
        </w:rPr>
        <w:fldChar w:fldCharType="end"/>
      </w:r>
      <w:bookmarkEnd w:id="25"/>
      <w:r>
        <w:t xml:space="preserve">. </w:t>
      </w:r>
      <w:r w:rsidRPr="00841F81">
        <w:t>The distribution of sentiments in the dataset</w:t>
      </w:r>
    </w:p>
    <w:p w14:paraId="6AF6B653" w14:textId="77777777" w:rsidR="00D5673D" w:rsidRDefault="00D5673D" w:rsidP="008A027B">
      <w:pPr>
        <w:ind w:firstLine="0"/>
      </w:pPr>
    </w:p>
    <w:p w14:paraId="467D6B3C" w14:textId="77777777" w:rsidR="00711053" w:rsidRDefault="00711053">
      <w:pPr>
        <w:ind w:firstLine="0"/>
        <w:rPr>
          <w:rFonts w:eastAsia="Calibri Light" w:cs="Calibri Light"/>
          <w:smallCaps/>
          <w:sz w:val="28"/>
          <w:szCs w:val="26"/>
        </w:rPr>
      </w:pPr>
      <w:r>
        <w:br w:type="page"/>
      </w:r>
    </w:p>
    <w:p w14:paraId="71A7303A" w14:textId="177A362F" w:rsidR="00065612" w:rsidRDefault="001E2B01" w:rsidP="00146EA1">
      <w:pPr>
        <w:pStyle w:val="Heading2"/>
      </w:pPr>
      <w:bookmarkStart w:id="26" w:name="_Toc67836952"/>
      <w:r>
        <w:lastRenderedPageBreak/>
        <w:t>Sentiment Analysis</w:t>
      </w:r>
      <w:bookmarkEnd w:id="26"/>
    </w:p>
    <w:p w14:paraId="7F66F053" w14:textId="73295BFD" w:rsidR="006E4699" w:rsidRPr="006E4699" w:rsidRDefault="002870D4" w:rsidP="00143934">
      <w:pPr>
        <w:pStyle w:val="Heading3"/>
      </w:pPr>
      <w:bookmarkStart w:id="27" w:name="_Toc67836953"/>
      <w:r>
        <w:t>Data Preparation</w:t>
      </w:r>
      <w:bookmarkEnd w:id="27"/>
    </w:p>
    <w:p w14:paraId="0CE4F2D0" w14:textId="09742AC7" w:rsidR="00597DC5" w:rsidRDefault="00485D12" w:rsidP="00FD1DEF">
      <w:r>
        <w:t xml:space="preserve">Sentiment analysis was </w:t>
      </w:r>
      <w:r w:rsidR="00E71EB4">
        <w:t xml:space="preserve">conducted </w:t>
      </w:r>
      <w:r>
        <w:t xml:space="preserve">on </w:t>
      </w:r>
      <w:r w:rsidR="00832D35">
        <w:t>the combined dataset.</w:t>
      </w:r>
      <w:r w:rsidR="005B1EED">
        <w:t xml:space="preserve"> </w:t>
      </w:r>
      <w:r w:rsidR="00D16638">
        <w:t xml:space="preserve">Since the data was </w:t>
      </w:r>
      <w:r w:rsidR="006A64D6">
        <w:t xml:space="preserve">retrieved </w:t>
      </w:r>
      <w:r w:rsidR="001F4676">
        <w:t>from different sources</w:t>
      </w:r>
      <w:r w:rsidR="00C75B9D">
        <w:t>,</w:t>
      </w:r>
      <w:r w:rsidR="00E30F7E">
        <w:t xml:space="preserve"> </w:t>
      </w:r>
      <w:r w:rsidR="00706762">
        <w:t>posts</w:t>
      </w:r>
      <w:r w:rsidR="00E30F7E">
        <w:t xml:space="preserve"> </w:t>
      </w:r>
      <w:r w:rsidR="006E01B1">
        <w:t>w</w:t>
      </w:r>
      <w:r w:rsidR="00706762">
        <w:t>ere</w:t>
      </w:r>
      <w:r w:rsidR="006E01B1">
        <w:t xml:space="preserve"> read</w:t>
      </w:r>
      <w:r w:rsidR="00895FD4">
        <w:t xml:space="preserve"> individually</w:t>
      </w:r>
      <w:r w:rsidR="006E01B1">
        <w:t xml:space="preserve"> </w:t>
      </w:r>
      <w:r w:rsidR="00C75B9D">
        <w:t xml:space="preserve">and </w:t>
      </w:r>
      <w:r w:rsidR="006E01B1">
        <w:t>then merged</w:t>
      </w:r>
      <w:r w:rsidR="00846508">
        <w:t>; t</w:t>
      </w:r>
      <w:r w:rsidR="00A525C9">
        <w:t xml:space="preserve">hey </w:t>
      </w:r>
      <w:r w:rsidR="00AA67B4">
        <w:t>were</w:t>
      </w:r>
      <w:r w:rsidR="006E01B1">
        <w:t xml:space="preserve"> read </w:t>
      </w:r>
      <w:r w:rsidR="00CC0A05">
        <w:t xml:space="preserve">into </w:t>
      </w:r>
      <w:r w:rsidR="00C75B9D">
        <w:t>one</w:t>
      </w:r>
      <w:r w:rsidR="00CC0A05">
        <w:t xml:space="preserve"> </w:t>
      </w:r>
      <w:r w:rsidR="00FD2E36">
        <w:t>data frame</w:t>
      </w:r>
      <w:r w:rsidR="00CC0A05">
        <w:t xml:space="preserve">, </w:t>
      </w:r>
      <w:r w:rsidR="00AA67B4">
        <w:t>divided</w:t>
      </w:r>
      <w:r w:rsidR="00CC0A05">
        <w:t xml:space="preserve"> into </w:t>
      </w:r>
      <w:r w:rsidR="00824A77">
        <w:t>"</w:t>
      </w:r>
      <w:r w:rsidR="006E01B1">
        <w:t>body</w:t>
      </w:r>
      <w:r w:rsidR="00824A77">
        <w:t>"</w:t>
      </w:r>
      <w:r w:rsidR="006E01B1">
        <w:t xml:space="preserve"> and </w:t>
      </w:r>
      <w:r w:rsidR="00824A77">
        <w:t>"</w:t>
      </w:r>
      <w:r w:rsidR="006E01B1">
        <w:t>labels</w:t>
      </w:r>
      <w:r w:rsidR="007857BC">
        <w:t>."</w:t>
      </w:r>
      <w:r w:rsidR="00AA67B4">
        <w:t xml:space="preserve"> </w:t>
      </w:r>
      <w:r w:rsidR="00146592">
        <w:t>O</w:t>
      </w:r>
      <w:r w:rsidR="00AA67B4">
        <w:t>ther columns were ignored.</w:t>
      </w:r>
      <w:r w:rsidR="00895FD4">
        <w:t xml:space="preserve"> </w:t>
      </w:r>
      <w:r w:rsidR="00770A82">
        <w:t>Then</w:t>
      </w:r>
      <w:r w:rsidR="005642BB">
        <w:t xml:space="preserve"> </w:t>
      </w:r>
      <w:r w:rsidR="00770A82">
        <w:t>t</w:t>
      </w:r>
      <w:r w:rsidR="00110ED3">
        <w:t xml:space="preserve">he </w:t>
      </w:r>
      <w:r w:rsidR="008638D0">
        <w:t xml:space="preserve">labels were split from the </w:t>
      </w:r>
      <w:r w:rsidR="00110ED3">
        <w:t>t</w:t>
      </w:r>
      <w:r w:rsidR="00895FD4">
        <w:t>raining</w:t>
      </w:r>
      <w:r w:rsidR="0095624E">
        <w:t xml:space="preserve"> data</w:t>
      </w:r>
      <w:r w:rsidR="00D423EB">
        <w:t>.</w:t>
      </w:r>
      <w:r w:rsidR="00597DC5">
        <w:t xml:space="preserve"> </w:t>
      </w:r>
      <w:r w:rsidR="00940CD5">
        <w:fldChar w:fldCharType="begin"/>
      </w:r>
      <w:r w:rsidR="00940CD5">
        <w:instrText xml:space="preserve"> REF _Ref67690174 \h </w:instrText>
      </w:r>
      <w:r w:rsidR="00940CD5">
        <w:fldChar w:fldCharType="separate"/>
      </w:r>
      <w:r w:rsidR="00940CD5">
        <w:t xml:space="preserve">Figure </w:t>
      </w:r>
      <w:r w:rsidR="00940CD5">
        <w:rPr>
          <w:noProof/>
        </w:rPr>
        <w:t>14</w:t>
      </w:r>
      <w:r w:rsidR="00940CD5">
        <w:fldChar w:fldCharType="end"/>
      </w:r>
      <w:r w:rsidR="00C67C64">
        <w:t xml:space="preserve"> shows how the data was read and organized.</w:t>
      </w:r>
    </w:p>
    <w:p w14:paraId="381B8C8C" w14:textId="77777777" w:rsidR="00940CD5" w:rsidRDefault="00940CD5" w:rsidP="00FD1DEF"/>
    <w:p w14:paraId="191295E2" w14:textId="77777777" w:rsidR="00D26C84" w:rsidRDefault="51886638" w:rsidP="00D26C84">
      <w:pPr>
        <w:keepNext/>
        <w:ind w:firstLine="0"/>
        <w:jc w:val="center"/>
      </w:pPr>
      <w:r>
        <w:rPr>
          <w:noProof/>
        </w:rPr>
        <w:drawing>
          <wp:inline distT="0" distB="0" distL="0" distR="0" wp14:anchorId="5815E50B" wp14:editId="3A3B671D">
            <wp:extent cx="4465868" cy="5505996"/>
            <wp:effectExtent l="0" t="0" r="5080" b="0"/>
            <wp:docPr id="49" name="Picture 4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4465868" cy="5505996"/>
                    </a:xfrm>
                    <a:prstGeom prst="rect">
                      <a:avLst/>
                    </a:prstGeom>
                  </pic:spPr>
                </pic:pic>
              </a:graphicData>
            </a:graphic>
          </wp:inline>
        </w:drawing>
      </w:r>
      <w:bookmarkStart w:id="28" w:name="_Ref67333538"/>
    </w:p>
    <w:p w14:paraId="705942B1" w14:textId="26466786" w:rsidR="00FD1DEF" w:rsidRDefault="00D26C84" w:rsidP="00D74128">
      <w:pPr>
        <w:pStyle w:val="Caption"/>
      </w:pPr>
      <w:bookmarkStart w:id="29" w:name="_Ref67690174"/>
      <w:r>
        <w:t xml:space="preserve">Figure </w:t>
      </w:r>
      <w:r w:rsidR="00202576">
        <w:fldChar w:fldCharType="begin"/>
      </w:r>
      <w:r w:rsidR="00202576">
        <w:instrText xml:space="preserve"> SEQ Figure \* ARABIC </w:instrText>
      </w:r>
      <w:r w:rsidR="00202576">
        <w:fldChar w:fldCharType="separate"/>
      </w:r>
      <w:r w:rsidR="00751873">
        <w:rPr>
          <w:noProof/>
        </w:rPr>
        <w:t>14</w:t>
      </w:r>
      <w:r w:rsidR="00202576">
        <w:rPr>
          <w:noProof/>
        </w:rPr>
        <w:fldChar w:fldCharType="end"/>
      </w:r>
      <w:bookmarkEnd w:id="29"/>
      <w:r>
        <w:t xml:space="preserve">. </w:t>
      </w:r>
      <w:r w:rsidRPr="00D637A0">
        <w:t>Sentiment Analysis Data Flow</w:t>
      </w:r>
      <w:bookmarkEnd w:id="28"/>
    </w:p>
    <w:p w14:paraId="59DB0A22" w14:textId="77777777" w:rsidR="00204CA0" w:rsidRDefault="00204CA0" w:rsidP="00FD1DEF"/>
    <w:p w14:paraId="5DA17615" w14:textId="77777777" w:rsidR="00B66C0C" w:rsidRDefault="00B66C0C">
      <w:pPr>
        <w:ind w:firstLine="0"/>
        <w:rPr>
          <w:rFonts w:asciiTheme="majorHAnsi" w:eastAsiaTheme="majorEastAsia" w:hAnsiTheme="majorHAnsi" w:cstheme="majorBidi"/>
          <w:color w:val="1F3763" w:themeColor="accent1" w:themeShade="7F"/>
          <w:sz w:val="24"/>
          <w:szCs w:val="24"/>
        </w:rPr>
      </w:pPr>
      <w:r>
        <w:br w:type="page"/>
      </w:r>
    </w:p>
    <w:p w14:paraId="1FB854AB" w14:textId="7CF83FDC" w:rsidR="004B559E" w:rsidRDefault="00630497" w:rsidP="00143934">
      <w:pPr>
        <w:pStyle w:val="Heading3"/>
      </w:pPr>
      <w:bookmarkStart w:id="30" w:name="_Toc67836954"/>
      <w:r>
        <w:lastRenderedPageBreak/>
        <w:t xml:space="preserve">Stemming, </w:t>
      </w:r>
      <w:r w:rsidR="008A49EE">
        <w:t xml:space="preserve">Lemmatization, and </w:t>
      </w:r>
      <w:r w:rsidR="002E6D2D">
        <w:t>Vectorization</w:t>
      </w:r>
      <w:bookmarkEnd w:id="30"/>
    </w:p>
    <w:p w14:paraId="7E45A90C" w14:textId="16FEF2B5" w:rsidR="00B47862" w:rsidRDefault="00B47862" w:rsidP="00B47862">
      <w:r>
        <w:t xml:space="preserve">The cleaned dataset was stemmed using </w:t>
      </w:r>
      <w:r w:rsidR="001662FB">
        <w:rPr>
          <w:highlight w:val="white"/>
        </w:rPr>
        <w:t xml:space="preserve">the </w:t>
      </w:r>
      <w:r w:rsidR="00E82BFC">
        <w:rPr>
          <w:highlight w:val="white"/>
        </w:rPr>
        <w:t>Porter</w:t>
      </w:r>
      <w:r w:rsidR="00FD2E36">
        <w:rPr>
          <w:highlight w:val="white"/>
        </w:rPr>
        <w:t xml:space="preserve"> </w:t>
      </w:r>
      <w:r w:rsidR="00E82BFC">
        <w:rPr>
          <w:highlight w:val="white"/>
        </w:rPr>
        <w:t>Stemmer</w:t>
      </w:r>
      <w:r w:rsidR="00DC04D6">
        <w:rPr>
          <w:highlight w:val="white"/>
        </w:rPr>
        <w:t xml:space="preserve"> and </w:t>
      </w:r>
      <w:r w:rsidR="001662FB">
        <w:rPr>
          <w:highlight w:val="white"/>
        </w:rPr>
        <w:t>Snowball</w:t>
      </w:r>
      <w:r w:rsidR="00FD2E36">
        <w:rPr>
          <w:highlight w:val="white"/>
        </w:rPr>
        <w:t xml:space="preserve"> </w:t>
      </w:r>
      <w:r w:rsidR="001662FB">
        <w:rPr>
          <w:highlight w:val="white"/>
        </w:rPr>
        <w:t xml:space="preserve">Stemmer in </w:t>
      </w:r>
      <w:r w:rsidR="00824A77">
        <w:rPr>
          <w:highlight w:val="white"/>
        </w:rPr>
        <w:t>Python's</w:t>
      </w:r>
      <w:r w:rsidR="001662FB">
        <w:rPr>
          <w:highlight w:val="white"/>
        </w:rPr>
        <w:t xml:space="preserve"> </w:t>
      </w:r>
      <w:proofErr w:type="spellStart"/>
      <w:r w:rsidR="001662FB">
        <w:rPr>
          <w:highlight w:val="white"/>
        </w:rPr>
        <w:t>nltk</w:t>
      </w:r>
      <w:proofErr w:type="spellEnd"/>
      <w:r w:rsidR="001662FB">
        <w:rPr>
          <w:highlight w:val="white"/>
        </w:rPr>
        <w:t xml:space="preserve"> library</w:t>
      </w:r>
      <w:r w:rsidR="00B26A68">
        <w:t xml:space="preserve">, </w:t>
      </w:r>
      <w:r>
        <w:t>lemmatized using the WordNet</w:t>
      </w:r>
      <w:r w:rsidR="00FD2E36">
        <w:t xml:space="preserve"> </w:t>
      </w:r>
      <w:proofErr w:type="spellStart"/>
      <w:r>
        <w:t>Lemmatizer</w:t>
      </w:r>
      <w:proofErr w:type="spellEnd"/>
      <w:r>
        <w:t xml:space="preserve"> method in </w:t>
      </w:r>
      <w:r w:rsidR="00824A77">
        <w:t>Python's</w:t>
      </w:r>
      <w:r>
        <w:t xml:space="preserve"> </w:t>
      </w:r>
      <w:proofErr w:type="spellStart"/>
      <w:r>
        <w:t>nltk</w:t>
      </w:r>
      <w:proofErr w:type="spellEnd"/>
      <w:r>
        <w:t xml:space="preserve"> library and vectorized using the Count</w:t>
      </w:r>
      <w:r w:rsidR="00FD2E36">
        <w:t xml:space="preserve"> </w:t>
      </w:r>
      <w:r>
        <w:t xml:space="preserve">Vectorizer method and the </w:t>
      </w:r>
      <w:r w:rsidR="00FD2E36">
        <w:t xml:space="preserve">TF/IDF </w:t>
      </w:r>
      <w:r>
        <w:t xml:space="preserve">Vectorizer in </w:t>
      </w:r>
      <w:r w:rsidR="00824A77">
        <w:t>Python's</w:t>
      </w:r>
      <w:r>
        <w:t xml:space="preserve"> </w:t>
      </w:r>
      <w:proofErr w:type="spellStart"/>
      <w:r w:rsidR="00E853FD">
        <w:t>S</w:t>
      </w:r>
      <w:r w:rsidR="00626438">
        <w:t>k</w:t>
      </w:r>
      <w:r>
        <w:t>learn</w:t>
      </w:r>
      <w:proofErr w:type="spellEnd"/>
      <w:r>
        <w:t xml:space="preserve"> library. </w:t>
      </w:r>
    </w:p>
    <w:p w14:paraId="03004894" w14:textId="384D7FBE" w:rsidR="00EA2217" w:rsidRPr="00420BA5" w:rsidRDefault="00EA2217" w:rsidP="00EA2217">
      <w:pPr>
        <w:rPr>
          <w:highlight w:val="white"/>
        </w:rPr>
      </w:pPr>
      <w:r>
        <w:rPr>
          <w:highlight w:val="white"/>
        </w:rPr>
        <w:t>Lemmatization</w:t>
      </w:r>
      <w:r w:rsidRPr="00EA5878">
        <w:rPr>
          <w:highlight w:val="white"/>
        </w:rPr>
        <w:t xml:space="preserve"> </w:t>
      </w:r>
      <w:r>
        <w:rPr>
          <w:highlight w:val="white"/>
        </w:rPr>
        <w:t xml:space="preserve">and </w:t>
      </w:r>
      <w:r w:rsidR="007402F5">
        <w:rPr>
          <w:highlight w:val="white"/>
        </w:rPr>
        <w:t>s</w:t>
      </w:r>
      <w:r>
        <w:rPr>
          <w:highlight w:val="white"/>
        </w:rPr>
        <w:t>temming</w:t>
      </w:r>
      <w:r>
        <w:rPr>
          <w:rStyle w:val="FootnoteReference"/>
          <w:color w:val="282828"/>
          <w:highlight w:val="white"/>
        </w:rPr>
        <w:footnoteReference w:id="8"/>
      </w:r>
      <w:r>
        <w:rPr>
          <w:highlight w:val="white"/>
        </w:rPr>
        <w:t xml:space="preserve"> are two </w:t>
      </w:r>
      <w:r w:rsidR="00B12E7A">
        <w:rPr>
          <w:highlight w:val="white"/>
        </w:rPr>
        <w:t>standard</w:t>
      </w:r>
      <w:r>
        <w:rPr>
          <w:highlight w:val="white"/>
        </w:rPr>
        <w:t xml:space="preserve"> text pre-processing techniques to reduce the size of the total words in the text,</w:t>
      </w:r>
      <w:r w:rsidRPr="003E4793">
        <w:rPr>
          <w:highlight w:val="white"/>
        </w:rPr>
        <w:t xml:space="preserve"> </w:t>
      </w:r>
      <w:r w:rsidRPr="00EA5878">
        <w:rPr>
          <w:highlight w:val="white"/>
        </w:rPr>
        <w:t xml:space="preserve">thus </w:t>
      </w:r>
      <w:r>
        <w:rPr>
          <w:color w:val="282828"/>
          <w:highlight w:val="white"/>
        </w:rPr>
        <w:t>reducing the dimensional space of vectors to capture the essence of the data and reduce noise</w:t>
      </w:r>
      <w:r w:rsidRPr="00EA5878">
        <w:rPr>
          <w:highlight w:val="white"/>
        </w:rPr>
        <w:t>.</w:t>
      </w:r>
      <w:r>
        <w:rPr>
          <w:highlight w:val="white"/>
        </w:rPr>
        <w:t xml:space="preserve"> </w:t>
      </w:r>
      <w:r>
        <w:rPr>
          <w:color w:val="282828"/>
          <w:highlight w:val="white"/>
        </w:rPr>
        <w:t xml:space="preserve">Lemmatization reduces inflectional forms of words based on a vocabulary and the morphological analysis of words. Unlike stemming, lemmatization only removes inflectional endings of a word to return it to its dictionary form, known as the lemma. Stemming, on the other hand, chops off the ends of words; there is a risk of over-stemming when </w:t>
      </w:r>
      <w:r>
        <w:rPr>
          <w:highlight w:val="white"/>
        </w:rPr>
        <w:t>too many letters in a word get chopped off</w:t>
      </w:r>
      <w:r w:rsidR="00BE38CA">
        <w:rPr>
          <w:highlight w:val="white"/>
        </w:rPr>
        <w:t>; consequently,</w:t>
      </w:r>
      <w:r>
        <w:rPr>
          <w:highlight w:val="white"/>
        </w:rPr>
        <w:t xml:space="preserve"> its </w:t>
      </w:r>
      <w:r w:rsidR="00824A77">
        <w:rPr>
          <w:highlight w:val="white"/>
        </w:rPr>
        <w:t>word's</w:t>
      </w:r>
      <w:r>
        <w:rPr>
          <w:highlight w:val="white"/>
        </w:rPr>
        <w:t xml:space="preserve"> stem no longer carries recognizable meaning. Or two words with totally different meanings can be chopped off to the same stem. In this task, both lemmatization and stemming methods were used to compare the difference in the outcome. </w:t>
      </w:r>
    </w:p>
    <w:p w14:paraId="77051237" w14:textId="22720014" w:rsidR="002F7AB7" w:rsidRDefault="00611F86" w:rsidP="002F7AB7">
      <w:r>
        <w:t>In this study, f</w:t>
      </w:r>
      <w:r w:rsidR="002F7AB7">
        <w:t>our vectorizers were used: Binary, Term Frequency, Normalized Term Frequency, and Term Frequency/Inverse Document Frequency (TF/IDF). Vectorized matrices were created</w:t>
      </w:r>
      <w:r w:rsidR="00202160">
        <w:t>:</w:t>
      </w:r>
      <w:r w:rsidR="002F7AB7">
        <w:t xml:space="preserve"> 1) without stemming/lemmatization, 2) with the Porter Stemmer, 3) with the Snowball Stemmer, and 4) with the WordNet </w:t>
      </w:r>
      <w:proofErr w:type="spellStart"/>
      <w:r w:rsidR="002F7AB7">
        <w:t>Lemmatizer</w:t>
      </w:r>
      <w:proofErr w:type="spellEnd"/>
      <w:r w:rsidR="002F7AB7">
        <w:t xml:space="preserve">. </w:t>
      </w:r>
    </w:p>
    <w:p w14:paraId="07AEC434" w14:textId="7C6AE088" w:rsidR="00CC2F4A" w:rsidRDefault="0057464E" w:rsidP="00CC2F4A">
      <w:r>
        <w:t xml:space="preserve">The </w:t>
      </w:r>
      <w:r w:rsidR="00E853FD">
        <w:t>data frames</w:t>
      </w:r>
      <w:r>
        <w:t xml:space="preserve"> </w:t>
      </w:r>
      <w:r w:rsidR="00C02523">
        <w:t xml:space="preserve">created from </w:t>
      </w:r>
      <w:r w:rsidR="007C3320">
        <w:t xml:space="preserve">stemming, </w:t>
      </w:r>
      <w:r w:rsidR="006F203C">
        <w:t xml:space="preserve">lemmatization, and vectorization </w:t>
      </w:r>
      <w:r w:rsidR="001630AE">
        <w:t>were used to</w:t>
      </w:r>
      <w:r w:rsidR="004401D6">
        <w:t xml:space="preserve"> </w:t>
      </w:r>
      <w:r w:rsidR="00123671">
        <w:t>train a combination of</w:t>
      </w:r>
      <w:r w:rsidR="004401D6">
        <w:t xml:space="preserve"> </w:t>
      </w:r>
      <w:r w:rsidR="00123671">
        <w:t>136 models</w:t>
      </w:r>
      <w:r w:rsidR="00E55045">
        <w:t xml:space="preserve">. </w:t>
      </w:r>
      <w:r w:rsidR="00CC2F4A">
        <w:fldChar w:fldCharType="begin"/>
      </w:r>
      <w:r w:rsidR="00CC2F4A">
        <w:instrText xml:space="preserve"> REF _Ref67691179 \h </w:instrText>
      </w:r>
      <w:r w:rsidR="00CC2F4A">
        <w:fldChar w:fldCharType="separate"/>
      </w:r>
      <w:r w:rsidR="00CC2F4A">
        <w:t xml:space="preserve">Figure </w:t>
      </w:r>
      <w:r w:rsidR="00CC2F4A">
        <w:rPr>
          <w:noProof/>
        </w:rPr>
        <w:t>15</w:t>
      </w:r>
      <w:r w:rsidR="00CC2F4A">
        <w:fldChar w:fldCharType="end"/>
      </w:r>
      <w:r w:rsidR="00CC2F4A">
        <w:t xml:space="preserve"> </w:t>
      </w:r>
      <w:r w:rsidR="00E36F7D">
        <w:t xml:space="preserve">shows the </w:t>
      </w:r>
      <w:r w:rsidR="009B77F3">
        <w:t>combination</w:t>
      </w:r>
      <w:r w:rsidR="004C130D">
        <w:t xml:space="preserve"> that resulted in 136 model</w:t>
      </w:r>
      <w:r w:rsidR="009B77F3">
        <w:t>s</w:t>
      </w:r>
      <w:r w:rsidR="00E253B3">
        <w:t>.</w:t>
      </w:r>
      <w:r w:rsidR="00CC2F4A">
        <w:br/>
      </w:r>
    </w:p>
    <w:p w14:paraId="5581356F" w14:textId="77777777" w:rsidR="00192064" w:rsidRDefault="00B840FD" w:rsidP="00192064">
      <w:pPr>
        <w:keepNext/>
        <w:ind w:hanging="360"/>
        <w:jc w:val="center"/>
      </w:pPr>
      <w:r>
        <w:rPr>
          <w:noProof/>
        </w:rPr>
        <w:drawing>
          <wp:inline distT="0" distB="0" distL="0" distR="0" wp14:anchorId="2276B48E" wp14:editId="42F115B9">
            <wp:extent cx="6120861" cy="60255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6120861" cy="602552"/>
                    </a:xfrm>
                    <a:prstGeom prst="rect">
                      <a:avLst/>
                    </a:prstGeom>
                  </pic:spPr>
                </pic:pic>
              </a:graphicData>
            </a:graphic>
          </wp:inline>
        </w:drawing>
      </w:r>
    </w:p>
    <w:p w14:paraId="694715C1" w14:textId="05D58643" w:rsidR="00E36F7D" w:rsidRDefault="00192064" w:rsidP="00192064">
      <w:pPr>
        <w:pStyle w:val="Caption"/>
      </w:pPr>
      <w:bookmarkStart w:id="31" w:name="_Ref67691179"/>
      <w:r>
        <w:t xml:space="preserve">Figure </w:t>
      </w:r>
      <w:r w:rsidR="00202576">
        <w:fldChar w:fldCharType="begin"/>
      </w:r>
      <w:r w:rsidR="00202576">
        <w:instrText xml:space="preserve"> SEQ Figure \* ARABIC </w:instrText>
      </w:r>
      <w:r w:rsidR="00202576">
        <w:fldChar w:fldCharType="separate"/>
      </w:r>
      <w:r w:rsidR="00751873">
        <w:rPr>
          <w:noProof/>
        </w:rPr>
        <w:t>15</w:t>
      </w:r>
      <w:r w:rsidR="00202576">
        <w:rPr>
          <w:noProof/>
        </w:rPr>
        <w:fldChar w:fldCharType="end"/>
      </w:r>
      <w:bookmarkEnd w:id="31"/>
      <w:r>
        <w:t>. The 136 Combinations of Modeling Analysis</w:t>
      </w:r>
    </w:p>
    <w:p w14:paraId="696E1D2A" w14:textId="0B855E8A" w:rsidR="008E638A" w:rsidRDefault="001A7304" w:rsidP="00143934">
      <w:pPr>
        <w:pStyle w:val="Heading3"/>
      </w:pPr>
      <w:bookmarkStart w:id="32" w:name="_Toc67836955"/>
      <w:r>
        <w:t>Data Sampling</w:t>
      </w:r>
      <w:bookmarkEnd w:id="32"/>
    </w:p>
    <w:p w14:paraId="42F13D07" w14:textId="797646DA" w:rsidR="00AE5876" w:rsidRDefault="00AE5876" w:rsidP="00AE5876">
      <w:r>
        <w:t xml:space="preserve">After several attempts to run the modeling analysis with the </w:t>
      </w:r>
      <w:r w:rsidR="00596902">
        <w:t>entire</w:t>
      </w:r>
      <w:r>
        <w:t xml:space="preserve"> dataset, the Data Team realized that its computing resources </w:t>
      </w:r>
      <w:r w:rsidR="00596902">
        <w:t>could</w:t>
      </w:r>
      <w:r>
        <w:t xml:space="preserve"> not handle the </w:t>
      </w:r>
      <w:r w:rsidR="00596902">
        <w:t>whole</w:t>
      </w:r>
      <w:r>
        <w:t xml:space="preserve"> dataset. Thus, it was decided that a sample set of 5,000 posts with a balanced distribution of negative and positive labels would be randomly selected for this study.</w:t>
      </w:r>
    </w:p>
    <w:p w14:paraId="0FC2269D" w14:textId="7F65345E" w:rsidR="004A5472" w:rsidRPr="00B37B4B" w:rsidRDefault="004A5472" w:rsidP="0013564F">
      <w:pPr>
        <w:ind w:firstLine="0"/>
      </w:pPr>
      <w:r>
        <w:br w:type="page"/>
      </w:r>
    </w:p>
    <w:p w14:paraId="6029AE6A" w14:textId="570C5914" w:rsidR="00FD1DEF" w:rsidRDefault="5D2C8EA6" w:rsidP="00143934">
      <w:pPr>
        <w:pStyle w:val="Heading3"/>
      </w:pPr>
      <w:bookmarkStart w:id="33" w:name="_Toc67836956"/>
      <w:r>
        <w:lastRenderedPageBreak/>
        <w:t xml:space="preserve">The </w:t>
      </w:r>
      <w:r w:rsidR="00AC6131">
        <w:t>Models</w:t>
      </w:r>
      <w:bookmarkEnd w:id="33"/>
    </w:p>
    <w:p w14:paraId="445FC445" w14:textId="63678B60" w:rsidR="00FD1DEF" w:rsidRDefault="6341888E" w:rsidP="00DF6B17">
      <w:r w:rsidRPr="216299D6">
        <w:rPr>
          <w:lang w:val="en"/>
        </w:rPr>
        <w:t>Two types of supervised machine-learning models were used to conduct the sentiment analysis</w:t>
      </w:r>
      <w:r w:rsidR="00D87725">
        <w:rPr>
          <w:lang w:val="en"/>
        </w:rPr>
        <w:t xml:space="preserve"> were</w:t>
      </w:r>
      <w:r w:rsidR="00A35DD4">
        <w:rPr>
          <w:lang w:val="en"/>
        </w:rPr>
        <w:t xml:space="preserve"> </w:t>
      </w:r>
      <w:r w:rsidRPr="216299D6">
        <w:rPr>
          <w:lang w:val="en"/>
        </w:rPr>
        <w:t xml:space="preserve">the Naïve Bayes and </w:t>
      </w:r>
      <w:r w:rsidR="00B33534">
        <w:rPr>
          <w:lang w:val="en"/>
        </w:rPr>
        <w:t>the</w:t>
      </w:r>
      <w:r w:rsidRPr="216299D6">
        <w:rPr>
          <w:lang w:val="en"/>
        </w:rPr>
        <w:t xml:space="preserve"> Support Vector Machine model.</w:t>
      </w:r>
    </w:p>
    <w:p w14:paraId="2F48B0F5" w14:textId="5B1B16A4" w:rsidR="00FD1DEF" w:rsidRDefault="00FD1DEF" w:rsidP="004446E3">
      <w:pPr>
        <w:pStyle w:val="Heading4"/>
        <w:rPr>
          <w:rFonts w:ascii="Calibri Light" w:eastAsia="SimSun" w:hAnsi="Calibri Light" w:cs="Times New Roman"/>
          <w:i/>
        </w:rPr>
      </w:pPr>
      <w:r>
        <w:t>Naïve Bayes</w:t>
      </w:r>
    </w:p>
    <w:p w14:paraId="5C21F3F0" w14:textId="4671828C" w:rsidR="00AC6131" w:rsidRDefault="380C998D" w:rsidP="00DF6B17">
      <w:r w:rsidRPr="216299D6">
        <w:rPr>
          <w:lang w:val="en"/>
        </w:rPr>
        <w:t xml:space="preserve">Naïve Bayes, a popular algorithm based on the classic Bayes theorem, uses prior and conditional probabilities to calculate posterior probability, which is the probability that a piece of data belongs to a class. </w:t>
      </w:r>
      <w:r w:rsidR="002656E3">
        <w:rPr>
          <w:lang w:val="en"/>
        </w:rPr>
        <w:t>Naïve Bayes classifiers'</w:t>
      </w:r>
      <w:r w:rsidRPr="216299D6">
        <w:rPr>
          <w:lang w:val="en"/>
        </w:rPr>
        <w:t xml:space="preserve"> advantages include ease of implementation, low computation cost, effectiveness with datasets of any size, and </w:t>
      </w:r>
      <w:r w:rsidR="00BA5256">
        <w:rPr>
          <w:lang w:val="en"/>
        </w:rPr>
        <w:t>exemplary</w:t>
      </w:r>
      <w:r w:rsidRPr="216299D6">
        <w:rPr>
          <w:lang w:val="en"/>
        </w:rPr>
        <w:t xml:space="preserve"> performance in text classification problems</w:t>
      </w:r>
      <w:r w:rsidR="00AC6131" w:rsidRPr="216299D6">
        <w:rPr>
          <w:rStyle w:val="FootnoteReference"/>
          <w:rFonts w:ascii="Calibri" w:eastAsia="Calibri" w:hAnsi="Calibri" w:cs="Calibri"/>
          <w:lang w:val="en"/>
        </w:rPr>
        <w:footnoteReference w:id="9"/>
      </w:r>
      <w:r w:rsidRPr="216299D6">
        <w:rPr>
          <w:lang w:val="en"/>
        </w:rPr>
        <w:t>.</w:t>
      </w:r>
    </w:p>
    <w:p w14:paraId="23C53033" w14:textId="6A125E73" w:rsidR="00AC6131" w:rsidRDefault="380C998D" w:rsidP="00DF6B17">
      <w:r>
        <w:t xml:space="preserve">Naïve Bayes </w:t>
      </w:r>
      <w:r w:rsidR="004446E3">
        <w:t>algorithm was</w:t>
      </w:r>
      <w:r>
        <w:t xml:space="preserve"> run using Multinomial and Binomial models. The Multinomial model</w:t>
      </w:r>
      <w:r w:rsidR="004446E3">
        <w:t>s</w:t>
      </w:r>
      <w:r>
        <w:t xml:space="preserve"> w</w:t>
      </w:r>
      <w:r w:rsidR="004446E3">
        <w:t>ere</w:t>
      </w:r>
      <w:r>
        <w:t xml:space="preserve"> run with Term Frequency, Normalized Term Frequency, and TF/IDF </w:t>
      </w:r>
      <w:r w:rsidR="00694E63">
        <w:t>v</w:t>
      </w:r>
      <w:r>
        <w:t xml:space="preserve">ectorizers. The Binomial Naïve Bayes </w:t>
      </w:r>
      <w:r w:rsidR="004446E3">
        <w:t xml:space="preserve">models </w:t>
      </w:r>
      <w:r>
        <w:t>w</w:t>
      </w:r>
      <w:r w:rsidR="004446E3">
        <w:t>ere</w:t>
      </w:r>
      <w:r>
        <w:t xml:space="preserve"> run only using Binary </w:t>
      </w:r>
      <w:r w:rsidR="00E62A41">
        <w:t>v</w:t>
      </w:r>
      <w:r>
        <w:t>ectorizers.</w:t>
      </w:r>
    </w:p>
    <w:p w14:paraId="21FEEF35" w14:textId="74B0AFAC" w:rsidR="00AC6131" w:rsidRDefault="380C998D" w:rsidP="004446E3">
      <w:pPr>
        <w:pStyle w:val="Heading4"/>
        <w:rPr>
          <w:rFonts w:ascii="Calibri Light" w:eastAsia="SimSun" w:hAnsi="Calibri Light" w:cs="Times New Roman"/>
        </w:rPr>
      </w:pPr>
      <w:r>
        <w:t>Support Vector Machines (SVMs)</w:t>
      </w:r>
    </w:p>
    <w:p w14:paraId="3738410E" w14:textId="2026C019" w:rsidR="004446E3" w:rsidRDefault="004446E3" w:rsidP="004446E3">
      <w:r>
        <w:rPr>
          <w:highlight w:val="white"/>
        </w:rPr>
        <w:t xml:space="preserve">Support Vector Machine (SVM), a widely used algorithm </w:t>
      </w:r>
      <w:r w:rsidRPr="00BE6CA7">
        <w:t>for two-group classification problems</w:t>
      </w:r>
      <w:r>
        <w:rPr>
          <w:highlight w:val="white"/>
        </w:rPr>
        <w:t>, finds the right hyperplane in N-dimensional space (N = the number of features) that distinctly separates the data points into two groups</w:t>
      </w:r>
      <w:r>
        <w:t xml:space="preserve"> </w:t>
      </w:r>
      <w:r w:rsidRPr="00ED778A">
        <w:rPr>
          <w:sz w:val="18"/>
          <w:szCs w:val="18"/>
        </w:rPr>
        <w:t>(Figure 15)</w:t>
      </w:r>
      <w:r>
        <w:t>. SVMs are well-regarded for their effectiveness in high</w:t>
      </w:r>
      <w:r w:rsidR="002656E3">
        <w:t>-</w:t>
      </w:r>
      <w:r>
        <w:t>dimensional spaces with relatively less computation power.</w:t>
      </w:r>
      <w:r w:rsidR="00E428F4">
        <w:br/>
      </w:r>
    </w:p>
    <w:p w14:paraId="28394DE9" w14:textId="77777777" w:rsidR="00FA22D9" w:rsidRDefault="00FA22D9" w:rsidP="00FA22D9">
      <w:pPr>
        <w:keepNext/>
        <w:jc w:val="center"/>
      </w:pPr>
      <w:r w:rsidRPr="00FA22D9">
        <w:rPr>
          <w:noProof/>
        </w:rPr>
        <w:drawing>
          <wp:inline distT="0" distB="0" distL="0" distR="0" wp14:anchorId="330CCC0D" wp14:editId="1F17AC20">
            <wp:extent cx="3776546" cy="1680886"/>
            <wp:effectExtent l="0" t="0" r="0" b="0"/>
            <wp:docPr id="47" name="Picture 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scatter chart&#10;&#10;Description automatically generated"/>
                    <pic:cNvPicPr/>
                  </pic:nvPicPr>
                  <pic:blipFill>
                    <a:blip r:embed="rId29"/>
                    <a:stretch>
                      <a:fillRect/>
                    </a:stretch>
                  </pic:blipFill>
                  <pic:spPr>
                    <a:xfrm>
                      <a:off x="0" y="0"/>
                      <a:ext cx="3817053" cy="1698915"/>
                    </a:xfrm>
                    <a:prstGeom prst="rect">
                      <a:avLst/>
                    </a:prstGeom>
                  </pic:spPr>
                </pic:pic>
              </a:graphicData>
            </a:graphic>
          </wp:inline>
        </w:drawing>
      </w:r>
    </w:p>
    <w:p w14:paraId="55777781" w14:textId="10D14AF6" w:rsidR="00FA22D9" w:rsidRPr="00FA22D9" w:rsidRDefault="00FA22D9" w:rsidP="00FA22D9">
      <w:pPr>
        <w:jc w:val="center"/>
        <w:rPr>
          <w:sz w:val="18"/>
          <w:szCs w:val="18"/>
          <w:highlight w:val="white"/>
        </w:rPr>
      </w:pPr>
      <w:r w:rsidRPr="00FA22D9">
        <w:rPr>
          <w:sz w:val="18"/>
          <w:szCs w:val="18"/>
        </w:rPr>
        <w:t xml:space="preserve">Figure </w:t>
      </w:r>
      <w:r w:rsidRPr="00FA22D9">
        <w:rPr>
          <w:sz w:val="18"/>
          <w:szCs w:val="18"/>
        </w:rPr>
        <w:fldChar w:fldCharType="begin"/>
      </w:r>
      <w:r w:rsidRPr="00FA22D9">
        <w:rPr>
          <w:sz w:val="18"/>
          <w:szCs w:val="18"/>
        </w:rPr>
        <w:instrText xml:space="preserve"> SEQ Figure \* ARABIC </w:instrText>
      </w:r>
      <w:r w:rsidRPr="00FA22D9">
        <w:rPr>
          <w:sz w:val="18"/>
          <w:szCs w:val="18"/>
        </w:rPr>
        <w:fldChar w:fldCharType="separate"/>
      </w:r>
      <w:r w:rsidR="00751873">
        <w:rPr>
          <w:noProof/>
          <w:sz w:val="18"/>
          <w:szCs w:val="18"/>
        </w:rPr>
        <w:t>16</w:t>
      </w:r>
      <w:r w:rsidRPr="00FA22D9">
        <w:rPr>
          <w:sz w:val="18"/>
          <w:szCs w:val="18"/>
        </w:rPr>
        <w:fldChar w:fldCharType="end"/>
      </w:r>
      <w:r w:rsidRPr="00FA22D9">
        <w:rPr>
          <w:sz w:val="18"/>
          <w:szCs w:val="18"/>
        </w:rPr>
        <w:t>. Hyperplanes in 2D and 3D feature space</w:t>
      </w:r>
      <w:r w:rsidRPr="00FA22D9">
        <w:rPr>
          <w:rStyle w:val="FootnoteReference"/>
          <w:sz w:val="18"/>
          <w:szCs w:val="18"/>
        </w:rPr>
        <w:footnoteReference w:id="10"/>
      </w:r>
    </w:p>
    <w:p w14:paraId="396EBDEF" w14:textId="63306115" w:rsidR="00FA22D9" w:rsidRDefault="00FA22D9" w:rsidP="00FA22D9">
      <w:pPr>
        <w:pStyle w:val="Caption"/>
      </w:pPr>
    </w:p>
    <w:p w14:paraId="5A39766C" w14:textId="66954870" w:rsidR="00AC6131" w:rsidRPr="00FA22D9" w:rsidRDefault="004446E3" w:rsidP="00FA22D9">
      <w:pPr>
        <w:rPr>
          <w:sz w:val="18"/>
          <w:szCs w:val="18"/>
          <w:highlight w:val="white"/>
        </w:rPr>
      </w:pPr>
      <w:r>
        <w:t xml:space="preserve">The </w:t>
      </w:r>
      <w:r w:rsidR="380C998D">
        <w:t>SVM</w:t>
      </w:r>
      <w:r>
        <w:t>s</w:t>
      </w:r>
      <w:r w:rsidR="380C998D">
        <w:t xml:space="preserve"> w</w:t>
      </w:r>
      <w:r>
        <w:t>ere</w:t>
      </w:r>
      <w:r w:rsidR="380C998D">
        <w:t xml:space="preserve"> run with linear, polynomial, and Radial Basis Function (RBF) or Gaussian</w:t>
      </w:r>
      <w:r w:rsidR="00FD49A5">
        <w:t xml:space="preserve"> </w:t>
      </w:r>
      <w:r w:rsidR="001508AD">
        <w:t>k</w:t>
      </w:r>
      <w:r w:rsidR="00FD49A5">
        <w:t>ernels</w:t>
      </w:r>
      <w:r w:rsidR="380C998D">
        <w:t xml:space="preserve">.  Each of the </w:t>
      </w:r>
      <w:r w:rsidR="001508AD">
        <w:t>k</w:t>
      </w:r>
      <w:r w:rsidR="380C998D">
        <w:t xml:space="preserve">ernels </w:t>
      </w:r>
      <w:r w:rsidR="0098191F">
        <w:t>was</w:t>
      </w:r>
      <w:r w:rsidR="380C998D">
        <w:t xml:space="preserve"> run with a cost of 0.001, 1.0, and 1000.  The model</w:t>
      </w:r>
      <w:r>
        <w:t>s</w:t>
      </w:r>
      <w:r w:rsidR="380C998D">
        <w:t xml:space="preserve"> w</w:t>
      </w:r>
      <w:r>
        <w:t>ere</w:t>
      </w:r>
      <w:r w:rsidR="380C998D">
        <w:t xml:space="preserve"> run with Term Frequency, Normalized Term Frequency, and TF/IDF </w:t>
      </w:r>
      <w:r w:rsidR="00012B53">
        <w:t>v</w:t>
      </w:r>
      <w:r w:rsidR="380C998D">
        <w:t>ectorizers.</w:t>
      </w:r>
    </w:p>
    <w:p w14:paraId="788C8EF2" w14:textId="77777777" w:rsidR="008C6598" w:rsidRDefault="008C6598" w:rsidP="008C6598"/>
    <w:p w14:paraId="4354D0C0" w14:textId="77777777" w:rsidR="008C6598" w:rsidRDefault="008C6598" w:rsidP="008C6598"/>
    <w:p w14:paraId="27D932E3" w14:textId="50ACDD53" w:rsidR="008C6598" w:rsidRDefault="008C6598" w:rsidP="008C6598">
      <w:pPr>
        <w:ind w:firstLine="0"/>
      </w:pPr>
      <w:r>
        <w:tab/>
      </w:r>
      <w:r w:rsidR="00D30CA2">
        <w:t>A total of</w:t>
      </w:r>
      <w:r>
        <w:t xml:space="preserve"> 136 </w:t>
      </w:r>
      <w:r w:rsidR="008B3A74">
        <w:t>models were built</w:t>
      </w:r>
      <w:r w:rsidR="000C7A65">
        <w:t xml:space="preserve"> following </w:t>
      </w:r>
      <w:r>
        <w:t>the same process</w:t>
      </w:r>
      <w:r w:rsidR="00261239">
        <w:t xml:space="preserve"> of modeling analysis.</w:t>
      </w:r>
      <w:r>
        <w:t xml:space="preserve"> </w:t>
      </w:r>
      <w:r w:rsidR="00261239">
        <w:t>M</w:t>
      </w:r>
      <w:r>
        <w:t>odels were</w:t>
      </w:r>
      <w:r w:rsidR="00261239">
        <w:t xml:space="preserve"> </w:t>
      </w:r>
      <w:r>
        <w:t>evaluated using a 20-fold cross</w:t>
      </w:r>
      <w:r w:rsidR="0098191F">
        <w:t>-</w:t>
      </w:r>
      <w:r>
        <w:t xml:space="preserve">validation method. Each fold followed the same process. </w:t>
      </w:r>
      <w:r w:rsidR="006206E7">
        <w:t>The</w:t>
      </w:r>
      <w:r>
        <w:t xml:space="preserve"> sample dataset was divided into 70% training data and 30% testing data</w:t>
      </w:r>
      <w:r w:rsidR="006206E7">
        <w:t xml:space="preserve"> for each fold</w:t>
      </w:r>
      <w:r>
        <w:t xml:space="preserve"> using a stratified split. A random seed value was set so the results can be replicated.</w:t>
      </w:r>
    </w:p>
    <w:p w14:paraId="5281FFD6" w14:textId="1506DE77" w:rsidR="008C6598" w:rsidRDefault="008C6598" w:rsidP="008C6598">
      <w:r>
        <w:t>For each of the 20 folds, first</w:t>
      </w:r>
      <w:r w:rsidR="006206E7">
        <w:t>,</w:t>
      </w:r>
      <w:r>
        <w:t xml:space="preserve"> the training and test sets were determined</w:t>
      </w:r>
      <w:r w:rsidR="009A74F0">
        <w:t>. The</w:t>
      </w:r>
      <w:r>
        <w:t xml:space="preserve"> model was created using the training data, test labels were predicted on the testing data, and the accuracy score and the confusion matrix were calculated. Then, the top words for each class were extracted. Lastly, the best prediction score was saved. After all</w:t>
      </w:r>
      <w:r w:rsidR="00F73FD8">
        <w:t xml:space="preserve"> the</w:t>
      </w:r>
      <w:r>
        <w:t xml:space="preserve"> 20 folds were calculated, the average score was determined. Figure 16 shows a flowchart of the process to calculate the accuracy and the models.</w:t>
      </w:r>
    </w:p>
    <w:p w14:paraId="46592104" w14:textId="77777777" w:rsidR="00E0783F" w:rsidRDefault="008C6598" w:rsidP="00E0783F">
      <w:pPr>
        <w:keepNext/>
        <w:ind w:firstLine="0"/>
        <w:jc w:val="center"/>
      </w:pPr>
      <w:r>
        <w:rPr>
          <w:noProof/>
        </w:rPr>
        <w:drawing>
          <wp:inline distT="0" distB="0" distL="0" distR="0" wp14:anchorId="14CEEE37" wp14:editId="619FC9BC">
            <wp:extent cx="3849160" cy="5545873"/>
            <wp:effectExtent l="0" t="0" r="0" b="444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51129" cy="5548710"/>
                    </a:xfrm>
                    <a:prstGeom prst="rect">
                      <a:avLst/>
                    </a:prstGeom>
                  </pic:spPr>
                </pic:pic>
              </a:graphicData>
            </a:graphic>
          </wp:inline>
        </w:drawing>
      </w:r>
    </w:p>
    <w:p w14:paraId="514A5A5D" w14:textId="679A8DA9" w:rsidR="00AC6131" w:rsidRPr="00FE7F8F" w:rsidRDefault="00E0783F" w:rsidP="00FE7F8F">
      <w:pPr>
        <w:pStyle w:val="Caption"/>
      </w:pPr>
      <w:r>
        <w:t xml:space="preserve">Figure </w:t>
      </w:r>
      <w:r w:rsidR="00202576">
        <w:fldChar w:fldCharType="begin"/>
      </w:r>
      <w:r w:rsidR="00202576">
        <w:instrText xml:space="preserve"> SEQ Figure \* ARABIC </w:instrText>
      </w:r>
      <w:r w:rsidR="00202576">
        <w:fldChar w:fldCharType="separate"/>
      </w:r>
      <w:r w:rsidR="00751873">
        <w:rPr>
          <w:noProof/>
        </w:rPr>
        <w:t>17</w:t>
      </w:r>
      <w:r w:rsidR="00202576">
        <w:rPr>
          <w:noProof/>
        </w:rPr>
        <w:fldChar w:fldCharType="end"/>
      </w:r>
      <w:r>
        <w:t>. The 20</w:t>
      </w:r>
      <w:r w:rsidRPr="00AC7E0A">
        <w:t>-fold Cross</w:t>
      </w:r>
      <w:r w:rsidR="007E68C7">
        <w:t>-</w:t>
      </w:r>
      <w:r w:rsidRPr="00AC7E0A">
        <w:t>Validation Method</w:t>
      </w:r>
      <w:r w:rsidR="00AC6131">
        <w:br w:type="page"/>
      </w:r>
    </w:p>
    <w:p w14:paraId="6D247840" w14:textId="760791DB" w:rsidR="00521026" w:rsidRDefault="00521026" w:rsidP="00146EA1">
      <w:pPr>
        <w:pStyle w:val="Heading2"/>
      </w:pPr>
      <w:bookmarkStart w:id="34" w:name="_Toc67500039"/>
      <w:bookmarkStart w:id="35" w:name="_Toc67836957"/>
      <w:r>
        <w:lastRenderedPageBreak/>
        <w:t>Topic Modeling</w:t>
      </w:r>
      <w:bookmarkEnd w:id="34"/>
      <w:bookmarkEnd w:id="35"/>
    </w:p>
    <w:p w14:paraId="5B4CAA9F" w14:textId="100E39B9" w:rsidR="005B3EC1" w:rsidRDefault="005A44CE" w:rsidP="005A44CE">
      <w:r w:rsidRPr="003F202E">
        <w:t>Latent Dirichlet Allocation (LDA)</w:t>
      </w:r>
      <w:r w:rsidR="00874B4F">
        <w:t xml:space="preserve"> </w:t>
      </w:r>
      <w:r w:rsidR="00B650A1">
        <w:t>models were</w:t>
      </w:r>
      <w:r w:rsidR="00874B4F">
        <w:t xml:space="preserve"> </w:t>
      </w:r>
      <w:r w:rsidR="00B650A1">
        <w:t>built</w:t>
      </w:r>
      <w:r w:rsidR="00874B4F">
        <w:t xml:space="preserve"> to </w:t>
      </w:r>
      <w:r w:rsidR="00AB0AD0">
        <w:t xml:space="preserve">uncover </w:t>
      </w:r>
      <w:r w:rsidR="00AD78AF">
        <w:t xml:space="preserve">the hidden topics in </w:t>
      </w:r>
      <w:r w:rsidR="004039D2">
        <w:t>the T</w:t>
      </w:r>
      <w:r w:rsidR="005E7D28">
        <w:t>witter and Reddit posts</w:t>
      </w:r>
      <w:r w:rsidR="002F1A99">
        <w:t>.</w:t>
      </w:r>
    </w:p>
    <w:p w14:paraId="544EFE54" w14:textId="0C297EA8" w:rsidR="005A44CE" w:rsidRDefault="005B3EC1" w:rsidP="005A44CE">
      <w:r>
        <w:t>LDA</w:t>
      </w:r>
      <w:r w:rsidR="005A44CE">
        <w:t xml:space="preserve"> is a popular topic modeling technique, a branch of unsupervised natural language processing used to uncover underlying topics in a text document. The concept behind LDA is: </w:t>
      </w:r>
      <w:r w:rsidR="00824A77">
        <w:t>"</w:t>
      </w:r>
      <w:r w:rsidR="00DA0959">
        <w:t xml:space="preserve">A distribution of topics can describe each </w:t>
      </w:r>
      <w:r w:rsidR="005A44CE" w:rsidRPr="00E3130E">
        <w:t>document</w:t>
      </w:r>
      <w:r w:rsidR="007E68C7">
        <w:t>,</w:t>
      </w:r>
      <w:r w:rsidR="005A44CE" w:rsidRPr="00E3130E">
        <w:t xml:space="preserve"> and each topic can be described by a distribution of words</w:t>
      </w:r>
      <w:r w:rsidR="005A44CE">
        <w:t>,</w:t>
      </w:r>
      <w:r w:rsidR="00824A77">
        <w:t>"</w:t>
      </w:r>
      <w:r w:rsidR="005A44CE">
        <w:t xml:space="preserve"> as stated by </w:t>
      </w:r>
      <w:proofErr w:type="spellStart"/>
      <w:r w:rsidR="005A44CE">
        <w:t>Ganegedara</w:t>
      </w:r>
      <w:proofErr w:type="spellEnd"/>
      <w:r w:rsidR="005A44CE">
        <w:t xml:space="preserve"> in his article explaining LDA</w:t>
      </w:r>
      <w:r w:rsidR="005A44CE" w:rsidRPr="00E05FBE">
        <w:rPr>
          <w:rStyle w:val="FootnoteReference"/>
          <w:sz w:val="18"/>
          <w:szCs w:val="18"/>
        </w:rPr>
        <w:footnoteReference w:id="11"/>
      </w:r>
      <w:r w:rsidR="005A44CE">
        <w:t xml:space="preserve"> </w:t>
      </w:r>
      <w:r w:rsidR="005A44CE" w:rsidRPr="00E05FBE">
        <w:rPr>
          <w:sz w:val="18"/>
          <w:szCs w:val="18"/>
        </w:rPr>
        <w:t>(</w:t>
      </w:r>
      <w:r w:rsidR="008C1825">
        <w:rPr>
          <w:sz w:val="18"/>
          <w:szCs w:val="18"/>
        </w:rPr>
        <w:fldChar w:fldCharType="begin"/>
      </w:r>
      <w:r w:rsidR="008C1825">
        <w:rPr>
          <w:sz w:val="18"/>
          <w:szCs w:val="18"/>
        </w:rPr>
        <w:instrText xml:space="preserve"> REF _Ref67700639 \h </w:instrText>
      </w:r>
      <w:r w:rsidR="008C1825">
        <w:rPr>
          <w:sz w:val="18"/>
          <w:szCs w:val="18"/>
        </w:rPr>
      </w:r>
      <w:r w:rsidR="008C1825">
        <w:rPr>
          <w:sz w:val="18"/>
          <w:szCs w:val="18"/>
        </w:rPr>
        <w:fldChar w:fldCharType="separate"/>
      </w:r>
      <w:r w:rsidR="008C1825">
        <w:t xml:space="preserve">Figure </w:t>
      </w:r>
      <w:r w:rsidR="008C1825">
        <w:rPr>
          <w:noProof/>
        </w:rPr>
        <w:t>18</w:t>
      </w:r>
      <w:r w:rsidR="008C1825">
        <w:rPr>
          <w:sz w:val="18"/>
          <w:szCs w:val="18"/>
        </w:rPr>
        <w:fldChar w:fldCharType="end"/>
      </w:r>
      <w:r w:rsidR="005A44CE" w:rsidRPr="00E05FBE">
        <w:rPr>
          <w:sz w:val="18"/>
          <w:szCs w:val="18"/>
        </w:rPr>
        <w:t>).</w:t>
      </w:r>
      <w:r w:rsidR="005A44CE">
        <w:t xml:space="preserve"> The goal of topic modeling is to reveal the hidden (i.e</w:t>
      </w:r>
      <w:r w:rsidR="00A743FA">
        <w:t>.,</w:t>
      </w:r>
      <w:r w:rsidR="005A44CE">
        <w:t xml:space="preserve"> latent) topics in each document by the probability distribution of words in the document.</w:t>
      </w:r>
    </w:p>
    <w:p w14:paraId="77082862" w14:textId="29F44BC1" w:rsidR="0029672C" w:rsidRDefault="003B5B01" w:rsidP="0029672C">
      <w:pPr>
        <w:keepNext/>
        <w:jc w:val="center"/>
      </w:pPr>
      <w:r w:rsidRPr="003B5B01">
        <w:rPr>
          <w:noProof/>
        </w:rPr>
        <w:drawing>
          <wp:inline distT="0" distB="0" distL="0" distR="0" wp14:anchorId="1C0AFFEF" wp14:editId="2DF6C939">
            <wp:extent cx="4036741" cy="2321988"/>
            <wp:effectExtent l="0" t="0" r="1905" b="2540"/>
            <wp:docPr id="4" name="Picture 4"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olygon&#10;&#10;Description automatically generated with low confidence"/>
                    <pic:cNvPicPr/>
                  </pic:nvPicPr>
                  <pic:blipFill>
                    <a:blip r:embed="rId31"/>
                    <a:stretch>
                      <a:fillRect/>
                    </a:stretch>
                  </pic:blipFill>
                  <pic:spPr>
                    <a:xfrm>
                      <a:off x="0" y="0"/>
                      <a:ext cx="4062404" cy="2336750"/>
                    </a:xfrm>
                    <a:prstGeom prst="rect">
                      <a:avLst/>
                    </a:prstGeom>
                  </pic:spPr>
                </pic:pic>
              </a:graphicData>
            </a:graphic>
          </wp:inline>
        </w:drawing>
      </w:r>
    </w:p>
    <w:p w14:paraId="5EFFF3C9" w14:textId="41919646" w:rsidR="00521026" w:rsidRDefault="0029672C" w:rsidP="00D11C4B">
      <w:pPr>
        <w:pStyle w:val="Caption"/>
      </w:pPr>
      <w:bookmarkStart w:id="36" w:name="_Ref67700639"/>
      <w:r>
        <w:t xml:space="preserve">Figure </w:t>
      </w:r>
      <w:r w:rsidR="00202576">
        <w:fldChar w:fldCharType="begin"/>
      </w:r>
      <w:r w:rsidR="00202576">
        <w:instrText xml:space="preserve"> SEQ Figure \* ARABIC </w:instrText>
      </w:r>
      <w:r w:rsidR="00202576">
        <w:fldChar w:fldCharType="separate"/>
      </w:r>
      <w:r w:rsidR="00751873">
        <w:rPr>
          <w:noProof/>
        </w:rPr>
        <w:t>18</w:t>
      </w:r>
      <w:r w:rsidR="00202576">
        <w:rPr>
          <w:noProof/>
        </w:rPr>
        <w:fldChar w:fldCharType="end"/>
      </w:r>
      <w:bookmarkEnd w:id="36"/>
      <w:r>
        <w:t xml:space="preserve">. </w:t>
      </w:r>
      <w:r w:rsidRPr="00E05FBE">
        <w:t>Words are modeled by a set of topics and a set of topics</w:t>
      </w:r>
      <w:r>
        <w:t xml:space="preserve"> </w:t>
      </w:r>
      <w:r w:rsidR="00310DE0">
        <w:t>models documents</w:t>
      </w:r>
      <w:r w:rsidR="005A44CE">
        <w:t xml:space="preserve"> </w:t>
      </w:r>
      <w:r>
        <w:br/>
      </w:r>
      <w:r w:rsidRPr="00E05FBE">
        <w:rPr>
          <w:i/>
          <w:iCs w:val="0"/>
          <w:sz w:val="16"/>
          <w:szCs w:val="16"/>
        </w:rPr>
        <w:t xml:space="preserve">Credit: </w:t>
      </w:r>
      <w:proofErr w:type="spellStart"/>
      <w:r w:rsidRPr="00E05FBE">
        <w:rPr>
          <w:i/>
          <w:iCs w:val="0"/>
          <w:sz w:val="16"/>
          <w:szCs w:val="16"/>
        </w:rPr>
        <w:t>Thushan</w:t>
      </w:r>
      <w:proofErr w:type="spellEnd"/>
      <w:r w:rsidRPr="00E05FBE">
        <w:rPr>
          <w:i/>
          <w:iCs w:val="0"/>
          <w:sz w:val="16"/>
          <w:szCs w:val="16"/>
        </w:rPr>
        <w:t xml:space="preserve"> </w:t>
      </w:r>
      <w:proofErr w:type="spellStart"/>
      <w:r w:rsidRPr="00E05FBE">
        <w:rPr>
          <w:i/>
          <w:iCs w:val="0"/>
          <w:sz w:val="16"/>
          <w:szCs w:val="16"/>
        </w:rPr>
        <w:t>Ganegedara</w:t>
      </w:r>
      <w:proofErr w:type="spellEnd"/>
      <w:r>
        <w:rPr>
          <w:i/>
          <w:iCs w:val="0"/>
          <w:sz w:val="16"/>
          <w:szCs w:val="16"/>
        </w:rPr>
        <w:t>, 2018</w:t>
      </w:r>
    </w:p>
    <w:p w14:paraId="09725DB4" w14:textId="0A598EC0" w:rsidR="00521026" w:rsidRPr="005E7D28" w:rsidRDefault="002945F9" w:rsidP="00143934">
      <w:pPr>
        <w:pStyle w:val="Heading3"/>
      </w:pPr>
      <w:bookmarkStart w:id="37" w:name="_Toc67836958"/>
      <w:r>
        <w:t>Data Preparation</w:t>
      </w:r>
      <w:bookmarkEnd w:id="37"/>
    </w:p>
    <w:p w14:paraId="7530EE03" w14:textId="674F78EE" w:rsidR="00521026" w:rsidRDefault="00A33AF1" w:rsidP="00C205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r>
        <w:rPr>
          <w:bCs/>
        </w:rPr>
        <w:t>A</w:t>
      </w:r>
      <w:r w:rsidR="00521026">
        <w:rPr>
          <w:bCs/>
        </w:rPr>
        <w:t xml:space="preserve"> Bag of Word </w:t>
      </w:r>
      <w:r w:rsidR="000F7E26">
        <w:rPr>
          <w:bCs/>
        </w:rPr>
        <w:t>(</w:t>
      </w:r>
      <w:proofErr w:type="spellStart"/>
      <w:r w:rsidR="000F7E26">
        <w:rPr>
          <w:bCs/>
        </w:rPr>
        <w:t>BoW</w:t>
      </w:r>
      <w:proofErr w:type="spellEnd"/>
      <w:r w:rsidR="000F7E26">
        <w:rPr>
          <w:bCs/>
        </w:rPr>
        <w:t xml:space="preserve">) </w:t>
      </w:r>
      <w:r w:rsidR="00A66B95">
        <w:rPr>
          <w:bCs/>
        </w:rPr>
        <w:t xml:space="preserve">corpus </w:t>
      </w:r>
      <w:r w:rsidR="00757981">
        <w:rPr>
          <w:bCs/>
        </w:rPr>
        <w:t xml:space="preserve">was created </w:t>
      </w:r>
      <w:r w:rsidR="005A2F16">
        <w:rPr>
          <w:bCs/>
        </w:rPr>
        <w:t>for</w:t>
      </w:r>
      <w:r w:rsidR="00521026">
        <w:rPr>
          <w:bCs/>
        </w:rPr>
        <w:t xml:space="preserve"> the LDA model from the genism library.</w:t>
      </w:r>
      <w:r w:rsidR="00E65B0D">
        <w:rPr>
          <w:bCs/>
        </w:rPr>
        <w:t xml:space="preserve"> </w:t>
      </w:r>
      <w:r w:rsidR="00065E86">
        <w:rPr>
          <w:bCs/>
        </w:rPr>
        <w:t xml:space="preserve">The </w:t>
      </w:r>
      <w:r w:rsidR="00761977">
        <w:rPr>
          <w:bCs/>
        </w:rPr>
        <w:t>Twitter and Reddit data were tokenized u</w:t>
      </w:r>
      <w:r w:rsidR="00991826">
        <w:rPr>
          <w:bCs/>
        </w:rPr>
        <w:t>sing</w:t>
      </w:r>
      <w:r w:rsidR="002A5CA7">
        <w:rPr>
          <w:bCs/>
        </w:rPr>
        <w:t xml:space="preserve"> the</w:t>
      </w:r>
      <w:r w:rsidR="00991826">
        <w:rPr>
          <w:bCs/>
        </w:rPr>
        <w:t xml:space="preserve"> </w:t>
      </w:r>
      <w:proofErr w:type="spellStart"/>
      <w:r w:rsidR="00991826">
        <w:rPr>
          <w:bCs/>
        </w:rPr>
        <w:t>spaCy</w:t>
      </w:r>
      <w:proofErr w:type="spellEnd"/>
      <w:r w:rsidR="007F4861">
        <w:rPr>
          <w:bCs/>
        </w:rPr>
        <w:t xml:space="preserve"> library</w:t>
      </w:r>
      <w:r w:rsidR="00472BAD">
        <w:rPr>
          <w:bCs/>
        </w:rPr>
        <w:t xml:space="preserve"> </w:t>
      </w:r>
      <w:r w:rsidR="00691E22">
        <w:rPr>
          <w:bCs/>
        </w:rPr>
        <w:t xml:space="preserve">and lemmatized using </w:t>
      </w:r>
      <w:r w:rsidR="001827CE">
        <w:rPr>
          <w:bCs/>
        </w:rPr>
        <w:t>WordNet</w:t>
      </w:r>
      <w:r w:rsidR="003849E0">
        <w:rPr>
          <w:bCs/>
        </w:rPr>
        <w:t xml:space="preserve"> </w:t>
      </w:r>
      <w:proofErr w:type="spellStart"/>
      <w:r w:rsidR="001827CE">
        <w:rPr>
          <w:bCs/>
        </w:rPr>
        <w:t>Lemmatizer</w:t>
      </w:r>
      <w:proofErr w:type="spellEnd"/>
      <w:r w:rsidR="001827CE">
        <w:rPr>
          <w:bCs/>
        </w:rPr>
        <w:t xml:space="preserve"> from </w:t>
      </w:r>
      <w:r w:rsidR="00824A77">
        <w:rPr>
          <w:bCs/>
        </w:rPr>
        <w:t>Python's</w:t>
      </w:r>
      <w:r w:rsidR="00381AE4">
        <w:rPr>
          <w:bCs/>
        </w:rPr>
        <w:t xml:space="preserve"> </w:t>
      </w:r>
      <w:proofErr w:type="spellStart"/>
      <w:r w:rsidR="00381AE4">
        <w:rPr>
          <w:bCs/>
        </w:rPr>
        <w:t>nltk</w:t>
      </w:r>
      <w:proofErr w:type="spellEnd"/>
      <w:r w:rsidR="00381AE4">
        <w:rPr>
          <w:bCs/>
        </w:rPr>
        <w:t xml:space="preserve"> library.</w:t>
      </w:r>
      <w:r w:rsidR="001107A6">
        <w:rPr>
          <w:bCs/>
        </w:rPr>
        <w:t xml:space="preserve"> </w:t>
      </w:r>
      <w:r w:rsidR="00605CE6">
        <w:rPr>
          <w:bCs/>
        </w:rPr>
        <w:t xml:space="preserve">The same </w:t>
      </w:r>
      <w:r w:rsidR="000336AC">
        <w:rPr>
          <w:bCs/>
        </w:rPr>
        <w:t xml:space="preserve">cleaning steps </w:t>
      </w:r>
      <w:r w:rsidR="00F93E72">
        <w:rPr>
          <w:bCs/>
        </w:rPr>
        <w:t xml:space="preserve">described in the Data Pre-Processing section </w:t>
      </w:r>
      <w:r w:rsidR="000336AC">
        <w:rPr>
          <w:bCs/>
        </w:rPr>
        <w:t xml:space="preserve">were applied. </w:t>
      </w:r>
      <w:r w:rsidR="001F58B1">
        <w:rPr>
          <w:bCs/>
        </w:rPr>
        <w:t xml:space="preserve">The cleaned texts </w:t>
      </w:r>
      <w:r w:rsidR="00DB351C">
        <w:rPr>
          <w:bCs/>
        </w:rPr>
        <w:t>were passed to t</w:t>
      </w:r>
      <w:r w:rsidR="00E65B0D">
        <w:rPr>
          <w:bCs/>
        </w:rPr>
        <w:t>he doc2bow function</w:t>
      </w:r>
      <w:r w:rsidR="002D5243">
        <w:rPr>
          <w:bCs/>
        </w:rPr>
        <w:t xml:space="preserve"> </w:t>
      </w:r>
      <w:r w:rsidR="00686013">
        <w:rPr>
          <w:bCs/>
        </w:rPr>
        <w:t xml:space="preserve">from </w:t>
      </w:r>
      <w:r w:rsidR="00310DE0">
        <w:rPr>
          <w:bCs/>
        </w:rPr>
        <w:t xml:space="preserve">the </w:t>
      </w:r>
      <w:r w:rsidR="00686013">
        <w:rPr>
          <w:bCs/>
        </w:rPr>
        <w:t>genism</w:t>
      </w:r>
      <w:r w:rsidR="00E7459F">
        <w:rPr>
          <w:bCs/>
        </w:rPr>
        <w:t xml:space="preserve"> </w:t>
      </w:r>
      <w:r w:rsidR="00824A77">
        <w:rPr>
          <w:bCs/>
        </w:rPr>
        <w:t>library's</w:t>
      </w:r>
      <w:r w:rsidR="00E7459F">
        <w:rPr>
          <w:bCs/>
        </w:rPr>
        <w:t xml:space="preserve"> corpora module</w:t>
      </w:r>
      <w:r w:rsidR="003D6084">
        <w:rPr>
          <w:bCs/>
        </w:rPr>
        <w:t xml:space="preserve"> </w:t>
      </w:r>
      <w:r w:rsidR="007277A7">
        <w:rPr>
          <w:bCs/>
        </w:rPr>
        <w:t xml:space="preserve">and were </w:t>
      </w:r>
      <w:r w:rsidR="003D6084">
        <w:rPr>
          <w:bCs/>
        </w:rPr>
        <w:t>convert</w:t>
      </w:r>
      <w:r w:rsidR="00453E03">
        <w:rPr>
          <w:bCs/>
        </w:rPr>
        <w:t>ed</w:t>
      </w:r>
      <w:r w:rsidR="00DB351C">
        <w:rPr>
          <w:bCs/>
        </w:rPr>
        <w:t xml:space="preserve"> </w:t>
      </w:r>
      <w:r w:rsidR="00B37F6F">
        <w:rPr>
          <w:bCs/>
        </w:rPr>
        <w:t>in</w:t>
      </w:r>
      <w:r w:rsidR="00FB0551">
        <w:rPr>
          <w:bCs/>
        </w:rPr>
        <w:t xml:space="preserve">to </w:t>
      </w:r>
      <w:r w:rsidR="000F2E4D">
        <w:rPr>
          <w:bCs/>
        </w:rPr>
        <w:t>the</w:t>
      </w:r>
      <w:r w:rsidR="00FB0551" w:rsidRPr="006E1004">
        <w:rPr>
          <w:bCs/>
        </w:rPr>
        <w:t xml:space="preserve"> </w:t>
      </w:r>
      <w:proofErr w:type="spellStart"/>
      <w:r w:rsidR="00FB0551" w:rsidRPr="006E1004">
        <w:rPr>
          <w:bCs/>
        </w:rPr>
        <w:t>BoW</w:t>
      </w:r>
      <w:proofErr w:type="spellEnd"/>
      <w:r w:rsidR="00FB0551" w:rsidRPr="006E1004">
        <w:rPr>
          <w:bCs/>
        </w:rPr>
        <w:t xml:space="preserve"> corpus</w:t>
      </w:r>
      <w:r w:rsidR="00521026" w:rsidRPr="006E1004">
        <w:rPr>
          <w:bCs/>
        </w:rPr>
        <w:t xml:space="preserve">. </w:t>
      </w:r>
    </w:p>
    <w:p w14:paraId="1D843AD3" w14:textId="7D661CDD" w:rsidR="00521026" w:rsidRDefault="00637035" w:rsidP="00091469">
      <w:pPr>
        <w:ind w:firstLine="576"/>
        <w:rPr>
          <w:bCs/>
        </w:rPr>
      </w:pPr>
      <w:r>
        <w:rPr>
          <w:bCs/>
        </w:rPr>
        <w:t>Besides</w:t>
      </w:r>
      <w:r w:rsidR="00022111">
        <w:rPr>
          <w:bCs/>
        </w:rPr>
        <w:t>, the</w:t>
      </w:r>
      <w:r w:rsidR="00521026">
        <w:rPr>
          <w:bCs/>
        </w:rPr>
        <w:t xml:space="preserve"> </w:t>
      </w:r>
      <w:r w:rsidR="003849E0">
        <w:t>TF/IDF</w:t>
      </w:r>
      <w:r w:rsidR="003849E0">
        <w:rPr>
          <w:bCs/>
        </w:rPr>
        <w:t xml:space="preserve"> </w:t>
      </w:r>
      <w:r w:rsidR="00FB3457">
        <w:rPr>
          <w:bCs/>
        </w:rPr>
        <w:t>Vectorizer</w:t>
      </w:r>
      <w:r w:rsidR="00E41BE7">
        <w:rPr>
          <w:bCs/>
        </w:rPr>
        <w:t xml:space="preserve"> in</w:t>
      </w:r>
      <w:r w:rsidR="00FB3457">
        <w:rPr>
          <w:bCs/>
        </w:rPr>
        <w:t xml:space="preserve"> </w:t>
      </w:r>
      <w:r w:rsidR="00824A77">
        <w:rPr>
          <w:bCs/>
        </w:rPr>
        <w:t>Python's</w:t>
      </w:r>
      <w:r w:rsidR="00855540">
        <w:rPr>
          <w:bCs/>
        </w:rPr>
        <w:t xml:space="preserve"> </w:t>
      </w:r>
      <w:proofErr w:type="spellStart"/>
      <w:r w:rsidR="00626438">
        <w:rPr>
          <w:bCs/>
        </w:rPr>
        <w:t>Sklearn</w:t>
      </w:r>
      <w:proofErr w:type="spellEnd"/>
      <w:r w:rsidR="002474C9">
        <w:rPr>
          <w:bCs/>
        </w:rPr>
        <w:t xml:space="preserve"> </w:t>
      </w:r>
      <w:r w:rsidR="009E2D0C">
        <w:rPr>
          <w:bCs/>
        </w:rPr>
        <w:t xml:space="preserve">library </w:t>
      </w:r>
      <w:r w:rsidR="00C52B63">
        <w:rPr>
          <w:bCs/>
        </w:rPr>
        <w:t xml:space="preserve">was </w:t>
      </w:r>
      <w:r w:rsidR="00521026">
        <w:rPr>
          <w:bCs/>
        </w:rPr>
        <w:t>use</w:t>
      </w:r>
      <w:r w:rsidR="0072129C">
        <w:rPr>
          <w:bCs/>
        </w:rPr>
        <w:t>d</w:t>
      </w:r>
      <w:r w:rsidR="00521026">
        <w:rPr>
          <w:bCs/>
        </w:rPr>
        <w:t xml:space="preserve"> </w:t>
      </w:r>
      <w:r w:rsidR="00701180">
        <w:rPr>
          <w:bCs/>
        </w:rPr>
        <w:t xml:space="preserve">to vectorize the </w:t>
      </w:r>
      <w:r w:rsidR="001D2C4C">
        <w:rPr>
          <w:bCs/>
        </w:rPr>
        <w:t>cleaned</w:t>
      </w:r>
      <w:r w:rsidR="00277E44">
        <w:rPr>
          <w:bCs/>
        </w:rPr>
        <w:t xml:space="preserve"> posts</w:t>
      </w:r>
      <w:r w:rsidR="00701180">
        <w:rPr>
          <w:bCs/>
        </w:rPr>
        <w:t xml:space="preserve"> for use </w:t>
      </w:r>
      <w:r w:rsidR="00521026">
        <w:rPr>
          <w:bCs/>
        </w:rPr>
        <w:t xml:space="preserve">with </w:t>
      </w:r>
      <w:r w:rsidR="00692B3D">
        <w:rPr>
          <w:bCs/>
        </w:rPr>
        <w:t>the model</w:t>
      </w:r>
      <w:r w:rsidR="00C863F5">
        <w:rPr>
          <w:bCs/>
        </w:rPr>
        <w:t xml:space="preserve"> </w:t>
      </w:r>
      <w:r w:rsidR="008C0C86">
        <w:rPr>
          <w:bCs/>
        </w:rPr>
        <w:t xml:space="preserve">built </w:t>
      </w:r>
      <w:r w:rsidR="00036D89">
        <w:rPr>
          <w:bCs/>
        </w:rPr>
        <w:t xml:space="preserve">with </w:t>
      </w:r>
      <w:r w:rsidR="00521026">
        <w:rPr>
          <w:bCs/>
        </w:rPr>
        <w:t xml:space="preserve">the </w:t>
      </w:r>
      <w:proofErr w:type="spellStart"/>
      <w:r w:rsidR="00626438">
        <w:rPr>
          <w:bCs/>
        </w:rPr>
        <w:t>Sklearn</w:t>
      </w:r>
      <w:proofErr w:type="spellEnd"/>
      <w:r w:rsidR="00521026">
        <w:rPr>
          <w:bCs/>
        </w:rPr>
        <w:t xml:space="preserve"> </w:t>
      </w:r>
      <w:r w:rsidR="00824A77">
        <w:rPr>
          <w:bCs/>
        </w:rPr>
        <w:t>library's</w:t>
      </w:r>
      <w:r w:rsidR="006915EA">
        <w:rPr>
          <w:bCs/>
        </w:rPr>
        <w:t xml:space="preserve"> </w:t>
      </w:r>
      <w:proofErr w:type="spellStart"/>
      <w:r w:rsidR="004D436F">
        <w:rPr>
          <w:highlight w:val="white"/>
        </w:rPr>
        <w:t>LatentDirichletAllocation</w:t>
      </w:r>
      <w:proofErr w:type="spellEnd"/>
      <w:r w:rsidR="004D436F">
        <w:rPr>
          <w:highlight w:val="white"/>
        </w:rPr>
        <w:t xml:space="preserve"> method</w:t>
      </w:r>
      <w:r w:rsidR="00521026">
        <w:rPr>
          <w:bCs/>
        </w:rPr>
        <w:t>.</w:t>
      </w:r>
      <w:r w:rsidR="00E1526C" w:rsidRPr="00E1526C">
        <w:rPr>
          <w:bCs/>
        </w:rPr>
        <w:t xml:space="preserve"> </w:t>
      </w:r>
      <w:r w:rsidR="00E1526C">
        <w:rPr>
          <w:bCs/>
        </w:rPr>
        <w:t>The TF-IDF v</w:t>
      </w:r>
      <w:r w:rsidR="00E1526C" w:rsidRPr="0094158C">
        <w:rPr>
          <w:bCs/>
        </w:rPr>
        <w:t>ectorizer</w:t>
      </w:r>
      <w:r w:rsidR="00E1526C">
        <w:rPr>
          <w:bCs/>
        </w:rPr>
        <w:t xml:space="preserve"> convert</w:t>
      </w:r>
      <w:r w:rsidR="009D783E">
        <w:rPr>
          <w:bCs/>
        </w:rPr>
        <w:t>ed</w:t>
      </w:r>
      <w:r w:rsidR="00E1526C">
        <w:rPr>
          <w:bCs/>
        </w:rPr>
        <w:t xml:space="preserve"> </w:t>
      </w:r>
      <w:r w:rsidR="001A6ADD">
        <w:rPr>
          <w:bCs/>
        </w:rPr>
        <w:t>the</w:t>
      </w:r>
      <w:r w:rsidR="00E1526C" w:rsidRPr="0094158C">
        <w:rPr>
          <w:bCs/>
        </w:rPr>
        <w:t xml:space="preserve"> </w:t>
      </w:r>
      <w:r w:rsidR="00057EF5">
        <w:rPr>
          <w:bCs/>
        </w:rPr>
        <w:t>post</w:t>
      </w:r>
      <w:r w:rsidR="00A7304C">
        <w:rPr>
          <w:bCs/>
        </w:rPr>
        <w:t>s</w:t>
      </w:r>
      <w:r w:rsidR="00E1526C" w:rsidRPr="0094158C">
        <w:rPr>
          <w:bCs/>
        </w:rPr>
        <w:t xml:space="preserve"> </w:t>
      </w:r>
      <w:r w:rsidR="007E0A6B">
        <w:rPr>
          <w:bCs/>
        </w:rPr>
        <w:t>in</w:t>
      </w:r>
      <w:r w:rsidR="00E1526C" w:rsidRPr="0094158C">
        <w:rPr>
          <w:bCs/>
        </w:rPr>
        <w:t xml:space="preserve">to a matrix of </w:t>
      </w:r>
      <w:r w:rsidR="00E1526C">
        <w:rPr>
          <w:bCs/>
        </w:rPr>
        <w:t xml:space="preserve">normalized </w:t>
      </w:r>
      <w:r w:rsidR="00E1526C" w:rsidRPr="0094158C">
        <w:rPr>
          <w:bCs/>
        </w:rPr>
        <w:t>token counts</w:t>
      </w:r>
      <w:r w:rsidR="00795D6A">
        <w:rPr>
          <w:bCs/>
        </w:rPr>
        <w:t>.</w:t>
      </w:r>
      <w:r w:rsidR="00795D6A" w:rsidRPr="00795D6A">
        <w:rPr>
          <w:bCs/>
        </w:rPr>
        <w:t xml:space="preserve"> </w:t>
      </w:r>
      <w:r w:rsidR="00795D6A">
        <w:rPr>
          <w:bCs/>
        </w:rPr>
        <w:t>The document</w:t>
      </w:r>
      <w:r w:rsidR="008D6644">
        <w:rPr>
          <w:bCs/>
        </w:rPr>
        <w:t>-term</w:t>
      </w:r>
      <w:r w:rsidR="00795D6A">
        <w:rPr>
          <w:bCs/>
        </w:rPr>
        <w:t xml:space="preserve"> matrix is a two-dimensional array with each column corresponding to the unique word in the list of </w:t>
      </w:r>
      <w:r w:rsidR="004F38E9">
        <w:rPr>
          <w:bCs/>
        </w:rPr>
        <w:t>post</w:t>
      </w:r>
      <w:r w:rsidR="00795D6A">
        <w:rPr>
          <w:bCs/>
        </w:rPr>
        <w:t xml:space="preserve">s supplied. </w:t>
      </w:r>
      <w:r w:rsidR="000C3E34">
        <w:rPr>
          <w:bCs/>
        </w:rPr>
        <w:t xml:space="preserve">Each row </w:t>
      </w:r>
      <w:r w:rsidR="000324E4">
        <w:rPr>
          <w:bCs/>
        </w:rPr>
        <w:t xml:space="preserve">contains the </w:t>
      </w:r>
      <w:r w:rsidR="00795D6A">
        <w:rPr>
          <w:bCs/>
        </w:rPr>
        <w:t>value</w:t>
      </w:r>
      <w:r w:rsidR="000324E4">
        <w:rPr>
          <w:bCs/>
        </w:rPr>
        <w:t xml:space="preserve">s of </w:t>
      </w:r>
      <w:r w:rsidR="000324E4" w:rsidRPr="007F16F0">
        <w:rPr>
          <w:color w:val="282828"/>
        </w:rPr>
        <w:t>normalized word frequencies</w:t>
      </w:r>
      <w:r>
        <w:rPr>
          <w:color w:val="282828"/>
        </w:rPr>
        <w:t>/</w:t>
      </w:r>
      <w:r w:rsidR="000324E4" w:rsidRPr="007F16F0">
        <w:rPr>
          <w:color w:val="282828"/>
        </w:rPr>
        <w:t>inverse document frequencies</w:t>
      </w:r>
      <w:r w:rsidR="000324E4">
        <w:rPr>
          <w:color w:val="282828"/>
        </w:rPr>
        <w:t xml:space="preserve"> (TD-IDF)</w:t>
      </w:r>
      <w:r w:rsidR="00D2205D">
        <w:rPr>
          <w:color w:val="282828"/>
        </w:rPr>
        <w:t xml:space="preserve"> in a </w:t>
      </w:r>
      <w:r w:rsidR="005C7BD9">
        <w:rPr>
          <w:color w:val="282828"/>
        </w:rPr>
        <w:t>post</w:t>
      </w:r>
      <w:r w:rsidR="000324E4" w:rsidRPr="007F16F0">
        <w:rPr>
          <w:color w:val="282828"/>
        </w:rPr>
        <w:t>.</w:t>
      </w:r>
      <w:r w:rsidR="00795D6A">
        <w:rPr>
          <w:bCs/>
        </w:rPr>
        <w:t xml:space="preserve"> </w:t>
      </w:r>
    </w:p>
    <w:p w14:paraId="74D179B4" w14:textId="135704CB" w:rsidR="00521026" w:rsidRDefault="00521026" w:rsidP="00146EA1">
      <w:pPr>
        <w:pStyle w:val="Heading2"/>
      </w:pPr>
      <w:bookmarkStart w:id="38" w:name="_Toc66661517"/>
      <w:bookmarkStart w:id="39" w:name="_Toc67836959"/>
      <w:r>
        <w:lastRenderedPageBreak/>
        <w:t>Topic Models</w:t>
      </w:r>
      <w:bookmarkEnd w:id="38"/>
      <w:bookmarkEnd w:id="39"/>
    </w:p>
    <w:p w14:paraId="0DFEA873" w14:textId="74C18682" w:rsidR="00521026" w:rsidRPr="00B0752A" w:rsidRDefault="00D031E6" w:rsidP="001C3654">
      <w:pPr>
        <w:ind w:firstLine="576"/>
      </w:pPr>
      <w:r>
        <w:t>T</w:t>
      </w:r>
      <w:r w:rsidR="00521026">
        <w:t>wo LDA models</w:t>
      </w:r>
      <w:r>
        <w:t xml:space="preserve"> were trained</w:t>
      </w:r>
      <w:r w:rsidR="00117AB9">
        <w:t xml:space="preserve">: </w:t>
      </w:r>
      <w:r w:rsidR="00521026">
        <w:t xml:space="preserve">one based on </w:t>
      </w:r>
      <w:r w:rsidR="006C611F">
        <w:t xml:space="preserve">the </w:t>
      </w:r>
      <w:proofErr w:type="spellStart"/>
      <w:r w:rsidR="007E5056">
        <w:t>BoW</w:t>
      </w:r>
      <w:proofErr w:type="spellEnd"/>
      <w:r w:rsidR="00521026">
        <w:t xml:space="preserve"> </w:t>
      </w:r>
      <w:r w:rsidR="00A219DC">
        <w:t xml:space="preserve">corpus </w:t>
      </w:r>
      <w:r w:rsidR="00521026">
        <w:t xml:space="preserve">and </w:t>
      </w:r>
      <w:r w:rsidR="003C0C60">
        <w:t xml:space="preserve">the other </w:t>
      </w:r>
      <w:r w:rsidR="00521026">
        <w:t xml:space="preserve">based on </w:t>
      </w:r>
      <w:r w:rsidR="006C611F">
        <w:t xml:space="preserve">the </w:t>
      </w:r>
      <w:r w:rsidR="00521026">
        <w:t>TF-IDF</w:t>
      </w:r>
      <w:r w:rsidR="006C611F">
        <w:t xml:space="preserve"> matrix</w:t>
      </w:r>
      <w:r w:rsidR="00521026">
        <w:t>. L</w:t>
      </w:r>
      <w:r w:rsidR="00521026" w:rsidRPr="001B7F63">
        <w:t xml:space="preserve">atent Dirichlet </w:t>
      </w:r>
      <w:r w:rsidR="00CC1E2F">
        <w:t>A</w:t>
      </w:r>
      <w:r w:rsidR="00521026" w:rsidRPr="001B7F63">
        <w:t>llocation (LDA) is a generative statistical model that allows sets of observations to be explained by unobserved groups that explain why some parts of the data are similar.</w:t>
      </w:r>
      <w:r w:rsidR="00521026">
        <w:t xml:space="preserve"> The LDA algorithm tries to classify the documents based on how similar they are in their structure</w:t>
      </w:r>
      <w:r w:rsidR="0048643D">
        <w:rPr>
          <w:rStyle w:val="FootnoteReference"/>
        </w:rPr>
        <w:footnoteReference w:id="12"/>
      </w:r>
      <w:r w:rsidR="00521026">
        <w:t xml:space="preserve">. </w:t>
      </w:r>
    </w:p>
    <w:p w14:paraId="3CAF72B1" w14:textId="3D94C578" w:rsidR="00521026" w:rsidRDefault="00521026" w:rsidP="00143934">
      <w:pPr>
        <w:pStyle w:val="Heading3"/>
      </w:pPr>
      <w:bookmarkStart w:id="40" w:name="_Toc66661518"/>
      <w:bookmarkStart w:id="41" w:name="_Toc67836960"/>
      <w:r>
        <w:t>Genism LDA Model</w:t>
      </w:r>
      <w:bookmarkEnd w:id="40"/>
      <w:bookmarkEnd w:id="41"/>
    </w:p>
    <w:p w14:paraId="12B9FB96" w14:textId="28B2263A" w:rsidR="00093D25" w:rsidRDefault="00D031E6" w:rsidP="001C3654">
      <w:r>
        <w:t>A</w:t>
      </w:r>
      <w:r w:rsidR="00125109">
        <w:t>n</w:t>
      </w:r>
      <w:r w:rsidR="00521026">
        <w:t xml:space="preserve"> LDA model </w:t>
      </w:r>
      <w:r>
        <w:t>was built</w:t>
      </w:r>
      <w:r w:rsidR="00521026">
        <w:t xml:space="preserve"> using </w:t>
      </w:r>
      <w:r w:rsidR="00A219DC">
        <w:t xml:space="preserve">the </w:t>
      </w:r>
      <w:proofErr w:type="spellStart"/>
      <w:r w:rsidR="00A26FB0">
        <w:t>BoW</w:t>
      </w:r>
      <w:proofErr w:type="spellEnd"/>
      <w:r w:rsidR="00A26FB0">
        <w:t xml:space="preserve"> </w:t>
      </w:r>
      <w:r w:rsidR="00A219DC">
        <w:t>corpus</w:t>
      </w:r>
      <w:r w:rsidR="00521026">
        <w:t xml:space="preserve">. </w:t>
      </w:r>
      <w:r w:rsidR="00581875">
        <w:t>Initially</w:t>
      </w:r>
      <w:r w:rsidR="00637035">
        <w:t>,</w:t>
      </w:r>
      <w:r w:rsidR="00581875">
        <w:t xml:space="preserve"> </w:t>
      </w:r>
      <w:r w:rsidR="00521026">
        <w:t xml:space="preserve">30 topics </w:t>
      </w:r>
      <w:r w:rsidR="00581875">
        <w:t>were selected</w:t>
      </w:r>
      <w:r w:rsidR="003736F2">
        <w:t>.</w:t>
      </w:r>
      <w:r w:rsidR="00581875">
        <w:t xml:space="preserve"> </w:t>
      </w:r>
      <w:r w:rsidR="00485FA0">
        <w:t xml:space="preserve">For </w:t>
      </w:r>
      <w:r w:rsidR="00637035">
        <w:t>evaluating</w:t>
      </w:r>
      <w:r w:rsidR="00485FA0">
        <w:t xml:space="preserve"> the </w:t>
      </w:r>
      <w:r w:rsidR="00867738">
        <w:t>number of topics</w:t>
      </w:r>
      <w:r w:rsidR="00316EAB">
        <w:t xml:space="preserve"> (k)</w:t>
      </w:r>
      <w:r w:rsidR="00867738">
        <w:t xml:space="preserve"> </w:t>
      </w:r>
      <w:r w:rsidR="004D2A53">
        <w:t>for the model</w:t>
      </w:r>
      <w:r w:rsidR="002B63C5">
        <w:t>, t</w:t>
      </w:r>
      <w:r w:rsidR="0082110A">
        <w:t>he c</w:t>
      </w:r>
      <w:r w:rsidR="00521026">
        <w:t>oherence score</w:t>
      </w:r>
      <w:r w:rsidR="004B206D">
        <w:t>s</w:t>
      </w:r>
      <w:r w:rsidR="0095580B">
        <w:t xml:space="preserve"> </w:t>
      </w:r>
      <w:r w:rsidR="00647565">
        <w:t xml:space="preserve">for different </w:t>
      </w:r>
      <w:r w:rsidR="00316EAB">
        <w:t>K</w:t>
      </w:r>
      <w:r w:rsidR="00647565">
        <w:t xml:space="preserve"> were </w:t>
      </w:r>
      <w:r w:rsidR="00A04530">
        <w:t>calculated</w:t>
      </w:r>
      <w:r w:rsidR="005C4C41">
        <w:t xml:space="preserve">. </w:t>
      </w:r>
      <w:r w:rsidR="001C3791">
        <w:t>Topic coherence scores</w:t>
      </w:r>
      <w:r w:rsidR="00093D25" w:rsidRPr="00093D25">
        <w:t xml:space="preserve"> quantify the coherence of a topic by </w:t>
      </w:r>
      <w:r w:rsidR="00824A77">
        <w:t>"</w:t>
      </w:r>
      <w:r w:rsidR="00093D25" w:rsidRPr="00093D25">
        <w:t>measuring the degree of semantic similarity between its high scoring words.</w:t>
      </w:r>
      <w:r w:rsidR="00824A77">
        <w:t>"</w:t>
      </w:r>
      <w:r w:rsidR="00011248">
        <w:rPr>
          <w:rStyle w:val="FootnoteReference"/>
        </w:rPr>
        <w:footnoteReference w:id="13"/>
      </w:r>
      <w:r w:rsidR="00093D25" w:rsidRPr="00093D25">
        <w:t xml:space="preserve"> </w:t>
      </w:r>
    </w:p>
    <w:p w14:paraId="42A7EB77" w14:textId="5D1FA2A4" w:rsidR="00521026" w:rsidRPr="007D2EF3" w:rsidRDefault="00A41814" w:rsidP="001C3654">
      <w:r>
        <w:t>Fifty</w:t>
      </w:r>
      <w:r w:rsidR="005C4C41">
        <w:t xml:space="preserve"> passes</w:t>
      </w:r>
      <w:r w:rsidR="00581875">
        <w:t xml:space="preserve"> were kept</w:t>
      </w:r>
      <w:r w:rsidR="009E13C1">
        <w:t xml:space="preserve">, </w:t>
      </w:r>
      <w:r w:rsidR="00637035">
        <w:t xml:space="preserve">the </w:t>
      </w:r>
      <w:r w:rsidR="005C4C41">
        <w:t xml:space="preserve">minimum </w:t>
      </w:r>
      <w:r w:rsidR="00D85C77">
        <w:t>probability</w:t>
      </w:r>
      <w:r w:rsidR="005C4C41">
        <w:t xml:space="preserve"> </w:t>
      </w:r>
      <w:r w:rsidR="003F5A61">
        <w:t xml:space="preserve">was set </w:t>
      </w:r>
      <w:r w:rsidR="005C4C41">
        <w:t>at 0.5</w:t>
      </w:r>
      <w:r w:rsidR="00551985">
        <w:t>,</w:t>
      </w:r>
      <w:r w:rsidR="005C4C41">
        <w:t xml:space="preserve"> and alpha </w:t>
      </w:r>
      <w:r w:rsidR="003F5A61">
        <w:t xml:space="preserve">was set </w:t>
      </w:r>
      <w:r w:rsidR="005C4C41">
        <w:t xml:space="preserve">to auto </w:t>
      </w:r>
      <w:r w:rsidR="00BD080E">
        <w:t xml:space="preserve">to </w:t>
      </w:r>
      <w:r w:rsidR="000B5124">
        <w:t xml:space="preserve">optimize the results. </w:t>
      </w:r>
    </w:p>
    <w:p w14:paraId="260CDFA5" w14:textId="526A3BE3" w:rsidR="00521026" w:rsidRPr="00F618F2" w:rsidRDefault="00521026" w:rsidP="00143934">
      <w:pPr>
        <w:pStyle w:val="Heading3"/>
      </w:pPr>
      <w:bookmarkStart w:id="42" w:name="_Toc66661519"/>
      <w:bookmarkStart w:id="43" w:name="_Toc67836961"/>
      <w:proofErr w:type="spellStart"/>
      <w:r>
        <w:t>S</w:t>
      </w:r>
      <w:r w:rsidR="00531CFB">
        <w:t>kl</w:t>
      </w:r>
      <w:r>
        <w:t>earn</w:t>
      </w:r>
      <w:proofErr w:type="spellEnd"/>
      <w:r>
        <w:t xml:space="preserve"> LDA Model</w:t>
      </w:r>
      <w:bookmarkEnd w:id="42"/>
      <w:bookmarkEnd w:id="43"/>
    </w:p>
    <w:p w14:paraId="3CE609BD" w14:textId="03510DD0" w:rsidR="00521026" w:rsidRDefault="008E7273" w:rsidP="00521026">
      <w:r>
        <w:t>Using</w:t>
      </w:r>
      <w:r>
        <w:rPr>
          <w:highlight w:val="white"/>
        </w:rPr>
        <w:t xml:space="preserve"> Python </w:t>
      </w:r>
      <w:proofErr w:type="spellStart"/>
      <w:r w:rsidR="00626438">
        <w:rPr>
          <w:highlight w:val="white"/>
        </w:rPr>
        <w:t>Sklearn</w:t>
      </w:r>
      <w:proofErr w:type="spellEnd"/>
      <w:r>
        <w:rPr>
          <w:highlight w:val="white"/>
        </w:rPr>
        <w:t xml:space="preserve"> </w:t>
      </w:r>
      <w:r w:rsidR="00824A77">
        <w:rPr>
          <w:highlight w:val="white"/>
        </w:rPr>
        <w:t>library's</w:t>
      </w:r>
      <w:r>
        <w:rPr>
          <w:highlight w:val="white"/>
        </w:rPr>
        <w:t xml:space="preserve"> </w:t>
      </w:r>
      <w:proofErr w:type="spellStart"/>
      <w:r>
        <w:rPr>
          <w:highlight w:val="white"/>
        </w:rPr>
        <w:t>LatentDirichletAllocation</w:t>
      </w:r>
      <w:proofErr w:type="spellEnd"/>
      <w:r>
        <w:rPr>
          <w:highlight w:val="white"/>
        </w:rPr>
        <w:t xml:space="preserve"> method</w:t>
      </w:r>
      <w:r w:rsidR="0007626F">
        <w:t xml:space="preserve">, </w:t>
      </w:r>
      <w:r w:rsidR="00FE03E9">
        <w:t>a</w:t>
      </w:r>
      <w:r w:rsidR="00F374FD">
        <w:t>n</w:t>
      </w:r>
      <w:r w:rsidR="00521026">
        <w:t xml:space="preserve"> LDA model </w:t>
      </w:r>
      <w:r w:rsidR="003A6C27">
        <w:t xml:space="preserve">was </w:t>
      </w:r>
      <w:r w:rsidR="00FE03E9">
        <w:t xml:space="preserve">trained on </w:t>
      </w:r>
      <w:r w:rsidR="00521026">
        <w:t>the TF-IDF vectorized data</w:t>
      </w:r>
      <w:r w:rsidR="007E2EA5">
        <w:t xml:space="preserve">. </w:t>
      </w:r>
      <w:r w:rsidR="00531F24">
        <w:t xml:space="preserve">The number of </w:t>
      </w:r>
      <w:r w:rsidR="00B43EC0">
        <w:t xml:space="preserve">topics was set </w:t>
      </w:r>
      <w:r w:rsidR="004A0C80">
        <w:t>at</w:t>
      </w:r>
      <w:r w:rsidR="00412689">
        <w:t xml:space="preserve"> 125</w:t>
      </w:r>
      <w:r w:rsidR="005B27E0">
        <w:t xml:space="preserve">, based on the </w:t>
      </w:r>
      <w:r w:rsidR="00D914AA">
        <w:t>coherence score</w:t>
      </w:r>
      <w:r w:rsidR="00DE22EA">
        <w:t xml:space="preserve">s </w:t>
      </w:r>
      <w:r w:rsidR="00076A54">
        <w:t xml:space="preserve">from </w:t>
      </w:r>
      <w:r w:rsidR="00D349D0">
        <w:t xml:space="preserve">the </w:t>
      </w:r>
      <w:r w:rsidR="00412689">
        <w:t>genism</w:t>
      </w:r>
      <w:r w:rsidR="00DB2642">
        <w:t xml:space="preserve"> </w:t>
      </w:r>
      <w:r w:rsidR="00824A77">
        <w:t>library's</w:t>
      </w:r>
      <w:r w:rsidR="00106334">
        <w:t xml:space="preserve"> </w:t>
      </w:r>
      <w:r w:rsidR="00637035">
        <w:t>coherence model</w:t>
      </w:r>
      <w:r w:rsidR="00106334">
        <w:t xml:space="preserve"> </w:t>
      </w:r>
      <w:r w:rsidR="009E4A5E">
        <w:t>function</w:t>
      </w:r>
      <w:r w:rsidR="003741B5">
        <w:rPr>
          <w:rStyle w:val="FootnoteReference"/>
        </w:rPr>
        <w:footnoteReference w:id="14"/>
      </w:r>
      <w:r w:rsidR="009772D6">
        <w:t>.</w:t>
      </w:r>
    </w:p>
    <w:p w14:paraId="04B184CF" w14:textId="6AEC3C1C" w:rsidR="00931386" w:rsidRDefault="00521026" w:rsidP="00143934">
      <w:pPr>
        <w:pStyle w:val="Heading3"/>
      </w:pPr>
      <w:r>
        <w:br/>
      </w:r>
      <w:bookmarkStart w:id="44" w:name="_Toc67836962"/>
      <w:r w:rsidR="00410E08">
        <w:t>Vis</w:t>
      </w:r>
      <w:r w:rsidR="00D66EDC">
        <w:t>ualizing</w:t>
      </w:r>
      <w:r w:rsidR="002A0749">
        <w:t xml:space="preserve"> the </w:t>
      </w:r>
      <w:r w:rsidR="00824A77">
        <w:t>"</w:t>
      </w:r>
      <w:r w:rsidR="002A0749">
        <w:t>Shape</w:t>
      </w:r>
      <w:r w:rsidR="00143934">
        <w:t>s</w:t>
      </w:r>
      <w:r w:rsidR="00824A77">
        <w:t>"</w:t>
      </w:r>
      <w:r w:rsidR="00A66CF2">
        <w:t xml:space="preserve"> of</w:t>
      </w:r>
      <w:r w:rsidR="00143934">
        <w:t xml:space="preserve"> Topics</w:t>
      </w:r>
      <w:bookmarkEnd w:id="44"/>
      <w:r w:rsidR="00A66CF2">
        <w:t xml:space="preserve"> </w:t>
      </w:r>
      <w:r w:rsidR="00931386">
        <w:t xml:space="preserve"> </w:t>
      </w:r>
    </w:p>
    <w:p w14:paraId="335AE16E" w14:textId="0B5B1823" w:rsidR="00931386" w:rsidRDefault="00931386" w:rsidP="00931386">
      <w:r>
        <w:t xml:space="preserve">To visualize the </w:t>
      </w:r>
      <w:r w:rsidR="00824A77">
        <w:t>"</w:t>
      </w:r>
      <w:r>
        <w:t>shape</w:t>
      </w:r>
      <w:r w:rsidR="00824A77">
        <w:t>"</w:t>
      </w:r>
      <w:r>
        <w:t xml:space="preserve"> (the probability distributions of the top </w:t>
      </w:r>
      <w:r w:rsidR="00462B69">
        <w:t>30</w:t>
      </w:r>
      <w:r>
        <w:t xml:space="preserve"> words) of each </w:t>
      </w:r>
      <w:r w:rsidR="00F17896">
        <w:t>Topic</w:t>
      </w:r>
      <w:r>
        <w:t xml:space="preserve">, an interactive visualization for each model was created using </w:t>
      </w:r>
      <w:r w:rsidR="00824A77">
        <w:t>Python's</w:t>
      </w:r>
      <w:r>
        <w:t xml:space="preserve"> </w:t>
      </w:r>
      <w:proofErr w:type="spellStart"/>
      <w:r w:rsidRPr="008B2DA3">
        <w:t>pyLDAvis</w:t>
      </w:r>
      <w:proofErr w:type="spellEnd"/>
      <w:r>
        <w:t xml:space="preserve"> library. Visualizing the shape of the topics for </w:t>
      </w:r>
      <w:r w:rsidR="00143934">
        <w:t>posts</w:t>
      </w:r>
      <w:r>
        <w:t xml:space="preserve"> </w:t>
      </w:r>
      <w:r w:rsidR="005011B2">
        <w:t xml:space="preserve">is </w:t>
      </w:r>
      <w:r>
        <w:t xml:space="preserve">an </w:t>
      </w:r>
      <w:r w:rsidR="006C4DC7">
        <w:t>easier</w:t>
      </w:r>
      <w:r>
        <w:t xml:space="preserve"> way to compare whether the topics are similar or dissimilar</w:t>
      </w:r>
      <w:r w:rsidR="00090E82">
        <w:t xml:space="preserve"> visually</w:t>
      </w:r>
      <w:r>
        <w:t>.</w:t>
      </w:r>
    </w:p>
    <w:p w14:paraId="60107B17" w14:textId="4087187F" w:rsidR="00521026" w:rsidRDefault="00521026" w:rsidP="00521026">
      <w:pPr>
        <w:spacing w:line="257" w:lineRule="auto"/>
      </w:pPr>
    </w:p>
    <w:p w14:paraId="1755030B" w14:textId="77777777" w:rsidR="00226AD6" w:rsidRDefault="00226AD6">
      <w:pPr>
        <w:ind w:firstLine="0"/>
        <w:rPr>
          <w:rFonts w:ascii="Calibri Light" w:eastAsia="Calibri Light" w:hAnsi="Calibri Light" w:cs="Calibri Light"/>
          <w:sz w:val="36"/>
          <w:szCs w:val="32"/>
        </w:rPr>
      </w:pPr>
    </w:p>
    <w:p w14:paraId="41A4948D" w14:textId="77777777" w:rsidR="00D85C77" w:rsidRDefault="00D85C77">
      <w:pPr>
        <w:ind w:firstLine="0"/>
        <w:rPr>
          <w:rFonts w:ascii="Calibri Light" w:eastAsia="Calibri Light" w:hAnsi="Calibri Light" w:cs="Calibri Light"/>
          <w:sz w:val="36"/>
          <w:szCs w:val="32"/>
        </w:rPr>
      </w:pPr>
      <w:r>
        <w:br w:type="page"/>
      </w:r>
    </w:p>
    <w:p w14:paraId="3618A525" w14:textId="0F9426E3" w:rsidR="00065612" w:rsidRDefault="15043B4E" w:rsidP="00FC626B">
      <w:pPr>
        <w:pStyle w:val="Heading1"/>
      </w:pPr>
      <w:bookmarkStart w:id="45" w:name="_Toc67836963"/>
      <w:r w:rsidRPr="7EA8D48C">
        <w:lastRenderedPageBreak/>
        <w:t>Results</w:t>
      </w:r>
      <w:bookmarkEnd w:id="45"/>
    </w:p>
    <w:p w14:paraId="227DF55A" w14:textId="77777777" w:rsidR="00C343BB" w:rsidRDefault="00C343BB" w:rsidP="00146EA1">
      <w:pPr>
        <w:pStyle w:val="Heading2"/>
      </w:pPr>
      <w:bookmarkStart w:id="46" w:name="_Toc67836964"/>
      <w:r>
        <w:t>Sentiment Analysis</w:t>
      </w:r>
      <w:bookmarkEnd w:id="46"/>
    </w:p>
    <w:p w14:paraId="5B91AA25" w14:textId="75B01F3F" w:rsidR="006E7C6D" w:rsidRDefault="00D15A71" w:rsidP="009D5BEB">
      <w:r>
        <w:t xml:space="preserve">A total of 136 models were </w:t>
      </w:r>
      <w:r w:rsidR="00F554BF">
        <w:t xml:space="preserve">trained </w:t>
      </w:r>
      <w:r w:rsidR="00EF2E00">
        <w:t>and tested on the sample data</w:t>
      </w:r>
      <w:r w:rsidR="004F0EF5">
        <w:t xml:space="preserve"> of 5,000 posts. </w:t>
      </w:r>
      <w:r w:rsidR="00CB3C53">
        <w:t xml:space="preserve">Of the </w:t>
      </w:r>
      <w:r w:rsidR="00A9077D">
        <w:t>136</w:t>
      </w:r>
      <w:r w:rsidR="00CB3C53">
        <w:t xml:space="preserve"> </w:t>
      </w:r>
      <w:r w:rsidR="000507DE">
        <w:t>model</w:t>
      </w:r>
      <w:r w:rsidR="00CB3C53">
        <w:t xml:space="preserve">s, the </w:t>
      </w:r>
      <w:r w:rsidR="00BF76C3">
        <w:t xml:space="preserve">one with </w:t>
      </w:r>
      <w:r w:rsidR="000507DE">
        <w:t xml:space="preserve">the </w:t>
      </w:r>
      <w:r w:rsidR="00BF76C3">
        <w:t>best F1</w:t>
      </w:r>
      <w:r w:rsidR="00A86274">
        <w:t>-</w:t>
      </w:r>
      <w:r w:rsidR="00961D85">
        <w:t>s</w:t>
      </w:r>
      <w:r w:rsidR="00BF76C3">
        <w:t xml:space="preserve">core and </w:t>
      </w:r>
      <w:r w:rsidR="00737D82">
        <w:t>a</w:t>
      </w:r>
      <w:r w:rsidR="00BF76C3">
        <w:t xml:space="preserve">ccuracy was </w:t>
      </w:r>
      <w:r w:rsidR="00C86D14">
        <w:t xml:space="preserve">the linear kernel </w:t>
      </w:r>
      <w:r w:rsidR="00BF76C3">
        <w:t>SVM</w:t>
      </w:r>
      <w:r w:rsidR="00942F26">
        <w:t>,</w:t>
      </w:r>
      <w:r w:rsidR="00356D75">
        <w:t xml:space="preserve"> </w:t>
      </w:r>
      <w:r w:rsidR="00D96617">
        <w:t>with a Cost of 1000</w:t>
      </w:r>
      <w:r w:rsidR="00942F26">
        <w:t>,</w:t>
      </w:r>
      <w:r w:rsidR="00D96617">
        <w:t xml:space="preserve"> </w:t>
      </w:r>
      <w:r w:rsidR="00B56AF8">
        <w:t xml:space="preserve">using a </w:t>
      </w:r>
      <w:r w:rsidR="00D96617">
        <w:t>TF/IDF vectorizer</w:t>
      </w:r>
      <w:r w:rsidR="00942F26">
        <w:t>,</w:t>
      </w:r>
      <w:r w:rsidR="004D4993">
        <w:t xml:space="preserve"> </w:t>
      </w:r>
      <w:r w:rsidR="00B56AF8">
        <w:t>with</w:t>
      </w:r>
      <w:r w:rsidR="004D4993">
        <w:t xml:space="preserve"> the Snowball Stemmer.</w:t>
      </w:r>
      <w:r w:rsidR="00A01987">
        <w:t xml:space="preserve"> </w:t>
      </w:r>
    </w:p>
    <w:p w14:paraId="345AF01D" w14:textId="77777777" w:rsidR="00E94931" w:rsidRDefault="00E94931" w:rsidP="009D5BEB"/>
    <w:p w14:paraId="7FBCB1EC" w14:textId="646535DC" w:rsidR="009D5BEB" w:rsidRDefault="00E94931" w:rsidP="009D5BEB">
      <w:r>
        <w:fldChar w:fldCharType="begin"/>
      </w:r>
      <w:r>
        <w:instrText xml:space="preserve"> REF _Ref67498582 \h </w:instrText>
      </w:r>
      <w:r>
        <w:fldChar w:fldCharType="separate"/>
      </w:r>
      <w:r>
        <w:t xml:space="preserve">Figure </w:t>
      </w:r>
      <w:r>
        <w:rPr>
          <w:noProof/>
        </w:rPr>
        <w:t>19</w:t>
      </w:r>
      <w:r>
        <w:fldChar w:fldCharType="end"/>
      </w:r>
      <w:r>
        <w:t xml:space="preserve"> </w:t>
      </w:r>
      <w:r w:rsidR="00860EA8">
        <w:t xml:space="preserve">shows the </w:t>
      </w:r>
      <w:r w:rsidR="00490EFD">
        <w:t>t</w:t>
      </w:r>
      <w:r w:rsidR="0069295A">
        <w:t xml:space="preserve">op 5 </w:t>
      </w:r>
      <w:r w:rsidR="00F10690">
        <w:t xml:space="preserve">models based on </w:t>
      </w:r>
      <w:r w:rsidR="0069295A">
        <w:t>F1</w:t>
      </w:r>
      <w:r w:rsidR="00A86274">
        <w:t>-</w:t>
      </w:r>
      <w:r w:rsidR="00984E21">
        <w:t>s</w:t>
      </w:r>
      <w:r w:rsidR="0069295A">
        <w:t>core</w:t>
      </w:r>
      <w:r w:rsidR="009D5BEB">
        <w:t>s.</w:t>
      </w:r>
    </w:p>
    <w:p w14:paraId="57F6E934" w14:textId="4A2A8234" w:rsidR="00E64688" w:rsidRDefault="000745CA" w:rsidP="00EE75BA">
      <w:pPr>
        <w:ind w:firstLine="0"/>
        <w:jc w:val="center"/>
      </w:pPr>
      <w:r w:rsidRPr="000745CA">
        <w:rPr>
          <w:noProof/>
        </w:rPr>
        <w:drawing>
          <wp:inline distT="0" distB="0" distL="0" distR="0" wp14:anchorId="5BD1E4A6" wp14:editId="4FCAD884">
            <wp:extent cx="5943600" cy="2869565"/>
            <wp:effectExtent l="0" t="0" r="0" b="635"/>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pic:nvPicPr>
                  <pic:blipFill>
                    <a:blip r:embed="rId32"/>
                    <a:stretch>
                      <a:fillRect/>
                    </a:stretch>
                  </pic:blipFill>
                  <pic:spPr>
                    <a:xfrm>
                      <a:off x="0" y="0"/>
                      <a:ext cx="5943600" cy="2869565"/>
                    </a:xfrm>
                    <a:prstGeom prst="rect">
                      <a:avLst/>
                    </a:prstGeom>
                  </pic:spPr>
                </pic:pic>
              </a:graphicData>
            </a:graphic>
          </wp:inline>
        </w:drawing>
      </w:r>
    </w:p>
    <w:p w14:paraId="365D5A37" w14:textId="47DDF002" w:rsidR="00C2442C" w:rsidRPr="00C2442C" w:rsidRDefault="00E64688" w:rsidP="00C2442C">
      <w:pPr>
        <w:pStyle w:val="Caption"/>
      </w:pPr>
      <w:bookmarkStart w:id="47" w:name="_Ref67498582"/>
      <w:r>
        <w:t xml:space="preserve">Figure </w:t>
      </w:r>
      <w:r>
        <w:fldChar w:fldCharType="begin"/>
      </w:r>
      <w:r>
        <w:instrText>SEQ Figure \* ARABIC</w:instrText>
      </w:r>
      <w:r>
        <w:fldChar w:fldCharType="separate"/>
      </w:r>
      <w:r w:rsidR="00751873">
        <w:rPr>
          <w:noProof/>
        </w:rPr>
        <w:t>19</w:t>
      </w:r>
      <w:r>
        <w:fldChar w:fldCharType="end"/>
      </w:r>
      <w:bookmarkEnd w:id="47"/>
      <w:r>
        <w:t xml:space="preserve">. Top 5 </w:t>
      </w:r>
      <w:r w:rsidR="009F6777">
        <w:t>Models</w:t>
      </w:r>
      <w:r w:rsidR="00166228">
        <w:t xml:space="preserve"> Based on F1</w:t>
      </w:r>
      <w:r w:rsidR="009602BB">
        <w:t>-</w:t>
      </w:r>
      <w:r w:rsidR="004A296C">
        <w:t>s</w:t>
      </w:r>
      <w:r w:rsidR="00166228">
        <w:t>cores</w:t>
      </w:r>
    </w:p>
    <w:p w14:paraId="043C7E71" w14:textId="7ED007A1" w:rsidR="00071395" w:rsidRPr="00071395" w:rsidRDefault="00071395" w:rsidP="00071395"/>
    <w:p w14:paraId="6133C49B" w14:textId="0349EBF9" w:rsidR="009D79A5" w:rsidRDefault="00E94931" w:rsidP="00E94931">
      <w:r>
        <w:fldChar w:fldCharType="begin"/>
      </w:r>
      <w:r>
        <w:instrText xml:space="preserve"> REF _Ref67585878 \h </w:instrText>
      </w:r>
      <w:r>
        <w:fldChar w:fldCharType="separate"/>
      </w:r>
      <w:r>
        <w:t xml:space="preserve">Figure </w:t>
      </w:r>
      <w:r>
        <w:rPr>
          <w:noProof/>
        </w:rPr>
        <w:t>20</w:t>
      </w:r>
      <w:r>
        <w:fldChar w:fldCharType="end"/>
      </w:r>
      <w:r w:rsidR="00E92931">
        <w:t xml:space="preserve"> shows </w:t>
      </w:r>
      <w:r w:rsidR="00374AD5">
        <w:t xml:space="preserve">the </w:t>
      </w:r>
      <w:r w:rsidR="008148A6">
        <w:t>t</w:t>
      </w:r>
      <w:r w:rsidR="00374AD5">
        <w:t>op 5 Confusion Matrices.</w:t>
      </w:r>
    </w:p>
    <w:p w14:paraId="7B9C74FD" w14:textId="2B23BBCB" w:rsidR="004D141E" w:rsidRDefault="00F60779" w:rsidP="004D141E">
      <w:pPr>
        <w:keepNext/>
        <w:ind w:firstLine="0"/>
        <w:jc w:val="center"/>
      </w:pPr>
      <w:r w:rsidRPr="00F60779">
        <w:rPr>
          <w:noProof/>
        </w:rPr>
        <w:drawing>
          <wp:inline distT="0" distB="0" distL="0" distR="0" wp14:anchorId="14E82DEB" wp14:editId="3EE4B752">
            <wp:extent cx="5943600" cy="1715770"/>
            <wp:effectExtent l="0" t="0" r="0" b="0"/>
            <wp:docPr id="60" name="Picture 6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 Teams&#10;&#10;Description automatically generated"/>
                    <pic:cNvPicPr/>
                  </pic:nvPicPr>
                  <pic:blipFill>
                    <a:blip r:embed="rId33"/>
                    <a:stretch>
                      <a:fillRect/>
                    </a:stretch>
                  </pic:blipFill>
                  <pic:spPr>
                    <a:xfrm>
                      <a:off x="0" y="0"/>
                      <a:ext cx="5943600" cy="1715770"/>
                    </a:xfrm>
                    <a:prstGeom prst="rect">
                      <a:avLst/>
                    </a:prstGeom>
                  </pic:spPr>
                </pic:pic>
              </a:graphicData>
            </a:graphic>
          </wp:inline>
        </w:drawing>
      </w:r>
    </w:p>
    <w:p w14:paraId="19CED0D7" w14:textId="7ACEC15E" w:rsidR="009D79A5" w:rsidRDefault="004D141E" w:rsidP="004D141E">
      <w:pPr>
        <w:pStyle w:val="Caption"/>
      </w:pPr>
      <w:bookmarkStart w:id="48" w:name="_Ref67585878"/>
      <w:r>
        <w:t xml:space="preserve">Figure </w:t>
      </w:r>
      <w:r>
        <w:fldChar w:fldCharType="begin"/>
      </w:r>
      <w:r>
        <w:instrText>SEQ Figure \* ARABIC</w:instrText>
      </w:r>
      <w:r>
        <w:fldChar w:fldCharType="separate"/>
      </w:r>
      <w:r w:rsidR="00751873">
        <w:rPr>
          <w:noProof/>
        </w:rPr>
        <w:t>20</w:t>
      </w:r>
      <w:r>
        <w:fldChar w:fldCharType="end"/>
      </w:r>
      <w:bookmarkEnd w:id="48"/>
      <w:r>
        <w:t>. Top 5 Confusion Matrices</w:t>
      </w:r>
    </w:p>
    <w:p w14:paraId="1EB8EF72" w14:textId="1A0A5796" w:rsidR="00BC3CD4" w:rsidRDefault="00BC3CD4">
      <w:pPr>
        <w:ind w:firstLine="0"/>
      </w:pPr>
      <w:r>
        <w:br w:type="page"/>
      </w:r>
    </w:p>
    <w:p w14:paraId="02B42908" w14:textId="14B1FBA8" w:rsidR="0040120C" w:rsidRPr="0040120C" w:rsidRDefault="00DE540A" w:rsidP="00E7533C">
      <w:pPr>
        <w:spacing w:line="257" w:lineRule="auto"/>
      </w:pPr>
      <w:r>
        <w:lastRenderedPageBreak/>
        <w:fldChar w:fldCharType="begin"/>
      </w:r>
      <w:r>
        <w:instrText xml:space="preserve"> REF _Ref67502236 \h </w:instrText>
      </w:r>
      <w:r>
        <w:fldChar w:fldCharType="separate"/>
      </w:r>
      <w:r w:rsidR="00CF62F7">
        <w:t xml:space="preserve">Figure </w:t>
      </w:r>
      <w:r w:rsidR="00CF62F7">
        <w:rPr>
          <w:noProof/>
        </w:rPr>
        <w:t>21</w:t>
      </w:r>
      <w:r>
        <w:fldChar w:fldCharType="end"/>
      </w:r>
      <w:r w:rsidR="002831DC">
        <w:t xml:space="preserve"> shows the </w:t>
      </w:r>
      <w:r w:rsidR="00543570">
        <w:t>t</w:t>
      </w:r>
      <w:r w:rsidR="00F77C43">
        <w:t xml:space="preserve">op </w:t>
      </w:r>
      <w:r w:rsidR="00543570">
        <w:t>w</w:t>
      </w:r>
      <w:r w:rsidR="00F77C43">
        <w:t>ords</w:t>
      </w:r>
      <w:r w:rsidR="006B659A">
        <w:t xml:space="preserve"> from the best model</w:t>
      </w:r>
      <w:r w:rsidR="00F77C43">
        <w:t>.</w:t>
      </w:r>
      <w:r w:rsidR="00BD5A77">
        <w:t xml:space="preserve"> The blue bar</w:t>
      </w:r>
      <w:r w:rsidR="006E3135">
        <w:t>s</w:t>
      </w:r>
      <w:r w:rsidR="00BD5A77">
        <w:t xml:space="preserve"> </w:t>
      </w:r>
      <w:r w:rsidR="00A81E7D">
        <w:t>and red bars</w:t>
      </w:r>
      <w:r w:rsidR="00BD5A77">
        <w:t xml:space="preserve"> indicate the top words cor</w:t>
      </w:r>
      <w:r w:rsidR="006E3135">
        <w:t xml:space="preserve">responding to positive </w:t>
      </w:r>
      <w:r w:rsidR="00A454E5">
        <w:t xml:space="preserve">and negative </w:t>
      </w:r>
      <w:r w:rsidR="006E3135">
        <w:t>sentiment</w:t>
      </w:r>
      <w:r w:rsidR="005D3DE6">
        <w:t>s,</w:t>
      </w:r>
      <w:r w:rsidR="006E3135">
        <w:t xml:space="preserve"> </w:t>
      </w:r>
      <w:r w:rsidR="00A454E5">
        <w:t>respectively</w:t>
      </w:r>
      <w:r w:rsidR="009024AE">
        <w:t>.</w:t>
      </w:r>
    </w:p>
    <w:p w14:paraId="60BA24C1" w14:textId="77777777" w:rsidR="006B659A" w:rsidRDefault="006B659A" w:rsidP="00780686">
      <w:pPr>
        <w:spacing w:line="257" w:lineRule="auto"/>
        <w:ind w:firstLine="0"/>
      </w:pPr>
    </w:p>
    <w:p w14:paraId="7ADAD216" w14:textId="63DA70F8" w:rsidR="0093245A" w:rsidRDefault="008E631D" w:rsidP="00DE540A">
      <w:pPr>
        <w:keepNext/>
        <w:spacing w:line="257" w:lineRule="auto"/>
        <w:ind w:firstLine="0"/>
        <w:jc w:val="center"/>
      </w:pPr>
      <w:r w:rsidRPr="008E631D">
        <w:rPr>
          <w:noProof/>
        </w:rPr>
        <w:drawing>
          <wp:inline distT="0" distB="0" distL="0" distR="0" wp14:anchorId="4E2CB428" wp14:editId="607AE400">
            <wp:extent cx="5943600" cy="2971800"/>
            <wp:effectExtent l="0" t="0" r="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34"/>
                    <a:stretch>
                      <a:fillRect/>
                    </a:stretch>
                  </pic:blipFill>
                  <pic:spPr>
                    <a:xfrm>
                      <a:off x="0" y="0"/>
                      <a:ext cx="5943600" cy="2971800"/>
                    </a:xfrm>
                    <a:prstGeom prst="rect">
                      <a:avLst/>
                    </a:prstGeom>
                  </pic:spPr>
                </pic:pic>
              </a:graphicData>
            </a:graphic>
          </wp:inline>
        </w:drawing>
      </w:r>
    </w:p>
    <w:p w14:paraId="37BA9AC4" w14:textId="3C5FA495" w:rsidR="0093245A" w:rsidRDefault="0093245A" w:rsidP="00DE540A">
      <w:pPr>
        <w:pStyle w:val="Caption"/>
      </w:pPr>
      <w:bookmarkStart w:id="49" w:name="_Ref67502236"/>
      <w:r>
        <w:t xml:space="preserve">Figure </w:t>
      </w:r>
      <w:r>
        <w:fldChar w:fldCharType="begin"/>
      </w:r>
      <w:r>
        <w:instrText>SEQ Figure \* ARABIC</w:instrText>
      </w:r>
      <w:r>
        <w:fldChar w:fldCharType="separate"/>
      </w:r>
      <w:r w:rsidR="00751873">
        <w:rPr>
          <w:noProof/>
        </w:rPr>
        <w:t>21</w:t>
      </w:r>
      <w:r>
        <w:fldChar w:fldCharType="end"/>
      </w:r>
      <w:bookmarkEnd w:id="49"/>
      <w:r>
        <w:t>.</w:t>
      </w:r>
      <w:r w:rsidR="00DE540A">
        <w:t xml:space="preserve"> Top Words</w:t>
      </w:r>
      <w:r w:rsidR="00907C08">
        <w:t xml:space="preserve"> from the</w:t>
      </w:r>
      <w:r w:rsidR="00BD62DC">
        <w:t xml:space="preserve"> Best Model</w:t>
      </w:r>
    </w:p>
    <w:p w14:paraId="262BB751" w14:textId="13DD14D9" w:rsidR="00065612" w:rsidRDefault="15043B4E" w:rsidP="00C8255B">
      <w:pPr>
        <w:pStyle w:val="Heading3"/>
      </w:pPr>
      <w:r>
        <w:t xml:space="preserve"> </w:t>
      </w:r>
      <w:bookmarkStart w:id="50" w:name="_Toc67836965"/>
      <w:r w:rsidR="00C8255B">
        <w:t>Recommendations</w:t>
      </w:r>
      <w:bookmarkEnd w:id="50"/>
    </w:p>
    <w:p w14:paraId="01FE1055" w14:textId="60D2DB18" w:rsidR="006731A3" w:rsidRPr="004457ED" w:rsidRDefault="007C638E" w:rsidP="004457ED">
      <w:r>
        <w:t xml:space="preserve">The sentiment analysis was done using a portion of the data due to its long runtime and computing </w:t>
      </w:r>
      <w:r w:rsidR="001F476D">
        <w:t xml:space="preserve">consumption.  </w:t>
      </w:r>
      <w:r w:rsidR="00C961D5">
        <w:t xml:space="preserve">It is recommended that </w:t>
      </w:r>
      <w:r w:rsidR="00C96895">
        <w:t>the</w:t>
      </w:r>
      <w:r w:rsidR="003C6417">
        <w:t xml:space="preserve"> </w:t>
      </w:r>
      <w:r w:rsidR="0077249E">
        <w:t>research</w:t>
      </w:r>
      <w:r w:rsidR="003C6417">
        <w:t xml:space="preserve"> is run using a </w:t>
      </w:r>
      <w:r w:rsidR="00C96895">
        <w:t>high-performance</w:t>
      </w:r>
      <w:r w:rsidR="003C6417">
        <w:t xml:space="preserve"> cluster</w:t>
      </w:r>
      <w:r w:rsidR="00631458">
        <w:t xml:space="preserve"> (HPC)</w:t>
      </w:r>
      <w:r w:rsidR="003C6417">
        <w:t xml:space="preserve"> with </w:t>
      </w:r>
      <w:r w:rsidR="00766D13">
        <w:t xml:space="preserve">more </w:t>
      </w:r>
      <w:r w:rsidR="005960A7">
        <w:t>computing power</w:t>
      </w:r>
      <w:r w:rsidR="00A77BE5">
        <w:t xml:space="preserve"> </w:t>
      </w:r>
      <w:r w:rsidR="00C96895">
        <w:t>to</w:t>
      </w:r>
      <w:r w:rsidR="00A77BE5">
        <w:t xml:space="preserve"> get</w:t>
      </w:r>
      <w:r w:rsidR="00C96895">
        <w:t xml:space="preserve"> the SVM model trained based</w:t>
      </w:r>
      <w:r w:rsidR="00A77BE5">
        <w:t xml:space="preserve"> </w:t>
      </w:r>
      <w:r w:rsidR="007857BC">
        <w:t>on</w:t>
      </w:r>
      <w:r w:rsidR="00A77BE5">
        <w:t xml:space="preserve"> the </w:t>
      </w:r>
      <w:r w:rsidR="007857BC">
        <w:t>entire</w:t>
      </w:r>
      <w:r w:rsidR="00A77BE5">
        <w:t xml:space="preserve"> </w:t>
      </w:r>
      <w:r w:rsidR="00C96895">
        <w:t>data set</w:t>
      </w:r>
      <w:r w:rsidR="00A77BE5">
        <w:t>.</w:t>
      </w:r>
      <w:r w:rsidR="00C96895">
        <w:t xml:space="preserve"> </w:t>
      </w:r>
      <w:r w:rsidR="00616F35">
        <w:t>Besides</w:t>
      </w:r>
      <w:r w:rsidR="006731A3">
        <w:t xml:space="preserve">, the number of costs trained was limited due to the </w:t>
      </w:r>
      <w:r w:rsidR="00631458">
        <w:t xml:space="preserve">time it was taking to run.  If run in </w:t>
      </w:r>
      <w:r w:rsidR="00C96895">
        <w:t>an</w:t>
      </w:r>
      <w:r w:rsidR="00631458">
        <w:t xml:space="preserve"> HPC, </w:t>
      </w:r>
      <w:r w:rsidR="008C76D5">
        <w:t>more cost variance should be added</w:t>
      </w:r>
      <w:r w:rsidR="00C96895">
        <w:t>.</w:t>
      </w:r>
    </w:p>
    <w:p w14:paraId="70594FE6" w14:textId="77777777" w:rsidR="00C8255B" w:rsidRDefault="00C8255B" w:rsidP="00C8255B"/>
    <w:p w14:paraId="68815F0D" w14:textId="77777777" w:rsidR="00C8255B" w:rsidRDefault="00C8255B" w:rsidP="00780686">
      <w:pPr>
        <w:spacing w:line="257" w:lineRule="auto"/>
        <w:ind w:firstLine="0"/>
      </w:pPr>
    </w:p>
    <w:p w14:paraId="67D37A00" w14:textId="77777777" w:rsidR="005F2F1C" w:rsidRDefault="005F2F1C" w:rsidP="00E16E91"/>
    <w:p w14:paraId="0888AAF7" w14:textId="77777777" w:rsidR="005F2F1C" w:rsidRDefault="005F2F1C" w:rsidP="00E16E91"/>
    <w:p w14:paraId="21D64DBF" w14:textId="77777777" w:rsidR="002074C0" w:rsidRDefault="002074C0">
      <w:pPr>
        <w:ind w:firstLine="0"/>
      </w:pPr>
      <w:r>
        <w:br w:type="page"/>
      </w:r>
    </w:p>
    <w:p w14:paraId="2BE02EB5" w14:textId="5D6D7EB6" w:rsidR="00226AD6" w:rsidRDefault="00226AD6" w:rsidP="00146EA1">
      <w:pPr>
        <w:pStyle w:val="Heading2"/>
      </w:pPr>
      <w:bookmarkStart w:id="51" w:name="_Toc67836966"/>
      <w:r>
        <w:lastRenderedPageBreak/>
        <w:t>Topic Modeling</w:t>
      </w:r>
      <w:bookmarkEnd w:id="51"/>
    </w:p>
    <w:p w14:paraId="10DA2A9E" w14:textId="06A90F1D" w:rsidR="00E94286" w:rsidRDefault="00226AD6" w:rsidP="003D40D7">
      <w:pPr>
        <w:pStyle w:val="Heading3"/>
      </w:pPr>
      <w:bookmarkStart w:id="52" w:name="_Toc67836967"/>
      <w:r>
        <w:t>Latent Dirichlet Allocation (LDA)</w:t>
      </w:r>
      <w:bookmarkEnd w:id="52"/>
    </w:p>
    <w:p w14:paraId="60081D95" w14:textId="74D4F1FC" w:rsidR="005F07C3" w:rsidRDefault="00E94286" w:rsidP="00BE796C">
      <w:r>
        <w:t xml:space="preserve"> </w:t>
      </w:r>
      <w:r w:rsidRPr="00E94286">
        <w:t xml:space="preserve">A set of statements or facts is said to be </w:t>
      </w:r>
      <w:r w:rsidR="002975BA" w:rsidRPr="00E94286">
        <w:t>coherent if</w:t>
      </w:r>
      <w:r w:rsidRPr="00E94286">
        <w:t xml:space="preserve"> they support each other. Thus, a coherent fact set can be interpreted in a context that covers all or most of the facts. Topic Coherence measures a single </w:t>
      </w:r>
      <w:r w:rsidR="006A708B">
        <w:t>topic's score</w:t>
      </w:r>
      <w:r w:rsidRPr="00E94286">
        <w:t xml:space="preserve"> by measuring the degree of semantic similarity between high</w:t>
      </w:r>
      <w:r w:rsidR="000B1B28">
        <w:t>-</w:t>
      </w:r>
      <w:r w:rsidRPr="00E94286">
        <w:t xml:space="preserve">scoring words in the </w:t>
      </w:r>
      <w:r w:rsidR="00F17896">
        <w:t>Topic</w:t>
      </w:r>
      <w:r w:rsidRPr="00E94286">
        <w:t>. These measurements help distinguish between semantically interpretable topics and topics that are artifacts of statistical inference</w:t>
      </w:r>
      <w:r w:rsidR="00C15721">
        <w:rPr>
          <w:rStyle w:val="FootnoteReference"/>
        </w:rPr>
        <w:footnoteReference w:id="15"/>
      </w:r>
      <w:r w:rsidRPr="00E94286">
        <w:t>.</w:t>
      </w:r>
    </w:p>
    <w:p w14:paraId="3483FDF7" w14:textId="5BC74C12" w:rsidR="008B4858" w:rsidRPr="00E94286" w:rsidRDefault="00AA6DA5" w:rsidP="00BE796C">
      <w:r>
        <w:t xml:space="preserve">Since the </w:t>
      </w:r>
      <w:r w:rsidR="00B27ABD">
        <w:t xml:space="preserve">highest coherence score </w:t>
      </w:r>
      <w:r w:rsidR="00306825">
        <w:t xml:space="preserve">was </w:t>
      </w:r>
      <w:r w:rsidR="005518FB">
        <w:t xml:space="preserve">125 </w:t>
      </w:r>
      <w:r w:rsidR="00574665">
        <w:t>topics</w:t>
      </w:r>
      <w:r w:rsidR="00306825">
        <w:t xml:space="preserve">, </w:t>
      </w:r>
      <w:r w:rsidR="00297698">
        <w:t xml:space="preserve">the </w:t>
      </w:r>
      <w:r w:rsidR="00C50A04">
        <w:t xml:space="preserve">number of </w:t>
      </w:r>
      <w:r w:rsidR="00BE796C">
        <w:t>topics</w:t>
      </w:r>
      <w:r w:rsidR="00794D5F">
        <w:t xml:space="preserve"> was set </w:t>
      </w:r>
      <w:r w:rsidR="00F256F2">
        <w:t xml:space="preserve">as </w:t>
      </w:r>
      <w:r w:rsidR="00297698">
        <w:t>125</w:t>
      </w:r>
      <w:r w:rsidR="000E137B">
        <w:t xml:space="preserve">. </w:t>
      </w:r>
      <w:r w:rsidR="000E137B">
        <w:fldChar w:fldCharType="begin"/>
      </w:r>
      <w:r w:rsidR="000E137B">
        <w:instrText xml:space="preserve"> REF _Ref67723539 \h </w:instrText>
      </w:r>
      <w:r w:rsidR="000E137B">
        <w:fldChar w:fldCharType="separate"/>
      </w:r>
      <w:r w:rsidR="00B2442C">
        <w:t xml:space="preserve">Figure </w:t>
      </w:r>
      <w:r w:rsidR="00B2442C">
        <w:rPr>
          <w:noProof/>
        </w:rPr>
        <w:t>22</w:t>
      </w:r>
      <w:r w:rsidR="000E137B">
        <w:fldChar w:fldCharType="end"/>
      </w:r>
      <w:r w:rsidR="000E137B">
        <w:t xml:space="preserve"> shows </w:t>
      </w:r>
      <w:r w:rsidR="009246D9">
        <w:t xml:space="preserve">how the coherence score peaked at 125 </w:t>
      </w:r>
      <w:r w:rsidR="00626438">
        <w:t>topics.</w:t>
      </w:r>
    </w:p>
    <w:p w14:paraId="0E75ABCD" w14:textId="77777777" w:rsidR="00F02B0A" w:rsidRDefault="4DA20A55" w:rsidP="00F02B0A">
      <w:pPr>
        <w:keepNext/>
        <w:ind w:firstLine="0"/>
        <w:jc w:val="center"/>
      </w:pPr>
      <w:r>
        <w:rPr>
          <w:noProof/>
        </w:rPr>
        <w:drawing>
          <wp:inline distT="0" distB="0" distL="0" distR="0" wp14:anchorId="54F98105" wp14:editId="2FB9C9EA">
            <wp:extent cx="5943600" cy="3391535"/>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35">
                      <a:extLst>
                        <a:ext uri="{96DAC541-7B7A-43D3-8B79-37D633B846F1}">
                          <asvg:svgBlip xmlns:asvg="http://schemas.microsoft.com/office/drawing/2016/SVG/main" r:embed="rId36"/>
                        </a:ext>
                      </a:extLst>
                    </a:blip>
                    <a:stretch>
                      <a:fillRect/>
                    </a:stretch>
                  </pic:blipFill>
                  <pic:spPr>
                    <a:xfrm>
                      <a:off x="0" y="0"/>
                      <a:ext cx="5943600" cy="3391535"/>
                    </a:xfrm>
                    <a:prstGeom prst="rect">
                      <a:avLst/>
                    </a:prstGeom>
                  </pic:spPr>
                </pic:pic>
              </a:graphicData>
            </a:graphic>
          </wp:inline>
        </w:drawing>
      </w:r>
    </w:p>
    <w:p w14:paraId="07488CAD" w14:textId="1DB3056E" w:rsidR="009466A1" w:rsidRDefault="00F02B0A" w:rsidP="00F02B0A">
      <w:pPr>
        <w:pStyle w:val="Caption"/>
      </w:pPr>
      <w:bookmarkStart w:id="53" w:name="_Ref67723539"/>
      <w:r>
        <w:t xml:space="preserve">Figure </w:t>
      </w:r>
      <w:r w:rsidR="00202576">
        <w:fldChar w:fldCharType="begin"/>
      </w:r>
      <w:r w:rsidR="00202576">
        <w:instrText xml:space="preserve"> SEQ Figure \* ARABIC </w:instrText>
      </w:r>
      <w:r w:rsidR="00202576">
        <w:fldChar w:fldCharType="separate"/>
      </w:r>
      <w:r w:rsidR="00B2442C">
        <w:rPr>
          <w:noProof/>
        </w:rPr>
        <w:t>22</w:t>
      </w:r>
      <w:r w:rsidR="00202576">
        <w:rPr>
          <w:noProof/>
        </w:rPr>
        <w:fldChar w:fldCharType="end"/>
      </w:r>
      <w:bookmarkEnd w:id="53"/>
      <w:r>
        <w:t xml:space="preserve">. </w:t>
      </w:r>
      <w:r w:rsidRPr="00F02B0A">
        <w:t>Coherence Score Comparison</w:t>
      </w:r>
      <w:r>
        <w:t>.</w:t>
      </w:r>
    </w:p>
    <w:p w14:paraId="0A149968" w14:textId="0F8D3AB5" w:rsidR="00226AD6" w:rsidRDefault="00226AD6" w:rsidP="00D046F4">
      <w:pPr>
        <w:pStyle w:val="Caption"/>
      </w:pPr>
    </w:p>
    <w:p w14:paraId="443A58BE" w14:textId="77777777" w:rsidR="00802D5C" w:rsidRDefault="00802D5C">
      <w:pPr>
        <w:ind w:firstLine="0"/>
      </w:pPr>
    </w:p>
    <w:p w14:paraId="74FE95A4" w14:textId="04B03E34" w:rsidR="00D17759" w:rsidRDefault="004319D3">
      <w:pPr>
        <w:ind w:firstLine="0"/>
      </w:pPr>
      <w:r>
        <w:fldChar w:fldCharType="begin"/>
      </w:r>
      <w:r>
        <w:instrText xml:space="preserve"> REF _Ref67669334 \h </w:instrText>
      </w:r>
      <w:r>
        <w:fldChar w:fldCharType="separate"/>
      </w:r>
      <w:r w:rsidR="00CF62F7">
        <w:t xml:space="preserve">Figure </w:t>
      </w:r>
      <w:r w:rsidR="00CF62F7">
        <w:rPr>
          <w:noProof/>
        </w:rPr>
        <w:t>23</w:t>
      </w:r>
      <w:r>
        <w:fldChar w:fldCharType="end"/>
      </w:r>
      <w:r>
        <w:t xml:space="preserve"> and </w:t>
      </w:r>
      <w:r>
        <w:fldChar w:fldCharType="begin"/>
      </w:r>
      <w:r>
        <w:instrText xml:space="preserve"> REF _Ref67669336 \h </w:instrText>
      </w:r>
      <w:r>
        <w:fldChar w:fldCharType="separate"/>
      </w:r>
      <w:r w:rsidR="00CF62F7">
        <w:t xml:space="preserve">Figure </w:t>
      </w:r>
      <w:r w:rsidR="00CF62F7">
        <w:rPr>
          <w:noProof/>
        </w:rPr>
        <w:t>24</w:t>
      </w:r>
      <w:r>
        <w:fldChar w:fldCharType="end"/>
      </w:r>
      <w:r w:rsidR="00AA5C42">
        <w:t xml:space="preserve"> show the topic </w:t>
      </w:r>
      <w:r w:rsidR="003A6B29">
        <w:t>visualization</w:t>
      </w:r>
      <w:r w:rsidR="00AA5C42">
        <w:t xml:space="preserve"> for genism and </w:t>
      </w:r>
      <w:proofErr w:type="spellStart"/>
      <w:r w:rsidR="00626438">
        <w:t>Sklearn</w:t>
      </w:r>
      <w:proofErr w:type="spellEnd"/>
      <w:r w:rsidR="00AA5C42">
        <w:t xml:space="preserve"> LDA models.</w:t>
      </w:r>
      <w:r w:rsidR="003A6B29">
        <w:t xml:space="preserve"> The </w:t>
      </w:r>
      <w:proofErr w:type="spellStart"/>
      <w:r w:rsidR="00626438">
        <w:t>Sklearn</w:t>
      </w:r>
      <w:proofErr w:type="spellEnd"/>
      <w:r w:rsidR="003A6B29">
        <w:t xml:space="preserve"> model with TF-IDF </w:t>
      </w:r>
      <w:r w:rsidR="009D60B0">
        <w:t>ha</w:t>
      </w:r>
      <w:r w:rsidR="00384302">
        <w:t>d</w:t>
      </w:r>
      <w:r w:rsidR="009D60B0">
        <w:t xml:space="preserve"> </w:t>
      </w:r>
      <w:r w:rsidR="00AA28CA">
        <w:t>apparent</w:t>
      </w:r>
      <w:r w:rsidR="009D60B0">
        <w:t xml:space="preserve"> </w:t>
      </w:r>
      <w:r w:rsidR="005817A0">
        <w:t>segregation</w:t>
      </w:r>
      <w:r w:rsidR="009D60B0">
        <w:t xml:space="preserve"> of </w:t>
      </w:r>
      <w:r>
        <w:t>topics</w:t>
      </w:r>
      <w:r w:rsidR="00AA28CA">
        <w:t>. However,</w:t>
      </w:r>
      <w:r w:rsidR="0016104B">
        <w:t xml:space="preserve"> </w:t>
      </w:r>
      <w:r w:rsidR="009D60B0">
        <w:t xml:space="preserve">it ended up classifying </w:t>
      </w:r>
      <w:r w:rsidR="00626438">
        <w:t>most</w:t>
      </w:r>
      <w:r w:rsidR="009D60B0">
        <w:t xml:space="preserve"> </w:t>
      </w:r>
      <w:r w:rsidR="00DA070B">
        <w:t>text</w:t>
      </w:r>
      <w:r w:rsidR="00E419C4">
        <w:t>s</w:t>
      </w:r>
      <w:r w:rsidR="00DA070B">
        <w:t xml:space="preserve"> under one </w:t>
      </w:r>
      <w:r w:rsidR="00F17896">
        <w:t>Topic</w:t>
      </w:r>
      <w:r w:rsidR="00DA070B">
        <w:t>.</w:t>
      </w:r>
      <w:r w:rsidR="0072640C">
        <w:t xml:space="preserve"> </w:t>
      </w:r>
      <w:r w:rsidR="00A10D53">
        <w:t>I</w:t>
      </w:r>
      <w:r w:rsidR="001E72D6">
        <w:t>n consequence</w:t>
      </w:r>
      <w:r w:rsidR="00AA28CA">
        <w:t>,</w:t>
      </w:r>
      <w:r w:rsidR="0072640C">
        <w:t xml:space="preserve"> the genism model </w:t>
      </w:r>
      <w:r w:rsidR="00065320">
        <w:t xml:space="preserve">was used </w:t>
      </w:r>
      <w:r w:rsidR="0072640C">
        <w:t xml:space="preserve">for </w:t>
      </w:r>
      <w:r w:rsidR="00065320">
        <w:t xml:space="preserve">the </w:t>
      </w:r>
      <w:r w:rsidR="0072640C">
        <w:t>evaluations.</w:t>
      </w:r>
      <w:r w:rsidR="00DA070B">
        <w:t xml:space="preserve"> </w:t>
      </w:r>
    </w:p>
    <w:p w14:paraId="64EE668A" w14:textId="53C8FE61" w:rsidR="00D046F4" w:rsidRDefault="00A53AAA" w:rsidP="00CC0954">
      <w:pPr>
        <w:keepNext/>
        <w:ind w:firstLine="0"/>
      </w:pPr>
      <w:r w:rsidRPr="00A53AAA">
        <w:rPr>
          <w:noProof/>
        </w:rPr>
        <w:lastRenderedPageBreak/>
        <w:drawing>
          <wp:inline distT="0" distB="0" distL="0" distR="0" wp14:anchorId="49F226BB" wp14:editId="2FE8921C">
            <wp:extent cx="5943600" cy="312610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37"/>
                    <a:stretch>
                      <a:fillRect/>
                    </a:stretch>
                  </pic:blipFill>
                  <pic:spPr>
                    <a:xfrm>
                      <a:off x="0" y="0"/>
                      <a:ext cx="5943600" cy="3126105"/>
                    </a:xfrm>
                    <a:prstGeom prst="rect">
                      <a:avLst/>
                    </a:prstGeom>
                  </pic:spPr>
                </pic:pic>
              </a:graphicData>
            </a:graphic>
          </wp:inline>
        </w:drawing>
      </w:r>
    </w:p>
    <w:p w14:paraId="116FD2B1" w14:textId="27B521B3" w:rsidR="00226AD6" w:rsidRDefault="00D046F4" w:rsidP="0072214E">
      <w:pPr>
        <w:pStyle w:val="Caption"/>
        <w:ind w:firstLine="0"/>
      </w:pPr>
      <w:bookmarkStart w:id="54" w:name="_Ref67669334"/>
      <w:r>
        <w:t xml:space="preserve">Figure </w:t>
      </w:r>
      <w:r w:rsidR="00202576">
        <w:fldChar w:fldCharType="begin"/>
      </w:r>
      <w:r w:rsidR="00202576">
        <w:instrText xml:space="preserve"> SEQ Figure \* ARABIC </w:instrText>
      </w:r>
      <w:r w:rsidR="00202576">
        <w:fldChar w:fldCharType="separate"/>
      </w:r>
      <w:r w:rsidR="00751873">
        <w:rPr>
          <w:noProof/>
        </w:rPr>
        <w:t>23</w:t>
      </w:r>
      <w:r w:rsidR="00202576">
        <w:rPr>
          <w:noProof/>
        </w:rPr>
        <w:fldChar w:fldCharType="end"/>
      </w:r>
      <w:bookmarkEnd w:id="54"/>
      <w:r w:rsidR="00BD4902">
        <w:t>. Top 30 Words</w:t>
      </w:r>
      <w:r w:rsidR="00EC03CD">
        <w:t xml:space="preserve"> from the </w:t>
      </w:r>
      <w:r w:rsidR="004E10C6">
        <w:t>G</w:t>
      </w:r>
      <w:r w:rsidR="00EC03CD">
        <w:t>enism</w:t>
      </w:r>
      <w:r w:rsidR="004E10C6">
        <w:t xml:space="preserve"> LDA Model</w:t>
      </w:r>
      <w:r w:rsidR="00EC03CD">
        <w:t xml:space="preserve"> </w:t>
      </w:r>
    </w:p>
    <w:p w14:paraId="64F41A23" w14:textId="77777777" w:rsidR="009D76C5" w:rsidRDefault="009D76C5" w:rsidP="009D76C5"/>
    <w:p w14:paraId="1BBD4162" w14:textId="77777777" w:rsidR="009D76C5" w:rsidRPr="009D76C5" w:rsidRDefault="009D76C5" w:rsidP="009D76C5"/>
    <w:p w14:paraId="6F88F498" w14:textId="7ED7F715" w:rsidR="00D046F4" w:rsidRDefault="00FD57DA" w:rsidP="008F1716">
      <w:pPr>
        <w:keepNext/>
        <w:ind w:firstLine="0"/>
      </w:pPr>
      <w:r w:rsidRPr="00FD57DA">
        <w:rPr>
          <w:noProof/>
        </w:rPr>
        <w:drawing>
          <wp:inline distT="0" distB="0" distL="0" distR="0" wp14:anchorId="3E2ECAF4" wp14:editId="3206380D">
            <wp:extent cx="5943600" cy="338074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38"/>
                    <a:stretch>
                      <a:fillRect/>
                    </a:stretch>
                  </pic:blipFill>
                  <pic:spPr>
                    <a:xfrm>
                      <a:off x="0" y="0"/>
                      <a:ext cx="5943600" cy="3380740"/>
                    </a:xfrm>
                    <a:prstGeom prst="rect">
                      <a:avLst/>
                    </a:prstGeom>
                  </pic:spPr>
                </pic:pic>
              </a:graphicData>
            </a:graphic>
          </wp:inline>
        </w:drawing>
      </w:r>
    </w:p>
    <w:p w14:paraId="38BCAB14" w14:textId="28CC55F8" w:rsidR="00226AD6" w:rsidRDefault="00D046F4" w:rsidP="00E57D8C">
      <w:pPr>
        <w:pStyle w:val="Caption"/>
        <w:ind w:firstLine="0"/>
        <w:rPr>
          <w:rFonts w:ascii="Calibri Light" w:eastAsia="Calibri Light" w:hAnsi="Calibri Light" w:cs="Calibri Light"/>
          <w:sz w:val="36"/>
          <w:szCs w:val="32"/>
        </w:rPr>
      </w:pPr>
      <w:bookmarkStart w:id="55" w:name="_Ref67669336"/>
      <w:r>
        <w:t xml:space="preserve">Figure </w:t>
      </w:r>
      <w:r w:rsidR="00202576">
        <w:fldChar w:fldCharType="begin"/>
      </w:r>
      <w:r w:rsidR="00202576">
        <w:instrText xml:space="preserve"> SEQ Figure \* ARABIC </w:instrText>
      </w:r>
      <w:r w:rsidR="00202576">
        <w:fldChar w:fldCharType="separate"/>
      </w:r>
      <w:r w:rsidR="00751873">
        <w:rPr>
          <w:noProof/>
        </w:rPr>
        <w:t>24</w:t>
      </w:r>
      <w:r w:rsidR="00202576">
        <w:rPr>
          <w:noProof/>
        </w:rPr>
        <w:fldChar w:fldCharType="end"/>
      </w:r>
      <w:bookmarkEnd w:id="55"/>
      <w:r w:rsidR="004E10C6">
        <w:t xml:space="preserve">. Top 30 Words from the </w:t>
      </w:r>
      <w:proofErr w:type="spellStart"/>
      <w:r w:rsidR="004E10C6">
        <w:t>Sklearn</w:t>
      </w:r>
      <w:proofErr w:type="spellEnd"/>
      <w:r w:rsidR="004E10C6">
        <w:t xml:space="preserve"> LDA Model</w:t>
      </w:r>
    </w:p>
    <w:p w14:paraId="60689AD8" w14:textId="2BC0FE40" w:rsidR="00E246B8" w:rsidRPr="00E246B8" w:rsidRDefault="00C45412" w:rsidP="00E246B8">
      <w:pPr>
        <w:ind w:firstLine="0"/>
      </w:pPr>
      <w:r>
        <w:br w:type="page"/>
      </w:r>
    </w:p>
    <w:p w14:paraId="5593E36D" w14:textId="5DBF44F3" w:rsidR="00686C1A" w:rsidRDefault="00EA4FE2">
      <w:pPr>
        <w:ind w:firstLine="0"/>
      </w:pPr>
      <w:r>
        <w:lastRenderedPageBreak/>
        <w:fldChar w:fldCharType="begin"/>
      </w:r>
      <w:r>
        <w:instrText xml:space="preserve"> REF _Ref67723691 \h </w:instrText>
      </w:r>
      <w:r>
        <w:fldChar w:fldCharType="separate"/>
      </w:r>
      <w:r w:rsidR="00B2442C">
        <w:t xml:space="preserve">Figure </w:t>
      </w:r>
      <w:r w:rsidR="00B2442C">
        <w:rPr>
          <w:noProof/>
        </w:rPr>
        <w:t>25</w:t>
      </w:r>
      <w:r>
        <w:fldChar w:fldCharType="end"/>
      </w:r>
      <w:r>
        <w:t xml:space="preserve">, </w:t>
      </w:r>
      <w:r w:rsidR="00DB76C3">
        <w:fldChar w:fldCharType="begin"/>
      </w:r>
      <w:r w:rsidR="00DB76C3">
        <w:instrText xml:space="preserve"> REF _Ref67668853 \h </w:instrText>
      </w:r>
      <w:r w:rsidR="00DB76C3">
        <w:fldChar w:fldCharType="separate"/>
      </w:r>
      <w:r w:rsidR="00CF62F7">
        <w:t xml:space="preserve">Figure </w:t>
      </w:r>
      <w:r w:rsidR="00CF62F7">
        <w:rPr>
          <w:noProof/>
        </w:rPr>
        <w:t>26</w:t>
      </w:r>
      <w:r w:rsidR="00DB76C3">
        <w:fldChar w:fldCharType="end"/>
      </w:r>
      <w:r w:rsidR="00DB76C3">
        <w:t xml:space="preserve">, </w:t>
      </w:r>
      <w:r w:rsidR="00DB76C3">
        <w:fldChar w:fldCharType="begin"/>
      </w:r>
      <w:r w:rsidR="00DB76C3">
        <w:instrText xml:space="preserve"> REF _Ref67668855 \h </w:instrText>
      </w:r>
      <w:r w:rsidR="00DB76C3">
        <w:fldChar w:fldCharType="separate"/>
      </w:r>
      <w:r w:rsidR="00CF62F7">
        <w:t xml:space="preserve">Figure </w:t>
      </w:r>
      <w:r w:rsidR="00CF62F7">
        <w:rPr>
          <w:noProof/>
        </w:rPr>
        <w:t>27</w:t>
      </w:r>
      <w:r w:rsidR="00DB76C3">
        <w:fldChar w:fldCharType="end"/>
      </w:r>
      <w:r w:rsidR="00DB76C3">
        <w:t xml:space="preserve"> show </w:t>
      </w:r>
      <w:r w:rsidR="00080478">
        <w:t xml:space="preserve">the top three topics from the </w:t>
      </w:r>
      <w:r w:rsidR="00C94C3C">
        <w:t>G</w:t>
      </w:r>
      <w:r w:rsidR="00080478">
        <w:t>enism model</w:t>
      </w:r>
      <w:r w:rsidR="00B225C7">
        <w:t xml:space="preserve"> and their top 30 relevant terms.</w:t>
      </w:r>
      <w:r w:rsidR="00080478">
        <w:t xml:space="preserve"> </w:t>
      </w:r>
    </w:p>
    <w:p w14:paraId="75C24426" w14:textId="77777777" w:rsidR="00080478" w:rsidRDefault="00080478">
      <w:pPr>
        <w:ind w:firstLine="0"/>
      </w:pPr>
    </w:p>
    <w:p w14:paraId="6B3F0895" w14:textId="77777777" w:rsidR="001A7D65" w:rsidRDefault="001D02E7" w:rsidP="002026AE">
      <w:pPr>
        <w:keepNext/>
        <w:ind w:firstLine="0"/>
        <w:jc w:val="center"/>
      </w:pPr>
      <w:r w:rsidRPr="001D02E7">
        <w:rPr>
          <w:noProof/>
        </w:rPr>
        <w:drawing>
          <wp:inline distT="0" distB="0" distL="0" distR="0" wp14:anchorId="10BA2C35" wp14:editId="4CDE7A92">
            <wp:extent cx="5943600" cy="3237865"/>
            <wp:effectExtent l="0" t="0" r="0" b="63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39"/>
                    <a:stretch>
                      <a:fillRect/>
                    </a:stretch>
                  </pic:blipFill>
                  <pic:spPr>
                    <a:xfrm>
                      <a:off x="0" y="0"/>
                      <a:ext cx="5943600" cy="3237865"/>
                    </a:xfrm>
                    <a:prstGeom prst="rect">
                      <a:avLst/>
                    </a:prstGeom>
                  </pic:spPr>
                </pic:pic>
              </a:graphicData>
            </a:graphic>
          </wp:inline>
        </w:drawing>
      </w:r>
    </w:p>
    <w:p w14:paraId="25E6AC9A" w14:textId="7C75D3EF" w:rsidR="00E246B8" w:rsidRDefault="001A7D65" w:rsidP="002026AE">
      <w:pPr>
        <w:pStyle w:val="Caption"/>
      </w:pPr>
      <w:bookmarkStart w:id="56" w:name="_Ref67723691"/>
      <w:r>
        <w:t xml:space="preserve">Figure </w:t>
      </w:r>
      <w:r w:rsidR="00202576">
        <w:fldChar w:fldCharType="begin"/>
      </w:r>
      <w:r w:rsidR="00202576">
        <w:instrText xml:space="preserve"> SEQ Figure \* ARABIC </w:instrText>
      </w:r>
      <w:r w:rsidR="00202576">
        <w:fldChar w:fldCharType="separate"/>
      </w:r>
      <w:r w:rsidR="00751873">
        <w:rPr>
          <w:noProof/>
        </w:rPr>
        <w:t>25</w:t>
      </w:r>
      <w:r w:rsidR="00202576">
        <w:rPr>
          <w:noProof/>
        </w:rPr>
        <w:fldChar w:fldCharType="end"/>
      </w:r>
      <w:bookmarkEnd w:id="56"/>
      <w:r w:rsidR="001D02E7">
        <w:t xml:space="preserve">. Top </w:t>
      </w:r>
      <w:r w:rsidR="00A04EA4">
        <w:t xml:space="preserve">30 Words </w:t>
      </w:r>
      <w:r w:rsidR="002026AE">
        <w:t xml:space="preserve">for the </w:t>
      </w:r>
      <w:r w:rsidR="00782155" w:rsidRPr="00782155">
        <w:t>2nd</w:t>
      </w:r>
      <w:r w:rsidR="00D046F4">
        <w:t xml:space="preserve"> </w:t>
      </w:r>
      <w:r w:rsidR="00091469">
        <w:t>T</w:t>
      </w:r>
      <w:r w:rsidR="00D046F4">
        <w:t>opic</w:t>
      </w:r>
      <w:r w:rsidR="00782155">
        <w:t>.</w:t>
      </w:r>
    </w:p>
    <w:p w14:paraId="390331FB" w14:textId="77777777" w:rsidR="002026AE" w:rsidRPr="002026AE" w:rsidRDefault="002026AE" w:rsidP="002026AE"/>
    <w:p w14:paraId="401BA7E1" w14:textId="0CB9E94B" w:rsidR="00D369B0" w:rsidRDefault="00C94C3C" w:rsidP="002026AE">
      <w:pPr>
        <w:keepNext/>
        <w:ind w:firstLine="0"/>
        <w:jc w:val="center"/>
      </w:pPr>
      <w:r w:rsidRPr="00C94C3C">
        <w:rPr>
          <w:noProof/>
        </w:rPr>
        <w:drawing>
          <wp:inline distT="0" distB="0" distL="0" distR="0" wp14:anchorId="53379ABE" wp14:editId="15AB5775">
            <wp:extent cx="5943600" cy="3188970"/>
            <wp:effectExtent l="0" t="0" r="0" b="0"/>
            <wp:docPr id="25" name="Picture 2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ubble chart&#10;&#10;Description automatically generated"/>
                    <pic:cNvPicPr/>
                  </pic:nvPicPr>
                  <pic:blipFill>
                    <a:blip r:embed="rId40"/>
                    <a:stretch>
                      <a:fillRect/>
                    </a:stretch>
                  </pic:blipFill>
                  <pic:spPr>
                    <a:xfrm>
                      <a:off x="0" y="0"/>
                      <a:ext cx="5943600" cy="3188970"/>
                    </a:xfrm>
                    <a:prstGeom prst="rect">
                      <a:avLst/>
                    </a:prstGeom>
                  </pic:spPr>
                </pic:pic>
              </a:graphicData>
            </a:graphic>
          </wp:inline>
        </w:drawing>
      </w:r>
    </w:p>
    <w:p w14:paraId="0731FF2E" w14:textId="1EE81122" w:rsidR="00C94EA4" w:rsidRPr="00C94EA4" w:rsidRDefault="00D369B0" w:rsidP="002026AE">
      <w:pPr>
        <w:pStyle w:val="Caption"/>
      </w:pPr>
      <w:bookmarkStart w:id="57" w:name="_Ref67668853"/>
      <w:r>
        <w:t xml:space="preserve">Figure </w:t>
      </w:r>
      <w:r w:rsidR="00202576">
        <w:fldChar w:fldCharType="begin"/>
      </w:r>
      <w:r w:rsidR="00202576">
        <w:instrText xml:space="preserve"> SEQ Figure \* ARABIC </w:instrText>
      </w:r>
      <w:r w:rsidR="00202576">
        <w:fldChar w:fldCharType="separate"/>
      </w:r>
      <w:r w:rsidR="00751873">
        <w:rPr>
          <w:noProof/>
        </w:rPr>
        <w:t>26</w:t>
      </w:r>
      <w:r w:rsidR="00202576">
        <w:rPr>
          <w:noProof/>
        </w:rPr>
        <w:fldChar w:fldCharType="end"/>
      </w:r>
      <w:bookmarkEnd w:id="57"/>
      <w:r w:rsidR="002026AE">
        <w:t>. Top 30 Words for the</w:t>
      </w:r>
      <w:r w:rsidR="00D046F4">
        <w:t xml:space="preserve"> 2</w:t>
      </w:r>
      <w:r w:rsidR="00D046F4" w:rsidRPr="00A84BE1">
        <w:rPr>
          <w:vertAlign w:val="superscript"/>
        </w:rPr>
        <w:t>nd</w:t>
      </w:r>
      <w:r w:rsidR="00D046F4">
        <w:t xml:space="preserve"> </w:t>
      </w:r>
      <w:r w:rsidR="00091469">
        <w:t>T</w:t>
      </w:r>
      <w:r w:rsidR="00D046F4">
        <w:t>opic</w:t>
      </w:r>
    </w:p>
    <w:p w14:paraId="1851F096" w14:textId="38850C82" w:rsidR="00D369B0" w:rsidRDefault="00091469" w:rsidP="00091469">
      <w:pPr>
        <w:keepNext/>
        <w:ind w:firstLine="0"/>
        <w:jc w:val="center"/>
      </w:pPr>
      <w:r w:rsidRPr="00091469">
        <w:rPr>
          <w:noProof/>
        </w:rPr>
        <w:lastRenderedPageBreak/>
        <w:drawing>
          <wp:inline distT="0" distB="0" distL="0" distR="0" wp14:anchorId="633D9B56" wp14:editId="385BBB92">
            <wp:extent cx="5943600" cy="3319780"/>
            <wp:effectExtent l="0" t="0" r="0" b="0"/>
            <wp:docPr id="30" name="Picture 3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ubble chart&#10;&#10;Description automatically generated"/>
                    <pic:cNvPicPr/>
                  </pic:nvPicPr>
                  <pic:blipFill>
                    <a:blip r:embed="rId41"/>
                    <a:stretch>
                      <a:fillRect/>
                    </a:stretch>
                  </pic:blipFill>
                  <pic:spPr>
                    <a:xfrm>
                      <a:off x="0" y="0"/>
                      <a:ext cx="5943600" cy="3319780"/>
                    </a:xfrm>
                    <a:prstGeom prst="rect">
                      <a:avLst/>
                    </a:prstGeom>
                  </pic:spPr>
                </pic:pic>
              </a:graphicData>
            </a:graphic>
          </wp:inline>
        </w:drawing>
      </w:r>
    </w:p>
    <w:p w14:paraId="2DDA32CB" w14:textId="072358FB" w:rsidR="00A50CAA" w:rsidRPr="00091469" w:rsidRDefault="00D369B0" w:rsidP="00091469">
      <w:pPr>
        <w:pStyle w:val="Caption"/>
      </w:pPr>
      <w:bookmarkStart w:id="58" w:name="_Ref67668855"/>
      <w:r>
        <w:t xml:space="preserve">Figure </w:t>
      </w:r>
      <w:r w:rsidR="00202576">
        <w:fldChar w:fldCharType="begin"/>
      </w:r>
      <w:r w:rsidR="00202576">
        <w:instrText xml:space="preserve"> SEQ Figure \* ARABIC </w:instrText>
      </w:r>
      <w:r w:rsidR="00202576">
        <w:fldChar w:fldCharType="separate"/>
      </w:r>
      <w:r w:rsidR="00751873">
        <w:rPr>
          <w:noProof/>
        </w:rPr>
        <w:t>27</w:t>
      </w:r>
      <w:r w:rsidR="00202576">
        <w:rPr>
          <w:noProof/>
        </w:rPr>
        <w:fldChar w:fldCharType="end"/>
      </w:r>
      <w:bookmarkEnd w:id="58"/>
      <w:r w:rsidR="00091469">
        <w:t xml:space="preserve">. Top 30 Words for the </w:t>
      </w:r>
      <w:r w:rsidR="00D046F4">
        <w:t>3</w:t>
      </w:r>
      <w:r w:rsidR="00D046F4" w:rsidRPr="00C112E1">
        <w:rPr>
          <w:vertAlign w:val="superscript"/>
        </w:rPr>
        <w:t>rd</w:t>
      </w:r>
      <w:r w:rsidR="00D046F4">
        <w:t xml:space="preserve"> </w:t>
      </w:r>
      <w:r w:rsidR="00091469">
        <w:t>T</w:t>
      </w:r>
      <w:r w:rsidR="00D046F4">
        <w:t>opic</w:t>
      </w:r>
    </w:p>
    <w:p w14:paraId="072C6FAB" w14:textId="784EFE38" w:rsidR="008E29E6" w:rsidRPr="00632A00" w:rsidRDefault="007342B3" w:rsidP="00FB77BA">
      <w:r>
        <w:fldChar w:fldCharType="begin"/>
      </w:r>
      <w:r>
        <w:instrText xml:space="preserve"> REF _Ref67703600 \h </w:instrText>
      </w:r>
      <w:r>
        <w:fldChar w:fldCharType="separate"/>
      </w:r>
      <w:r>
        <w:t xml:space="preserve">Figure </w:t>
      </w:r>
      <w:r>
        <w:rPr>
          <w:noProof/>
        </w:rPr>
        <w:t>28</w:t>
      </w:r>
      <w:r>
        <w:fldChar w:fldCharType="end"/>
      </w:r>
      <w:r w:rsidR="00343DCE">
        <w:t xml:space="preserve"> shows </w:t>
      </w:r>
      <w:r w:rsidR="006206E9">
        <w:t xml:space="preserve">the </w:t>
      </w:r>
      <w:r w:rsidR="00B21B4A">
        <w:t xml:space="preserve">number of topics discussed </w:t>
      </w:r>
      <w:r w:rsidR="006206E9">
        <w:t>over</w:t>
      </w:r>
      <w:r w:rsidR="003800FF">
        <w:t xml:space="preserve"> </w:t>
      </w:r>
      <w:r w:rsidR="006206E9">
        <w:t>time. T</w:t>
      </w:r>
      <w:r w:rsidR="00354A6D">
        <w:t>he</w:t>
      </w:r>
      <w:r w:rsidR="00B21B4A" w:rsidRPr="00632A00">
        <w:t xml:space="preserve"> number of topics </w:t>
      </w:r>
      <w:r w:rsidR="00B21B4A">
        <w:t xml:space="preserve">discussed </w:t>
      </w:r>
      <w:r w:rsidR="006206E9">
        <w:t xml:space="preserve">on Twitter </w:t>
      </w:r>
      <w:r w:rsidR="00B21B4A">
        <w:t xml:space="preserve">went up during the COVID-19 outbreak </w:t>
      </w:r>
      <w:r w:rsidR="000901C2">
        <w:t>a</w:t>
      </w:r>
      <w:r w:rsidR="001A6DF7">
        <w:t>n</w:t>
      </w:r>
      <w:r w:rsidR="000901C2">
        <w:t>d tapered</w:t>
      </w:r>
      <w:r w:rsidR="00546F12">
        <w:t xml:space="preserve"> later</w:t>
      </w:r>
      <w:r w:rsidR="00C02D73">
        <w:t xml:space="preserve">. </w:t>
      </w:r>
      <w:r w:rsidR="00E225BC">
        <w:t xml:space="preserve">People </w:t>
      </w:r>
      <w:r w:rsidR="003030F5">
        <w:t>were</w:t>
      </w:r>
      <w:r w:rsidR="00E225BC">
        <w:t xml:space="preserve"> ta</w:t>
      </w:r>
      <w:r w:rsidR="003800FF">
        <w:t>l</w:t>
      </w:r>
      <w:r w:rsidR="00E225BC">
        <w:t xml:space="preserve">king more </w:t>
      </w:r>
      <w:r w:rsidR="003030F5">
        <w:t xml:space="preserve">about </w:t>
      </w:r>
      <w:r w:rsidR="00E225BC">
        <w:t xml:space="preserve">topics </w:t>
      </w:r>
      <w:r w:rsidR="00E64EBC">
        <w:t xml:space="preserve">related to work from home after </w:t>
      </w:r>
      <w:r w:rsidR="00C7585C">
        <w:t>C</w:t>
      </w:r>
      <w:r w:rsidR="006D040F">
        <w:t>OVID</w:t>
      </w:r>
      <w:r w:rsidR="00906210">
        <w:t>-19</w:t>
      </w:r>
      <w:r w:rsidR="00621CB9">
        <w:t xml:space="preserve"> than</w:t>
      </w:r>
      <w:r w:rsidR="00E64EBC">
        <w:t xml:space="preserve"> before. The </w:t>
      </w:r>
      <w:r w:rsidR="00003D4D">
        <w:t>R</w:t>
      </w:r>
      <w:r w:rsidR="00B9769B">
        <w:t xml:space="preserve">eddit topics </w:t>
      </w:r>
      <w:r w:rsidR="001660B5">
        <w:t>did not</w:t>
      </w:r>
      <w:r w:rsidR="00B9769B">
        <w:t xml:space="preserve"> see a significant uplift</w:t>
      </w:r>
      <w:r w:rsidR="003800FF">
        <w:t>,</w:t>
      </w:r>
      <w:r w:rsidR="00B9769B">
        <w:t xml:space="preserve"> indicating </w:t>
      </w:r>
      <w:r w:rsidR="00C70069">
        <w:t xml:space="preserve">only </w:t>
      </w:r>
      <w:r w:rsidR="006206E9">
        <w:t xml:space="preserve">a </w:t>
      </w:r>
      <w:r w:rsidR="00C70069">
        <w:t xml:space="preserve">few people </w:t>
      </w:r>
      <w:r w:rsidR="006206E9">
        <w:t>were</w:t>
      </w:r>
      <w:r w:rsidR="00C70069">
        <w:t xml:space="preserve"> us</w:t>
      </w:r>
      <w:r w:rsidR="006206E9">
        <w:t>ing</w:t>
      </w:r>
      <w:r w:rsidR="00C70069">
        <w:t xml:space="preserve"> it</w:t>
      </w:r>
      <w:r w:rsidR="003800FF">
        <w:t>,</w:t>
      </w:r>
      <w:r w:rsidR="00C70069">
        <w:t xml:space="preserve"> and they </w:t>
      </w:r>
      <w:r w:rsidR="00CD63D2">
        <w:t>were the</w:t>
      </w:r>
      <w:r w:rsidR="00C70069">
        <w:t xml:space="preserve"> regular use</w:t>
      </w:r>
      <w:r w:rsidR="00CD63D2">
        <w:t>r</w:t>
      </w:r>
      <w:r w:rsidR="00C70069">
        <w:t>s of the platform.</w:t>
      </w:r>
    </w:p>
    <w:p w14:paraId="00E5E376" w14:textId="77777777" w:rsidR="007618E1" w:rsidRDefault="00B7266B" w:rsidP="007618E1">
      <w:pPr>
        <w:keepNext/>
        <w:autoSpaceDE w:val="0"/>
        <w:autoSpaceDN w:val="0"/>
        <w:adjustRightInd w:val="0"/>
        <w:spacing w:after="0" w:line="240" w:lineRule="auto"/>
        <w:ind w:firstLine="0"/>
        <w:jc w:val="center"/>
      </w:pPr>
      <w:r w:rsidRPr="00B7266B">
        <w:rPr>
          <w:noProof/>
        </w:rPr>
        <w:drawing>
          <wp:inline distT="0" distB="0" distL="0" distR="0" wp14:anchorId="4D6F8F47" wp14:editId="471F40ED">
            <wp:extent cx="5636674" cy="3345873"/>
            <wp:effectExtent l="0" t="0" r="254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42"/>
                    <a:stretch>
                      <a:fillRect/>
                    </a:stretch>
                  </pic:blipFill>
                  <pic:spPr>
                    <a:xfrm>
                      <a:off x="0" y="0"/>
                      <a:ext cx="5720661" cy="3395727"/>
                    </a:xfrm>
                    <a:prstGeom prst="rect">
                      <a:avLst/>
                    </a:prstGeom>
                  </pic:spPr>
                </pic:pic>
              </a:graphicData>
            </a:graphic>
          </wp:inline>
        </w:drawing>
      </w:r>
    </w:p>
    <w:p w14:paraId="0A480EC2" w14:textId="77777777" w:rsidR="00342516" w:rsidRDefault="00342516" w:rsidP="007618E1">
      <w:pPr>
        <w:keepNext/>
        <w:autoSpaceDE w:val="0"/>
        <w:autoSpaceDN w:val="0"/>
        <w:adjustRightInd w:val="0"/>
        <w:spacing w:after="0" w:line="240" w:lineRule="auto"/>
        <w:ind w:firstLine="0"/>
        <w:jc w:val="center"/>
      </w:pPr>
    </w:p>
    <w:p w14:paraId="289DDFC9" w14:textId="0517BD78" w:rsidR="00D369B0" w:rsidRDefault="007618E1" w:rsidP="007618E1">
      <w:pPr>
        <w:pStyle w:val="Caption"/>
      </w:pPr>
      <w:bookmarkStart w:id="59" w:name="_Ref67703600"/>
      <w:r>
        <w:t xml:space="preserve">Figure </w:t>
      </w:r>
      <w:r w:rsidR="00202576">
        <w:fldChar w:fldCharType="begin"/>
      </w:r>
      <w:r w:rsidR="00202576">
        <w:instrText xml:space="preserve"> SEQ Figure \* ARABIC </w:instrText>
      </w:r>
      <w:r w:rsidR="00202576">
        <w:fldChar w:fldCharType="separate"/>
      </w:r>
      <w:r w:rsidR="00751873">
        <w:rPr>
          <w:noProof/>
        </w:rPr>
        <w:t>28</w:t>
      </w:r>
      <w:r w:rsidR="00202576">
        <w:rPr>
          <w:noProof/>
        </w:rPr>
        <w:fldChar w:fldCharType="end"/>
      </w:r>
      <w:bookmarkEnd w:id="59"/>
      <w:r w:rsidR="00342516">
        <w:t>. Number of Topics Discussed in Twitter and Reddit Over Time</w:t>
      </w:r>
    </w:p>
    <w:p w14:paraId="6C01B0FD" w14:textId="77777777" w:rsidR="008822F4" w:rsidRDefault="008822F4" w:rsidP="005328FF"/>
    <w:p w14:paraId="71FBC509" w14:textId="5B706C52" w:rsidR="001566C9" w:rsidRDefault="00741E4B" w:rsidP="007654EB">
      <w:r w:rsidRPr="00A84BE1">
        <w:t xml:space="preserve">The </w:t>
      </w:r>
      <w:r>
        <w:t xml:space="preserve">overall sentiment </w:t>
      </w:r>
      <w:r w:rsidR="00F1246C">
        <w:t xml:space="preserve">of work from home did not change </w:t>
      </w:r>
      <w:r w:rsidR="00422668">
        <w:t xml:space="preserve">much </w:t>
      </w:r>
      <w:r w:rsidR="00F1246C">
        <w:t xml:space="preserve">before </w:t>
      </w:r>
      <w:r w:rsidR="00CD7569">
        <w:t>or</w:t>
      </w:r>
      <w:r w:rsidR="00F1246C">
        <w:t xml:space="preserve"> after </w:t>
      </w:r>
      <w:r w:rsidR="003800FF">
        <w:t>COVID-19 started,</w:t>
      </w:r>
      <w:r w:rsidR="001B58E9">
        <w:t xml:space="preserve"> </w:t>
      </w:r>
      <w:r w:rsidR="00B321A2">
        <w:t>as s</w:t>
      </w:r>
      <w:r w:rsidR="003800FF">
        <w:t>hown</w:t>
      </w:r>
      <w:r w:rsidR="00B321A2">
        <w:t xml:space="preserve"> in </w:t>
      </w:r>
      <w:r w:rsidR="00751873">
        <w:fldChar w:fldCharType="begin"/>
      </w:r>
      <w:r w:rsidR="00751873">
        <w:instrText xml:space="preserve"> REF _Ref67703839 \h </w:instrText>
      </w:r>
      <w:r w:rsidR="00751873">
        <w:fldChar w:fldCharType="separate"/>
      </w:r>
      <w:r w:rsidR="00751873">
        <w:t xml:space="preserve">Figure </w:t>
      </w:r>
      <w:r w:rsidR="00751873">
        <w:rPr>
          <w:noProof/>
        </w:rPr>
        <w:t>29</w:t>
      </w:r>
      <w:r w:rsidR="00751873">
        <w:fldChar w:fldCharType="end"/>
      </w:r>
      <w:r w:rsidR="00751873">
        <w:t>.</w:t>
      </w:r>
    </w:p>
    <w:p w14:paraId="333EF281" w14:textId="35286500" w:rsidR="001566C9" w:rsidRDefault="001047EF" w:rsidP="001566C9">
      <w:pPr>
        <w:keepNext/>
        <w:autoSpaceDE w:val="0"/>
        <w:autoSpaceDN w:val="0"/>
        <w:adjustRightInd w:val="0"/>
        <w:spacing w:after="0" w:line="240" w:lineRule="auto"/>
        <w:ind w:firstLine="0"/>
        <w:jc w:val="center"/>
      </w:pPr>
      <w:r w:rsidRPr="001047EF">
        <w:rPr>
          <w:noProof/>
        </w:rPr>
        <w:drawing>
          <wp:inline distT="0" distB="0" distL="0" distR="0" wp14:anchorId="69B78A50" wp14:editId="69E1B0FC">
            <wp:extent cx="4348975" cy="2578720"/>
            <wp:effectExtent l="0" t="0" r="0" b="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pic:nvPicPr>
                  <pic:blipFill>
                    <a:blip r:embed="rId43"/>
                    <a:stretch>
                      <a:fillRect/>
                    </a:stretch>
                  </pic:blipFill>
                  <pic:spPr>
                    <a:xfrm>
                      <a:off x="0" y="0"/>
                      <a:ext cx="4384165" cy="2599586"/>
                    </a:xfrm>
                    <a:prstGeom prst="rect">
                      <a:avLst/>
                    </a:prstGeom>
                  </pic:spPr>
                </pic:pic>
              </a:graphicData>
            </a:graphic>
          </wp:inline>
        </w:drawing>
      </w:r>
    </w:p>
    <w:p w14:paraId="4F9A5528" w14:textId="77777777" w:rsidR="004966DD" w:rsidRPr="007B6BAD" w:rsidRDefault="004966DD" w:rsidP="001566C9">
      <w:pPr>
        <w:keepNext/>
        <w:autoSpaceDE w:val="0"/>
        <w:autoSpaceDN w:val="0"/>
        <w:adjustRightInd w:val="0"/>
        <w:spacing w:after="0" w:line="240" w:lineRule="auto"/>
        <w:ind w:firstLine="0"/>
        <w:jc w:val="center"/>
        <w:rPr>
          <w:sz w:val="10"/>
          <w:szCs w:val="10"/>
        </w:rPr>
      </w:pPr>
    </w:p>
    <w:p w14:paraId="4AD4F531" w14:textId="31AB32E2" w:rsidR="00CB4E55" w:rsidRDefault="001566C9" w:rsidP="001566C9">
      <w:pPr>
        <w:pStyle w:val="Caption"/>
      </w:pPr>
      <w:bookmarkStart w:id="60" w:name="_Ref67703839"/>
      <w:r>
        <w:t xml:space="preserve">Figure </w:t>
      </w:r>
      <w:r w:rsidR="00202576">
        <w:fldChar w:fldCharType="begin"/>
      </w:r>
      <w:r w:rsidR="00202576">
        <w:instrText xml:space="preserve"> SEQ Figure \* ARABIC </w:instrText>
      </w:r>
      <w:r w:rsidR="00202576">
        <w:fldChar w:fldCharType="separate"/>
      </w:r>
      <w:r w:rsidR="00751873">
        <w:rPr>
          <w:noProof/>
        </w:rPr>
        <w:t>29</w:t>
      </w:r>
      <w:r w:rsidR="00202576">
        <w:rPr>
          <w:noProof/>
        </w:rPr>
        <w:fldChar w:fldCharType="end"/>
      </w:r>
      <w:bookmarkEnd w:id="60"/>
      <w:r>
        <w:t xml:space="preserve">. </w:t>
      </w:r>
      <w:r w:rsidR="00197140">
        <w:t xml:space="preserve">Percentage of </w:t>
      </w:r>
      <w:r w:rsidR="00DE3AC7">
        <w:t xml:space="preserve">Posts with Negative or Positive Sentiments </w:t>
      </w:r>
      <w:r w:rsidR="00751873">
        <w:t>per Month</w:t>
      </w:r>
    </w:p>
    <w:p w14:paraId="3EE145F7" w14:textId="77777777" w:rsidR="00303888" w:rsidRPr="001047EF" w:rsidRDefault="00303888" w:rsidP="001F1C7F">
      <w:pPr>
        <w:autoSpaceDE w:val="0"/>
        <w:autoSpaceDN w:val="0"/>
        <w:adjustRightInd w:val="0"/>
        <w:spacing w:after="0" w:line="240" w:lineRule="auto"/>
        <w:ind w:firstLine="0"/>
        <w:rPr>
          <w:rFonts w:ascii="Helvetica Neue" w:hAnsi="Helvetica Neue" w:cs="Helvetica Neue"/>
          <w:sz w:val="10"/>
          <w:szCs w:val="10"/>
          <w:lang w:bidi="ta-IN"/>
        </w:rPr>
      </w:pPr>
    </w:p>
    <w:p w14:paraId="58D30C96" w14:textId="06BCB2F6" w:rsidR="001F1C7F" w:rsidRDefault="00751873" w:rsidP="007342B3">
      <w:pPr>
        <w:rPr>
          <w:rFonts w:ascii="Calibri Light" w:hAnsi="Calibri Light" w:cs="Calibri Light"/>
          <w:sz w:val="36"/>
          <w:szCs w:val="32"/>
        </w:rPr>
      </w:pPr>
      <w:r>
        <w:fldChar w:fldCharType="begin"/>
      </w:r>
      <w:r>
        <w:instrText xml:space="preserve"> REF _Ref67703902 \h </w:instrText>
      </w:r>
      <w:r>
        <w:fldChar w:fldCharType="separate"/>
      </w:r>
      <w:r>
        <w:t xml:space="preserve">Figure </w:t>
      </w:r>
      <w:r>
        <w:rPr>
          <w:noProof/>
        </w:rPr>
        <w:t>30</w:t>
      </w:r>
      <w:r>
        <w:fldChar w:fldCharType="end"/>
      </w:r>
      <w:r>
        <w:t xml:space="preserve"> </w:t>
      </w:r>
      <w:r w:rsidR="00D074BE">
        <w:t xml:space="preserve">shows the topics by their relevance </w:t>
      </w:r>
      <w:r w:rsidR="003F2E6E">
        <w:t xml:space="preserve">across </w:t>
      </w:r>
      <w:r w:rsidR="00766A2F">
        <w:t>T</w:t>
      </w:r>
      <w:r w:rsidR="003F2E6E">
        <w:t xml:space="preserve">weets. The </w:t>
      </w:r>
      <w:r w:rsidR="00AA28CA">
        <w:t>Main</w:t>
      </w:r>
      <w:r w:rsidR="00CD670D">
        <w:t xml:space="preserve"> </w:t>
      </w:r>
      <w:r w:rsidR="00F17896">
        <w:t>Topic</w:t>
      </w:r>
      <w:r w:rsidR="00CD670D">
        <w:t xml:space="preserve"> is about work from home, which has </w:t>
      </w:r>
      <w:r w:rsidR="00AA28CA">
        <w:t>various</w:t>
      </w:r>
      <w:r w:rsidR="008838A1">
        <w:t xml:space="preserve"> topics about work from home</w:t>
      </w:r>
      <w:r w:rsidR="008C2EC7">
        <w:t>.</w:t>
      </w:r>
    </w:p>
    <w:p w14:paraId="069DAE6E" w14:textId="77777777" w:rsidR="00751873" w:rsidRDefault="001B4CFB" w:rsidP="00751873">
      <w:pPr>
        <w:keepNext/>
        <w:ind w:firstLine="0"/>
        <w:jc w:val="center"/>
      </w:pPr>
      <w:r w:rsidRPr="001B4CFB">
        <w:rPr>
          <w:rFonts w:ascii="Calibri Light" w:eastAsia="Calibri Light" w:hAnsi="Calibri Light" w:cs="Calibri Light"/>
          <w:noProof/>
          <w:sz w:val="36"/>
          <w:szCs w:val="32"/>
        </w:rPr>
        <w:drawing>
          <wp:inline distT="0" distB="0" distL="0" distR="0" wp14:anchorId="514C07B2" wp14:editId="0B31D0DB">
            <wp:extent cx="3724507" cy="3724507"/>
            <wp:effectExtent l="0" t="0" r="0" b="0"/>
            <wp:docPr id="730715028" name="Picture 730715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45221" cy="3745221"/>
                    </a:xfrm>
                    <a:prstGeom prst="rect">
                      <a:avLst/>
                    </a:prstGeom>
                  </pic:spPr>
                </pic:pic>
              </a:graphicData>
            </a:graphic>
          </wp:inline>
        </w:drawing>
      </w:r>
    </w:p>
    <w:p w14:paraId="0DEA2502" w14:textId="78A81DE5" w:rsidR="008E5E37" w:rsidRDefault="00751873" w:rsidP="00751873">
      <w:pPr>
        <w:pStyle w:val="Caption"/>
      </w:pPr>
      <w:bookmarkStart w:id="61" w:name="_Ref67703902"/>
      <w:r>
        <w:t xml:space="preserve">Figure </w:t>
      </w:r>
      <w:r w:rsidR="00202576">
        <w:fldChar w:fldCharType="begin"/>
      </w:r>
      <w:r w:rsidR="00202576">
        <w:instrText xml:space="preserve"> SEQ Figure \* ARABIC </w:instrText>
      </w:r>
      <w:r w:rsidR="00202576">
        <w:fldChar w:fldCharType="separate"/>
      </w:r>
      <w:r>
        <w:rPr>
          <w:noProof/>
        </w:rPr>
        <w:t>30</w:t>
      </w:r>
      <w:r w:rsidR="00202576">
        <w:rPr>
          <w:noProof/>
        </w:rPr>
        <w:fldChar w:fldCharType="end"/>
      </w:r>
      <w:bookmarkEnd w:id="61"/>
      <w:r>
        <w:t>. Topics by Frequency</w:t>
      </w:r>
    </w:p>
    <w:p w14:paraId="74EC9C14" w14:textId="764FAAFB" w:rsidR="00D960F4" w:rsidRDefault="00D960F4" w:rsidP="007B6BAD">
      <w:r>
        <w:br w:type="page"/>
      </w:r>
      <w:r w:rsidR="00CA038F">
        <w:lastRenderedPageBreak/>
        <w:fldChar w:fldCharType="begin"/>
      </w:r>
      <w:r w:rsidR="00CA038F">
        <w:instrText xml:space="preserve"> REF _Ref67670993 \h </w:instrText>
      </w:r>
      <w:r w:rsidR="00CA038F">
        <w:fldChar w:fldCharType="separate"/>
      </w:r>
      <w:r w:rsidR="00CF62F7">
        <w:t xml:space="preserve">Figure </w:t>
      </w:r>
      <w:r w:rsidR="00CF62F7">
        <w:rPr>
          <w:noProof/>
        </w:rPr>
        <w:t>31</w:t>
      </w:r>
      <w:r w:rsidR="00CA038F">
        <w:fldChar w:fldCharType="end"/>
      </w:r>
      <w:r w:rsidR="00995435">
        <w:t xml:space="preserve"> shows the top </w:t>
      </w:r>
      <w:r w:rsidR="001B29BA">
        <w:t xml:space="preserve">5 </w:t>
      </w:r>
      <w:r w:rsidR="00D3298F">
        <w:t xml:space="preserve">topic </w:t>
      </w:r>
      <w:r w:rsidR="001B29BA">
        <w:t xml:space="preserve">words from the top </w:t>
      </w:r>
      <w:r w:rsidR="00995435">
        <w:t>20 topic</w:t>
      </w:r>
      <w:r w:rsidR="00C6145E">
        <w:t>s;</w:t>
      </w:r>
      <w:r w:rsidR="0072445B">
        <w:t xml:space="preserve"> </w:t>
      </w:r>
      <w:r w:rsidR="00E4526D">
        <w:t>apart from the</w:t>
      </w:r>
      <w:r w:rsidR="0072445B">
        <w:t xml:space="preserve"> general work</w:t>
      </w:r>
      <w:r w:rsidR="006925C4">
        <w:t>-</w:t>
      </w:r>
      <w:r w:rsidR="0072445B">
        <w:t>from</w:t>
      </w:r>
      <w:r w:rsidR="006925C4">
        <w:t>-</w:t>
      </w:r>
      <w:r w:rsidR="0072445B">
        <w:t>home</w:t>
      </w:r>
      <w:r w:rsidR="00E4526D">
        <w:t xml:space="preserve"> </w:t>
      </w:r>
      <w:r w:rsidR="00F17896">
        <w:t>Topic</w:t>
      </w:r>
      <w:r w:rsidR="00E24630">
        <w:t>,</w:t>
      </w:r>
      <w:r w:rsidR="00D76D37">
        <w:t xml:space="preserve"> </w:t>
      </w:r>
      <w:r w:rsidR="0072445B">
        <w:t>people talk</w:t>
      </w:r>
      <w:r w:rsidR="008F3920">
        <w:t>ed</w:t>
      </w:r>
      <w:r w:rsidR="0072445B">
        <w:t xml:space="preserve"> about </w:t>
      </w:r>
      <w:r w:rsidR="00774A2D">
        <w:t xml:space="preserve">their breaks, </w:t>
      </w:r>
      <w:r w:rsidR="00560B1B">
        <w:t xml:space="preserve">office </w:t>
      </w:r>
      <w:r w:rsidR="005B4FB6">
        <w:t>closures</w:t>
      </w:r>
      <w:r w:rsidR="00560B1B">
        <w:t xml:space="preserve">, </w:t>
      </w:r>
      <w:r w:rsidR="00716CD3">
        <w:t xml:space="preserve">general greetings, </w:t>
      </w:r>
      <w:r w:rsidR="00127323">
        <w:t>COVID-</w:t>
      </w:r>
      <w:r w:rsidR="00FC39F6">
        <w:t>19 help</w:t>
      </w:r>
      <w:r w:rsidR="007C0F6B">
        <w:t>,</w:t>
      </w:r>
      <w:r w:rsidR="005B4FB6">
        <w:t xml:space="preserve"> etc.</w:t>
      </w:r>
    </w:p>
    <w:p w14:paraId="62DCF318" w14:textId="77777777" w:rsidR="00E80BB7" w:rsidRDefault="00E80BB7">
      <w:pPr>
        <w:ind w:firstLine="0"/>
      </w:pPr>
    </w:p>
    <w:p w14:paraId="7AF74F02" w14:textId="609E8389" w:rsidR="00995435" w:rsidRDefault="001E61CB" w:rsidP="00A84BE1">
      <w:pPr>
        <w:keepNext/>
        <w:ind w:firstLine="0"/>
        <w:jc w:val="center"/>
      </w:pPr>
      <w:r w:rsidRPr="001E61CB">
        <w:rPr>
          <w:noProof/>
        </w:rPr>
        <w:drawing>
          <wp:inline distT="0" distB="0" distL="0" distR="0" wp14:anchorId="3C290F8A" wp14:editId="278F78F9">
            <wp:extent cx="5943600" cy="2432050"/>
            <wp:effectExtent l="0" t="0" r="0" b="6350"/>
            <wp:docPr id="50" name="Picture 5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medium confidence"/>
                    <pic:cNvPicPr/>
                  </pic:nvPicPr>
                  <pic:blipFill>
                    <a:blip r:embed="rId45"/>
                    <a:stretch>
                      <a:fillRect/>
                    </a:stretch>
                  </pic:blipFill>
                  <pic:spPr>
                    <a:xfrm>
                      <a:off x="0" y="0"/>
                      <a:ext cx="5943600" cy="2432050"/>
                    </a:xfrm>
                    <a:prstGeom prst="rect">
                      <a:avLst/>
                    </a:prstGeom>
                  </pic:spPr>
                </pic:pic>
              </a:graphicData>
            </a:graphic>
          </wp:inline>
        </w:drawing>
      </w:r>
    </w:p>
    <w:p w14:paraId="70CC07DF" w14:textId="4782290F" w:rsidR="00E80BB7" w:rsidRDefault="00995435" w:rsidP="00A84BE1">
      <w:pPr>
        <w:pStyle w:val="Caption"/>
        <w:rPr>
          <w:rFonts w:ascii="Calibri Light" w:eastAsia="Calibri Light" w:hAnsi="Calibri Light" w:cs="Calibri Light"/>
          <w:sz w:val="36"/>
          <w:szCs w:val="32"/>
        </w:rPr>
      </w:pPr>
      <w:bookmarkStart w:id="62" w:name="_Ref67670993"/>
      <w:r>
        <w:t xml:space="preserve">Figure </w:t>
      </w:r>
      <w:r w:rsidR="00202576">
        <w:fldChar w:fldCharType="begin"/>
      </w:r>
      <w:r w:rsidR="00202576">
        <w:instrText xml:space="preserve"> SEQ Figure \* ARABIC </w:instrText>
      </w:r>
      <w:r w:rsidR="00202576">
        <w:fldChar w:fldCharType="separate"/>
      </w:r>
      <w:r w:rsidR="00CF62F7">
        <w:rPr>
          <w:noProof/>
        </w:rPr>
        <w:t>31</w:t>
      </w:r>
      <w:r w:rsidR="00202576">
        <w:rPr>
          <w:noProof/>
        </w:rPr>
        <w:fldChar w:fldCharType="end"/>
      </w:r>
      <w:bookmarkEnd w:id="62"/>
      <w:r w:rsidR="001B29BA">
        <w:t>.</w:t>
      </w:r>
      <w:r>
        <w:t xml:space="preserve"> Top </w:t>
      </w:r>
      <w:r w:rsidR="001B29BA">
        <w:t xml:space="preserve">5 Words from the Top </w:t>
      </w:r>
      <w:r>
        <w:t>20 Topics</w:t>
      </w:r>
    </w:p>
    <w:p w14:paraId="701BCACE" w14:textId="23165BEE" w:rsidR="006904EE" w:rsidRPr="006904EE" w:rsidRDefault="007E418E" w:rsidP="00BB50A8">
      <w:r>
        <w:t xml:space="preserve">The other </w:t>
      </w:r>
      <w:r w:rsidR="003342D2">
        <w:t xml:space="preserve">important </w:t>
      </w:r>
      <w:r w:rsidR="002D7F18">
        <w:t xml:space="preserve">aspect we noted is the lack of topics related to </w:t>
      </w:r>
      <w:r w:rsidR="00491A47">
        <w:t>COVID-19</w:t>
      </w:r>
      <w:r w:rsidR="000F626B">
        <w:t xml:space="preserve"> and</w:t>
      </w:r>
      <w:r w:rsidR="002D7F18">
        <w:t xml:space="preserve"> </w:t>
      </w:r>
      <w:r w:rsidR="000F626B">
        <w:t>schooling</w:t>
      </w:r>
      <w:r w:rsidR="002D7F18">
        <w:t xml:space="preserve"> </w:t>
      </w:r>
      <w:r w:rsidR="000F626B">
        <w:t>f</w:t>
      </w:r>
      <w:r w:rsidR="002D7F18">
        <w:t>rom home</w:t>
      </w:r>
      <w:r w:rsidR="00BA673A">
        <w:t xml:space="preserve">, which is expected to </w:t>
      </w:r>
      <w:r w:rsidR="0078776E">
        <w:t>be</w:t>
      </w:r>
      <w:r w:rsidR="00BA673A">
        <w:t xml:space="preserve"> part of working from home. </w:t>
      </w:r>
      <w:r w:rsidR="00BC315F">
        <w:t>I</w:t>
      </w:r>
      <w:r w:rsidR="00437BC6">
        <w:t>n</w:t>
      </w:r>
      <w:r w:rsidR="00683655">
        <w:t xml:space="preserve"> order to relate the topics with work fr</w:t>
      </w:r>
      <w:r w:rsidR="000D0728">
        <w:t>om</w:t>
      </w:r>
      <w:r w:rsidR="00683655">
        <w:t xml:space="preserve"> home, </w:t>
      </w:r>
      <w:r w:rsidR="00FC0EB3">
        <w:t xml:space="preserve">the </w:t>
      </w:r>
      <w:r w:rsidR="00BA269C">
        <w:t xml:space="preserve">API </w:t>
      </w:r>
      <w:r w:rsidR="00086C35">
        <w:t>que</w:t>
      </w:r>
      <w:r w:rsidR="00DC5100">
        <w:t>r</w:t>
      </w:r>
      <w:r w:rsidR="000437F9">
        <w:t>ies</w:t>
      </w:r>
      <w:r w:rsidR="00DC5100">
        <w:t xml:space="preserve"> </w:t>
      </w:r>
      <w:r w:rsidR="004F7F07">
        <w:t xml:space="preserve">retrieved only </w:t>
      </w:r>
      <w:r w:rsidR="009E48E5">
        <w:t>posts</w:t>
      </w:r>
      <w:r w:rsidR="004F7F07">
        <w:t xml:space="preserve"> that </w:t>
      </w:r>
      <w:r w:rsidR="00887059">
        <w:t xml:space="preserve">have </w:t>
      </w:r>
      <w:r w:rsidR="0041152C">
        <w:t xml:space="preserve">the </w:t>
      </w:r>
      <w:r w:rsidR="000D0728">
        <w:t xml:space="preserve">three </w:t>
      </w:r>
      <w:r w:rsidR="00B206D6">
        <w:t>work</w:t>
      </w:r>
      <w:r w:rsidR="000D0728">
        <w:t>-from-home keywords</w:t>
      </w:r>
      <w:r w:rsidR="002122EA">
        <w:t xml:space="preserve"> identified by the Data Team</w:t>
      </w:r>
      <w:r w:rsidR="00907E30">
        <w:t xml:space="preserve">. </w:t>
      </w:r>
      <w:r w:rsidR="00B34D92">
        <w:t>If the posts do not have</w:t>
      </w:r>
      <w:r w:rsidR="004D1655">
        <w:t xml:space="preserve"> the</w:t>
      </w:r>
      <w:r w:rsidR="007A5A90">
        <w:t xml:space="preserve">se keywords, </w:t>
      </w:r>
      <w:r w:rsidR="00D337F9">
        <w:t xml:space="preserve">it not possible to </w:t>
      </w:r>
      <w:r w:rsidR="00B50F71">
        <w:t xml:space="preserve">relate their topics </w:t>
      </w:r>
      <w:r w:rsidR="00B90658">
        <w:t>to</w:t>
      </w:r>
      <w:r w:rsidR="00B50F71">
        <w:t xml:space="preserve"> what</w:t>
      </w:r>
      <w:r w:rsidR="002122EA">
        <w:t xml:space="preserve"> i</w:t>
      </w:r>
      <w:r w:rsidR="00B50F71">
        <w:t>s on people’s minds when talking about working from home.</w:t>
      </w:r>
    </w:p>
    <w:p w14:paraId="4A28621E" w14:textId="77777777" w:rsidR="00BB50A8" w:rsidRDefault="00BB50A8" w:rsidP="00BB50A8"/>
    <w:p w14:paraId="6AF47805" w14:textId="77777777" w:rsidR="00BB50A8" w:rsidRDefault="00BB50A8" w:rsidP="00BB50A8"/>
    <w:p w14:paraId="35934228" w14:textId="77777777" w:rsidR="00BB50A8" w:rsidRDefault="00BB50A8" w:rsidP="00BB50A8"/>
    <w:p w14:paraId="3C54CA42" w14:textId="77777777" w:rsidR="00BB50A8" w:rsidRDefault="00BB50A8" w:rsidP="00BB50A8"/>
    <w:p w14:paraId="0D089C3C" w14:textId="77777777" w:rsidR="00BB50A8" w:rsidRDefault="00BB50A8" w:rsidP="00BB50A8"/>
    <w:p w14:paraId="7FA2C887" w14:textId="77777777" w:rsidR="00BB50A8" w:rsidRDefault="00BB50A8" w:rsidP="00BB50A8"/>
    <w:p w14:paraId="1508BF02" w14:textId="77777777" w:rsidR="00BB50A8" w:rsidRDefault="00BB50A8" w:rsidP="00BB50A8"/>
    <w:p w14:paraId="45AEAC14" w14:textId="77777777" w:rsidR="00BB50A8" w:rsidRDefault="00BB50A8" w:rsidP="00BB50A8"/>
    <w:p w14:paraId="1CA81D80" w14:textId="77777777" w:rsidR="00BB50A8" w:rsidRDefault="00BB50A8" w:rsidP="00BB50A8"/>
    <w:p w14:paraId="192EDD6F" w14:textId="77777777" w:rsidR="00BB50A8" w:rsidRDefault="00BB50A8" w:rsidP="00BB50A8"/>
    <w:p w14:paraId="727140F0" w14:textId="77777777" w:rsidR="00BB50A8" w:rsidRDefault="00BB50A8" w:rsidP="00BB50A8"/>
    <w:p w14:paraId="7242E9BD" w14:textId="77777777" w:rsidR="00BB50A8" w:rsidRDefault="00BB50A8" w:rsidP="00BB50A8">
      <w:pPr>
        <w:rPr>
          <w:rFonts w:ascii="Calibri Light" w:eastAsia="Calibri Light" w:hAnsi="Calibri Light" w:cs="Calibri Light"/>
          <w:sz w:val="36"/>
          <w:szCs w:val="32"/>
        </w:rPr>
      </w:pPr>
    </w:p>
    <w:p w14:paraId="6FB7D09E" w14:textId="7B5FEDB8" w:rsidR="00065612" w:rsidRDefault="15043B4E" w:rsidP="00FC626B">
      <w:pPr>
        <w:pStyle w:val="Heading1"/>
      </w:pPr>
      <w:bookmarkStart w:id="63" w:name="_Toc67836968"/>
      <w:r w:rsidRPr="7EA8D48C">
        <w:lastRenderedPageBreak/>
        <w:t>Conclusion</w:t>
      </w:r>
      <w:bookmarkEnd w:id="63"/>
    </w:p>
    <w:p w14:paraId="16A16A01" w14:textId="35D8C8B2" w:rsidR="004D13D5" w:rsidRDefault="007C074C" w:rsidP="00CF36B5">
      <w:r>
        <w:t>At Big Business U.S.A.</w:t>
      </w:r>
      <w:r w:rsidR="007C0F6B">
        <w:t>,</w:t>
      </w:r>
      <w:r>
        <w:t xml:space="preserve"> caring for the </w:t>
      </w:r>
      <w:r w:rsidR="00824A77">
        <w:t>employee's</w:t>
      </w:r>
      <w:r>
        <w:t xml:space="preserve"> state of mind and interests during the pandemic is very important. </w:t>
      </w:r>
      <w:r w:rsidR="00D96DBC">
        <w:t xml:space="preserve">In response to </w:t>
      </w:r>
      <w:r w:rsidR="00646297">
        <w:t xml:space="preserve">the expressed interest among many </w:t>
      </w:r>
      <w:r w:rsidR="00A9464E">
        <w:t>employees</w:t>
      </w:r>
      <w:r w:rsidR="00D76F7C" w:rsidRPr="00D76F7C">
        <w:t xml:space="preserve"> in continuing to work from home after the pandemic</w:t>
      </w:r>
      <w:r w:rsidR="00544383">
        <w:t xml:space="preserve">, </w:t>
      </w:r>
      <w:r w:rsidR="00557C27">
        <w:t xml:space="preserve">the HR department </w:t>
      </w:r>
      <w:r w:rsidR="009C7BE4">
        <w:t xml:space="preserve">tasked its Data Team to conduct an </w:t>
      </w:r>
      <w:r w:rsidR="004A3901">
        <w:t xml:space="preserve">initial study to </w:t>
      </w:r>
      <w:r w:rsidR="00475648">
        <w:t xml:space="preserve">understand </w:t>
      </w:r>
      <w:r>
        <w:t xml:space="preserve">how people feel about working from </w:t>
      </w:r>
      <w:r w:rsidR="005849E0">
        <w:t>home</w:t>
      </w:r>
      <w:r w:rsidR="003E4422">
        <w:t>,</w:t>
      </w:r>
      <w:r w:rsidR="005849E0">
        <w:t xml:space="preserve"> </w:t>
      </w:r>
      <w:r w:rsidR="000870BD">
        <w:t xml:space="preserve">what </w:t>
      </w:r>
      <w:r w:rsidR="00D953E1">
        <w:t>else is</w:t>
      </w:r>
      <w:r w:rsidR="000870BD">
        <w:t xml:space="preserve"> on people’s minds</w:t>
      </w:r>
      <w:r w:rsidR="003B4BD3">
        <w:t xml:space="preserve"> relating to working from home</w:t>
      </w:r>
      <w:r w:rsidR="001813C0">
        <w:t>,</w:t>
      </w:r>
      <w:r w:rsidR="004D13D5">
        <w:t xml:space="preserve"> </w:t>
      </w:r>
      <w:r w:rsidR="000B5584">
        <w:t>and whether</w:t>
      </w:r>
      <w:r w:rsidR="004D13D5">
        <w:t xml:space="preserve"> the COVID-19 pandemic impacted people's attitudes and </w:t>
      </w:r>
      <w:r w:rsidR="006C70B5">
        <w:t>thoughts about working from home</w:t>
      </w:r>
      <w:r w:rsidR="000B5584">
        <w:t>.</w:t>
      </w:r>
    </w:p>
    <w:p w14:paraId="30854888" w14:textId="57B5ADC3" w:rsidR="004E7317" w:rsidRDefault="006B0925" w:rsidP="00CF36B5">
      <w:r>
        <w:t xml:space="preserve">The </w:t>
      </w:r>
      <w:r w:rsidR="00005384">
        <w:t xml:space="preserve">study </w:t>
      </w:r>
      <w:r w:rsidR="0077666E">
        <w:t>analyzed the postings on two popular social media sites</w:t>
      </w:r>
      <w:r w:rsidR="00680790">
        <w:t xml:space="preserve">, </w:t>
      </w:r>
      <w:r w:rsidR="0077666E">
        <w:t>Reddit and Twitter</w:t>
      </w:r>
      <w:r w:rsidR="00256F94">
        <w:t>, f</w:t>
      </w:r>
      <w:r w:rsidR="003347B0">
        <w:t xml:space="preserve">rom </w:t>
      </w:r>
      <w:r w:rsidR="000053EE">
        <w:t xml:space="preserve">about </w:t>
      </w:r>
      <w:r w:rsidR="003347B0">
        <w:t xml:space="preserve">one year before the pandemic </w:t>
      </w:r>
      <w:r w:rsidR="005737FF">
        <w:t>to</w:t>
      </w:r>
      <w:r w:rsidR="003347B0">
        <w:t xml:space="preserve"> </w:t>
      </w:r>
      <w:r w:rsidR="005D77F7">
        <w:t>one year after</w:t>
      </w:r>
      <w:r w:rsidR="00896900">
        <w:t xml:space="preserve"> the start of the pandemic</w:t>
      </w:r>
      <w:r w:rsidR="004A51C6">
        <w:t xml:space="preserve">. </w:t>
      </w:r>
    </w:p>
    <w:p w14:paraId="6C2FD5F9" w14:textId="4FC0FBC8" w:rsidR="004E7317" w:rsidRDefault="004E7317" w:rsidP="00646297">
      <w:pPr>
        <w:pStyle w:val="Heading2"/>
      </w:pPr>
      <w:bookmarkStart w:id="64" w:name="_Toc67836969"/>
      <w:r>
        <w:t>How Do People Feel</w:t>
      </w:r>
      <w:bookmarkEnd w:id="64"/>
    </w:p>
    <w:p w14:paraId="2EBA574E" w14:textId="67B48FB7" w:rsidR="00606DE5" w:rsidRDefault="00896900" w:rsidP="00CF36B5">
      <w:r>
        <w:t xml:space="preserve">The results </w:t>
      </w:r>
      <w:r w:rsidR="00005384">
        <w:t>found that the s</w:t>
      </w:r>
      <w:r w:rsidR="007C074C">
        <w:t>entiment</w:t>
      </w:r>
      <w:r w:rsidR="00005384">
        <w:t>s</w:t>
      </w:r>
      <w:r w:rsidR="007C074C">
        <w:t xml:space="preserve"> </w:t>
      </w:r>
      <w:r w:rsidR="00640013">
        <w:t xml:space="preserve">did not change much before and after the </w:t>
      </w:r>
      <w:r w:rsidR="009400D6">
        <w:t>start of the pandemic</w:t>
      </w:r>
      <w:r w:rsidR="002D6A87">
        <w:t>; t</w:t>
      </w:r>
      <w:r w:rsidR="001B1EC2">
        <w:t xml:space="preserve">here was a </w:t>
      </w:r>
      <w:r w:rsidR="007C0F6B">
        <w:t>slight</w:t>
      </w:r>
      <w:r w:rsidR="001B1EC2">
        <w:t xml:space="preserve"> change of attitudes from negative to positive after</w:t>
      </w:r>
      <w:r w:rsidR="001779D7">
        <w:t xml:space="preserve"> the </w:t>
      </w:r>
      <w:r w:rsidR="0040251E">
        <w:t>beginning</w:t>
      </w:r>
      <w:r w:rsidR="001779D7">
        <w:t xml:space="preserve"> of the pandemic</w:t>
      </w:r>
      <w:r w:rsidR="001B1EC2">
        <w:t xml:space="preserve">.  </w:t>
      </w:r>
    </w:p>
    <w:p w14:paraId="31A3A45E" w14:textId="51CC3D31" w:rsidR="00105BF3" w:rsidRDefault="009D2A66" w:rsidP="00CF36B5">
      <w:r w:rsidRPr="00615FA1">
        <w:t>Sentiment</w:t>
      </w:r>
      <w:r w:rsidR="009400D6">
        <w:t xml:space="preserve"> </w:t>
      </w:r>
      <w:r w:rsidR="007C074C">
        <w:t xml:space="preserve">before the pandemic was negative </w:t>
      </w:r>
      <w:r w:rsidRPr="00615FA1">
        <w:t xml:space="preserve">in </w:t>
      </w:r>
      <w:r w:rsidR="00B15C8C">
        <w:t>R</w:t>
      </w:r>
      <w:r w:rsidRPr="00615FA1">
        <w:t>eddit</w:t>
      </w:r>
      <w:r w:rsidR="007C074C">
        <w:t xml:space="preserve"> and it stayed the </w:t>
      </w:r>
      <w:r w:rsidR="007F3F6D" w:rsidRPr="00615FA1">
        <w:t>same</w:t>
      </w:r>
      <w:r w:rsidR="007C074C">
        <w:t xml:space="preserve"> after the pandemic. </w:t>
      </w:r>
      <w:r w:rsidR="002D6282">
        <w:t>P</w:t>
      </w:r>
      <w:r w:rsidR="003B73F1">
        <w:t xml:space="preserve">ostings on </w:t>
      </w:r>
      <w:r w:rsidR="00606DE5">
        <w:t>T</w:t>
      </w:r>
      <w:r w:rsidR="007C074C">
        <w:t>witter</w:t>
      </w:r>
      <w:r w:rsidR="003B73F1">
        <w:t>,</w:t>
      </w:r>
      <w:r w:rsidR="007C074C">
        <w:t xml:space="preserve"> before the pandemic, </w:t>
      </w:r>
      <w:r w:rsidR="008B3CC4">
        <w:t xml:space="preserve">expressed </w:t>
      </w:r>
      <w:r w:rsidR="005347AA">
        <w:t>a</w:t>
      </w:r>
      <w:r w:rsidR="00D42579">
        <w:t xml:space="preserve"> positive </w:t>
      </w:r>
      <w:r w:rsidR="005347AA">
        <w:t>sentiment</w:t>
      </w:r>
      <w:r w:rsidR="00D42579">
        <w:t>.  A</w:t>
      </w:r>
      <w:r w:rsidR="007C074C">
        <w:t xml:space="preserve">fter the </w:t>
      </w:r>
      <w:r w:rsidR="00D42579">
        <w:t xml:space="preserve">start of the </w:t>
      </w:r>
      <w:r w:rsidR="007C074C">
        <w:t>pandemic</w:t>
      </w:r>
      <w:r w:rsidR="00D42579">
        <w:t xml:space="preserve">, </w:t>
      </w:r>
      <w:r w:rsidR="005347AA">
        <w:t xml:space="preserve">more posts had positive sentiment compared with </w:t>
      </w:r>
      <w:r w:rsidR="007F1BD0">
        <w:t>before the pandemic</w:t>
      </w:r>
      <w:r w:rsidR="00F8713F">
        <w:t xml:space="preserve"> start</w:t>
      </w:r>
      <w:r w:rsidR="00B15C8C">
        <w:t>ed</w:t>
      </w:r>
      <w:r w:rsidR="007C074C">
        <w:t xml:space="preserve">. </w:t>
      </w:r>
    </w:p>
    <w:p w14:paraId="67D3B7F9" w14:textId="4BD51A70" w:rsidR="007C074C" w:rsidRDefault="007C074C" w:rsidP="00CF36B5">
      <w:r>
        <w:fldChar w:fldCharType="begin"/>
      </w:r>
      <w:r>
        <w:instrText xml:space="preserve"> REF _Ref67728317 \h </w:instrText>
      </w:r>
      <w:r w:rsidR="00CF36B5">
        <w:instrText xml:space="preserve"> \* MERGEFORMAT </w:instrText>
      </w:r>
      <w:r>
        <w:fldChar w:fldCharType="separate"/>
      </w:r>
      <w:r>
        <w:t xml:space="preserve">Figure </w:t>
      </w:r>
      <w:r>
        <w:rPr>
          <w:noProof/>
        </w:rPr>
        <w:t>32</w:t>
      </w:r>
      <w:r>
        <w:fldChar w:fldCharType="end"/>
      </w:r>
      <w:r>
        <w:t xml:space="preserve"> shows the distribution</w:t>
      </w:r>
      <w:r w:rsidR="00105BF3">
        <w:t>s</w:t>
      </w:r>
      <w:r>
        <w:t xml:space="preserve"> of the sentiment</w:t>
      </w:r>
      <w:r w:rsidR="00105BF3">
        <w:t>s</w:t>
      </w:r>
      <w:r>
        <w:t xml:space="preserve"> amongst social media before and after the pandemic and </w:t>
      </w:r>
      <w:r w:rsidR="00643FCB">
        <w:t>overall,</w:t>
      </w:r>
      <w:r w:rsidR="007F1BD0">
        <w:t xml:space="preserve"> for both Twitter and </w:t>
      </w:r>
      <w:r w:rsidR="00DF7C0A">
        <w:t>Reddit</w:t>
      </w:r>
      <w:r>
        <w:t xml:space="preserve">. </w:t>
      </w:r>
      <w:r w:rsidR="00470B29">
        <w:t xml:space="preserve">Overall, </w:t>
      </w:r>
      <w:r>
        <w:t xml:space="preserve">the </w:t>
      </w:r>
      <w:r w:rsidR="00781B3C">
        <w:t xml:space="preserve">sentiment </w:t>
      </w:r>
      <w:r w:rsidR="00571448">
        <w:t>did not</w:t>
      </w:r>
      <w:r w:rsidR="00F42024">
        <w:t xml:space="preserve"> change much from before to </w:t>
      </w:r>
      <w:r w:rsidR="00837199">
        <w:t>after the pandemic started.</w:t>
      </w:r>
      <w:r>
        <w:t xml:space="preserve"> </w:t>
      </w:r>
    </w:p>
    <w:p w14:paraId="4045BC73" w14:textId="090D70D4" w:rsidR="007C074C" w:rsidRDefault="00C400C8" w:rsidP="00971F13">
      <w:pPr>
        <w:keepNext/>
        <w:spacing w:line="257" w:lineRule="auto"/>
        <w:ind w:firstLine="0"/>
        <w:jc w:val="center"/>
      </w:pPr>
      <w:r>
        <w:rPr>
          <w:noProof/>
        </w:rPr>
        <w:drawing>
          <wp:inline distT="0" distB="0" distL="0" distR="0" wp14:anchorId="2E29DDB9" wp14:editId="2602F96B">
            <wp:extent cx="6088609" cy="35848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38300" cy="3614121"/>
                    </a:xfrm>
                    <a:prstGeom prst="rect">
                      <a:avLst/>
                    </a:prstGeom>
                  </pic:spPr>
                </pic:pic>
              </a:graphicData>
            </a:graphic>
          </wp:inline>
        </w:drawing>
      </w:r>
    </w:p>
    <w:p w14:paraId="01EE2C55" w14:textId="7D0C6762" w:rsidR="00C72670" w:rsidRDefault="007C074C" w:rsidP="009E1A29">
      <w:pPr>
        <w:pStyle w:val="Caption"/>
        <w:ind w:firstLine="0"/>
      </w:pPr>
      <w:bookmarkStart w:id="65" w:name="_Ref67728317"/>
      <w:r>
        <w:t xml:space="preserve">Figure </w:t>
      </w:r>
      <w:r w:rsidR="00202576">
        <w:fldChar w:fldCharType="begin"/>
      </w:r>
      <w:r w:rsidR="00202576">
        <w:instrText xml:space="preserve"> SEQ Figure \* ARABIC </w:instrText>
      </w:r>
      <w:r w:rsidR="00202576">
        <w:fldChar w:fldCharType="separate"/>
      </w:r>
      <w:r>
        <w:rPr>
          <w:noProof/>
        </w:rPr>
        <w:t>32</w:t>
      </w:r>
      <w:r w:rsidR="00202576">
        <w:rPr>
          <w:noProof/>
        </w:rPr>
        <w:fldChar w:fldCharType="end"/>
      </w:r>
      <w:bookmarkEnd w:id="65"/>
      <w:r>
        <w:t xml:space="preserve">. </w:t>
      </w:r>
      <w:r w:rsidR="001A4AB6">
        <w:t xml:space="preserve">Comparison of </w:t>
      </w:r>
      <w:r>
        <w:t xml:space="preserve">Sentiment Distribution </w:t>
      </w:r>
      <w:r w:rsidR="00A27104">
        <w:t>of</w:t>
      </w:r>
      <w:r>
        <w:t xml:space="preserve"> </w:t>
      </w:r>
      <w:r w:rsidR="00B26B9D">
        <w:t xml:space="preserve">Reddit and </w:t>
      </w:r>
      <w:r w:rsidR="00740803">
        <w:t>Twitter</w:t>
      </w:r>
      <w:r>
        <w:t xml:space="preserve"> </w:t>
      </w:r>
      <w:r w:rsidR="00A27104">
        <w:t xml:space="preserve">Postings </w:t>
      </w:r>
      <w:r w:rsidR="00736A1E">
        <w:t>B</w:t>
      </w:r>
      <w:r>
        <w:t xml:space="preserve">efore and After the Pandemic </w:t>
      </w:r>
      <w:r w:rsidR="00E254B0">
        <w:t>S</w:t>
      </w:r>
      <w:r>
        <w:t>tarted</w:t>
      </w:r>
      <w:r w:rsidR="00C72670">
        <w:br w:type="page"/>
      </w:r>
    </w:p>
    <w:p w14:paraId="3B956DDC" w14:textId="278878F8" w:rsidR="00FF1838" w:rsidRDefault="00BE5AEB" w:rsidP="00BE5AEB">
      <w:pPr>
        <w:pStyle w:val="Heading2"/>
      </w:pPr>
      <w:bookmarkStart w:id="66" w:name="_Toc67836970"/>
      <w:r>
        <w:lastRenderedPageBreak/>
        <w:t xml:space="preserve">What </w:t>
      </w:r>
      <w:r w:rsidR="00CC17D9">
        <w:t xml:space="preserve">Is on </w:t>
      </w:r>
      <w:r w:rsidR="00810C1D">
        <w:t>People's</w:t>
      </w:r>
      <w:r w:rsidR="00CC17D9">
        <w:t xml:space="preserve"> Mind</w:t>
      </w:r>
      <w:r w:rsidR="000870BD">
        <w:t>s</w:t>
      </w:r>
      <w:bookmarkEnd w:id="66"/>
    </w:p>
    <w:p w14:paraId="4E567235" w14:textId="5282FB5F" w:rsidR="007C074C" w:rsidRDefault="005E5139" w:rsidP="007C074C">
      <w:r>
        <w:t>In addition to s</w:t>
      </w:r>
      <w:r w:rsidR="0040251E">
        <w:t>entiment</w:t>
      </w:r>
      <w:r>
        <w:t>s</w:t>
      </w:r>
      <w:r w:rsidR="0040251E">
        <w:t>,</w:t>
      </w:r>
      <w:r w:rsidR="00660995">
        <w:t xml:space="preserve"> </w:t>
      </w:r>
      <w:r w:rsidR="008C6DCD">
        <w:t>knowing what is on people’s minds</w:t>
      </w:r>
      <w:r w:rsidR="00660995">
        <w:t xml:space="preserve"> </w:t>
      </w:r>
      <w:r w:rsidR="008C6DCD">
        <w:t xml:space="preserve">when they talk about working from home </w:t>
      </w:r>
      <w:r w:rsidR="004E35C1">
        <w:t xml:space="preserve">might signal how </w:t>
      </w:r>
      <w:r w:rsidR="008C6DCD">
        <w:t>they</w:t>
      </w:r>
      <w:r w:rsidR="004E35C1">
        <w:t xml:space="preserve"> are coping. </w:t>
      </w:r>
      <w:r w:rsidR="00641BDC">
        <w:t xml:space="preserve">This study </w:t>
      </w:r>
      <w:r w:rsidR="004874DF">
        <w:t>presented a method to extract t</w:t>
      </w:r>
      <w:r w:rsidR="00C93BE0">
        <w:t xml:space="preserve">opics </w:t>
      </w:r>
      <w:r w:rsidR="00EE66F8">
        <w:t xml:space="preserve">from the </w:t>
      </w:r>
      <w:r w:rsidR="00E61C8F">
        <w:t xml:space="preserve">collected </w:t>
      </w:r>
      <w:r w:rsidR="00E20AB1">
        <w:t>Reddit and Twitter</w:t>
      </w:r>
      <w:r w:rsidR="00EE66F8">
        <w:t xml:space="preserve"> postings</w:t>
      </w:r>
      <w:r w:rsidR="001D4FE5">
        <w:t>.</w:t>
      </w:r>
      <w:r w:rsidR="008D538C">
        <w:t xml:space="preserve"> </w:t>
      </w:r>
      <w:r w:rsidR="002201E3">
        <w:t>Before</w:t>
      </w:r>
      <w:r w:rsidR="00D0174A">
        <w:t xml:space="preserve"> the </w:t>
      </w:r>
      <w:r w:rsidR="002201E3">
        <w:t>pandemic</w:t>
      </w:r>
      <w:r w:rsidR="006F3204">
        <w:t>,</w:t>
      </w:r>
      <w:r w:rsidR="002201E3">
        <w:t xml:space="preserve"> </w:t>
      </w:r>
      <w:r w:rsidR="00D1105A">
        <w:t>the topics</w:t>
      </w:r>
      <w:r w:rsidR="00CC757F">
        <w:t xml:space="preserve"> were mostly</w:t>
      </w:r>
      <w:r w:rsidR="002201E3">
        <w:t xml:space="preserve"> </w:t>
      </w:r>
      <w:r w:rsidR="006A3563">
        <w:t>about work</w:t>
      </w:r>
      <w:r w:rsidR="0087204A">
        <w:t xml:space="preserve"> in general</w:t>
      </w:r>
      <w:r w:rsidR="00884B03">
        <w:t xml:space="preserve">. After the pandemic </w:t>
      </w:r>
      <w:r w:rsidR="00D11ACD">
        <w:t>began</w:t>
      </w:r>
      <w:r w:rsidR="0014021E">
        <w:t>,</w:t>
      </w:r>
      <w:r w:rsidR="00884B03">
        <w:t xml:space="preserve"> </w:t>
      </w:r>
      <w:r w:rsidR="00A154AD">
        <w:t>there w</w:t>
      </w:r>
      <w:r w:rsidR="00E26FBD">
        <w:t>as a drastic increase of postings</w:t>
      </w:r>
      <w:r w:rsidR="008877DE">
        <w:t xml:space="preserve"> about work</w:t>
      </w:r>
      <w:r w:rsidR="0022092A">
        <w:t xml:space="preserve"> and </w:t>
      </w:r>
      <w:r w:rsidR="00884B03">
        <w:t xml:space="preserve">a variety of </w:t>
      </w:r>
      <w:r w:rsidR="0022092A">
        <w:t xml:space="preserve">new </w:t>
      </w:r>
      <w:r w:rsidR="00884B03">
        <w:t>topics w</w:t>
      </w:r>
      <w:r w:rsidR="00E42EB7">
        <w:t>ere</w:t>
      </w:r>
      <w:r w:rsidR="00884B03">
        <w:t xml:space="preserve"> introduced. As the months </w:t>
      </w:r>
      <w:r w:rsidR="006F3204">
        <w:t>passed, post</w:t>
      </w:r>
      <w:r w:rsidR="00E42EB7">
        <w:t>ing</w:t>
      </w:r>
      <w:r w:rsidR="006F3204">
        <w:t>s about working from home reduced</w:t>
      </w:r>
      <w:r w:rsidR="0013127E">
        <w:t>,</w:t>
      </w:r>
      <w:r w:rsidR="006F3204">
        <w:t xml:space="preserve"> and the </w:t>
      </w:r>
      <w:r w:rsidR="00333561">
        <w:t xml:space="preserve">number of </w:t>
      </w:r>
      <w:r w:rsidR="001D5F43">
        <w:t>type</w:t>
      </w:r>
      <w:r w:rsidR="00333561">
        <w:t xml:space="preserve">s </w:t>
      </w:r>
      <w:r w:rsidR="006F3204">
        <w:t xml:space="preserve">of topics </w:t>
      </w:r>
      <w:r w:rsidR="001D5F43">
        <w:t>decreased</w:t>
      </w:r>
      <w:r w:rsidR="006F3204">
        <w:t>.</w:t>
      </w:r>
      <w:r w:rsidR="0071308E">
        <w:t xml:space="preserve"> </w:t>
      </w:r>
      <w:r w:rsidR="00615EC1">
        <w:fldChar w:fldCharType="begin"/>
      </w:r>
      <w:r w:rsidR="00615EC1">
        <w:instrText xml:space="preserve"> REF _Ref67729542 \h </w:instrText>
      </w:r>
      <w:r w:rsidR="00615EC1">
        <w:fldChar w:fldCharType="separate"/>
      </w:r>
      <w:r w:rsidR="00615EC1">
        <w:t xml:space="preserve">Figure </w:t>
      </w:r>
      <w:r w:rsidR="00615EC1">
        <w:rPr>
          <w:noProof/>
        </w:rPr>
        <w:t>33</w:t>
      </w:r>
      <w:r w:rsidR="00615EC1">
        <w:fldChar w:fldCharType="end"/>
      </w:r>
      <w:r w:rsidR="00615EC1">
        <w:t xml:space="preserve"> shows the </w:t>
      </w:r>
      <w:r w:rsidR="00DF55EA">
        <w:t>top 20</w:t>
      </w:r>
      <w:r w:rsidR="00615EC1">
        <w:t xml:space="preserve"> topics before and after the COVID-19 pandemic started.</w:t>
      </w:r>
    </w:p>
    <w:p w14:paraId="00C32ACB" w14:textId="1FA4607C" w:rsidR="00FA6A8C" w:rsidRDefault="00DF55EA" w:rsidP="00B46CED">
      <w:pPr>
        <w:keepNext/>
        <w:ind w:firstLine="0"/>
        <w:jc w:val="center"/>
      </w:pPr>
      <w:r w:rsidRPr="00DF55EA">
        <w:rPr>
          <w:noProof/>
        </w:rPr>
        <w:drawing>
          <wp:inline distT="0" distB="0" distL="0" distR="0" wp14:anchorId="00162528" wp14:editId="651A6186">
            <wp:extent cx="5943600" cy="3336925"/>
            <wp:effectExtent l="0" t="0" r="0" b="3175"/>
            <wp:docPr id="5" name="Picture 2">
              <a:extLst xmlns:a="http://schemas.openxmlformats.org/drawingml/2006/main">
                <a:ext uri="{FF2B5EF4-FFF2-40B4-BE49-F238E27FC236}">
                  <a16:creationId xmlns:a16="http://schemas.microsoft.com/office/drawing/2014/main" id="{2811EBF9-D151-B44D-B1BF-515D2B27C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11EBF9-D151-B44D-B1BF-515D2B27CD2B}"/>
                        </a:ext>
                      </a:extLst>
                    </pic:cNvPr>
                    <pic:cNvPicPr>
                      <a:picLocks noChangeAspect="1"/>
                    </pic:cNvPicPr>
                  </pic:nvPicPr>
                  <pic:blipFill>
                    <a:blip r:embed="rId47"/>
                    <a:stretch>
                      <a:fillRect/>
                    </a:stretch>
                  </pic:blipFill>
                  <pic:spPr>
                    <a:xfrm>
                      <a:off x="0" y="0"/>
                      <a:ext cx="5943600" cy="3336925"/>
                    </a:xfrm>
                    <a:prstGeom prst="rect">
                      <a:avLst/>
                    </a:prstGeom>
                  </pic:spPr>
                </pic:pic>
              </a:graphicData>
            </a:graphic>
          </wp:inline>
        </w:drawing>
      </w:r>
    </w:p>
    <w:p w14:paraId="5802B17D" w14:textId="2D2518AF" w:rsidR="00C93BE0" w:rsidRDefault="00FA6A8C" w:rsidP="00B46CED">
      <w:pPr>
        <w:pStyle w:val="Caption"/>
      </w:pPr>
      <w:bookmarkStart w:id="67" w:name="_Ref67729542"/>
      <w:r>
        <w:t xml:space="preserve">Figure </w:t>
      </w:r>
      <w:r w:rsidR="00202576">
        <w:fldChar w:fldCharType="begin"/>
      </w:r>
      <w:r w:rsidR="00202576">
        <w:instrText xml:space="preserve"> SEQ Figure \* ARABIC </w:instrText>
      </w:r>
      <w:r w:rsidR="00202576">
        <w:fldChar w:fldCharType="separate"/>
      </w:r>
      <w:r>
        <w:rPr>
          <w:noProof/>
        </w:rPr>
        <w:t>33</w:t>
      </w:r>
      <w:r w:rsidR="00202576">
        <w:rPr>
          <w:noProof/>
        </w:rPr>
        <w:fldChar w:fldCharType="end"/>
      </w:r>
      <w:bookmarkEnd w:id="67"/>
      <w:r>
        <w:t xml:space="preserve">. Topics </w:t>
      </w:r>
      <w:r w:rsidR="00BC3DF6">
        <w:t>B</w:t>
      </w:r>
      <w:r>
        <w:t xml:space="preserve">efore and </w:t>
      </w:r>
      <w:r w:rsidR="00BC3DF6">
        <w:t>A</w:t>
      </w:r>
      <w:r>
        <w:t>fter COVID-19 Pandemic Started</w:t>
      </w:r>
    </w:p>
    <w:p w14:paraId="434BD789" w14:textId="77777777" w:rsidR="00531E2E" w:rsidRDefault="00531E2E" w:rsidP="00531E2E">
      <w:pPr>
        <w:pStyle w:val="Heading2"/>
      </w:pPr>
      <w:bookmarkStart w:id="68" w:name="_Toc67836971"/>
      <w:r>
        <w:t>Recommendations</w:t>
      </w:r>
      <w:bookmarkEnd w:id="68"/>
    </w:p>
    <w:p w14:paraId="597B076A" w14:textId="42371F63" w:rsidR="00535446" w:rsidRDefault="00E91225" w:rsidP="00531E2E">
      <w:r>
        <w:t>As the next step, i</w:t>
      </w:r>
      <w:r w:rsidR="00531E2E">
        <w:t xml:space="preserve">t is recommended </w:t>
      </w:r>
      <w:r w:rsidR="00E4223D">
        <w:t xml:space="preserve">that </w:t>
      </w:r>
      <w:r w:rsidR="00531E2E">
        <w:t xml:space="preserve">an automated system </w:t>
      </w:r>
      <w:r w:rsidR="003859CF">
        <w:t xml:space="preserve">should be implemented </w:t>
      </w:r>
      <w:r w:rsidR="00531E2E">
        <w:t xml:space="preserve">to </w:t>
      </w:r>
      <w:r w:rsidR="000C2B3D">
        <w:t>observe sentiment</w:t>
      </w:r>
      <w:r w:rsidR="00CB4469">
        <w:t>s</w:t>
      </w:r>
      <w:r w:rsidR="000C2B3D">
        <w:t xml:space="preserve"> and topics discussed</w:t>
      </w:r>
      <w:r>
        <w:t xml:space="preserve">. </w:t>
      </w:r>
      <w:r w:rsidR="00337D0D">
        <w:t>W</w:t>
      </w:r>
      <w:r w:rsidR="00BD7428">
        <w:t>ork</w:t>
      </w:r>
      <w:r w:rsidR="003A0BF0">
        <w:t>ing</w:t>
      </w:r>
      <w:r w:rsidR="00BD7428">
        <w:t xml:space="preserve"> with the </w:t>
      </w:r>
      <w:r w:rsidR="00AE722A">
        <w:t>Data</w:t>
      </w:r>
      <w:r w:rsidR="00BD7428">
        <w:t xml:space="preserve"> </w:t>
      </w:r>
      <w:r w:rsidR="00AE722A">
        <w:t>T</w:t>
      </w:r>
      <w:r w:rsidR="00500EC6">
        <w:t>eam</w:t>
      </w:r>
      <w:r w:rsidR="004B3D7C">
        <w:t xml:space="preserve">, </w:t>
      </w:r>
      <w:r w:rsidR="002F5613">
        <w:t xml:space="preserve">a </w:t>
      </w:r>
      <w:r w:rsidR="00197040">
        <w:t xml:space="preserve">more robust and thorough analysis </w:t>
      </w:r>
      <w:r w:rsidR="00394EEC">
        <w:t xml:space="preserve">can be set up </w:t>
      </w:r>
      <w:r w:rsidR="00197040">
        <w:t xml:space="preserve">to cover more </w:t>
      </w:r>
      <w:r w:rsidR="00394EEC">
        <w:t>postings</w:t>
      </w:r>
      <w:r w:rsidR="008114E8">
        <w:t xml:space="preserve"> from other popular</w:t>
      </w:r>
      <w:r w:rsidR="00FC25EF">
        <w:t xml:space="preserve"> </w:t>
      </w:r>
      <w:r w:rsidR="00814573">
        <w:t>websites</w:t>
      </w:r>
      <w:r w:rsidR="00974BB4">
        <w:t xml:space="preserve">, such as </w:t>
      </w:r>
      <w:r w:rsidR="008F7560">
        <w:t xml:space="preserve">Facebook and </w:t>
      </w:r>
      <w:r w:rsidR="00C9292D">
        <w:t>LinkedIn</w:t>
      </w:r>
      <w:r w:rsidR="008114E8">
        <w:t>.</w:t>
      </w:r>
      <w:r w:rsidR="008F7560">
        <w:t xml:space="preserve"> </w:t>
      </w:r>
    </w:p>
    <w:p w14:paraId="28335B5F" w14:textId="431301F4" w:rsidR="00531E2E" w:rsidRPr="00531E2E" w:rsidRDefault="00AF7AA5" w:rsidP="00531E2E">
      <w:r>
        <w:t>Furthermore</w:t>
      </w:r>
      <w:r w:rsidR="00CF7A8E">
        <w:t>,</w:t>
      </w:r>
      <w:r w:rsidR="00C95BD1">
        <w:t xml:space="preserve"> </w:t>
      </w:r>
      <w:r w:rsidR="00CE2DE2">
        <w:t>B</w:t>
      </w:r>
      <w:r w:rsidR="00E15CCC">
        <w:t xml:space="preserve">ig Business U.S.A. </w:t>
      </w:r>
      <w:r w:rsidR="000C68DF">
        <w:t>could consider setting up</w:t>
      </w:r>
      <w:r w:rsidR="008F7560">
        <w:t xml:space="preserve"> an internal company social media site </w:t>
      </w:r>
      <w:r w:rsidR="00A726F2">
        <w:t xml:space="preserve">to give employees opportunities </w:t>
      </w:r>
      <w:r w:rsidR="008F7560">
        <w:t xml:space="preserve">to </w:t>
      </w:r>
      <w:r w:rsidR="008C7A5D">
        <w:t>express themselves.</w:t>
      </w:r>
      <w:r w:rsidR="00CF7A8E">
        <w:t xml:space="preserve"> </w:t>
      </w:r>
      <w:r w:rsidR="0051613F">
        <w:t xml:space="preserve">Adhering to the </w:t>
      </w:r>
      <w:r w:rsidR="00810C1D">
        <w:t>company's</w:t>
      </w:r>
      <w:r w:rsidR="0051613F">
        <w:t xml:space="preserve"> employee privacy guidelines, t</w:t>
      </w:r>
      <w:r w:rsidR="0055559A">
        <w:t>he automated system c</w:t>
      </w:r>
      <w:r w:rsidR="00FA4F68">
        <w:t>ould</w:t>
      </w:r>
      <w:r w:rsidR="0055559A">
        <w:t xml:space="preserve"> </w:t>
      </w:r>
      <w:r w:rsidR="00E54E45">
        <w:t>review</w:t>
      </w:r>
      <w:r w:rsidR="0051613F">
        <w:t xml:space="preserve"> and </w:t>
      </w:r>
      <w:r w:rsidR="00AC1B0F">
        <w:t>analyze the postings</w:t>
      </w:r>
      <w:r w:rsidR="00DC4E4F">
        <w:t xml:space="preserve"> </w:t>
      </w:r>
      <w:r w:rsidR="00917559">
        <w:t xml:space="preserve">regularly </w:t>
      </w:r>
      <w:r w:rsidR="00DC4E4F">
        <w:t xml:space="preserve">to inform the HR department </w:t>
      </w:r>
      <w:r w:rsidR="00810C1D">
        <w:t>about</w:t>
      </w:r>
      <w:r w:rsidR="00DC4E4F">
        <w:t xml:space="preserve"> </w:t>
      </w:r>
      <w:r w:rsidR="006846EE">
        <w:t xml:space="preserve">the </w:t>
      </w:r>
      <w:r w:rsidR="00DC4E4F">
        <w:t xml:space="preserve">general sentiment and </w:t>
      </w:r>
      <w:r w:rsidR="004C4437">
        <w:t>interests among employees</w:t>
      </w:r>
      <w:r w:rsidR="00BB529E">
        <w:t>.</w:t>
      </w:r>
      <w:r w:rsidR="00AC1B0F">
        <w:t xml:space="preserve"> </w:t>
      </w:r>
    </w:p>
    <w:p w14:paraId="2C078E63" w14:textId="365DB093" w:rsidR="00C45412" w:rsidRDefault="00C45412" w:rsidP="00531E2E">
      <w:pPr>
        <w:pStyle w:val="Heading2"/>
      </w:pPr>
      <w:r>
        <w:br w:type="page"/>
      </w:r>
    </w:p>
    <w:p w14:paraId="0266CD5A" w14:textId="59CEBAAC" w:rsidR="00065612" w:rsidRDefault="00A7317B" w:rsidP="00A7317B">
      <w:pPr>
        <w:pStyle w:val="Heading1"/>
      </w:pPr>
      <w:bookmarkStart w:id="69" w:name="_Toc67836972"/>
      <w:r>
        <w:lastRenderedPageBreak/>
        <w:t>Appendix</w:t>
      </w:r>
      <w:bookmarkEnd w:id="69"/>
    </w:p>
    <w:p w14:paraId="1D01E623" w14:textId="42103BA8" w:rsidR="00A7317B" w:rsidRDefault="006B2DD0" w:rsidP="00146EA1">
      <w:pPr>
        <w:pStyle w:val="Heading2"/>
      </w:pPr>
      <w:bookmarkStart w:id="70" w:name="_Toc67836973"/>
      <w:r>
        <w:t>Sentiment Analysis Results</w:t>
      </w:r>
      <w:r w:rsidR="007A16D1">
        <w:t xml:space="preserve"> Of All Models</w:t>
      </w:r>
      <w:bookmarkEnd w:id="70"/>
    </w:p>
    <w:p w14:paraId="7478B7E2" w14:textId="298AF52B" w:rsidR="006B2DD0" w:rsidRDefault="00287309" w:rsidP="006B2DD0">
      <w:r>
        <w:fldChar w:fldCharType="begin"/>
      </w:r>
      <w:r>
        <w:instrText xml:space="preserve"> REF _Ref67500191 \h </w:instrText>
      </w:r>
      <w:r>
        <w:fldChar w:fldCharType="separate"/>
      </w:r>
      <w:r>
        <w:t xml:space="preserve">Figure </w:t>
      </w:r>
      <w:r>
        <w:rPr>
          <w:noProof/>
        </w:rPr>
        <w:t>33</w:t>
      </w:r>
      <w:r>
        <w:fldChar w:fldCharType="end"/>
      </w:r>
      <w:r>
        <w:t xml:space="preserve"> </w:t>
      </w:r>
      <w:r w:rsidR="006B2DD0">
        <w:t xml:space="preserve">shows the results for </w:t>
      </w:r>
      <w:r w:rsidR="001C7E6E">
        <w:t>B</w:t>
      </w:r>
      <w:r w:rsidR="001F0004">
        <w:t>er</w:t>
      </w:r>
      <w:r w:rsidR="00EE4F13">
        <w:t>noulli</w:t>
      </w:r>
      <w:r w:rsidR="006B2DD0">
        <w:t xml:space="preserve"> Naïve Bayes, all vectorizers.</w:t>
      </w:r>
    </w:p>
    <w:p w14:paraId="56335BB3" w14:textId="699C1316" w:rsidR="006B2DD0" w:rsidRDefault="00541F3B" w:rsidP="006B2DD0">
      <w:pPr>
        <w:keepNext/>
        <w:ind w:firstLine="0"/>
      </w:pPr>
      <w:r w:rsidRPr="00541F3B">
        <w:rPr>
          <w:noProof/>
        </w:rPr>
        <w:drawing>
          <wp:inline distT="0" distB="0" distL="0" distR="0" wp14:anchorId="23951659" wp14:editId="6C185374">
            <wp:extent cx="5943600" cy="1954530"/>
            <wp:effectExtent l="0" t="0" r="0" b="1270"/>
            <wp:docPr id="41" name="Picture 4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treemap chart&#10;&#10;Description automatically generated"/>
                    <pic:cNvPicPr/>
                  </pic:nvPicPr>
                  <pic:blipFill>
                    <a:blip r:embed="rId48"/>
                    <a:stretch>
                      <a:fillRect/>
                    </a:stretch>
                  </pic:blipFill>
                  <pic:spPr>
                    <a:xfrm>
                      <a:off x="0" y="0"/>
                      <a:ext cx="5943600" cy="1954530"/>
                    </a:xfrm>
                    <a:prstGeom prst="rect">
                      <a:avLst/>
                    </a:prstGeom>
                  </pic:spPr>
                </pic:pic>
              </a:graphicData>
            </a:graphic>
          </wp:inline>
        </w:drawing>
      </w:r>
    </w:p>
    <w:p w14:paraId="0B51D2F3" w14:textId="28BE050B" w:rsidR="006B2DD0" w:rsidRDefault="006B2DD0" w:rsidP="006B2DD0">
      <w:pPr>
        <w:pStyle w:val="Caption"/>
      </w:pPr>
      <w:bookmarkStart w:id="71" w:name="_Ref67500191"/>
      <w:r>
        <w:t xml:space="preserve">Figure </w:t>
      </w:r>
      <w:r>
        <w:fldChar w:fldCharType="begin"/>
      </w:r>
      <w:r>
        <w:instrText>SEQ Figure \* ARABIC</w:instrText>
      </w:r>
      <w:r>
        <w:fldChar w:fldCharType="separate"/>
      </w:r>
      <w:r w:rsidR="005D31E1">
        <w:rPr>
          <w:noProof/>
        </w:rPr>
        <w:t>34</w:t>
      </w:r>
      <w:r>
        <w:fldChar w:fldCharType="end"/>
      </w:r>
      <w:bookmarkEnd w:id="71"/>
      <w:r>
        <w:t xml:space="preserve">. </w:t>
      </w:r>
      <w:r w:rsidR="00907AA7">
        <w:t>Bernoulli</w:t>
      </w:r>
      <w:r>
        <w:t xml:space="preserve"> Naïve Bayes</w:t>
      </w:r>
    </w:p>
    <w:p w14:paraId="5D165D7D" w14:textId="77777777" w:rsidR="006B2DD0" w:rsidRDefault="006B2DD0" w:rsidP="006B2DD0">
      <w:pPr>
        <w:ind w:firstLine="0"/>
      </w:pPr>
      <w:r>
        <w:br w:type="page"/>
      </w:r>
    </w:p>
    <w:p w14:paraId="3E0D5A81" w14:textId="5B22685B" w:rsidR="006B2DD0" w:rsidRDefault="00B514FD" w:rsidP="006B2DD0">
      <w:r>
        <w:lastRenderedPageBreak/>
        <w:fldChar w:fldCharType="begin"/>
      </w:r>
      <w:r>
        <w:instrText xml:space="preserve"> REF _Ref67500375 \h </w:instrText>
      </w:r>
      <w:r>
        <w:fldChar w:fldCharType="separate"/>
      </w:r>
      <w:r>
        <w:t xml:space="preserve">Figure </w:t>
      </w:r>
      <w:r>
        <w:rPr>
          <w:noProof/>
        </w:rPr>
        <w:t>34</w:t>
      </w:r>
      <w:r>
        <w:fldChar w:fldCharType="end"/>
      </w:r>
      <w:r>
        <w:t xml:space="preserve"> </w:t>
      </w:r>
      <w:r w:rsidR="006B2DD0">
        <w:t xml:space="preserve">shows the results for the </w:t>
      </w:r>
      <w:r w:rsidR="00D8596F">
        <w:t>Multinominal</w:t>
      </w:r>
      <w:r w:rsidR="00FD5A03">
        <w:t xml:space="preserve"> </w:t>
      </w:r>
      <w:r w:rsidR="00C9697F">
        <w:t>Naive Bayes</w:t>
      </w:r>
      <w:r w:rsidR="006B2DD0">
        <w:t>.</w:t>
      </w:r>
    </w:p>
    <w:p w14:paraId="2155D564" w14:textId="3AC71DA0" w:rsidR="006B2DD0" w:rsidRDefault="00025AD0" w:rsidP="006B2DD0">
      <w:pPr>
        <w:keepNext/>
        <w:ind w:firstLine="0"/>
        <w:jc w:val="center"/>
      </w:pPr>
      <w:r w:rsidRPr="00025AD0">
        <w:rPr>
          <w:noProof/>
        </w:rPr>
        <w:drawing>
          <wp:inline distT="0" distB="0" distL="0" distR="0" wp14:anchorId="03C860F0" wp14:editId="75FC2BE7">
            <wp:extent cx="5943600" cy="5774690"/>
            <wp:effectExtent l="0" t="0" r="0" b="381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9"/>
                    <a:stretch>
                      <a:fillRect/>
                    </a:stretch>
                  </pic:blipFill>
                  <pic:spPr>
                    <a:xfrm>
                      <a:off x="0" y="0"/>
                      <a:ext cx="5943600" cy="5774690"/>
                    </a:xfrm>
                    <a:prstGeom prst="rect">
                      <a:avLst/>
                    </a:prstGeom>
                  </pic:spPr>
                </pic:pic>
              </a:graphicData>
            </a:graphic>
          </wp:inline>
        </w:drawing>
      </w:r>
    </w:p>
    <w:p w14:paraId="74E81E96" w14:textId="494AC6F8" w:rsidR="006B2DD0" w:rsidRPr="004B45B9" w:rsidRDefault="006B2DD0" w:rsidP="006B2DD0">
      <w:pPr>
        <w:pStyle w:val="Caption"/>
      </w:pPr>
      <w:bookmarkStart w:id="72" w:name="_Ref67500375"/>
      <w:r>
        <w:t xml:space="preserve">Figure </w:t>
      </w:r>
      <w:r>
        <w:fldChar w:fldCharType="begin"/>
      </w:r>
      <w:r>
        <w:instrText>SEQ Figure \* ARABIC</w:instrText>
      </w:r>
      <w:r>
        <w:fldChar w:fldCharType="separate"/>
      </w:r>
      <w:r w:rsidR="005D31E1">
        <w:rPr>
          <w:noProof/>
        </w:rPr>
        <w:t>35</w:t>
      </w:r>
      <w:r>
        <w:fldChar w:fldCharType="end"/>
      </w:r>
      <w:bookmarkEnd w:id="72"/>
      <w:r>
        <w:t>. Multinomial Naïve Bayes Results</w:t>
      </w:r>
    </w:p>
    <w:p w14:paraId="07EA68B7" w14:textId="77777777" w:rsidR="006B2DD0" w:rsidRDefault="006B2DD0" w:rsidP="006B2DD0">
      <w:pPr>
        <w:ind w:firstLine="0"/>
      </w:pPr>
      <w:r>
        <w:t xml:space="preserve">   </w:t>
      </w:r>
    </w:p>
    <w:p w14:paraId="46BFF0A6" w14:textId="77777777" w:rsidR="006B2DD0" w:rsidRDefault="006B2DD0" w:rsidP="006B2DD0"/>
    <w:p w14:paraId="4C7FE4AC" w14:textId="77777777" w:rsidR="006B2DD0" w:rsidRDefault="006B2DD0" w:rsidP="006B2DD0">
      <w:pPr>
        <w:ind w:firstLine="0"/>
      </w:pPr>
      <w:r>
        <w:br w:type="page"/>
      </w:r>
    </w:p>
    <w:p w14:paraId="6174888D" w14:textId="0335B9F2" w:rsidR="006B2DD0" w:rsidRDefault="008F0022" w:rsidP="008F0022">
      <w:r>
        <w:lastRenderedPageBreak/>
        <w:fldChar w:fldCharType="begin"/>
      </w:r>
      <w:r>
        <w:instrText xml:space="preserve"> REF _Ref67500794 \h </w:instrText>
      </w:r>
      <w:r>
        <w:fldChar w:fldCharType="separate"/>
      </w:r>
      <w:r>
        <w:t xml:space="preserve">Figure </w:t>
      </w:r>
      <w:r>
        <w:rPr>
          <w:noProof/>
        </w:rPr>
        <w:t>35</w:t>
      </w:r>
      <w:r>
        <w:fldChar w:fldCharType="end"/>
      </w:r>
      <w:r>
        <w:t xml:space="preserve">, </w:t>
      </w:r>
      <w:r>
        <w:fldChar w:fldCharType="begin"/>
      </w:r>
      <w:r>
        <w:instrText xml:space="preserve"> REF _Ref67500798 \h </w:instrText>
      </w:r>
      <w:r>
        <w:fldChar w:fldCharType="separate"/>
      </w:r>
      <w:r>
        <w:t xml:space="preserve">Figure </w:t>
      </w:r>
      <w:r>
        <w:rPr>
          <w:noProof/>
        </w:rPr>
        <w:t>36</w:t>
      </w:r>
      <w:r>
        <w:fldChar w:fldCharType="end"/>
      </w:r>
      <w:r>
        <w:t xml:space="preserve">, and </w:t>
      </w:r>
      <w:r>
        <w:fldChar w:fldCharType="begin"/>
      </w:r>
      <w:r>
        <w:instrText xml:space="preserve"> REF _Ref67500805 \h </w:instrText>
      </w:r>
      <w:r>
        <w:fldChar w:fldCharType="separate"/>
      </w:r>
      <w:r>
        <w:t xml:space="preserve">Figure </w:t>
      </w:r>
      <w:r>
        <w:rPr>
          <w:noProof/>
        </w:rPr>
        <w:t>37</w:t>
      </w:r>
      <w:r>
        <w:fldChar w:fldCharType="end"/>
      </w:r>
      <w:r>
        <w:t xml:space="preserve"> </w:t>
      </w:r>
      <w:r w:rsidR="006B2DD0">
        <w:t>show the SVM</w:t>
      </w:r>
      <w:r>
        <w:t>s</w:t>
      </w:r>
      <w:r w:rsidR="006B2DD0">
        <w:t xml:space="preserve"> Linear Kernel </w:t>
      </w:r>
      <w:r w:rsidR="00EF5A96">
        <w:t>results</w:t>
      </w:r>
      <w:r w:rsidR="006B2DD0">
        <w:t xml:space="preserve"> for Cost 0.001, 1.0, and 1000.</w:t>
      </w:r>
    </w:p>
    <w:p w14:paraId="4EA782E8" w14:textId="43F3EADA" w:rsidR="006B2DD0" w:rsidRDefault="00F03977" w:rsidP="006B2DD0">
      <w:pPr>
        <w:keepNext/>
        <w:ind w:firstLine="0"/>
        <w:jc w:val="center"/>
      </w:pPr>
      <w:r w:rsidRPr="00F03977">
        <w:rPr>
          <w:noProof/>
        </w:rPr>
        <w:drawing>
          <wp:inline distT="0" distB="0" distL="0" distR="0" wp14:anchorId="7F85762C" wp14:editId="4E354BE9">
            <wp:extent cx="5943600" cy="5787390"/>
            <wp:effectExtent l="0" t="0" r="0" b="381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50"/>
                    <a:stretch>
                      <a:fillRect/>
                    </a:stretch>
                  </pic:blipFill>
                  <pic:spPr>
                    <a:xfrm>
                      <a:off x="0" y="0"/>
                      <a:ext cx="5943600" cy="5787390"/>
                    </a:xfrm>
                    <a:prstGeom prst="rect">
                      <a:avLst/>
                    </a:prstGeom>
                  </pic:spPr>
                </pic:pic>
              </a:graphicData>
            </a:graphic>
          </wp:inline>
        </w:drawing>
      </w:r>
    </w:p>
    <w:p w14:paraId="0B55D786" w14:textId="007AFCA5" w:rsidR="006B2DD0" w:rsidRDefault="006B2DD0" w:rsidP="006B2DD0">
      <w:pPr>
        <w:pStyle w:val="Caption"/>
      </w:pPr>
      <w:bookmarkStart w:id="73" w:name="_Ref67500794"/>
      <w:r>
        <w:t xml:space="preserve">Figure </w:t>
      </w:r>
      <w:r>
        <w:fldChar w:fldCharType="begin"/>
      </w:r>
      <w:r>
        <w:instrText>SEQ Figure \* ARABIC</w:instrText>
      </w:r>
      <w:r>
        <w:fldChar w:fldCharType="separate"/>
      </w:r>
      <w:r w:rsidR="005D31E1">
        <w:rPr>
          <w:noProof/>
        </w:rPr>
        <w:t>36</w:t>
      </w:r>
      <w:r>
        <w:fldChar w:fldCharType="end"/>
      </w:r>
      <w:bookmarkEnd w:id="73"/>
      <w:r>
        <w:t>.SVM</w:t>
      </w:r>
      <w:r w:rsidR="008F0022">
        <w:t>s</w:t>
      </w:r>
      <w:r>
        <w:t xml:space="preserve"> Linear Kernel</w:t>
      </w:r>
      <w:r w:rsidR="008F0022">
        <w:t>,</w:t>
      </w:r>
      <w:r>
        <w:t xml:space="preserve"> Cost 0.001</w:t>
      </w:r>
    </w:p>
    <w:p w14:paraId="7739EFF7" w14:textId="77777777" w:rsidR="006B2DD0" w:rsidRDefault="006B2DD0" w:rsidP="006B2DD0">
      <w:pPr>
        <w:ind w:firstLine="0"/>
      </w:pPr>
      <w:r>
        <w:br w:type="page"/>
      </w:r>
    </w:p>
    <w:p w14:paraId="04B7D118" w14:textId="00448812" w:rsidR="006B2DD0" w:rsidRDefault="00842E7B" w:rsidP="006B2DD0">
      <w:pPr>
        <w:keepNext/>
        <w:ind w:firstLine="0"/>
        <w:jc w:val="center"/>
      </w:pPr>
      <w:r w:rsidRPr="00842E7B">
        <w:rPr>
          <w:noProof/>
        </w:rPr>
        <w:lastRenderedPageBreak/>
        <w:drawing>
          <wp:inline distT="0" distB="0" distL="0" distR="0" wp14:anchorId="6024C120" wp14:editId="5085B360">
            <wp:extent cx="5943600" cy="5767070"/>
            <wp:effectExtent l="0" t="0" r="0" b="0"/>
            <wp:docPr id="52" name="Picture 5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low confidence"/>
                    <pic:cNvPicPr/>
                  </pic:nvPicPr>
                  <pic:blipFill>
                    <a:blip r:embed="rId51"/>
                    <a:stretch>
                      <a:fillRect/>
                    </a:stretch>
                  </pic:blipFill>
                  <pic:spPr>
                    <a:xfrm>
                      <a:off x="0" y="0"/>
                      <a:ext cx="5943600" cy="5767070"/>
                    </a:xfrm>
                    <a:prstGeom prst="rect">
                      <a:avLst/>
                    </a:prstGeom>
                  </pic:spPr>
                </pic:pic>
              </a:graphicData>
            </a:graphic>
          </wp:inline>
        </w:drawing>
      </w:r>
    </w:p>
    <w:p w14:paraId="1ADD2AA9" w14:textId="45243FE9" w:rsidR="006B2DD0" w:rsidRDefault="006B2DD0" w:rsidP="006B2DD0">
      <w:pPr>
        <w:pStyle w:val="Caption"/>
      </w:pPr>
      <w:bookmarkStart w:id="74" w:name="_Ref67500798"/>
      <w:r>
        <w:t xml:space="preserve">Figure </w:t>
      </w:r>
      <w:r>
        <w:fldChar w:fldCharType="begin"/>
      </w:r>
      <w:r>
        <w:instrText>SEQ Figure \* ARABIC</w:instrText>
      </w:r>
      <w:r>
        <w:fldChar w:fldCharType="separate"/>
      </w:r>
      <w:r w:rsidR="005D31E1">
        <w:rPr>
          <w:noProof/>
        </w:rPr>
        <w:t>37</w:t>
      </w:r>
      <w:r>
        <w:fldChar w:fldCharType="end"/>
      </w:r>
      <w:bookmarkEnd w:id="74"/>
      <w:r>
        <w:t>. SVM</w:t>
      </w:r>
      <w:r w:rsidR="008F0022">
        <w:t>s</w:t>
      </w:r>
      <w:r>
        <w:t xml:space="preserve"> Linear Kernel</w:t>
      </w:r>
      <w:r w:rsidR="008F0022">
        <w:t>,</w:t>
      </w:r>
      <w:r>
        <w:t xml:space="preserve"> Cost 0.001</w:t>
      </w:r>
    </w:p>
    <w:p w14:paraId="31BA5DED" w14:textId="77777777" w:rsidR="006B2DD0" w:rsidRDefault="006B2DD0" w:rsidP="006B2DD0">
      <w:pPr>
        <w:ind w:firstLine="0"/>
      </w:pPr>
      <w:r>
        <w:br w:type="page"/>
      </w:r>
    </w:p>
    <w:p w14:paraId="55B22058" w14:textId="0160FBF8" w:rsidR="006B2DD0" w:rsidRDefault="00E37999" w:rsidP="006B2DD0">
      <w:pPr>
        <w:keepNext/>
        <w:ind w:firstLine="0"/>
        <w:jc w:val="center"/>
      </w:pPr>
      <w:r w:rsidRPr="00E37999">
        <w:rPr>
          <w:noProof/>
        </w:rPr>
        <w:lastRenderedPageBreak/>
        <w:drawing>
          <wp:inline distT="0" distB="0" distL="0" distR="0" wp14:anchorId="00AEFF50" wp14:editId="2F1EDD70">
            <wp:extent cx="5943600" cy="5775325"/>
            <wp:effectExtent l="0" t="0" r="0" b="3175"/>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52"/>
                    <a:stretch>
                      <a:fillRect/>
                    </a:stretch>
                  </pic:blipFill>
                  <pic:spPr>
                    <a:xfrm>
                      <a:off x="0" y="0"/>
                      <a:ext cx="5943600" cy="5775325"/>
                    </a:xfrm>
                    <a:prstGeom prst="rect">
                      <a:avLst/>
                    </a:prstGeom>
                  </pic:spPr>
                </pic:pic>
              </a:graphicData>
            </a:graphic>
          </wp:inline>
        </w:drawing>
      </w:r>
    </w:p>
    <w:p w14:paraId="2D8FA23E" w14:textId="3504EF8C" w:rsidR="006B2DD0" w:rsidRDefault="006B2DD0" w:rsidP="006B2DD0">
      <w:pPr>
        <w:pStyle w:val="Caption"/>
      </w:pPr>
      <w:bookmarkStart w:id="75" w:name="_Ref67500805"/>
      <w:r>
        <w:t xml:space="preserve">Figure </w:t>
      </w:r>
      <w:r>
        <w:fldChar w:fldCharType="begin"/>
      </w:r>
      <w:r>
        <w:instrText>SEQ Figure \* ARABIC</w:instrText>
      </w:r>
      <w:r>
        <w:fldChar w:fldCharType="separate"/>
      </w:r>
      <w:r w:rsidR="005D31E1">
        <w:rPr>
          <w:noProof/>
        </w:rPr>
        <w:t>38</w:t>
      </w:r>
      <w:r>
        <w:fldChar w:fldCharType="end"/>
      </w:r>
      <w:bookmarkEnd w:id="75"/>
      <w:r>
        <w:t>.</w:t>
      </w:r>
      <w:r w:rsidR="00E37999">
        <w:t xml:space="preserve"> </w:t>
      </w:r>
      <w:r>
        <w:t>SVM</w:t>
      </w:r>
      <w:r w:rsidR="00E37999">
        <w:t>s</w:t>
      </w:r>
      <w:r>
        <w:t xml:space="preserve"> Linear Kernel</w:t>
      </w:r>
      <w:r w:rsidR="008F0022">
        <w:t>,</w:t>
      </w:r>
      <w:r>
        <w:t xml:space="preserve"> Cost 1000</w:t>
      </w:r>
    </w:p>
    <w:p w14:paraId="7A4FE8EE" w14:textId="77777777" w:rsidR="006B2DD0" w:rsidRDefault="006B2DD0" w:rsidP="006B2DD0">
      <w:pPr>
        <w:ind w:firstLine="0"/>
      </w:pPr>
      <w:r>
        <w:br w:type="page"/>
      </w:r>
    </w:p>
    <w:p w14:paraId="66A7EC71" w14:textId="1C1AC9D4" w:rsidR="006B2DD0" w:rsidRDefault="008F0022" w:rsidP="001D4633">
      <w:r>
        <w:lastRenderedPageBreak/>
        <w:fldChar w:fldCharType="begin"/>
      </w:r>
      <w:r>
        <w:instrText xml:space="preserve"> REF _Ref67501725 \h </w:instrText>
      </w:r>
      <w:r>
        <w:fldChar w:fldCharType="separate"/>
      </w:r>
      <w:r>
        <w:t xml:space="preserve">Figure </w:t>
      </w:r>
      <w:r>
        <w:rPr>
          <w:noProof/>
        </w:rPr>
        <w:t>38</w:t>
      </w:r>
      <w:r>
        <w:fldChar w:fldCharType="end"/>
      </w:r>
      <w:r>
        <w:t xml:space="preserve">, </w:t>
      </w:r>
      <w:r>
        <w:fldChar w:fldCharType="begin"/>
      </w:r>
      <w:r>
        <w:instrText xml:space="preserve"> REF _Ref67501730 \h </w:instrText>
      </w:r>
      <w:r>
        <w:fldChar w:fldCharType="separate"/>
      </w:r>
      <w:r>
        <w:t xml:space="preserve">Figure </w:t>
      </w:r>
      <w:r>
        <w:rPr>
          <w:noProof/>
        </w:rPr>
        <w:t>39</w:t>
      </w:r>
      <w:r>
        <w:fldChar w:fldCharType="end"/>
      </w:r>
      <w:r>
        <w:t xml:space="preserve">, and </w:t>
      </w:r>
      <w:r>
        <w:fldChar w:fldCharType="begin"/>
      </w:r>
      <w:r>
        <w:instrText xml:space="preserve"> REF _Ref67501738 \h </w:instrText>
      </w:r>
      <w:r>
        <w:fldChar w:fldCharType="separate"/>
      </w:r>
      <w:r>
        <w:t xml:space="preserve">Figure </w:t>
      </w:r>
      <w:r>
        <w:rPr>
          <w:noProof/>
        </w:rPr>
        <w:t>40</w:t>
      </w:r>
      <w:r>
        <w:fldChar w:fldCharType="end"/>
      </w:r>
      <w:r w:rsidR="00DC27BE">
        <w:t xml:space="preserve"> </w:t>
      </w:r>
      <w:r w:rsidR="006B2DD0">
        <w:t>shows the SVM</w:t>
      </w:r>
      <w:r>
        <w:t>s</w:t>
      </w:r>
      <w:r w:rsidR="006B2DD0">
        <w:t xml:space="preserve"> Polynomial Kernel </w:t>
      </w:r>
      <w:r w:rsidR="008915DD">
        <w:t>r</w:t>
      </w:r>
      <w:r w:rsidR="006B2DD0">
        <w:t>esults for Costs 0.001, 1.0, and 1000.</w:t>
      </w:r>
    </w:p>
    <w:p w14:paraId="5326A02A" w14:textId="232B499F" w:rsidR="006B2DD0" w:rsidRDefault="001D4633" w:rsidP="006B2DD0">
      <w:pPr>
        <w:keepNext/>
        <w:ind w:firstLine="0"/>
        <w:jc w:val="center"/>
      </w:pPr>
      <w:r w:rsidRPr="001D4633">
        <w:rPr>
          <w:noProof/>
        </w:rPr>
        <w:drawing>
          <wp:inline distT="0" distB="0" distL="0" distR="0" wp14:anchorId="4EB41108" wp14:editId="58978F0F">
            <wp:extent cx="5943600" cy="5772785"/>
            <wp:effectExtent l="0" t="0" r="0" b="5715"/>
            <wp:docPr id="54" name="Picture 5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with medium confidence"/>
                    <pic:cNvPicPr/>
                  </pic:nvPicPr>
                  <pic:blipFill>
                    <a:blip r:embed="rId53"/>
                    <a:stretch>
                      <a:fillRect/>
                    </a:stretch>
                  </pic:blipFill>
                  <pic:spPr>
                    <a:xfrm>
                      <a:off x="0" y="0"/>
                      <a:ext cx="5943600" cy="5772785"/>
                    </a:xfrm>
                    <a:prstGeom prst="rect">
                      <a:avLst/>
                    </a:prstGeom>
                  </pic:spPr>
                </pic:pic>
              </a:graphicData>
            </a:graphic>
          </wp:inline>
        </w:drawing>
      </w:r>
    </w:p>
    <w:p w14:paraId="0BDB416E" w14:textId="59805D57" w:rsidR="006B2DD0" w:rsidRDefault="006B2DD0" w:rsidP="006B2DD0">
      <w:pPr>
        <w:pStyle w:val="Caption"/>
      </w:pPr>
      <w:bookmarkStart w:id="76" w:name="_Ref67501725"/>
      <w:r>
        <w:t xml:space="preserve">Figure </w:t>
      </w:r>
      <w:r>
        <w:fldChar w:fldCharType="begin"/>
      </w:r>
      <w:r>
        <w:instrText>SEQ Figure \* ARABIC</w:instrText>
      </w:r>
      <w:r>
        <w:fldChar w:fldCharType="separate"/>
      </w:r>
      <w:r w:rsidR="005D31E1">
        <w:rPr>
          <w:noProof/>
        </w:rPr>
        <w:t>39</w:t>
      </w:r>
      <w:r>
        <w:fldChar w:fldCharType="end"/>
      </w:r>
      <w:bookmarkEnd w:id="76"/>
      <w:r>
        <w:t>.</w:t>
      </w:r>
      <w:r w:rsidR="00E37999">
        <w:t xml:space="preserve"> </w:t>
      </w:r>
      <w:r>
        <w:t>SVM</w:t>
      </w:r>
      <w:r w:rsidR="00E37999">
        <w:t>s</w:t>
      </w:r>
      <w:r>
        <w:t xml:space="preserve"> Polynomial Kernel Cost 0.001</w:t>
      </w:r>
    </w:p>
    <w:p w14:paraId="7569C817" w14:textId="77777777" w:rsidR="006B2DD0" w:rsidRDefault="006B2DD0" w:rsidP="006B2DD0">
      <w:pPr>
        <w:ind w:firstLine="0"/>
      </w:pPr>
      <w:r>
        <w:br w:type="page"/>
      </w:r>
    </w:p>
    <w:p w14:paraId="762DFDDB" w14:textId="7CBE3721" w:rsidR="006B2DD0" w:rsidRDefault="003463B6" w:rsidP="006B2DD0">
      <w:pPr>
        <w:keepNext/>
        <w:ind w:firstLine="0"/>
        <w:jc w:val="center"/>
      </w:pPr>
      <w:r w:rsidRPr="003463B6">
        <w:rPr>
          <w:noProof/>
        </w:rPr>
        <w:lastRenderedPageBreak/>
        <w:drawing>
          <wp:inline distT="0" distB="0" distL="0" distR="0" wp14:anchorId="2855EFBD" wp14:editId="5C329574">
            <wp:extent cx="5943600" cy="5767705"/>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54"/>
                    <a:stretch>
                      <a:fillRect/>
                    </a:stretch>
                  </pic:blipFill>
                  <pic:spPr>
                    <a:xfrm>
                      <a:off x="0" y="0"/>
                      <a:ext cx="5943600" cy="5767705"/>
                    </a:xfrm>
                    <a:prstGeom prst="rect">
                      <a:avLst/>
                    </a:prstGeom>
                  </pic:spPr>
                </pic:pic>
              </a:graphicData>
            </a:graphic>
          </wp:inline>
        </w:drawing>
      </w:r>
    </w:p>
    <w:p w14:paraId="5D70C327" w14:textId="5296FADC" w:rsidR="006B2DD0" w:rsidRDefault="006B2DD0" w:rsidP="006B2DD0">
      <w:pPr>
        <w:pStyle w:val="Caption"/>
      </w:pPr>
      <w:bookmarkStart w:id="77" w:name="_Ref67501730"/>
      <w:r>
        <w:t xml:space="preserve">Figure </w:t>
      </w:r>
      <w:r>
        <w:fldChar w:fldCharType="begin"/>
      </w:r>
      <w:r>
        <w:instrText>SEQ Figure \* ARABIC</w:instrText>
      </w:r>
      <w:r>
        <w:fldChar w:fldCharType="separate"/>
      </w:r>
      <w:r w:rsidR="005D31E1">
        <w:rPr>
          <w:noProof/>
        </w:rPr>
        <w:t>40</w:t>
      </w:r>
      <w:r>
        <w:fldChar w:fldCharType="end"/>
      </w:r>
      <w:bookmarkEnd w:id="77"/>
      <w:r>
        <w:t xml:space="preserve">. </w:t>
      </w:r>
      <w:r w:rsidRPr="00283F83">
        <w:t>SVM</w:t>
      </w:r>
      <w:r w:rsidR="008F0022">
        <w:t>s</w:t>
      </w:r>
      <w:r w:rsidRPr="00283F83">
        <w:t xml:space="preserve"> Polynomial Kernel</w:t>
      </w:r>
      <w:r w:rsidR="008F0022">
        <w:t>,</w:t>
      </w:r>
      <w:r w:rsidRPr="00283F83">
        <w:t xml:space="preserve"> Cost </w:t>
      </w:r>
      <w:r>
        <w:t>1.0</w:t>
      </w:r>
    </w:p>
    <w:p w14:paraId="49FB8E1A" w14:textId="77777777" w:rsidR="006B2DD0" w:rsidRDefault="006B2DD0" w:rsidP="006B2DD0">
      <w:pPr>
        <w:ind w:firstLine="0"/>
      </w:pPr>
      <w:r>
        <w:br w:type="page"/>
      </w:r>
    </w:p>
    <w:p w14:paraId="52875A9A" w14:textId="4B766DCC" w:rsidR="006B2DD0" w:rsidRDefault="002445E8" w:rsidP="006B2DD0">
      <w:pPr>
        <w:keepNext/>
        <w:ind w:firstLine="0"/>
        <w:jc w:val="center"/>
      </w:pPr>
      <w:r w:rsidRPr="002445E8">
        <w:rPr>
          <w:noProof/>
        </w:rPr>
        <w:lastRenderedPageBreak/>
        <w:drawing>
          <wp:inline distT="0" distB="0" distL="0" distR="0" wp14:anchorId="195EFA76" wp14:editId="51D2364C">
            <wp:extent cx="5943600" cy="5700395"/>
            <wp:effectExtent l="0" t="0" r="0" b="1905"/>
            <wp:docPr id="56"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with medium confidence"/>
                    <pic:cNvPicPr/>
                  </pic:nvPicPr>
                  <pic:blipFill>
                    <a:blip r:embed="rId55"/>
                    <a:stretch>
                      <a:fillRect/>
                    </a:stretch>
                  </pic:blipFill>
                  <pic:spPr>
                    <a:xfrm>
                      <a:off x="0" y="0"/>
                      <a:ext cx="5943600" cy="5700395"/>
                    </a:xfrm>
                    <a:prstGeom prst="rect">
                      <a:avLst/>
                    </a:prstGeom>
                  </pic:spPr>
                </pic:pic>
              </a:graphicData>
            </a:graphic>
          </wp:inline>
        </w:drawing>
      </w:r>
    </w:p>
    <w:p w14:paraId="2DABBA03" w14:textId="19973E4D" w:rsidR="006B2DD0" w:rsidRDefault="006B2DD0" w:rsidP="006B2DD0">
      <w:pPr>
        <w:pStyle w:val="Caption"/>
      </w:pPr>
      <w:bookmarkStart w:id="78" w:name="_Ref67501738"/>
      <w:r>
        <w:t xml:space="preserve">Figure </w:t>
      </w:r>
      <w:r>
        <w:fldChar w:fldCharType="begin"/>
      </w:r>
      <w:r>
        <w:instrText>SEQ Figure \* ARABIC</w:instrText>
      </w:r>
      <w:r>
        <w:fldChar w:fldCharType="separate"/>
      </w:r>
      <w:r w:rsidR="005D31E1">
        <w:rPr>
          <w:noProof/>
        </w:rPr>
        <w:t>41</w:t>
      </w:r>
      <w:r>
        <w:fldChar w:fldCharType="end"/>
      </w:r>
      <w:bookmarkEnd w:id="78"/>
      <w:r>
        <w:t xml:space="preserve">. </w:t>
      </w:r>
      <w:r w:rsidRPr="00290183">
        <w:t>SVM</w:t>
      </w:r>
      <w:r w:rsidR="002445E8">
        <w:t>s</w:t>
      </w:r>
      <w:r w:rsidRPr="00290183">
        <w:t xml:space="preserve"> Polynomial Kernel</w:t>
      </w:r>
      <w:r w:rsidR="002445E8">
        <w:t>,</w:t>
      </w:r>
      <w:r w:rsidRPr="00290183">
        <w:t xml:space="preserve"> Cost </w:t>
      </w:r>
      <w:r>
        <w:t>1000</w:t>
      </w:r>
    </w:p>
    <w:p w14:paraId="300BC66E" w14:textId="77777777" w:rsidR="006B2DD0" w:rsidRDefault="006B2DD0" w:rsidP="006B2DD0">
      <w:pPr>
        <w:ind w:firstLine="0"/>
      </w:pPr>
      <w:r>
        <w:br w:type="page"/>
      </w:r>
    </w:p>
    <w:p w14:paraId="4EC82C6C" w14:textId="74160B82" w:rsidR="006B2DD0" w:rsidRDefault="00DC27BE" w:rsidP="00DC27BE">
      <w:r>
        <w:lastRenderedPageBreak/>
        <w:fldChar w:fldCharType="begin"/>
      </w:r>
      <w:r>
        <w:instrText xml:space="preserve"> REF _Ref67502068 \h </w:instrText>
      </w:r>
      <w:r>
        <w:fldChar w:fldCharType="separate"/>
      </w:r>
      <w:r>
        <w:t xml:space="preserve">Figure </w:t>
      </w:r>
      <w:r>
        <w:rPr>
          <w:noProof/>
        </w:rPr>
        <w:t>41</w:t>
      </w:r>
      <w:r>
        <w:fldChar w:fldCharType="end"/>
      </w:r>
      <w:r>
        <w:t xml:space="preserve">, </w:t>
      </w:r>
      <w:r>
        <w:fldChar w:fldCharType="begin"/>
      </w:r>
      <w:r>
        <w:instrText xml:space="preserve"> REF _Ref67502075 \h </w:instrText>
      </w:r>
      <w:r>
        <w:fldChar w:fldCharType="separate"/>
      </w:r>
      <w:r>
        <w:t xml:space="preserve">Figure </w:t>
      </w:r>
      <w:r>
        <w:rPr>
          <w:noProof/>
        </w:rPr>
        <w:t>42</w:t>
      </w:r>
      <w:r>
        <w:fldChar w:fldCharType="end"/>
      </w:r>
      <w:r>
        <w:t xml:space="preserve">, and </w:t>
      </w:r>
      <w:r>
        <w:fldChar w:fldCharType="begin"/>
      </w:r>
      <w:r>
        <w:instrText xml:space="preserve"> REF _Ref67502085 \h </w:instrText>
      </w:r>
      <w:r>
        <w:fldChar w:fldCharType="separate"/>
      </w:r>
      <w:r>
        <w:t xml:space="preserve">Figure </w:t>
      </w:r>
      <w:r>
        <w:rPr>
          <w:noProof/>
        </w:rPr>
        <w:t>43</w:t>
      </w:r>
      <w:r>
        <w:fldChar w:fldCharType="end"/>
      </w:r>
      <w:r>
        <w:t xml:space="preserve"> </w:t>
      </w:r>
      <w:r w:rsidR="006B2DD0">
        <w:t>show SVM</w:t>
      </w:r>
      <w:r w:rsidR="008F0022">
        <w:t>s</w:t>
      </w:r>
      <w:r w:rsidR="006B2DD0">
        <w:t xml:space="preserve"> Radial Basis Function Kernel results for Cost 0.001, 1.0, and 1000.</w:t>
      </w:r>
    </w:p>
    <w:p w14:paraId="705D097E" w14:textId="47FDEADA" w:rsidR="006B2DD0" w:rsidRDefault="00F33089" w:rsidP="006B2DD0">
      <w:pPr>
        <w:keepNext/>
        <w:ind w:firstLine="0"/>
        <w:jc w:val="center"/>
      </w:pPr>
      <w:r w:rsidRPr="00F33089">
        <w:rPr>
          <w:noProof/>
        </w:rPr>
        <w:drawing>
          <wp:inline distT="0" distB="0" distL="0" distR="0" wp14:anchorId="732790EC" wp14:editId="100A0C8A">
            <wp:extent cx="5943600" cy="5716905"/>
            <wp:effectExtent l="0" t="0" r="0" b="0"/>
            <wp:docPr id="57" name="Picture 5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Teams&#10;&#10;Description automatically generated"/>
                    <pic:cNvPicPr/>
                  </pic:nvPicPr>
                  <pic:blipFill>
                    <a:blip r:embed="rId56"/>
                    <a:stretch>
                      <a:fillRect/>
                    </a:stretch>
                  </pic:blipFill>
                  <pic:spPr>
                    <a:xfrm>
                      <a:off x="0" y="0"/>
                      <a:ext cx="5943600" cy="5716905"/>
                    </a:xfrm>
                    <a:prstGeom prst="rect">
                      <a:avLst/>
                    </a:prstGeom>
                  </pic:spPr>
                </pic:pic>
              </a:graphicData>
            </a:graphic>
          </wp:inline>
        </w:drawing>
      </w:r>
    </w:p>
    <w:p w14:paraId="3C4213F2" w14:textId="585DC47A" w:rsidR="006B2DD0" w:rsidRDefault="006B2DD0" w:rsidP="006B2DD0">
      <w:pPr>
        <w:pStyle w:val="Caption"/>
      </w:pPr>
      <w:bookmarkStart w:id="79" w:name="_Ref67502068"/>
      <w:r>
        <w:t xml:space="preserve">Figure </w:t>
      </w:r>
      <w:r>
        <w:fldChar w:fldCharType="begin"/>
      </w:r>
      <w:r>
        <w:instrText>SEQ Figure \* ARABIC</w:instrText>
      </w:r>
      <w:r>
        <w:fldChar w:fldCharType="separate"/>
      </w:r>
      <w:r w:rsidR="005D31E1">
        <w:rPr>
          <w:noProof/>
        </w:rPr>
        <w:t>42</w:t>
      </w:r>
      <w:r>
        <w:fldChar w:fldCharType="end"/>
      </w:r>
      <w:bookmarkEnd w:id="79"/>
      <w:r>
        <w:t>. SVM</w:t>
      </w:r>
      <w:r w:rsidR="002445E8">
        <w:t>s</w:t>
      </w:r>
      <w:r>
        <w:t xml:space="preserve"> RBF</w:t>
      </w:r>
      <w:r w:rsidR="002445E8">
        <w:t xml:space="preserve"> Kernel,</w:t>
      </w:r>
      <w:r>
        <w:t xml:space="preserve"> Cost 0.001.</w:t>
      </w:r>
    </w:p>
    <w:p w14:paraId="4E03F76A" w14:textId="77777777" w:rsidR="006B2DD0" w:rsidRDefault="006B2DD0" w:rsidP="006B2DD0">
      <w:pPr>
        <w:ind w:firstLine="0"/>
      </w:pPr>
      <w:r>
        <w:br w:type="page"/>
      </w:r>
    </w:p>
    <w:p w14:paraId="093788CF" w14:textId="525DEC54" w:rsidR="006B2DD0" w:rsidRDefault="003D5DF2" w:rsidP="006B2DD0">
      <w:pPr>
        <w:keepNext/>
        <w:ind w:firstLine="0"/>
        <w:jc w:val="center"/>
      </w:pPr>
      <w:r w:rsidRPr="003D5DF2">
        <w:rPr>
          <w:noProof/>
        </w:rPr>
        <w:lastRenderedPageBreak/>
        <w:drawing>
          <wp:inline distT="0" distB="0" distL="0" distR="0" wp14:anchorId="78402F20" wp14:editId="42F6ACAF">
            <wp:extent cx="5943600" cy="5741035"/>
            <wp:effectExtent l="0" t="0" r="0" b="0"/>
            <wp:docPr id="58" name="Picture 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medium confidence"/>
                    <pic:cNvPicPr/>
                  </pic:nvPicPr>
                  <pic:blipFill>
                    <a:blip r:embed="rId57"/>
                    <a:stretch>
                      <a:fillRect/>
                    </a:stretch>
                  </pic:blipFill>
                  <pic:spPr>
                    <a:xfrm>
                      <a:off x="0" y="0"/>
                      <a:ext cx="5943600" cy="5741035"/>
                    </a:xfrm>
                    <a:prstGeom prst="rect">
                      <a:avLst/>
                    </a:prstGeom>
                  </pic:spPr>
                </pic:pic>
              </a:graphicData>
            </a:graphic>
          </wp:inline>
        </w:drawing>
      </w:r>
    </w:p>
    <w:p w14:paraId="328824DF" w14:textId="325F12EB" w:rsidR="006B2DD0" w:rsidRDefault="006B2DD0" w:rsidP="006B2DD0">
      <w:pPr>
        <w:pStyle w:val="Caption"/>
      </w:pPr>
      <w:bookmarkStart w:id="80" w:name="_Ref67502075"/>
      <w:r>
        <w:t xml:space="preserve">Figure </w:t>
      </w:r>
      <w:r>
        <w:fldChar w:fldCharType="begin"/>
      </w:r>
      <w:r>
        <w:instrText>SEQ Figure \* ARABIC</w:instrText>
      </w:r>
      <w:r>
        <w:fldChar w:fldCharType="separate"/>
      </w:r>
      <w:r w:rsidR="005D31E1">
        <w:rPr>
          <w:noProof/>
        </w:rPr>
        <w:t>43</w:t>
      </w:r>
      <w:r>
        <w:fldChar w:fldCharType="end"/>
      </w:r>
      <w:bookmarkEnd w:id="80"/>
      <w:r>
        <w:t>. SVM</w:t>
      </w:r>
      <w:r w:rsidR="00DC27BE">
        <w:t>s</w:t>
      </w:r>
      <w:r>
        <w:t xml:space="preserve"> RBF Kernel</w:t>
      </w:r>
      <w:r w:rsidR="00DC27BE">
        <w:t>,</w:t>
      </w:r>
      <w:r>
        <w:t xml:space="preserve"> Cost 1.0</w:t>
      </w:r>
    </w:p>
    <w:p w14:paraId="2BFB5747" w14:textId="77777777" w:rsidR="006B2DD0" w:rsidRDefault="006B2DD0" w:rsidP="006B2DD0">
      <w:pPr>
        <w:ind w:firstLine="0"/>
      </w:pPr>
      <w:r>
        <w:br w:type="page"/>
      </w:r>
    </w:p>
    <w:p w14:paraId="64501795" w14:textId="193C168C" w:rsidR="006B2DD0" w:rsidRDefault="00DC27BE" w:rsidP="006B2DD0">
      <w:pPr>
        <w:keepNext/>
        <w:ind w:firstLine="0"/>
        <w:jc w:val="center"/>
      </w:pPr>
      <w:r w:rsidRPr="00DC27BE">
        <w:rPr>
          <w:noProof/>
        </w:rPr>
        <w:lastRenderedPageBreak/>
        <w:drawing>
          <wp:inline distT="0" distB="0" distL="0" distR="0" wp14:anchorId="3139B1BB" wp14:editId="27BD2D7A">
            <wp:extent cx="5943600" cy="5734050"/>
            <wp:effectExtent l="0" t="0" r="0" b="6350"/>
            <wp:docPr id="59" name="Picture 5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low confidence"/>
                    <pic:cNvPicPr/>
                  </pic:nvPicPr>
                  <pic:blipFill>
                    <a:blip r:embed="rId58"/>
                    <a:stretch>
                      <a:fillRect/>
                    </a:stretch>
                  </pic:blipFill>
                  <pic:spPr>
                    <a:xfrm>
                      <a:off x="0" y="0"/>
                      <a:ext cx="5943600" cy="5734050"/>
                    </a:xfrm>
                    <a:prstGeom prst="rect">
                      <a:avLst/>
                    </a:prstGeom>
                  </pic:spPr>
                </pic:pic>
              </a:graphicData>
            </a:graphic>
          </wp:inline>
        </w:drawing>
      </w:r>
    </w:p>
    <w:p w14:paraId="6FA59255" w14:textId="194DD0D6" w:rsidR="006B2DD0" w:rsidRDefault="006B2DD0" w:rsidP="006B2DD0">
      <w:pPr>
        <w:pStyle w:val="Caption"/>
      </w:pPr>
      <w:bookmarkStart w:id="81" w:name="_Ref67502085"/>
      <w:r>
        <w:t xml:space="preserve">Figure </w:t>
      </w:r>
      <w:r>
        <w:fldChar w:fldCharType="begin"/>
      </w:r>
      <w:r>
        <w:instrText>SEQ Figure \* ARABIC</w:instrText>
      </w:r>
      <w:r>
        <w:fldChar w:fldCharType="separate"/>
      </w:r>
      <w:r w:rsidR="005D31E1">
        <w:rPr>
          <w:noProof/>
        </w:rPr>
        <w:t>44</w:t>
      </w:r>
      <w:r>
        <w:fldChar w:fldCharType="end"/>
      </w:r>
      <w:bookmarkEnd w:id="81"/>
      <w:r>
        <w:t>. SVM</w:t>
      </w:r>
      <w:r w:rsidR="00DC27BE">
        <w:t>s</w:t>
      </w:r>
      <w:r>
        <w:t xml:space="preserve"> RBF Kernel</w:t>
      </w:r>
      <w:r w:rsidR="00DC27BE">
        <w:t>,</w:t>
      </w:r>
      <w:r>
        <w:t xml:space="preserve"> Cost 1000</w:t>
      </w:r>
    </w:p>
    <w:p w14:paraId="7524181E" w14:textId="77777777" w:rsidR="006B2DD0" w:rsidRPr="006B2DD0" w:rsidRDefault="006B2DD0" w:rsidP="006B2DD0"/>
    <w:sectPr w:rsidR="006B2DD0" w:rsidRPr="006B2DD0" w:rsidSect="00121326">
      <w:headerReference w:type="default" r:id="rId59"/>
      <w:footerReference w:type="even" r:id="rId60"/>
      <w:footerReference w:type="default" r:id="rId6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B535E" w14:textId="77777777" w:rsidR="00202576" w:rsidRDefault="00202576">
      <w:pPr>
        <w:spacing w:after="0" w:line="240" w:lineRule="auto"/>
      </w:pPr>
      <w:r>
        <w:separator/>
      </w:r>
    </w:p>
  </w:endnote>
  <w:endnote w:type="continuationSeparator" w:id="0">
    <w:p w14:paraId="2E868821" w14:textId="77777777" w:rsidR="00202576" w:rsidRDefault="00202576">
      <w:pPr>
        <w:spacing w:after="0" w:line="240" w:lineRule="auto"/>
      </w:pPr>
      <w:r>
        <w:continuationSeparator/>
      </w:r>
    </w:p>
  </w:endnote>
  <w:endnote w:type="continuationNotice" w:id="1">
    <w:p w14:paraId="6455BA23" w14:textId="77777777" w:rsidR="00202576" w:rsidRDefault="002025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10370352"/>
      <w:docPartObj>
        <w:docPartGallery w:val="Page Numbers (Bottom of Page)"/>
        <w:docPartUnique/>
      </w:docPartObj>
    </w:sdtPr>
    <w:sdtEndPr>
      <w:rPr>
        <w:rStyle w:val="PageNumber"/>
      </w:rPr>
    </w:sdtEndPr>
    <w:sdtContent>
      <w:p w14:paraId="7169037F" w14:textId="060A44C5" w:rsidR="00653559" w:rsidRDefault="00653559" w:rsidP="001213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883BBF" w14:textId="77777777" w:rsidR="00653559" w:rsidRDefault="00653559" w:rsidP="00CB71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0260680"/>
      <w:docPartObj>
        <w:docPartGallery w:val="Page Numbers (Bottom of Page)"/>
        <w:docPartUnique/>
      </w:docPartObj>
    </w:sdtPr>
    <w:sdtEndPr>
      <w:rPr>
        <w:rStyle w:val="PageNumber"/>
      </w:rPr>
    </w:sdtEndPr>
    <w:sdtContent>
      <w:p w14:paraId="6F714D0C" w14:textId="0C14218B" w:rsidR="00653559" w:rsidRDefault="00653559" w:rsidP="001213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tbl>
    <w:tblPr>
      <w:tblW w:w="0" w:type="auto"/>
      <w:tblLayout w:type="fixed"/>
      <w:tblLook w:val="06A0" w:firstRow="1" w:lastRow="0" w:firstColumn="1" w:lastColumn="0" w:noHBand="1" w:noVBand="1"/>
    </w:tblPr>
    <w:tblGrid>
      <w:gridCol w:w="3120"/>
      <w:gridCol w:w="3120"/>
      <w:gridCol w:w="3120"/>
    </w:tblGrid>
    <w:tr w:rsidR="00653559" w14:paraId="4F2A2921" w14:textId="77777777" w:rsidTr="2ABBE11A">
      <w:tc>
        <w:tcPr>
          <w:tcW w:w="3120" w:type="dxa"/>
        </w:tcPr>
        <w:p w14:paraId="40FA7821" w14:textId="64F6A1D6" w:rsidR="00653559" w:rsidRDefault="00653559" w:rsidP="00CB71AF">
          <w:pPr>
            <w:pStyle w:val="Header"/>
            <w:ind w:left="-115" w:right="360"/>
          </w:pPr>
        </w:p>
      </w:tc>
      <w:tc>
        <w:tcPr>
          <w:tcW w:w="3120" w:type="dxa"/>
        </w:tcPr>
        <w:p w14:paraId="002384D0" w14:textId="638586C1" w:rsidR="00653559" w:rsidRDefault="00653559" w:rsidP="2ABBE11A">
          <w:pPr>
            <w:pStyle w:val="Header"/>
            <w:jc w:val="center"/>
          </w:pPr>
        </w:p>
      </w:tc>
      <w:tc>
        <w:tcPr>
          <w:tcW w:w="3120" w:type="dxa"/>
        </w:tcPr>
        <w:p w14:paraId="4F4D76BA" w14:textId="35C38716" w:rsidR="00653559" w:rsidRDefault="00653559" w:rsidP="2ABBE11A">
          <w:pPr>
            <w:pStyle w:val="Header"/>
            <w:ind w:right="-115"/>
            <w:jc w:val="right"/>
          </w:pPr>
        </w:p>
      </w:tc>
    </w:tr>
  </w:tbl>
  <w:p w14:paraId="2E6CCFE0" w14:textId="0A709CA1" w:rsidR="00653559" w:rsidRDefault="00653559" w:rsidP="2ABBE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FD823" w14:textId="77777777" w:rsidR="00202576" w:rsidRDefault="00202576">
      <w:pPr>
        <w:spacing w:after="0" w:line="240" w:lineRule="auto"/>
      </w:pPr>
      <w:r>
        <w:separator/>
      </w:r>
    </w:p>
  </w:footnote>
  <w:footnote w:type="continuationSeparator" w:id="0">
    <w:p w14:paraId="37704921" w14:textId="77777777" w:rsidR="00202576" w:rsidRDefault="00202576">
      <w:pPr>
        <w:spacing w:after="0" w:line="240" w:lineRule="auto"/>
      </w:pPr>
      <w:r>
        <w:continuationSeparator/>
      </w:r>
    </w:p>
  </w:footnote>
  <w:footnote w:type="continuationNotice" w:id="1">
    <w:p w14:paraId="78244E93" w14:textId="77777777" w:rsidR="00202576" w:rsidRDefault="00202576">
      <w:pPr>
        <w:spacing w:after="0" w:line="240" w:lineRule="auto"/>
      </w:pPr>
    </w:p>
  </w:footnote>
  <w:footnote w:id="2">
    <w:p w14:paraId="3A99FF40" w14:textId="3F4727C9" w:rsidR="00BE05A1" w:rsidRDefault="000D7F53">
      <w:pPr>
        <w:pStyle w:val="FootnoteText"/>
      </w:pPr>
      <w:r>
        <w:rPr>
          <w:rStyle w:val="FootnoteReference"/>
        </w:rPr>
        <w:footnoteRef/>
      </w:r>
    </w:p>
    <w:p w14:paraId="3A71282D" w14:textId="5C234E36" w:rsidR="006A0277" w:rsidRDefault="000D7F53" w:rsidP="006A0277">
      <w:pPr>
        <w:pStyle w:val="FootnoteText"/>
      </w:pPr>
      <w:r>
        <w:t xml:space="preserve"> </w:t>
      </w:r>
      <w:r w:rsidR="008A4F39">
        <w:t>Cammi Pham, “</w:t>
      </w:r>
      <w:r w:rsidR="008A4F39" w:rsidRPr="008A4F39">
        <w:t>7 Things You Need To Stop Doing To Be More Productive, Backed By Science</w:t>
      </w:r>
      <w:r w:rsidR="003C66F3">
        <w:t>,”</w:t>
      </w:r>
      <w:r w:rsidR="006A0277">
        <w:t xml:space="preserve"> Observer, December 21, 2015, </w:t>
      </w:r>
      <w:hyperlink r:id="rId1" w:history="1">
        <w:r w:rsidR="006A0277" w:rsidRPr="009E6EDA">
          <w:rPr>
            <w:rStyle w:val="Hyperlink"/>
          </w:rPr>
          <w:t>https://observer.com/2015/12/7-things-you-need-to-stop-doing-to-be-more-productive-backed-by-science/</w:t>
        </w:r>
      </w:hyperlink>
    </w:p>
  </w:footnote>
  <w:footnote w:id="3">
    <w:p w14:paraId="131CE896" w14:textId="1CF03DA0" w:rsidR="00653559" w:rsidRPr="00D24FE6" w:rsidRDefault="00653559" w:rsidP="009B0528">
      <w:pPr>
        <w:pStyle w:val="FootnoteText"/>
        <w:rPr>
          <w:color w:val="2E74B5" w:themeColor="accent5" w:themeShade="BF"/>
        </w:rPr>
      </w:pPr>
      <w:r>
        <w:rPr>
          <w:rStyle w:val="FootnoteReference"/>
        </w:rPr>
        <w:footnoteRef/>
      </w:r>
      <w:r>
        <w:t xml:space="preserve"> Gad Levanon, “Remote Work: The Biggest Legacy of </w:t>
      </w:r>
      <w:r w:rsidR="00906210">
        <w:t>COVID</w:t>
      </w:r>
      <w:r>
        <w:t xml:space="preserve">-19,” Forbes.com, November 23, 2020, </w:t>
      </w:r>
      <w:hyperlink r:id="rId2" w:history="1">
        <w:r w:rsidRPr="00D24FE6">
          <w:rPr>
            <w:rStyle w:val="Hyperlink"/>
            <w:color w:val="2E74B5" w:themeColor="accent5" w:themeShade="BF"/>
          </w:rPr>
          <w:t>https://www.forbes.com/sites/gadlevanon/2020/11/23/remote-work-the-biggest-legacy-of-covid-19</w:t>
        </w:r>
      </w:hyperlink>
    </w:p>
  </w:footnote>
  <w:footnote w:id="4">
    <w:p w14:paraId="53B5E5AA" w14:textId="3B4840E0" w:rsidR="00653559" w:rsidRDefault="00653559" w:rsidP="00737D64">
      <w:pPr>
        <w:pStyle w:val="FootnoteText"/>
      </w:pPr>
      <w:r w:rsidRPr="2ABBE11A">
        <w:rPr>
          <w:rStyle w:val="FootnoteReference"/>
        </w:rPr>
        <w:footnoteRef/>
      </w:r>
      <w:r>
        <w:t xml:space="preserve"> Kim Parker, Juliana Horowitz, and Rachel Minkin, “How the Coronavirus Outbreak Has – and Hasn’t – Changed the Way Americans Work,” Pew Research Center, December 9, 2020</w:t>
      </w:r>
      <w:r w:rsidR="00737D64">
        <w:t xml:space="preserve">, </w:t>
      </w:r>
      <w:hyperlink r:id="rId3" w:history="1">
        <w:r w:rsidR="00737D64" w:rsidRPr="00737D64">
          <w:rPr>
            <w:rStyle w:val="Hyperlink"/>
            <w:color w:val="4472C4" w:themeColor="accent1"/>
          </w:rPr>
          <w:t>https://www.pewresearch.org/social-trends/2020/12/09/how-the-coronavirus-outbreak-has-and-hasnt-changed-the-way-americans-work/</w:t>
        </w:r>
      </w:hyperlink>
    </w:p>
  </w:footnote>
  <w:footnote w:id="5">
    <w:p w14:paraId="28F748B0" w14:textId="128C887B" w:rsidR="00966EF1" w:rsidRDefault="006575E2" w:rsidP="00966EF1">
      <w:pPr>
        <w:pStyle w:val="FootnoteText"/>
      </w:pPr>
      <w:r>
        <w:rPr>
          <w:rStyle w:val="FootnoteReference"/>
        </w:rPr>
        <w:footnoteRef/>
      </w:r>
      <w:r>
        <w:t xml:space="preserve"> Andrew Hutch</w:t>
      </w:r>
      <w:r w:rsidR="0055473F">
        <w:t>inson</w:t>
      </w:r>
      <w:r w:rsidR="00CF63C2">
        <w:t>, “</w:t>
      </w:r>
      <w:r w:rsidR="00A23B8C" w:rsidRPr="00A23B8C">
        <w:t>Here's Why Twitter is so Important, to Everyone</w:t>
      </w:r>
      <w:r w:rsidR="00A23B8C">
        <w:t xml:space="preserve">,” </w:t>
      </w:r>
      <w:r w:rsidR="00095CAC">
        <w:t xml:space="preserve">Social Media Today, </w:t>
      </w:r>
      <w:r w:rsidR="00476815">
        <w:t>March 18, 2016</w:t>
      </w:r>
      <w:r w:rsidR="000D3ABE">
        <w:t>,</w:t>
      </w:r>
      <w:r w:rsidR="00A23B8C" w:rsidRPr="00A23B8C">
        <w:t xml:space="preserve"> </w:t>
      </w:r>
      <w:hyperlink r:id="rId4" w:history="1">
        <w:r w:rsidR="00966EF1" w:rsidRPr="0007331F">
          <w:rPr>
            <w:rStyle w:val="Hyperlink"/>
          </w:rPr>
          <w:t>https://www.socialmediatoday.com/social-networks/heres-why-twitter-so-important-everyone</w:t>
        </w:r>
      </w:hyperlink>
    </w:p>
  </w:footnote>
  <w:footnote w:id="6">
    <w:p w14:paraId="7AC37DC9" w14:textId="18887025" w:rsidR="00AD0F57" w:rsidRDefault="00D45268" w:rsidP="00AD0F57">
      <w:pPr>
        <w:pStyle w:val="FootnoteText"/>
      </w:pPr>
      <w:r>
        <w:rPr>
          <w:rStyle w:val="FootnoteReference"/>
        </w:rPr>
        <w:footnoteRef/>
      </w:r>
      <w:r>
        <w:t xml:space="preserve"> David Curry, “Reddit Revenue and Usage Statistics,”</w:t>
      </w:r>
      <w:r w:rsidR="00B70AAE">
        <w:t xml:space="preserve"> </w:t>
      </w:r>
      <w:r w:rsidR="001D5367">
        <w:t xml:space="preserve">Business of Apps, </w:t>
      </w:r>
      <w:r w:rsidR="00AD0F57">
        <w:t xml:space="preserve">March 25, 2021, </w:t>
      </w:r>
      <w:hyperlink r:id="rId5" w:history="1">
        <w:r w:rsidR="00AD0F57" w:rsidRPr="0007331F">
          <w:rPr>
            <w:rStyle w:val="Hyperlink"/>
          </w:rPr>
          <w:t>https://www.businessofapps.com/data/reddit-statistics/</w:t>
        </w:r>
      </w:hyperlink>
    </w:p>
  </w:footnote>
  <w:footnote w:id="7">
    <w:p w14:paraId="0FC735C0" w14:textId="7CCBDDC6" w:rsidR="00A00CA5" w:rsidRDefault="00A00CA5" w:rsidP="00A00CA5">
      <w:pPr>
        <w:pStyle w:val="FootnoteText"/>
      </w:pPr>
      <w:r>
        <w:rPr>
          <w:rStyle w:val="FootnoteReference"/>
        </w:rPr>
        <w:footnoteRef/>
      </w:r>
      <w:r>
        <w:t xml:space="preserve"> </w:t>
      </w:r>
      <w:r w:rsidR="00D45268">
        <w:t>“</w:t>
      </w:r>
      <w:r>
        <w:t>Transformer Sentiment Analysis,</w:t>
      </w:r>
      <w:r w:rsidR="00D45268">
        <w:t>”</w:t>
      </w:r>
      <w:r>
        <w:t xml:space="preserve"> </w:t>
      </w:r>
      <w:hyperlink r:id="rId6" w:history="1">
        <w:r w:rsidRPr="001C4762">
          <w:rPr>
            <w:rStyle w:val="Hyperlink"/>
          </w:rPr>
          <w:t>https://huggingface.co/transformers/quicktour.html</w:t>
        </w:r>
      </w:hyperlink>
      <w:r>
        <w:t xml:space="preserve"> </w:t>
      </w:r>
    </w:p>
  </w:footnote>
  <w:footnote w:id="8">
    <w:p w14:paraId="3CECF576" w14:textId="77777777" w:rsidR="00EA2217" w:rsidRPr="008D6E97" w:rsidRDefault="00EA2217" w:rsidP="00EA2217">
      <w:pPr>
        <w:pStyle w:val="FootnoteText"/>
        <w:rPr>
          <w:color w:val="4472C4" w:themeColor="accent1"/>
        </w:rPr>
      </w:pPr>
      <w:r>
        <w:rPr>
          <w:rStyle w:val="FootnoteReference"/>
        </w:rPr>
        <w:footnoteRef/>
      </w:r>
      <w:r>
        <w:t xml:space="preserve"> </w:t>
      </w:r>
      <w:r w:rsidRPr="008D6E97">
        <w:t>Christopher D. Manning, Prabhakar Raghavan</w:t>
      </w:r>
      <w:r>
        <w:t>,</w:t>
      </w:r>
      <w:r w:rsidRPr="008D6E97">
        <w:t xml:space="preserve"> &amp; Hinrich Schütze</w:t>
      </w:r>
      <w:r>
        <w:t>,</w:t>
      </w:r>
      <w:r w:rsidRPr="008D6E97">
        <w:t xml:space="preserve"> </w:t>
      </w:r>
      <w:r>
        <w:t xml:space="preserve">“Stemming and lemmatization,” </w:t>
      </w:r>
      <w:r w:rsidRPr="008D6E97">
        <w:rPr>
          <w:i/>
          <w:iCs/>
        </w:rPr>
        <w:t>Introduction to Information Retrieval</w:t>
      </w:r>
      <w:r>
        <w:t xml:space="preserve">, </w:t>
      </w:r>
      <w:r w:rsidRPr="008D6E97">
        <w:t>© 2008</w:t>
      </w:r>
      <w:r>
        <w:t xml:space="preserve">, </w:t>
      </w:r>
      <w:hyperlink r:id="rId7" w:history="1">
        <w:r w:rsidRPr="008D6E97">
          <w:rPr>
            <w:rStyle w:val="Hyperlink"/>
            <w:color w:val="4472C4" w:themeColor="accent1"/>
          </w:rPr>
          <w:t>https://nlp.stanford.edu/IR-book/html/htmledition/stemming-and-lemmatization-1.html</w:t>
        </w:r>
      </w:hyperlink>
    </w:p>
  </w:footnote>
  <w:footnote w:id="9">
    <w:p w14:paraId="528F86EB" w14:textId="3C0B2FE2" w:rsidR="216299D6" w:rsidRDefault="216299D6" w:rsidP="216299D6">
      <w:pPr>
        <w:spacing w:line="240" w:lineRule="exact"/>
      </w:pPr>
      <w:r w:rsidRPr="216299D6">
        <w:rPr>
          <w:rStyle w:val="FootnoteReference"/>
        </w:rPr>
        <w:footnoteRef/>
      </w:r>
      <w:r>
        <w:t xml:space="preserve"> </w:t>
      </w:r>
      <w:r w:rsidRPr="216299D6">
        <w:rPr>
          <w:rFonts w:ascii="Calibri" w:eastAsia="Calibri" w:hAnsi="Calibri" w:cs="Calibri"/>
          <w:sz w:val="20"/>
          <w:szCs w:val="20"/>
        </w:rPr>
        <w:t xml:space="preserve">Great Learning Team, “Multinomial Naïve Bayes Explained,” greatlearning blog, September 20, 2020, </w:t>
      </w:r>
      <w:hyperlink r:id="rId8" w:anchor="advantages">
        <w:r w:rsidRPr="216299D6">
          <w:rPr>
            <w:rStyle w:val="Hyperlink"/>
            <w:rFonts w:ascii="Calibri" w:eastAsia="Calibri" w:hAnsi="Calibri" w:cs="Calibri"/>
            <w:sz w:val="20"/>
            <w:szCs w:val="20"/>
          </w:rPr>
          <w:t>https://www.mygreatlearning.com/blog/multinomial-naive-bayes-explained/#advantages</w:t>
        </w:r>
      </w:hyperlink>
    </w:p>
  </w:footnote>
  <w:footnote w:id="10">
    <w:p w14:paraId="52095EEF" w14:textId="77777777" w:rsidR="00FA22D9" w:rsidRPr="00223A32" w:rsidRDefault="00FA22D9" w:rsidP="00FA22D9">
      <w:pPr>
        <w:pStyle w:val="FootnoteText"/>
        <w:rPr>
          <w:color w:val="4472C4" w:themeColor="accent1"/>
        </w:rPr>
      </w:pPr>
      <w:r>
        <w:rPr>
          <w:rStyle w:val="FootnoteReference"/>
        </w:rPr>
        <w:footnoteRef/>
      </w:r>
      <w:r>
        <w:t xml:space="preserve"> Rohith Gandhi, “Support Vector Machine — Introduction to Machine Learning Algorithms,” towards data science, June 7, 2018, </w:t>
      </w:r>
      <w:hyperlink r:id="rId9" w:history="1">
        <w:r w:rsidRPr="00223A32">
          <w:rPr>
            <w:rStyle w:val="Hyperlink"/>
            <w:color w:val="4472C4" w:themeColor="accent1"/>
          </w:rPr>
          <w:t>https://towardsdatascience.com/support-vector-machine-introduction-to-machine-learning-algorithms-934a444fca47</w:t>
        </w:r>
      </w:hyperlink>
    </w:p>
  </w:footnote>
  <w:footnote w:id="11">
    <w:p w14:paraId="70824274" w14:textId="77777777" w:rsidR="005A44CE" w:rsidRDefault="005A44CE" w:rsidP="005A44CE">
      <w:pPr>
        <w:pStyle w:val="FootnoteText"/>
      </w:pPr>
      <w:r>
        <w:rPr>
          <w:rStyle w:val="FootnoteReference"/>
        </w:rPr>
        <w:footnoteRef/>
      </w:r>
      <w:r>
        <w:t xml:space="preserve"> </w:t>
      </w:r>
      <w:r w:rsidRPr="00A36A8B">
        <w:t>Thushan Ganegedara</w:t>
      </w:r>
      <w:r>
        <w:t xml:space="preserve">, “Intuitive Guide to Latent Dirichlet Allocation,” toward data science, August 23, 2018, </w:t>
      </w:r>
      <w:hyperlink r:id="rId10" w:history="1">
        <w:r w:rsidRPr="00412056">
          <w:rPr>
            <w:rStyle w:val="Hyperlink"/>
            <w:color w:val="4472C4" w:themeColor="accent1"/>
          </w:rPr>
          <w:t>https://towardsdatascience.com/light-on-math-machine-learning-intuitive-guide-to-latent-dirichlet-allocation-437c81220158</w:t>
        </w:r>
      </w:hyperlink>
    </w:p>
    <w:p w14:paraId="503C4E8E" w14:textId="77777777" w:rsidR="005A44CE" w:rsidRPr="00A36A8B" w:rsidRDefault="005A44CE" w:rsidP="005A44CE">
      <w:pPr>
        <w:pStyle w:val="FootnoteText"/>
      </w:pPr>
    </w:p>
  </w:footnote>
  <w:footnote w:id="12">
    <w:p w14:paraId="031EE5BD" w14:textId="28E5A631" w:rsidR="0040602B" w:rsidRDefault="0048643D" w:rsidP="0040602B">
      <w:pPr>
        <w:pStyle w:val="FootnoteText"/>
      </w:pPr>
      <w:r>
        <w:rPr>
          <w:rStyle w:val="FootnoteReference"/>
        </w:rPr>
        <w:footnoteRef/>
      </w:r>
      <w:r>
        <w:t xml:space="preserve"> “Latent Dirichlet Allocation,” Wikipedia</w:t>
      </w:r>
      <w:r w:rsidR="00AB746F">
        <w:t xml:space="preserve">, Accessed on </w:t>
      </w:r>
      <w:r w:rsidR="00592B95">
        <w:t xml:space="preserve">March 26, 2021, </w:t>
      </w:r>
      <w:hyperlink r:id="rId11" w:history="1">
        <w:r w:rsidR="0040602B" w:rsidRPr="009E6EDA">
          <w:rPr>
            <w:rStyle w:val="Hyperlink"/>
          </w:rPr>
          <w:t>https://en.wikipedia.org/wiki/Latent_Dirichlet_allocation</w:t>
        </w:r>
      </w:hyperlink>
    </w:p>
  </w:footnote>
  <w:footnote w:id="13">
    <w:p w14:paraId="176C2912" w14:textId="507CB84D" w:rsidR="00011248" w:rsidRDefault="00011248" w:rsidP="003741B5">
      <w:pPr>
        <w:pStyle w:val="FootnoteText"/>
      </w:pPr>
      <w:r>
        <w:rPr>
          <w:rStyle w:val="FootnoteReference"/>
        </w:rPr>
        <w:footnoteRef/>
      </w:r>
      <w:r>
        <w:t xml:space="preserve"> </w:t>
      </w:r>
      <w:r w:rsidR="00C16C26">
        <w:t xml:space="preserve">Sooraj Subrahmannian, </w:t>
      </w:r>
      <w:r w:rsidR="00341F27">
        <w:t>“</w:t>
      </w:r>
      <w:r w:rsidR="00341F27" w:rsidRPr="00341F27">
        <w:t>Learn to Find Topics in a Text Corpus</w:t>
      </w:r>
      <w:r w:rsidR="00341F27">
        <w:t>,”</w:t>
      </w:r>
      <w:r>
        <w:t xml:space="preserve"> </w:t>
      </w:r>
      <w:r w:rsidR="005D4098">
        <w:t xml:space="preserve">Medium.com, April 16, 2018, </w:t>
      </w:r>
      <w:hyperlink r:id="rId12" w:history="1">
        <w:r w:rsidR="00F618F2" w:rsidRPr="009E6EDA">
          <w:rPr>
            <w:rStyle w:val="Hyperlink"/>
          </w:rPr>
          <w:t>https://medium.com/@soorajsubrahmannian/extracting-hidden-topics-in-a-corpus-55b2214fc17d</w:t>
        </w:r>
      </w:hyperlink>
    </w:p>
  </w:footnote>
  <w:footnote w:id="14">
    <w:p w14:paraId="0703F4FF" w14:textId="59A641BC" w:rsidR="003741B5" w:rsidRDefault="003741B5">
      <w:pPr>
        <w:pStyle w:val="FootnoteText"/>
      </w:pPr>
      <w:r>
        <w:rPr>
          <w:rStyle w:val="FootnoteReference"/>
        </w:rPr>
        <w:footnoteRef/>
      </w:r>
      <w:r w:rsidR="007B3D6E">
        <w:t xml:space="preserve">Gensim, </w:t>
      </w:r>
      <w:r w:rsidR="00A22105">
        <w:t>“</w:t>
      </w:r>
      <w:r w:rsidR="00A22105" w:rsidRPr="00A22105">
        <w:t>models.coherencemodel – Topic coherence pipeline</w:t>
      </w:r>
      <w:r w:rsidR="00A22105">
        <w:t xml:space="preserve">,” </w:t>
      </w:r>
      <w:hyperlink r:id="rId13" w:history="1">
        <w:r w:rsidR="008541E7" w:rsidRPr="009E6EDA">
          <w:rPr>
            <w:rStyle w:val="Hyperlink"/>
          </w:rPr>
          <w:t>https://radimrehurek.com/gensim/models/coherencemodel.html</w:t>
        </w:r>
      </w:hyperlink>
    </w:p>
    <w:p w14:paraId="53510379" w14:textId="77777777" w:rsidR="003741B5" w:rsidRDefault="003741B5">
      <w:pPr>
        <w:pStyle w:val="FootnoteText"/>
      </w:pPr>
    </w:p>
  </w:footnote>
  <w:footnote w:id="15">
    <w:p w14:paraId="0E8C8931" w14:textId="1E02FF31" w:rsidR="00C15721" w:rsidRDefault="00C15721">
      <w:pPr>
        <w:pStyle w:val="FootnoteText"/>
      </w:pPr>
      <w:r>
        <w:rPr>
          <w:rStyle w:val="FootnoteReference"/>
        </w:rPr>
        <w:footnoteRef/>
      </w:r>
      <w:r>
        <w:t xml:space="preserve"> </w:t>
      </w:r>
      <w:r w:rsidR="003761D5">
        <w:t>Shashank Kapadia, “</w:t>
      </w:r>
      <w:r w:rsidR="005434CD" w:rsidRPr="005434CD">
        <w:t>Evaluate Topic Models: Latent Dirichlet Allocation (LDA)</w:t>
      </w:r>
      <w:r w:rsidR="00EC127F">
        <w:t xml:space="preserve">,” </w:t>
      </w:r>
      <w:r w:rsidR="006D0683">
        <w:t xml:space="preserve">towardsdatascience.com, </w:t>
      </w:r>
      <w:r w:rsidR="00F71480">
        <w:t>August 19, 2019</w:t>
      </w:r>
      <w:r w:rsidR="00951784">
        <w:t xml:space="preserve">, </w:t>
      </w:r>
      <w:hyperlink r:id="rId14" w:history="1">
        <w:r w:rsidR="00951784" w:rsidRPr="009E6EDA">
          <w:rPr>
            <w:rStyle w:val="Hyperlink"/>
          </w:rPr>
          <w:t>https://towardsdatascience.com/evaluate-topic-model-in-python-latent-dirichlet-allocation-lda-7d57484bb5d0</w:t>
        </w:r>
      </w:hyperlink>
    </w:p>
    <w:p w14:paraId="789E2574" w14:textId="77777777" w:rsidR="00C15721" w:rsidRDefault="00C1572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653559" w14:paraId="2489070F" w14:textId="77777777" w:rsidTr="2ABBE11A">
      <w:tc>
        <w:tcPr>
          <w:tcW w:w="3120" w:type="dxa"/>
        </w:tcPr>
        <w:p w14:paraId="62A0D8F8" w14:textId="255637C7" w:rsidR="00653559" w:rsidRDefault="00653559" w:rsidP="2ABBE11A">
          <w:pPr>
            <w:pStyle w:val="Header"/>
            <w:ind w:left="-115"/>
          </w:pPr>
        </w:p>
      </w:tc>
      <w:tc>
        <w:tcPr>
          <w:tcW w:w="3120" w:type="dxa"/>
        </w:tcPr>
        <w:p w14:paraId="788B38AC" w14:textId="21F65014" w:rsidR="00653559" w:rsidRDefault="00653559" w:rsidP="2ABBE11A">
          <w:pPr>
            <w:pStyle w:val="Header"/>
            <w:jc w:val="center"/>
          </w:pPr>
        </w:p>
      </w:tc>
      <w:tc>
        <w:tcPr>
          <w:tcW w:w="3120" w:type="dxa"/>
        </w:tcPr>
        <w:p w14:paraId="77EDD9A2" w14:textId="6A072135" w:rsidR="00653559" w:rsidRDefault="00653559" w:rsidP="2ABBE11A">
          <w:pPr>
            <w:pStyle w:val="Header"/>
            <w:ind w:right="-115"/>
            <w:jc w:val="right"/>
          </w:pPr>
        </w:p>
      </w:tc>
    </w:tr>
  </w:tbl>
  <w:p w14:paraId="13807DA8" w14:textId="402119F4" w:rsidR="00653559" w:rsidRDefault="00653559" w:rsidP="2ABBE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4699C"/>
    <w:multiLevelType w:val="hybridMultilevel"/>
    <w:tmpl w:val="88EC2D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3A4A14"/>
    <w:multiLevelType w:val="hybridMultilevel"/>
    <w:tmpl w:val="FFFFFFFF"/>
    <w:lvl w:ilvl="0" w:tplc="5810D230">
      <w:start w:val="1"/>
      <w:numFmt w:val="decimal"/>
      <w:lvlText w:val="%1."/>
      <w:lvlJc w:val="left"/>
      <w:pPr>
        <w:ind w:left="720" w:hanging="360"/>
      </w:pPr>
    </w:lvl>
    <w:lvl w:ilvl="1" w:tplc="0C00A8AA">
      <w:start w:val="1"/>
      <w:numFmt w:val="decimal"/>
      <w:lvlText w:val="%2."/>
      <w:lvlJc w:val="left"/>
      <w:pPr>
        <w:ind w:left="1440" w:hanging="360"/>
      </w:pPr>
    </w:lvl>
    <w:lvl w:ilvl="2" w:tplc="2F30AACA">
      <w:start w:val="1"/>
      <w:numFmt w:val="lowerRoman"/>
      <w:lvlText w:val="%3."/>
      <w:lvlJc w:val="right"/>
      <w:pPr>
        <w:ind w:left="2160" w:hanging="180"/>
      </w:pPr>
    </w:lvl>
    <w:lvl w:ilvl="3" w:tplc="979E0864">
      <w:start w:val="1"/>
      <w:numFmt w:val="decimal"/>
      <w:lvlText w:val="%4."/>
      <w:lvlJc w:val="left"/>
      <w:pPr>
        <w:ind w:left="2880" w:hanging="360"/>
      </w:pPr>
    </w:lvl>
    <w:lvl w:ilvl="4" w:tplc="388EF042">
      <w:start w:val="1"/>
      <w:numFmt w:val="lowerLetter"/>
      <w:lvlText w:val="%5."/>
      <w:lvlJc w:val="left"/>
      <w:pPr>
        <w:ind w:left="3600" w:hanging="360"/>
      </w:pPr>
    </w:lvl>
    <w:lvl w:ilvl="5" w:tplc="C310DEC8">
      <w:start w:val="1"/>
      <w:numFmt w:val="lowerRoman"/>
      <w:lvlText w:val="%6."/>
      <w:lvlJc w:val="right"/>
      <w:pPr>
        <w:ind w:left="4320" w:hanging="180"/>
      </w:pPr>
    </w:lvl>
    <w:lvl w:ilvl="6" w:tplc="2EC0002E">
      <w:start w:val="1"/>
      <w:numFmt w:val="decimal"/>
      <w:lvlText w:val="%7."/>
      <w:lvlJc w:val="left"/>
      <w:pPr>
        <w:ind w:left="5040" w:hanging="360"/>
      </w:pPr>
    </w:lvl>
    <w:lvl w:ilvl="7" w:tplc="666E1320">
      <w:start w:val="1"/>
      <w:numFmt w:val="lowerLetter"/>
      <w:lvlText w:val="%8."/>
      <w:lvlJc w:val="left"/>
      <w:pPr>
        <w:ind w:left="5760" w:hanging="360"/>
      </w:pPr>
    </w:lvl>
    <w:lvl w:ilvl="8" w:tplc="0C103846">
      <w:start w:val="1"/>
      <w:numFmt w:val="lowerRoman"/>
      <w:lvlText w:val="%9."/>
      <w:lvlJc w:val="right"/>
      <w:pPr>
        <w:ind w:left="6480" w:hanging="180"/>
      </w:pPr>
    </w:lvl>
  </w:abstractNum>
  <w:abstractNum w:abstractNumId="2" w15:restartNumberingAfterBreak="0">
    <w:nsid w:val="30B72177"/>
    <w:multiLevelType w:val="hybridMultilevel"/>
    <w:tmpl w:val="FFFFFFFF"/>
    <w:lvl w:ilvl="0" w:tplc="12F236A0">
      <w:start w:val="1"/>
      <w:numFmt w:val="decimal"/>
      <w:lvlText w:val="%1."/>
      <w:lvlJc w:val="left"/>
      <w:pPr>
        <w:ind w:left="720" w:hanging="360"/>
      </w:pPr>
    </w:lvl>
    <w:lvl w:ilvl="1" w:tplc="18584A04">
      <w:start w:val="1"/>
      <w:numFmt w:val="decimal"/>
      <w:lvlText w:val="%2."/>
      <w:lvlJc w:val="left"/>
      <w:pPr>
        <w:ind w:left="1440" w:hanging="360"/>
      </w:pPr>
    </w:lvl>
    <w:lvl w:ilvl="2" w:tplc="F34436D0">
      <w:start w:val="1"/>
      <w:numFmt w:val="lowerRoman"/>
      <w:lvlText w:val="%3."/>
      <w:lvlJc w:val="right"/>
      <w:pPr>
        <w:ind w:left="2160" w:hanging="180"/>
      </w:pPr>
    </w:lvl>
    <w:lvl w:ilvl="3" w:tplc="34260796">
      <w:start w:val="1"/>
      <w:numFmt w:val="decimal"/>
      <w:lvlText w:val="%4."/>
      <w:lvlJc w:val="left"/>
      <w:pPr>
        <w:ind w:left="2880" w:hanging="360"/>
      </w:pPr>
    </w:lvl>
    <w:lvl w:ilvl="4" w:tplc="3E3004A6">
      <w:start w:val="1"/>
      <w:numFmt w:val="lowerLetter"/>
      <w:lvlText w:val="%5."/>
      <w:lvlJc w:val="left"/>
      <w:pPr>
        <w:ind w:left="3600" w:hanging="360"/>
      </w:pPr>
    </w:lvl>
    <w:lvl w:ilvl="5" w:tplc="C8BC5E22">
      <w:start w:val="1"/>
      <w:numFmt w:val="lowerRoman"/>
      <w:lvlText w:val="%6."/>
      <w:lvlJc w:val="right"/>
      <w:pPr>
        <w:ind w:left="4320" w:hanging="180"/>
      </w:pPr>
    </w:lvl>
    <w:lvl w:ilvl="6" w:tplc="D376FCF0">
      <w:start w:val="1"/>
      <w:numFmt w:val="decimal"/>
      <w:lvlText w:val="%7."/>
      <w:lvlJc w:val="left"/>
      <w:pPr>
        <w:ind w:left="5040" w:hanging="360"/>
      </w:pPr>
    </w:lvl>
    <w:lvl w:ilvl="7" w:tplc="0F047F52">
      <w:start w:val="1"/>
      <w:numFmt w:val="lowerLetter"/>
      <w:lvlText w:val="%8."/>
      <w:lvlJc w:val="left"/>
      <w:pPr>
        <w:ind w:left="5760" w:hanging="360"/>
      </w:pPr>
    </w:lvl>
    <w:lvl w:ilvl="8" w:tplc="CB261382">
      <w:start w:val="1"/>
      <w:numFmt w:val="lowerRoman"/>
      <w:lvlText w:val="%9."/>
      <w:lvlJc w:val="right"/>
      <w:pPr>
        <w:ind w:left="6480" w:hanging="180"/>
      </w:pPr>
    </w:lvl>
  </w:abstractNum>
  <w:abstractNum w:abstractNumId="3" w15:restartNumberingAfterBreak="0">
    <w:nsid w:val="49D23153"/>
    <w:multiLevelType w:val="hybridMultilevel"/>
    <w:tmpl w:val="E26E10D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sTA2NjAyNrU0NzJV0lEKTi0uzszPAykwrAUAlaKhbSwAAAA="/>
  </w:docVars>
  <w:rsids>
    <w:rsidRoot w:val="1E34D81D"/>
    <w:rsid w:val="00001B85"/>
    <w:rsid w:val="00001CFE"/>
    <w:rsid w:val="00001E2C"/>
    <w:rsid w:val="00003960"/>
    <w:rsid w:val="00003B51"/>
    <w:rsid w:val="00003C59"/>
    <w:rsid w:val="00003CB0"/>
    <w:rsid w:val="00003D4D"/>
    <w:rsid w:val="00004206"/>
    <w:rsid w:val="00004FDD"/>
    <w:rsid w:val="00005384"/>
    <w:rsid w:val="000053EE"/>
    <w:rsid w:val="0000559A"/>
    <w:rsid w:val="00005824"/>
    <w:rsid w:val="00005B0D"/>
    <w:rsid w:val="00005F2D"/>
    <w:rsid w:val="00006C85"/>
    <w:rsid w:val="00006DE1"/>
    <w:rsid w:val="000073EC"/>
    <w:rsid w:val="00007887"/>
    <w:rsid w:val="0001046F"/>
    <w:rsid w:val="00010C84"/>
    <w:rsid w:val="00011248"/>
    <w:rsid w:val="00011AF9"/>
    <w:rsid w:val="00012002"/>
    <w:rsid w:val="000126ED"/>
    <w:rsid w:val="00012B53"/>
    <w:rsid w:val="00012C93"/>
    <w:rsid w:val="00014BF8"/>
    <w:rsid w:val="00015BDB"/>
    <w:rsid w:val="00015CD7"/>
    <w:rsid w:val="00015ED8"/>
    <w:rsid w:val="00015EF5"/>
    <w:rsid w:val="00016337"/>
    <w:rsid w:val="000167A7"/>
    <w:rsid w:val="00017883"/>
    <w:rsid w:val="00020855"/>
    <w:rsid w:val="00022111"/>
    <w:rsid w:val="000222A1"/>
    <w:rsid w:val="00024A19"/>
    <w:rsid w:val="0002516A"/>
    <w:rsid w:val="00025AD0"/>
    <w:rsid w:val="00026147"/>
    <w:rsid w:val="00027147"/>
    <w:rsid w:val="00027842"/>
    <w:rsid w:val="0003004E"/>
    <w:rsid w:val="00030385"/>
    <w:rsid w:val="0003160F"/>
    <w:rsid w:val="0003177B"/>
    <w:rsid w:val="00031F4B"/>
    <w:rsid w:val="000323FB"/>
    <w:rsid w:val="000324E4"/>
    <w:rsid w:val="00032724"/>
    <w:rsid w:val="00032DD7"/>
    <w:rsid w:val="000336AC"/>
    <w:rsid w:val="00033CA1"/>
    <w:rsid w:val="00034E20"/>
    <w:rsid w:val="0003522F"/>
    <w:rsid w:val="00036CEF"/>
    <w:rsid w:val="00036D89"/>
    <w:rsid w:val="000377B6"/>
    <w:rsid w:val="00040774"/>
    <w:rsid w:val="000407F6"/>
    <w:rsid w:val="00041108"/>
    <w:rsid w:val="000416BC"/>
    <w:rsid w:val="000416C1"/>
    <w:rsid w:val="00042216"/>
    <w:rsid w:val="00043630"/>
    <w:rsid w:val="000437F9"/>
    <w:rsid w:val="00046010"/>
    <w:rsid w:val="000465EF"/>
    <w:rsid w:val="0004710A"/>
    <w:rsid w:val="00047F38"/>
    <w:rsid w:val="000507DE"/>
    <w:rsid w:val="00050CDD"/>
    <w:rsid w:val="000512DE"/>
    <w:rsid w:val="00052556"/>
    <w:rsid w:val="00054A16"/>
    <w:rsid w:val="00056193"/>
    <w:rsid w:val="0005635E"/>
    <w:rsid w:val="0005675E"/>
    <w:rsid w:val="00057084"/>
    <w:rsid w:val="00057EF5"/>
    <w:rsid w:val="0006037B"/>
    <w:rsid w:val="00060F2C"/>
    <w:rsid w:val="0006145F"/>
    <w:rsid w:val="00061B2C"/>
    <w:rsid w:val="00061E23"/>
    <w:rsid w:val="00061F6F"/>
    <w:rsid w:val="000626AC"/>
    <w:rsid w:val="000628B1"/>
    <w:rsid w:val="00062DEE"/>
    <w:rsid w:val="00062DF9"/>
    <w:rsid w:val="00062E50"/>
    <w:rsid w:val="00063BB4"/>
    <w:rsid w:val="00063CA6"/>
    <w:rsid w:val="00063D44"/>
    <w:rsid w:val="00064ABD"/>
    <w:rsid w:val="00065320"/>
    <w:rsid w:val="00065612"/>
    <w:rsid w:val="00065E86"/>
    <w:rsid w:val="000661AF"/>
    <w:rsid w:val="000661F5"/>
    <w:rsid w:val="00066379"/>
    <w:rsid w:val="000678DA"/>
    <w:rsid w:val="00067EF0"/>
    <w:rsid w:val="00067F47"/>
    <w:rsid w:val="00070574"/>
    <w:rsid w:val="00071395"/>
    <w:rsid w:val="00071B62"/>
    <w:rsid w:val="00072273"/>
    <w:rsid w:val="000725C4"/>
    <w:rsid w:val="00072B8F"/>
    <w:rsid w:val="00073033"/>
    <w:rsid w:val="000733D8"/>
    <w:rsid w:val="000739F7"/>
    <w:rsid w:val="00073C3E"/>
    <w:rsid w:val="00073D6B"/>
    <w:rsid w:val="00074297"/>
    <w:rsid w:val="0007432C"/>
    <w:rsid w:val="000745CA"/>
    <w:rsid w:val="0007494B"/>
    <w:rsid w:val="00074DD1"/>
    <w:rsid w:val="000752AF"/>
    <w:rsid w:val="00075463"/>
    <w:rsid w:val="00075495"/>
    <w:rsid w:val="00075E20"/>
    <w:rsid w:val="0007626F"/>
    <w:rsid w:val="00076340"/>
    <w:rsid w:val="00076A54"/>
    <w:rsid w:val="00076D3E"/>
    <w:rsid w:val="00076E14"/>
    <w:rsid w:val="00080478"/>
    <w:rsid w:val="0008048F"/>
    <w:rsid w:val="00081AEC"/>
    <w:rsid w:val="00082C83"/>
    <w:rsid w:val="00083CF1"/>
    <w:rsid w:val="00084000"/>
    <w:rsid w:val="00085549"/>
    <w:rsid w:val="00085807"/>
    <w:rsid w:val="00085B77"/>
    <w:rsid w:val="00086B07"/>
    <w:rsid w:val="00086C35"/>
    <w:rsid w:val="000870BD"/>
    <w:rsid w:val="00087B7A"/>
    <w:rsid w:val="000901C2"/>
    <w:rsid w:val="00090D2C"/>
    <w:rsid w:val="00090E82"/>
    <w:rsid w:val="00091469"/>
    <w:rsid w:val="0009205C"/>
    <w:rsid w:val="0009276D"/>
    <w:rsid w:val="0009291F"/>
    <w:rsid w:val="00092A9E"/>
    <w:rsid w:val="00092CAB"/>
    <w:rsid w:val="00093D25"/>
    <w:rsid w:val="000953BE"/>
    <w:rsid w:val="0009587A"/>
    <w:rsid w:val="00095CAC"/>
    <w:rsid w:val="000962CC"/>
    <w:rsid w:val="000A006B"/>
    <w:rsid w:val="000A01C3"/>
    <w:rsid w:val="000A0870"/>
    <w:rsid w:val="000A0FA8"/>
    <w:rsid w:val="000A1576"/>
    <w:rsid w:val="000A1C23"/>
    <w:rsid w:val="000A2570"/>
    <w:rsid w:val="000A39BF"/>
    <w:rsid w:val="000A6645"/>
    <w:rsid w:val="000A70A3"/>
    <w:rsid w:val="000A7B94"/>
    <w:rsid w:val="000B01B1"/>
    <w:rsid w:val="000B0DE4"/>
    <w:rsid w:val="000B12C1"/>
    <w:rsid w:val="000B1883"/>
    <w:rsid w:val="000B1B28"/>
    <w:rsid w:val="000B224A"/>
    <w:rsid w:val="000B3D28"/>
    <w:rsid w:val="000B4019"/>
    <w:rsid w:val="000B40E4"/>
    <w:rsid w:val="000B4132"/>
    <w:rsid w:val="000B457E"/>
    <w:rsid w:val="000B48BE"/>
    <w:rsid w:val="000B5124"/>
    <w:rsid w:val="000B5584"/>
    <w:rsid w:val="000B56E7"/>
    <w:rsid w:val="000B62A2"/>
    <w:rsid w:val="000B6A22"/>
    <w:rsid w:val="000B7AA1"/>
    <w:rsid w:val="000C02B3"/>
    <w:rsid w:val="000C09CB"/>
    <w:rsid w:val="000C0B4B"/>
    <w:rsid w:val="000C12F7"/>
    <w:rsid w:val="000C1683"/>
    <w:rsid w:val="000C17FC"/>
    <w:rsid w:val="000C208F"/>
    <w:rsid w:val="000C2B3D"/>
    <w:rsid w:val="000C3544"/>
    <w:rsid w:val="000C3E34"/>
    <w:rsid w:val="000C3FEE"/>
    <w:rsid w:val="000C40F5"/>
    <w:rsid w:val="000C465A"/>
    <w:rsid w:val="000C59F1"/>
    <w:rsid w:val="000C68DF"/>
    <w:rsid w:val="000C6BE8"/>
    <w:rsid w:val="000C6E0B"/>
    <w:rsid w:val="000C7419"/>
    <w:rsid w:val="000C7A65"/>
    <w:rsid w:val="000C7F69"/>
    <w:rsid w:val="000D0728"/>
    <w:rsid w:val="000D142A"/>
    <w:rsid w:val="000D2101"/>
    <w:rsid w:val="000D29F6"/>
    <w:rsid w:val="000D2B9B"/>
    <w:rsid w:val="000D3A23"/>
    <w:rsid w:val="000D3ABE"/>
    <w:rsid w:val="000D4B9F"/>
    <w:rsid w:val="000D56B5"/>
    <w:rsid w:val="000D6254"/>
    <w:rsid w:val="000D6A1D"/>
    <w:rsid w:val="000D7F53"/>
    <w:rsid w:val="000E0936"/>
    <w:rsid w:val="000E09AD"/>
    <w:rsid w:val="000E0F5D"/>
    <w:rsid w:val="000E137B"/>
    <w:rsid w:val="000E1965"/>
    <w:rsid w:val="000E29C3"/>
    <w:rsid w:val="000E37B2"/>
    <w:rsid w:val="000E40DB"/>
    <w:rsid w:val="000E456C"/>
    <w:rsid w:val="000E4F8B"/>
    <w:rsid w:val="000E5003"/>
    <w:rsid w:val="000E5AFF"/>
    <w:rsid w:val="000E642D"/>
    <w:rsid w:val="000E7241"/>
    <w:rsid w:val="000EEF99"/>
    <w:rsid w:val="000F0222"/>
    <w:rsid w:val="000F058E"/>
    <w:rsid w:val="000F067D"/>
    <w:rsid w:val="000F10DA"/>
    <w:rsid w:val="000F25BF"/>
    <w:rsid w:val="000F27C6"/>
    <w:rsid w:val="000F290A"/>
    <w:rsid w:val="000F2E4D"/>
    <w:rsid w:val="000F3A65"/>
    <w:rsid w:val="000F4273"/>
    <w:rsid w:val="000F48A1"/>
    <w:rsid w:val="000F4C6B"/>
    <w:rsid w:val="000F59D1"/>
    <w:rsid w:val="000F5A6D"/>
    <w:rsid w:val="000F5CF0"/>
    <w:rsid w:val="000F5F99"/>
    <w:rsid w:val="000F61F0"/>
    <w:rsid w:val="000F626B"/>
    <w:rsid w:val="000F6619"/>
    <w:rsid w:val="000F6C1A"/>
    <w:rsid w:val="000F7426"/>
    <w:rsid w:val="000F7CA7"/>
    <w:rsid w:val="000F7E26"/>
    <w:rsid w:val="000F7FC3"/>
    <w:rsid w:val="00100F9C"/>
    <w:rsid w:val="00101467"/>
    <w:rsid w:val="0010178B"/>
    <w:rsid w:val="00101867"/>
    <w:rsid w:val="00102BC0"/>
    <w:rsid w:val="00102EF8"/>
    <w:rsid w:val="00103DDC"/>
    <w:rsid w:val="00104206"/>
    <w:rsid w:val="001047EF"/>
    <w:rsid w:val="00104EEE"/>
    <w:rsid w:val="00105BF3"/>
    <w:rsid w:val="00105DBC"/>
    <w:rsid w:val="001060F3"/>
    <w:rsid w:val="00106334"/>
    <w:rsid w:val="0010655B"/>
    <w:rsid w:val="00107031"/>
    <w:rsid w:val="00107240"/>
    <w:rsid w:val="00110017"/>
    <w:rsid w:val="001104C9"/>
    <w:rsid w:val="001107A6"/>
    <w:rsid w:val="00110A40"/>
    <w:rsid w:val="00110C20"/>
    <w:rsid w:val="00110CD0"/>
    <w:rsid w:val="00110ED3"/>
    <w:rsid w:val="001117BE"/>
    <w:rsid w:val="00111A03"/>
    <w:rsid w:val="00111F4F"/>
    <w:rsid w:val="00112DE9"/>
    <w:rsid w:val="00113C98"/>
    <w:rsid w:val="00113F03"/>
    <w:rsid w:val="00114C3A"/>
    <w:rsid w:val="001153C7"/>
    <w:rsid w:val="00115AF4"/>
    <w:rsid w:val="00115DF1"/>
    <w:rsid w:val="001169E4"/>
    <w:rsid w:val="00117AB9"/>
    <w:rsid w:val="001204AB"/>
    <w:rsid w:val="00121326"/>
    <w:rsid w:val="00122652"/>
    <w:rsid w:val="00122730"/>
    <w:rsid w:val="00122DFA"/>
    <w:rsid w:val="001232E3"/>
    <w:rsid w:val="001234EB"/>
    <w:rsid w:val="00123671"/>
    <w:rsid w:val="0012379C"/>
    <w:rsid w:val="00123DC9"/>
    <w:rsid w:val="00124B9F"/>
    <w:rsid w:val="00125109"/>
    <w:rsid w:val="00126787"/>
    <w:rsid w:val="00126CEC"/>
    <w:rsid w:val="00127323"/>
    <w:rsid w:val="00127F45"/>
    <w:rsid w:val="00130893"/>
    <w:rsid w:val="0013127E"/>
    <w:rsid w:val="00131362"/>
    <w:rsid w:val="00131B51"/>
    <w:rsid w:val="00132E8F"/>
    <w:rsid w:val="0013316E"/>
    <w:rsid w:val="00133994"/>
    <w:rsid w:val="00133A5D"/>
    <w:rsid w:val="00133BCB"/>
    <w:rsid w:val="00133F1F"/>
    <w:rsid w:val="00134A10"/>
    <w:rsid w:val="00134BCE"/>
    <w:rsid w:val="00134E4D"/>
    <w:rsid w:val="00134ED9"/>
    <w:rsid w:val="00135365"/>
    <w:rsid w:val="0013559D"/>
    <w:rsid w:val="0013564F"/>
    <w:rsid w:val="00135871"/>
    <w:rsid w:val="00136827"/>
    <w:rsid w:val="00137C5A"/>
    <w:rsid w:val="00137D75"/>
    <w:rsid w:val="0014005C"/>
    <w:rsid w:val="0014021E"/>
    <w:rsid w:val="00140735"/>
    <w:rsid w:val="0014086C"/>
    <w:rsid w:val="001408DA"/>
    <w:rsid w:val="00141085"/>
    <w:rsid w:val="001410AF"/>
    <w:rsid w:val="00141310"/>
    <w:rsid w:val="00141628"/>
    <w:rsid w:val="00142007"/>
    <w:rsid w:val="00142696"/>
    <w:rsid w:val="0014337C"/>
    <w:rsid w:val="00143761"/>
    <w:rsid w:val="00143934"/>
    <w:rsid w:val="00143ECF"/>
    <w:rsid w:val="00144317"/>
    <w:rsid w:val="00144822"/>
    <w:rsid w:val="00145368"/>
    <w:rsid w:val="00145BC9"/>
    <w:rsid w:val="00146592"/>
    <w:rsid w:val="00146C5E"/>
    <w:rsid w:val="00146EA1"/>
    <w:rsid w:val="001473CC"/>
    <w:rsid w:val="001508AD"/>
    <w:rsid w:val="001508CD"/>
    <w:rsid w:val="00150947"/>
    <w:rsid w:val="00150D03"/>
    <w:rsid w:val="001510CE"/>
    <w:rsid w:val="0015247E"/>
    <w:rsid w:val="001535C7"/>
    <w:rsid w:val="00153830"/>
    <w:rsid w:val="00154406"/>
    <w:rsid w:val="00154C7D"/>
    <w:rsid w:val="00155080"/>
    <w:rsid w:val="001559B6"/>
    <w:rsid w:val="001566C9"/>
    <w:rsid w:val="00156852"/>
    <w:rsid w:val="00157CAF"/>
    <w:rsid w:val="00160389"/>
    <w:rsid w:val="001605B5"/>
    <w:rsid w:val="00160A10"/>
    <w:rsid w:val="0016104B"/>
    <w:rsid w:val="001623C7"/>
    <w:rsid w:val="001623D2"/>
    <w:rsid w:val="0016278D"/>
    <w:rsid w:val="001627C1"/>
    <w:rsid w:val="00162CDB"/>
    <w:rsid w:val="001630AE"/>
    <w:rsid w:val="00163480"/>
    <w:rsid w:val="0016352A"/>
    <w:rsid w:val="00163E0F"/>
    <w:rsid w:val="00163E3B"/>
    <w:rsid w:val="001660B5"/>
    <w:rsid w:val="00166228"/>
    <w:rsid w:val="001662FB"/>
    <w:rsid w:val="0016651F"/>
    <w:rsid w:val="0016667B"/>
    <w:rsid w:val="001668F3"/>
    <w:rsid w:val="00167CD4"/>
    <w:rsid w:val="00170C6A"/>
    <w:rsid w:val="00171030"/>
    <w:rsid w:val="0017153C"/>
    <w:rsid w:val="0017174A"/>
    <w:rsid w:val="00171A78"/>
    <w:rsid w:val="00172351"/>
    <w:rsid w:val="0017276A"/>
    <w:rsid w:val="00173639"/>
    <w:rsid w:val="00173ED5"/>
    <w:rsid w:val="00174063"/>
    <w:rsid w:val="001753DB"/>
    <w:rsid w:val="00175923"/>
    <w:rsid w:val="00175A68"/>
    <w:rsid w:val="00175C02"/>
    <w:rsid w:val="0017608D"/>
    <w:rsid w:val="00176741"/>
    <w:rsid w:val="00176908"/>
    <w:rsid w:val="00176F0B"/>
    <w:rsid w:val="0017729A"/>
    <w:rsid w:val="00177406"/>
    <w:rsid w:val="001779D7"/>
    <w:rsid w:val="00177AA9"/>
    <w:rsid w:val="001813BB"/>
    <w:rsid w:val="001813C0"/>
    <w:rsid w:val="00181D89"/>
    <w:rsid w:val="0018269B"/>
    <w:rsid w:val="00182784"/>
    <w:rsid w:val="001827CE"/>
    <w:rsid w:val="00183E5C"/>
    <w:rsid w:val="001842CF"/>
    <w:rsid w:val="001844AF"/>
    <w:rsid w:val="0018530A"/>
    <w:rsid w:val="00185749"/>
    <w:rsid w:val="001858B1"/>
    <w:rsid w:val="001874B8"/>
    <w:rsid w:val="001910BD"/>
    <w:rsid w:val="0019171C"/>
    <w:rsid w:val="00191AD3"/>
    <w:rsid w:val="00192064"/>
    <w:rsid w:val="00192101"/>
    <w:rsid w:val="0019229A"/>
    <w:rsid w:val="001926FB"/>
    <w:rsid w:val="00193090"/>
    <w:rsid w:val="00193581"/>
    <w:rsid w:val="00193D9F"/>
    <w:rsid w:val="00195013"/>
    <w:rsid w:val="00196881"/>
    <w:rsid w:val="00197040"/>
    <w:rsid w:val="00197140"/>
    <w:rsid w:val="001973BC"/>
    <w:rsid w:val="001975C0"/>
    <w:rsid w:val="00197E4B"/>
    <w:rsid w:val="001A0085"/>
    <w:rsid w:val="001A1CB1"/>
    <w:rsid w:val="001A24B2"/>
    <w:rsid w:val="001A24B6"/>
    <w:rsid w:val="001A33FF"/>
    <w:rsid w:val="001A3AB2"/>
    <w:rsid w:val="001A3FEE"/>
    <w:rsid w:val="001A3FFF"/>
    <w:rsid w:val="001A4AB6"/>
    <w:rsid w:val="001A58E3"/>
    <w:rsid w:val="001A6ADD"/>
    <w:rsid w:val="001A6DF7"/>
    <w:rsid w:val="001A7304"/>
    <w:rsid w:val="001A73B8"/>
    <w:rsid w:val="001A7C06"/>
    <w:rsid w:val="001A7D65"/>
    <w:rsid w:val="001B07C7"/>
    <w:rsid w:val="001B0A57"/>
    <w:rsid w:val="001B14C1"/>
    <w:rsid w:val="001B16D7"/>
    <w:rsid w:val="001B1EC2"/>
    <w:rsid w:val="001B1F8E"/>
    <w:rsid w:val="001B23F4"/>
    <w:rsid w:val="001B29BA"/>
    <w:rsid w:val="001B2FB6"/>
    <w:rsid w:val="001B3D4E"/>
    <w:rsid w:val="001B4176"/>
    <w:rsid w:val="001B4307"/>
    <w:rsid w:val="001B4927"/>
    <w:rsid w:val="001B4AA1"/>
    <w:rsid w:val="001B4B54"/>
    <w:rsid w:val="001B4CFB"/>
    <w:rsid w:val="001B5324"/>
    <w:rsid w:val="001B589F"/>
    <w:rsid w:val="001B58E9"/>
    <w:rsid w:val="001B58FD"/>
    <w:rsid w:val="001B5CE8"/>
    <w:rsid w:val="001B60A9"/>
    <w:rsid w:val="001B7A16"/>
    <w:rsid w:val="001B7A8A"/>
    <w:rsid w:val="001B7DFB"/>
    <w:rsid w:val="001C0568"/>
    <w:rsid w:val="001C0D56"/>
    <w:rsid w:val="001C1958"/>
    <w:rsid w:val="001C26B1"/>
    <w:rsid w:val="001C2744"/>
    <w:rsid w:val="001C27A9"/>
    <w:rsid w:val="001C2910"/>
    <w:rsid w:val="001C3284"/>
    <w:rsid w:val="001C3654"/>
    <w:rsid w:val="001C3791"/>
    <w:rsid w:val="001C45ED"/>
    <w:rsid w:val="001C48D4"/>
    <w:rsid w:val="001C492C"/>
    <w:rsid w:val="001C4F21"/>
    <w:rsid w:val="001C54C4"/>
    <w:rsid w:val="001C58D8"/>
    <w:rsid w:val="001C6070"/>
    <w:rsid w:val="001C62AC"/>
    <w:rsid w:val="001C6737"/>
    <w:rsid w:val="001C6F22"/>
    <w:rsid w:val="001C6F2F"/>
    <w:rsid w:val="001C763A"/>
    <w:rsid w:val="001C7E6E"/>
    <w:rsid w:val="001C7F88"/>
    <w:rsid w:val="001D017C"/>
    <w:rsid w:val="001D02E7"/>
    <w:rsid w:val="001D0419"/>
    <w:rsid w:val="001D04BE"/>
    <w:rsid w:val="001D04DF"/>
    <w:rsid w:val="001D1653"/>
    <w:rsid w:val="001D1EAD"/>
    <w:rsid w:val="001D20AD"/>
    <w:rsid w:val="001D2C4C"/>
    <w:rsid w:val="001D37D5"/>
    <w:rsid w:val="001D4633"/>
    <w:rsid w:val="001D4856"/>
    <w:rsid w:val="001D4FE5"/>
    <w:rsid w:val="001D513F"/>
    <w:rsid w:val="001D5367"/>
    <w:rsid w:val="001D5F43"/>
    <w:rsid w:val="001D6B2E"/>
    <w:rsid w:val="001D7180"/>
    <w:rsid w:val="001D729C"/>
    <w:rsid w:val="001E1768"/>
    <w:rsid w:val="001E1AF8"/>
    <w:rsid w:val="001E20D8"/>
    <w:rsid w:val="001E2B01"/>
    <w:rsid w:val="001E2EE2"/>
    <w:rsid w:val="001E2FAE"/>
    <w:rsid w:val="001E3B83"/>
    <w:rsid w:val="001E4030"/>
    <w:rsid w:val="001E5C75"/>
    <w:rsid w:val="001E5E3D"/>
    <w:rsid w:val="001E61CB"/>
    <w:rsid w:val="001E65A2"/>
    <w:rsid w:val="001E6907"/>
    <w:rsid w:val="001E6A7F"/>
    <w:rsid w:val="001E72D6"/>
    <w:rsid w:val="001E7931"/>
    <w:rsid w:val="001E7961"/>
    <w:rsid w:val="001E7A4B"/>
    <w:rsid w:val="001F0004"/>
    <w:rsid w:val="001F050C"/>
    <w:rsid w:val="001F0E89"/>
    <w:rsid w:val="001F0EA7"/>
    <w:rsid w:val="001F1804"/>
    <w:rsid w:val="001F1C7F"/>
    <w:rsid w:val="001F2352"/>
    <w:rsid w:val="001F2EF4"/>
    <w:rsid w:val="001F307C"/>
    <w:rsid w:val="001F3B2C"/>
    <w:rsid w:val="001F4676"/>
    <w:rsid w:val="001F476D"/>
    <w:rsid w:val="001F5246"/>
    <w:rsid w:val="001F52AE"/>
    <w:rsid w:val="001F5625"/>
    <w:rsid w:val="001F58B1"/>
    <w:rsid w:val="001F5FCA"/>
    <w:rsid w:val="001F6D40"/>
    <w:rsid w:val="001F7199"/>
    <w:rsid w:val="001F71C4"/>
    <w:rsid w:val="001F762D"/>
    <w:rsid w:val="00200855"/>
    <w:rsid w:val="002009AA"/>
    <w:rsid w:val="00200F7B"/>
    <w:rsid w:val="0020122A"/>
    <w:rsid w:val="00201E6E"/>
    <w:rsid w:val="00201F71"/>
    <w:rsid w:val="00202128"/>
    <w:rsid w:val="00202160"/>
    <w:rsid w:val="00202576"/>
    <w:rsid w:val="00202673"/>
    <w:rsid w:val="002026AE"/>
    <w:rsid w:val="002026CE"/>
    <w:rsid w:val="00202AD8"/>
    <w:rsid w:val="002039B2"/>
    <w:rsid w:val="00203E2B"/>
    <w:rsid w:val="00204033"/>
    <w:rsid w:val="00204035"/>
    <w:rsid w:val="00204CA0"/>
    <w:rsid w:val="00204CCE"/>
    <w:rsid w:val="00204E65"/>
    <w:rsid w:val="00205036"/>
    <w:rsid w:val="00205EFB"/>
    <w:rsid w:val="00207159"/>
    <w:rsid w:val="002074C0"/>
    <w:rsid w:val="002077E9"/>
    <w:rsid w:val="00211357"/>
    <w:rsid w:val="00211679"/>
    <w:rsid w:val="00211691"/>
    <w:rsid w:val="002116B3"/>
    <w:rsid w:val="00211BA1"/>
    <w:rsid w:val="002122EA"/>
    <w:rsid w:val="002127F8"/>
    <w:rsid w:val="00212C4D"/>
    <w:rsid w:val="002131BD"/>
    <w:rsid w:val="00213566"/>
    <w:rsid w:val="00214424"/>
    <w:rsid w:val="002150D2"/>
    <w:rsid w:val="00215B4C"/>
    <w:rsid w:val="002161CD"/>
    <w:rsid w:val="002161CF"/>
    <w:rsid w:val="0021661C"/>
    <w:rsid w:val="002173B7"/>
    <w:rsid w:val="002177A0"/>
    <w:rsid w:val="00217B91"/>
    <w:rsid w:val="002201E3"/>
    <w:rsid w:val="00220312"/>
    <w:rsid w:val="00220551"/>
    <w:rsid w:val="0022092A"/>
    <w:rsid w:val="00220FF2"/>
    <w:rsid w:val="00221653"/>
    <w:rsid w:val="0022231E"/>
    <w:rsid w:val="00222FB4"/>
    <w:rsid w:val="00223D7F"/>
    <w:rsid w:val="002252A1"/>
    <w:rsid w:val="0022574F"/>
    <w:rsid w:val="00225CC4"/>
    <w:rsid w:val="00226AD6"/>
    <w:rsid w:val="002278CE"/>
    <w:rsid w:val="00227BCD"/>
    <w:rsid w:val="00227F11"/>
    <w:rsid w:val="0023013C"/>
    <w:rsid w:val="00230200"/>
    <w:rsid w:val="002310D4"/>
    <w:rsid w:val="00231AD1"/>
    <w:rsid w:val="00231B20"/>
    <w:rsid w:val="00232D30"/>
    <w:rsid w:val="0023342C"/>
    <w:rsid w:val="002336F4"/>
    <w:rsid w:val="00234A38"/>
    <w:rsid w:val="00234C74"/>
    <w:rsid w:val="00235962"/>
    <w:rsid w:val="00236AE8"/>
    <w:rsid w:val="00237201"/>
    <w:rsid w:val="00240723"/>
    <w:rsid w:val="00240917"/>
    <w:rsid w:val="00240FEE"/>
    <w:rsid w:val="00242144"/>
    <w:rsid w:val="00242D47"/>
    <w:rsid w:val="00243657"/>
    <w:rsid w:val="002438CA"/>
    <w:rsid w:val="0024399F"/>
    <w:rsid w:val="00243FAE"/>
    <w:rsid w:val="002445E8"/>
    <w:rsid w:val="00245549"/>
    <w:rsid w:val="00246844"/>
    <w:rsid w:val="00247078"/>
    <w:rsid w:val="002474C9"/>
    <w:rsid w:val="0025007A"/>
    <w:rsid w:val="002505EE"/>
    <w:rsid w:val="00250C19"/>
    <w:rsid w:val="00251A91"/>
    <w:rsid w:val="00251E3E"/>
    <w:rsid w:val="002521A8"/>
    <w:rsid w:val="00252567"/>
    <w:rsid w:val="0025280E"/>
    <w:rsid w:val="00252A1B"/>
    <w:rsid w:val="00252BD2"/>
    <w:rsid w:val="00254A7B"/>
    <w:rsid w:val="002551F0"/>
    <w:rsid w:val="00255CC3"/>
    <w:rsid w:val="002561E0"/>
    <w:rsid w:val="00256F94"/>
    <w:rsid w:val="00257E62"/>
    <w:rsid w:val="00260FC5"/>
    <w:rsid w:val="00261239"/>
    <w:rsid w:val="002618DF"/>
    <w:rsid w:val="00261DB7"/>
    <w:rsid w:val="002627B9"/>
    <w:rsid w:val="00263D64"/>
    <w:rsid w:val="00264DA8"/>
    <w:rsid w:val="002656E3"/>
    <w:rsid w:val="00265844"/>
    <w:rsid w:val="00267B9C"/>
    <w:rsid w:val="0027048C"/>
    <w:rsid w:val="00270F47"/>
    <w:rsid w:val="00272328"/>
    <w:rsid w:val="0027282E"/>
    <w:rsid w:val="00272E61"/>
    <w:rsid w:val="002734EB"/>
    <w:rsid w:val="00273BBD"/>
    <w:rsid w:val="00273C18"/>
    <w:rsid w:val="002759C4"/>
    <w:rsid w:val="00275D09"/>
    <w:rsid w:val="00275F80"/>
    <w:rsid w:val="00277287"/>
    <w:rsid w:val="00277903"/>
    <w:rsid w:val="00277D2C"/>
    <w:rsid w:val="00277E44"/>
    <w:rsid w:val="00281390"/>
    <w:rsid w:val="00282425"/>
    <w:rsid w:val="002825AC"/>
    <w:rsid w:val="00282A38"/>
    <w:rsid w:val="002831DC"/>
    <w:rsid w:val="002832F3"/>
    <w:rsid w:val="00284D9A"/>
    <w:rsid w:val="00284DCC"/>
    <w:rsid w:val="002850C1"/>
    <w:rsid w:val="00285462"/>
    <w:rsid w:val="00285AAD"/>
    <w:rsid w:val="00285AE6"/>
    <w:rsid w:val="00285B2F"/>
    <w:rsid w:val="00285D43"/>
    <w:rsid w:val="00285F67"/>
    <w:rsid w:val="00286073"/>
    <w:rsid w:val="00286596"/>
    <w:rsid w:val="0028691F"/>
    <w:rsid w:val="00286DE5"/>
    <w:rsid w:val="002870D4"/>
    <w:rsid w:val="00287309"/>
    <w:rsid w:val="00291356"/>
    <w:rsid w:val="00293AA8"/>
    <w:rsid w:val="002942D2"/>
    <w:rsid w:val="002945F9"/>
    <w:rsid w:val="00294CC0"/>
    <w:rsid w:val="0029500E"/>
    <w:rsid w:val="00296537"/>
    <w:rsid w:val="0029672C"/>
    <w:rsid w:val="00296A48"/>
    <w:rsid w:val="0029737E"/>
    <w:rsid w:val="002975BA"/>
    <w:rsid w:val="00297698"/>
    <w:rsid w:val="00297739"/>
    <w:rsid w:val="0029782D"/>
    <w:rsid w:val="0029798B"/>
    <w:rsid w:val="00297D8E"/>
    <w:rsid w:val="002A04E4"/>
    <w:rsid w:val="002A0749"/>
    <w:rsid w:val="002A07AA"/>
    <w:rsid w:val="002A0825"/>
    <w:rsid w:val="002A0945"/>
    <w:rsid w:val="002A0A7B"/>
    <w:rsid w:val="002A1103"/>
    <w:rsid w:val="002A1F09"/>
    <w:rsid w:val="002A22F6"/>
    <w:rsid w:val="002A33D5"/>
    <w:rsid w:val="002A37ED"/>
    <w:rsid w:val="002A3939"/>
    <w:rsid w:val="002A393B"/>
    <w:rsid w:val="002A3A07"/>
    <w:rsid w:val="002A3A80"/>
    <w:rsid w:val="002A3C00"/>
    <w:rsid w:val="002A3CAA"/>
    <w:rsid w:val="002A4970"/>
    <w:rsid w:val="002A49AA"/>
    <w:rsid w:val="002A5CA7"/>
    <w:rsid w:val="002A5F6F"/>
    <w:rsid w:val="002A7629"/>
    <w:rsid w:val="002B0AD6"/>
    <w:rsid w:val="002B1C1E"/>
    <w:rsid w:val="002B1FCD"/>
    <w:rsid w:val="002B306E"/>
    <w:rsid w:val="002B4353"/>
    <w:rsid w:val="002B569C"/>
    <w:rsid w:val="002B63C5"/>
    <w:rsid w:val="002B6CB5"/>
    <w:rsid w:val="002B7194"/>
    <w:rsid w:val="002B7199"/>
    <w:rsid w:val="002B7422"/>
    <w:rsid w:val="002B7485"/>
    <w:rsid w:val="002C01BE"/>
    <w:rsid w:val="002C0739"/>
    <w:rsid w:val="002C0E1E"/>
    <w:rsid w:val="002C109F"/>
    <w:rsid w:val="002C1DF1"/>
    <w:rsid w:val="002C2114"/>
    <w:rsid w:val="002C2469"/>
    <w:rsid w:val="002C2909"/>
    <w:rsid w:val="002C3E96"/>
    <w:rsid w:val="002C4A62"/>
    <w:rsid w:val="002C4EF5"/>
    <w:rsid w:val="002C51F8"/>
    <w:rsid w:val="002C5901"/>
    <w:rsid w:val="002C665F"/>
    <w:rsid w:val="002D03D0"/>
    <w:rsid w:val="002D08AF"/>
    <w:rsid w:val="002D1E58"/>
    <w:rsid w:val="002D2822"/>
    <w:rsid w:val="002D2BB4"/>
    <w:rsid w:val="002D3003"/>
    <w:rsid w:val="002D3346"/>
    <w:rsid w:val="002D40D5"/>
    <w:rsid w:val="002D465E"/>
    <w:rsid w:val="002D4BBC"/>
    <w:rsid w:val="002D5243"/>
    <w:rsid w:val="002D5C16"/>
    <w:rsid w:val="002D621A"/>
    <w:rsid w:val="002D6282"/>
    <w:rsid w:val="002D63FE"/>
    <w:rsid w:val="002D6A87"/>
    <w:rsid w:val="002D6D3D"/>
    <w:rsid w:val="002D7B47"/>
    <w:rsid w:val="002D7F18"/>
    <w:rsid w:val="002E0AE6"/>
    <w:rsid w:val="002E0B70"/>
    <w:rsid w:val="002E12AC"/>
    <w:rsid w:val="002E1EC5"/>
    <w:rsid w:val="002E2842"/>
    <w:rsid w:val="002E3947"/>
    <w:rsid w:val="002E45D2"/>
    <w:rsid w:val="002E56DB"/>
    <w:rsid w:val="002E57D9"/>
    <w:rsid w:val="002E5C4D"/>
    <w:rsid w:val="002E6D2D"/>
    <w:rsid w:val="002E7021"/>
    <w:rsid w:val="002E718E"/>
    <w:rsid w:val="002E752B"/>
    <w:rsid w:val="002E76B8"/>
    <w:rsid w:val="002E7E59"/>
    <w:rsid w:val="002F049B"/>
    <w:rsid w:val="002F1A66"/>
    <w:rsid w:val="002F1A99"/>
    <w:rsid w:val="002F2399"/>
    <w:rsid w:val="002F272E"/>
    <w:rsid w:val="002F44D6"/>
    <w:rsid w:val="002F46EF"/>
    <w:rsid w:val="002F52D9"/>
    <w:rsid w:val="002F546F"/>
    <w:rsid w:val="002F5613"/>
    <w:rsid w:val="002F60AB"/>
    <w:rsid w:val="002F6827"/>
    <w:rsid w:val="002F69B7"/>
    <w:rsid w:val="002F7AB7"/>
    <w:rsid w:val="002F7C53"/>
    <w:rsid w:val="002F7DA5"/>
    <w:rsid w:val="0030137E"/>
    <w:rsid w:val="00302A1B"/>
    <w:rsid w:val="00302CB7"/>
    <w:rsid w:val="003030F5"/>
    <w:rsid w:val="00303888"/>
    <w:rsid w:val="00304112"/>
    <w:rsid w:val="00304BBC"/>
    <w:rsid w:val="00304F1F"/>
    <w:rsid w:val="00305E4A"/>
    <w:rsid w:val="00306825"/>
    <w:rsid w:val="00306DEA"/>
    <w:rsid w:val="00306F7A"/>
    <w:rsid w:val="00307273"/>
    <w:rsid w:val="00307B96"/>
    <w:rsid w:val="00310DE0"/>
    <w:rsid w:val="00312097"/>
    <w:rsid w:val="003120D4"/>
    <w:rsid w:val="00312917"/>
    <w:rsid w:val="00313102"/>
    <w:rsid w:val="00314350"/>
    <w:rsid w:val="00314E99"/>
    <w:rsid w:val="00315284"/>
    <w:rsid w:val="003153BD"/>
    <w:rsid w:val="00315864"/>
    <w:rsid w:val="003168EB"/>
    <w:rsid w:val="00316CE6"/>
    <w:rsid w:val="00316EAB"/>
    <w:rsid w:val="0031783B"/>
    <w:rsid w:val="00317B38"/>
    <w:rsid w:val="00317C94"/>
    <w:rsid w:val="00320A4C"/>
    <w:rsid w:val="00321B99"/>
    <w:rsid w:val="00321DA1"/>
    <w:rsid w:val="00322007"/>
    <w:rsid w:val="00322682"/>
    <w:rsid w:val="003228A5"/>
    <w:rsid w:val="003228E0"/>
    <w:rsid w:val="0032339A"/>
    <w:rsid w:val="00323584"/>
    <w:rsid w:val="00324991"/>
    <w:rsid w:val="00325218"/>
    <w:rsid w:val="00325D04"/>
    <w:rsid w:val="003273B1"/>
    <w:rsid w:val="00327B41"/>
    <w:rsid w:val="00327FED"/>
    <w:rsid w:val="003300D7"/>
    <w:rsid w:val="0033031A"/>
    <w:rsid w:val="0033100A"/>
    <w:rsid w:val="00331AD1"/>
    <w:rsid w:val="00331E06"/>
    <w:rsid w:val="00332343"/>
    <w:rsid w:val="003324BA"/>
    <w:rsid w:val="00333561"/>
    <w:rsid w:val="00334034"/>
    <w:rsid w:val="003342D2"/>
    <w:rsid w:val="003343FD"/>
    <w:rsid w:val="003347B0"/>
    <w:rsid w:val="00336257"/>
    <w:rsid w:val="00336F3E"/>
    <w:rsid w:val="00337D0D"/>
    <w:rsid w:val="00337F49"/>
    <w:rsid w:val="0033EFEE"/>
    <w:rsid w:val="0034021C"/>
    <w:rsid w:val="003406D1"/>
    <w:rsid w:val="00341615"/>
    <w:rsid w:val="00341ADD"/>
    <w:rsid w:val="00341C26"/>
    <w:rsid w:val="00341C5B"/>
    <w:rsid w:val="00341F27"/>
    <w:rsid w:val="00342516"/>
    <w:rsid w:val="003425FB"/>
    <w:rsid w:val="00342C51"/>
    <w:rsid w:val="00342EF0"/>
    <w:rsid w:val="00343041"/>
    <w:rsid w:val="00343DCE"/>
    <w:rsid w:val="00343E5B"/>
    <w:rsid w:val="003454D3"/>
    <w:rsid w:val="00346087"/>
    <w:rsid w:val="003463B6"/>
    <w:rsid w:val="0034673D"/>
    <w:rsid w:val="003472EB"/>
    <w:rsid w:val="00347369"/>
    <w:rsid w:val="00347724"/>
    <w:rsid w:val="00350F95"/>
    <w:rsid w:val="003512F8"/>
    <w:rsid w:val="00352746"/>
    <w:rsid w:val="00352826"/>
    <w:rsid w:val="00352EBB"/>
    <w:rsid w:val="0035374F"/>
    <w:rsid w:val="00353CE0"/>
    <w:rsid w:val="00354A6D"/>
    <w:rsid w:val="00355825"/>
    <w:rsid w:val="00355D7F"/>
    <w:rsid w:val="0035645A"/>
    <w:rsid w:val="00356D75"/>
    <w:rsid w:val="003571E0"/>
    <w:rsid w:val="00357A67"/>
    <w:rsid w:val="00357BA3"/>
    <w:rsid w:val="003614FB"/>
    <w:rsid w:val="00363E3D"/>
    <w:rsid w:val="00364109"/>
    <w:rsid w:val="003650C0"/>
    <w:rsid w:val="003655EC"/>
    <w:rsid w:val="00365CBD"/>
    <w:rsid w:val="00365F6F"/>
    <w:rsid w:val="0036743C"/>
    <w:rsid w:val="00371290"/>
    <w:rsid w:val="00371323"/>
    <w:rsid w:val="00371675"/>
    <w:rsid w:val="00372588"/>
    <w:rsid w:val="00372865"/>
    <w:rsid w:val="003736F2"/>
    <w:rsid w:val="0037373B"/>
    <w:rsid w:val="00373942"/>
    <w:rsid w:val="003741B5"/>
    <w:rsid w:val="00374AD5"/>
    <w:rsid w:val="003753BE"/>
    <w:rsid w:val="00375A8E"/>
    <w:rsid w:val="00376039"/>
    <w:rsid w:val="003761D5"/>
    <w:rsid w:val="003763B2"/>
    <w:rsid w:val="0037651A"/>
    <w:rsid w:val="003768A5"/>
    <w:rsid w:val="00377F59"/>
    <w:rsid w:val="003800FF"/>
    <w:rsid w:val="0038133A"/>
    <w:rsid w:val="003813CB"/>
    <w:rsid w:val="00381AE4"/>
    <w:rsid w:val="003830E3"/>
    <w:rsid w:val="003833CB"/>
    <w:rsid w:val="003834B4"/>
    <w:rsid w:val="00384092"/>
    <w:rsid w:val="00384302"/>
    <w:rsid w:val="003844BE"/>
    <w:rsid w:val="003849E0"/>
    <w:rsid w:val="00385216"/>
    <w:rsid w:val="0038521E"/>
    <w:rsid w:val="003859CF"/>
    <w:rsid w:val="00386A44"/>
    <w:rsid w:val="00386AF1"/>
    <w:rsid w:val="003872FB"/>
    <w:rsid w:val="003876D8"/>
    <w:rsid w:val="00390247"/>
    <w:rsid w:val="003904A1"/>
    <w:rsid w:val="003911AA"/>
    <w:rsid w:val="00391507"/>
    <w:rsid w:val="00392419"/>
    <w:rsid w:val="0039279A"/>
    <w:rsid w:val="00392CEF"/>
    <w:rsid w:val="00393C8D"/>
    <w:rsid w:val="00393D66"/>
    <w:rsid w:val="00394244"/>
    <w:rsid w:val="00394EEC"/>
    <w:rsid w:val="003966B0"/>
    <w:rsid w:val="00396CA1"/>
    <w:rsid w:val="003976C6"/>
    <w:rsid w:val="003977A5"/>
    <w:rsid w:val="003978A9"/>
    <w:rsid w:val="003A08AF"/>
    <w:rsid w:val="003A0BF0"/>
    <w:rsid w:val="003A0ECC"/>
    <w:rsid w:val="003A19DE"/>
    <w:rsid w:val="003A1F94"/>
    <w:rsid w:val="003A2930"/>
    <w:rsid w:val="003A46BE"/>
    <w:rsid w:val="003A4AFA"/>
    <w:rsid w:val="003A4CC9"/>
    <w:rsid w:val="003A4D69"/>
    <w:rsid w:val="003A6442"/>
    <w:rsid w:val="003A6A28"/>
    <w:rsid w:val="003A6B29"/>
    <w:rsid w:val="003A6C27"/>
    <w:rsid w:val="003A6F2C"/>
    <w:rsid w:val="003A71D5"/>
    <w:rsid w:val="003A732F"/>
    <w:rsid w:val="003B0035"/>
    <w:rsid w:val="003B0D91"/>
    <w:rsid w:val="003B13F3"/>
    <w:rsid w:val="003B164F"/>
    <w:rsid w:val="003B1F1A"/>
    <w:rsid w:val="003B346D"/>
    <w:rsid w:val="003B3833"/>
    <w:rsid w:val="003B3CB7"/>
    <w:rsid w:val="003B41F6"/>
    <w:rsid w:val="003B4BD3"/>
    <w:rsid w:val="003B53FA"/>
    <w:rsid w:val="003B58DC"/>
    <w:rsid w:val="003B5B01"/>
    <w:rsid w:val="003B6CB8"/>
    <w:rsid w:val="003B6CE3"/>
    <w:rsid w:val="003B73F1"/>
    <w:rsid w:val="003B7505"/>
    <w:rsid w:val="003B784C"/>
    <w:rsid w:val="003B7853"/>
    <w:rsid w:val="003B796A"/>
    <w:rsid w:val="003C0C60"/>
    <w:rsid w:val="003C0C7E"/>
    <w:rsid w:val="003C0E44"/>
    <w:rsid w:val="003C14BD"/>
    <w:rsid w:val="003C1FD6"/>
    <w:rsid w:val="003C2385"/>
    <w:rsid w:val="003C3CEA"/>
    <w:rsid w:val="003C459F"/>
    <w:rsid w:val="003C471C"/>
    <w:rsid w:val="003C50C7"/>
    <w:rsid w:val="003C53B6"/>
    <w:rsid w:val="003C55F0"/>
    <w:rsid w:val="003C5F74"/>
    <w:rsid w:val="003C6417"/>
    <w:rsid w:val="003C66F3"/>
    <w:rsid w:val="003C78AE"/>
    <w:rsid w:val="003D04A0"/>
    <w:rsid w:val="003D0A2B"/>
    <w:rsid w:val="003D1381"/>
    <w:rsid w:val="003D21EF"/>
    <w:rsid w:val="003D24D4"/>
    <w:rsid w:val="003D2CF9"/>
    <w:rsid w:val="003D2D0C"/>
    <w:rsid w:val="003D3253"/>
    <w:rsid w:val="003D40D7"/>
    <w:rsid w:val="003D57C4"/>
    <w:rsid w:val="003D5DF2"/>
    <w:rsid w:val="003D6084"/>
    <w:rsid w:val="003D6703"/>
    <w:rsid w:val="003D6D26"/>
    <w:rsid w:val="003D7036"/>
    <w:rsid w:val="003E10AA"/>
    <w:rsid w:val="003E120C"/>
    <w:rsid w:val="003E1F49"/>
    <w:rsid w:val="003E2B77"/>
    <w:rsid w:val="003E2D21"/>
    <w:rsid w:val="003E3778"/>
    <w:rsid w:val="003E3D31"/>
    <w:rsid w:val="003E3F03"/>
    <w:rsid w:val="003E43C5"/>
    <w:rsid w:val="003E4422"/>
    <w:rsid w:val="003E4822"/>
    <w:rsid w:val="003E4FF9"/>
    <w:rsid w:val="003E5A24"/>
    <w:rsid w:val="003E64ED"/>
    <w:rsid w:val="003E6A6D"/>
    <w:rsid w:val="003E6A97"/>
    <w:rsid w:val="003E70F4"/>
    <w:rsid w:val="003E7834"/>
    <w:rsid w:val="003E7B13"/>
    <w:rsid w:val="003F098F"/>
    <w:rsid w:val="003F0F81"/>
    <w:rsid w:val="003F12C1"/>
    <w:rsid w:val="003F18C0"/>
    <w:rsid w:val="003F226F"/>
    <w:rsid w:val="003F23CA"/>
    <w:rsid w:val="003F280B"/>
    <w:rsid w:val="003F2E6E"/>
    <w:rsid w:val="003F315C"/>
    <w:rsid w:val="003F37E5"/>
    <w:rsid w:val="003F3FBF"/>
    <w:rsid w:val="003F4974"/>
    <w:rsid w:val="003F5920"/>
    <w:rsid w:val="003F5A61"/>
    <w:rsid w:val="003F5E05"/>
    <w:rsid w:val="003F68D4"/>
    <w:rsid w:val="0040120C"/>
    <w:rsid w:val="00402045"/>
    <w:rsid w:val="0040220C"/>
    <w:rsid w:val="0040251E"/>
    <w:rsid w:val="0040307F"/>
    <w:rsid w:val="004039D2"/>
    <w:rsid w:val="00403CAD"/>
    <w:rsid w:val="004042C3"/>
    <w:rsid w:val="0040445E"/>
    <w:rsid w:val="00405675"/>
    <w:rsid w:val="00405E3F"/>
    <w:rsid w:val="0040602B"/>
    <w:rsid w:val="00406379"/>
    <w:rsid w:val="0040662B"/>
    <w:rsid w:val="00406BA6"/>
    <w:rsid w:val="00406FA9"/>
    <w:rsid w:val="00407290"/>
    <w:rsid w:val="004073E9"/>
    <w:rsid w:val="00407CCC"/>
    <w:rsid w:val="0041052A"/>
    <w:rsid w:val="004107A3"/>
    <w:rsid w:val="0041097F"/>
    <w:rsid w:val="00410E08"/>
    <w:rsid w:val="0041152C"/>
    <w:rsid w:val="00411B2D"/>
    <w:rsid w:val="00412056"/>
    <w:rsid w:val="00412689"/>
    <w:rsid w:val="00413142"/>
    <w:rsid w:val="00413D3D"/>
    <w:rsid w:val="00413E78"/>
    <w:rsid w:val="004162C6"/>
    <w:rsid w:val="00416AF0"/>
    <w:rsid w:val="0041744F"/>
    <w:rsid w:val="00417B45"/>
    <w:rsid w:val="00420085"/>
    <w:rsid w:val="004204D1"/>
    <w:rsid w:val="0042241D"/>
    <w:rsid w:val="00422668"/>
    <w:rsid w:val="004227CB"/>
    <w:rsid w:val="0042303D"/>
    <w:rsid w:val="0042358C"/>
    <w:rsid w:val="0042360C"/>
    <w:rsid w:val="004236F2"/>
    <w:rsid w:val="00423A1D"/>
    <w:rsid w:val="004247A5"/>
    <w:rsid w:val="00424EB7"/>
    <w:rsid w:val="00425A68"/>
    <w:rsid w:val="004263A2"/>
    <w:rsid w:val="004274E4"/>
    <w:rsid w:val="004278E2"/>
    <w:rsid w:val="00430194"/>
    <w:rsid w:val="00430D7D"/>
    <w:rsid w:val="00430F80"/>
    <w:rsid w:val="004319D3"/>
    <w:rsid w:val="004321F4"/>
    <w:rsid w:val="0043259E"/>
    <w:rsid w:val="00432827"/>
    <w:rsid w:val="004339CE"/>
    <w:rsid w:val="0043562B"/>
    <w:rsid w:val="00435CDA"/>
    <w:rsid w:val="00436051"/>
    <w:rsid w:val="004361E9"/>
    <w:rsid w:val="00437BC6"/>
    <w:rsid w:val="004401D6"/>
    <w:rsid w:val="00440E93"/>
    <w:rsid w:val="0044217A"/>
    <w:rsid w:val="004422F4"/>
    <w:rsid w:val="004440AF"/>
    <w:rsid w:val="004443ED"/>
    <w:rsid w:val="004446E3"/>
    <w:rsid w:val="0044472C"/>
    <w:rsid w:val="004457ED"/>
    <w:rsid w:val="00445BA7"/>
    <w:rsid w:val="0044661B"/>
    <w:rsid w:val="00447666"/>
    <w:rsid w:val="00447F6C"/>
    <w:rsid w:val="004505DF"/>
    <w:rsid w:val="00450C7D"/>
    <w:rsid w:val="00452E80"/>
    <w:rsid w:val="00453671"/>
    <w:rsid w:val="0045378C"/>
    <w:rsid w:val="00453BA3"/>
    <w:rsid w:val="00453E03"/>
    <w:rsid w:val="00454A58"/>
    <w:rsid w:val="0045502A"/>
    <w:rsid w:val="0045519F"/>
    <w:rsid w:val="00456AB5"/>
    <w:rsid w:val="0045706E"/>
    <w:rsid w:val="00457B5A"/>
    <w:rsid w:val="00457E16"/>
    <w:rsid w:val="00457E3D"/>
    <w:rsid w:val="0046055F"/>
    <w:rsid w:val="004609B7"/>
    <w:rsid w:val="00460C51"/>
    <w:rsid w:val="004616FE"/>
    <w:rsid w:val="00461869"/>
    <w:rsid w:val="00461ED3"/>
    <w:rsid w:val="0046234D"/>
    <w:rsid w:val="00462B69"/>
    <w:rsid w:val="00462E92"/>
    <w:rsid w:val="00463B57"/>
    <w:rsid w:val="004668EE"/>
    <w:rsid w:val="00467063"/>
    <w:rsid w:val="00467798"/>
    <w:rsid w:val="00470639"/>
    <w:rsid w:val="004706DD"/>
    <w:rsid w:val="004707D4"/>
    <w:rsid w:val="004709C2"/>
    <w:rsid w:val="00470B29"/>
    <w:rsid w:val="00471AD3"/>
    <w:rsid w:val="00471AF0"/>
    <w:rsid w:val="00471CA6"/>
    <w:rsid w:val="00472BAD"/>
    <w:rsid w:val="00473429"/>
    <w:rsid w:val="00473464"/>
    <w:rsid w:val="0047366A"/>
    <w:rsid w:val="00473750"/>
    <w:rsid w:val="00473855"/>
    <w:rsid w:val="00473F8D"/>
    <w:rsid w:val="00474D5F"/>
    <w:rsid w:val="004750F1"/>
    <w:rsid w:val="00475130"/>
    <w:rsid w:val="00475375"/>
    <w:rsid w:val="00475648"/>
    <w:rsid w:val="004756F4"/>
    <w:rsid w:val="00475E39"/>
    <w:rsid w:val="0047670D"/>
    <w:rsid w:val="00476815"/>
    <w:rsid w:val="00480F3D"/>
    <w:rsid w:val="004810F1"/>
    <w:rsid w:val="00482251"/>
    <w:rsid w:val="004826E2"/>
    <w:rsid w:val="00482FD6"/>
    <w:rsid w:val="00483DA9"/>
    <w:rsid w:val="00483F29"/>
    <w:rsid w:val="0048425F"/>
    <w:rsid w:val="004842F8"/>
    <w:rsid w:val="00484E4F"/>
    <w:rsid w:val="00484EAA"/>
    <w:rsid w:val="004852E6"/>
    <w:rsid w:val="00485370"/>
    <w:rsid w:val="00485A21"/>
    <w:rsid w:val="00485D12"/>
    <w:rsid w:val="00485FA0"/>
    <w:rsid w:val="00486003"/>
    <w:rsid w:val="0048643D"/>
    <w:rsid w:val="0048673B"/>
    <w:rsid w:val="0048692A"/>
    <w:rsid w:val="00487386"/>
    <w:rsid w:val="004874DF"/>
    <w:rsid w:val="004879A8"/>
    <w:rsid w:val="00487C8F"/>
    <w:rsid w:val="004908DC"/>
    <w:rsid w:val="00490EFD"/>
    <w:rsid w:val="00491708"/>
    <w:rsid w:val="0049198B"/>
    <w:rsid w:val="00491A47"/>
    <w:rsid w:val="00492005"/>
    <w:rsid w:val="00492706"/>
    <w:rsid w:val="0049283E"/>
    <w:rsid w:val="004941DC"/>
    <w:rsid w:val="00494B68"/>
    <w:rsid w:val="004954C9"/>
    <w:rsid w:val="0049584B"/>
    <w:rsid w:val="004958F3"/>
    <w:rsid w:val="004959B8"/>
    <w:rsid w:val="00495F2F"/>
    <w:rsid w:val="00496182"/>
    <w:rsid w:val="004966DD"/>
    <w:rsid w:val="0049710C"/>
    <w:rsid w:val="004979D6"/>
    <w:rsid w:val="004A02F1"/>
    <w:rsid w:val="004A0C80"/>
    <w:rsid w:val="004A0C96"/>
    <w:rsid w:val="004A11BD"/>
    <w:rsid w:val="004A23B0"/>
    <w:rsid w:val="004A296C"/>
    <w:rsid w:val="004A2EA3"/>
    <w:rsid w:val="004A3901"/>
    <w:rsid w:val="004A3CC9"/>
    <w:rsid w:val="004A40A8"/>
    <w:rsid w:val="004A439B"/>
    <w:rsid w:val="004A44C1"/>
    <w:rsid w:val="004A4A95"/>
    <w:rsid w:val="004A51C6"/>
    <w:rsid w:val="004A5472"/>
    <w:rsid w:val="004A55E2"/>
    <w:rsid w:val="004A5E7C"/>
    <w:rsid w:val="004A632E"/>
    <w:rsid w:val="004A6E27"/>
    <w:rsid w:val="004A7502"/>
    <w:rsid w:val="004B02E2"/>
    <w:rsid w:val="004B15BB"/>
    <w:rsid w:val="004B17BF"/>
    <w:rsid w:val="004B1BB5"/>
    <w:rsid w:val="004B206D"/>
    <w:rsid w:val="004B22C0"/>
    <w:rsid w:val="004B2393"/>
    <w:rsid w:val="004B2671"/>
    <w:rsid w:val="004B2B33"/>
    <w:rsid w:val="004B2FCE"/>
    <w:rsid w:val="004B36C2"/>
    <w:rsid w:val="004B3D7C"/>
    <w:rsid w:val="004B4271"/>
    <w:rsid w:val="004B45B9"/>
    <w:rsid w:val="004B559E"/>
    <w:rsid w:val="004B5FF4"/>
    <w:rsid w:val="004B6296"/>
    <w:rsid w:val="004B69F4"/>
    <w:rsid w:val="004B7DF9"/>
    <w:rsid w:val="004C130D"/>
    <w:rsid w:val="004C29DE"/>
    <w:rsid w:val="004C3BED"/>
    <w:rsid w:val="004C4055"/>
    <w:rsid w:val="004C41BB"/>
    <w:rsid w:val="004C4437"/>
    <w:rsid w:val="004C444C"/>
    <w:rsid w:val="004C469F"/>
    <w:rsid w:val="004C4933"/>
    <w:rsid w:val="004C520E"/>
    <w:rsid w:val="004C5DA4"/>
    <w:rsid w:val="004C5F11"/>
    <w:rsid w:val="004C5FAA"/>
    <w:rsid w:val="004C679E"/>
    <w:rsid w:val="004C7782"/>
    <w:rsid w:val="004D00A9"/>
    <w:rsid w:val="004D0765"/>
    <w:rsid w:val="004D13D5"/>
    <w:rsid w:val="004D141E"/>
    <w:rsid w:val="004D1655"/>
    <w:rsid w:val="004D1992"/>
    <w:rsid w:val="004D2A53"/>
    <w:rsid w:val="004D436F"/>
    <w:rsid w:val="004D4993"/>
    <w:rsid w:val="004D561C"/>
    <w:rsid w:val="004D78D1"/>
    <w:rsid w:val="004D7AB7"/>
    <w:rsid w:val="004E0069"/>
    <w:rsid w:val="004E02BA"/>
    <w:rsid w:val="004E10C6"/>
    <w:rsid w:val="004E1352"/>
    <w:rsid w:val="004E15FB"/>
    <w:rsid w:val="004E1C4E"/>
    <w:rsid w:val="004E20BC"/>
    <w:rsid w:val="004E219F"/>
    <w:rsid w:val="004E35C1"/>
    <w:rsid w:val="004E3D4D"/>
    <w:rsid w:val="004E4280"/>
    <w:rsid w:val="004E453A"/>
    <w:rsid w:val="004E5BF8"/>
    <w:rsid w:val="004E7317"/>
    <w:rsid w:val="004E7B35"/>
    <w:rsid w:val="004F0B73"/>
    <w:rsid w:val="004F0CFC"/>
    <w:rsid w:val="004F0EF5"/>
    <w:rsid w:val="004F2ABF"/>
    <w:rsid w:val="004F2EF0"/>
    <w:rsid w:val="004F38E9"/>
    <w:rsid w:val="004F38EC"/>
    <w:rsid w:val="004F4138"/>
    <w:rsid w:val="004F4BEE"/>
    <w:rsid w:val="004F556F"/>
    <w:rsid w:val="004F5935"/>
    <w:rsid w:val="004F5B97"/>
    <w:rsid w:val="004F6295"/>
    <w:rsid w:val="004F6653"/>
    <w:rsid w:val="004F66EE"/>
    <w:rsid w:val="004F76B8"/>
    <w:rsid w:val="004F7F07"/>
    <w:rsid w:val="00500284"/>
    <w:rsid w:val="00500EC6"/>
    <w:rsid w:val="00500F4D"/>
    <w:rsid w:val="00500FE2"/>
    <w:rsid w:val="005011B2"/>
    <w:rsid w:val="005018BC"/>
    <w:rsid w:val="00501911"/>
    <w:rsid w:val="005023A8"/>
    <w:rsid w:val="005031BF"/>
    <w:rsid w:val="00503E2E"/>
    <w:rsid w:val="00503F63"/>
    <w:rsid w:val="00503FC0"/>
    <w:rsid w:val="005050BA"/>
    <w:rsid w:val="00505657"/>
    <w:rsid w:val="00505900"/>
    <w:rsid w:val="005074BC"/>
    <w:rsid w:val="0050758E"/>
    <w:rsid w:val="00507E35"/>
    <w:rsid w:val="00510E02"/>
    <w:rsid w:val="0051139F"/>
    <w:rsid w:val="00511421"/>
    <w:rsid w:val="00511C48"/>
    <w:rsid w:val="00512132"/>
    <w:rsid w:val="00513514"/>
    <w:rsid w:val="00513978"/>
    <w:rsid w:val="005141F0"/>
    <w:rsid w:val="00514308"/>
    <w:rsid w:val="0051527E"/>
    <w:rsid w:val="005155EB"/>
    <w:rsid w:val="0051613F"/>
    <w:rsid w:val="005165A6"/>
    <w:rsid w:val="00516A5B"/>
    <w:rsid w:val="00517422"/>
    <w:rsid w:val="00517980"/>
    <w:rsid w:val="00517DEA"/>
    <w:rsid w:val="00517E02"/>
    <w:rsid w:val="0051C594"/>
    <w:rsid w:val="00520342"/>
    <w:rsid w:val="00521026"/>
    <w:rsid w:val="00521925"/>
    <w:rsid w:val="00521DBA"/>
    <w:rsid w:val="00521DDC"/>
    <w:rsid w:val="00523CB1"/>
    <w:rsid w:val="00523EAC"/>
    <w:rsid w:val="005241B2"/>
    <w:rsid w:val="00525301"/>
    <w:rsid w:val="0052686F"/>
    <w:rsid w:val="00526E0F"/>
    <w:rsid w:val="0052700D"/>
    <w:rsid w:val="00527913"/>
    <w:rsid w:val="00527E7F"/>
    <w:rsid w:val="0053074A"/>
    <w:rsid w:val="00530BAE"/>
    <w:rsid w:val="00530D27"/>
    <w:rsid w:val="00531CFB"/>
    <w:rsid w:val="00531E2E"/>
    <w:rsid w:val="00531F24"/>
    <w:rsid w:val="005325C4"/>
    <w:rsid w:val="005328EE"/>
    <w:rsid w:val="005328FF"/>
    <w:rsid w:val="00533728"/>
    <w:rsid w:val="005337C0"/>
    <w:rsid w:val="0053467F"/>
    <w:rsid w:val="005347AA"/>
    <w:rsid w:val="00535446"/>
    <w:rsid w:val="00536D29"/>
    <w:rsid w:val="00540C5C"/>
    <w:rsid w:val="005414D7"/>
    <w:rsid w:val="00541B29"/>
    <w:rsid w:val="00541F3B"/>
    <w:rsid w:val="005424A5"/>
    <w:rsid w:val="005427F6"/>
    <w:rsid w:val="00542857"/>
    <w:rsid w:val="00542958"/>
    <w:rsid w:val="00542BED"/>
    <w:rsid w:val="00542F61"/>
    <w:rsid w:val="005434CD"/>
    <w:rsid w:val="00543532"/>
    <w:rsid w:val="00543570"/>
    <w:rsid w:val="00543F60"/>
    <w:rsid w:val="005441C7"/>
    <w:rsid w:val="005441CA"/>
    <w:rsid w:val="00544383"/>
    <w:rsid w:val="00544A36"/>
    <w:rsid w:val="00544D6A"/>
    <w:rsid w:val="00545ADE"/>
    <w:rsid w:val="00546B9C"/>
    <w:rsid w:val="00546CEE"/>
    <w:rsid w:val="00546F12"/>
    <w:rsid w:val="00546F72"/>
    <w:rsid w:val="0055037A"/>
    <w:rsid w:val="0055068F"/>
    <w:rsid w:val="00550A5E"/>
    <w:rsid w:val="005518FB"/>
    <w:rsid w:val="00551985"/>
    <w:rsid w:val="00551E3F"/>
    <w:rsid w:val="00552B26"/>
    <w:rsid w:val="005538B9"/>
    <w:rsid w:val="0055473F"/>
    <w:rsid w:val="0055559A"/>
    <w:rsid w:val="00555697"/>
    <w:rsid w:val="00556E80"/>
    <w:rsid w:val="00556F94"/>
    <w:rsid w:val="00557427"/>
    <w:rsid w:val="00557C27"/>
    <w:rsid w:val="00557ECF"/>
    <w:rsid w:val="00560B1B"/>
    <w:rsid w:val="00562CAA"/>
    <w:rsid w:val="005630A0"/>
    <w:rsid w:val="005639F1"/>
    <w:rsid w:val="00563DA7"/>
    <w:rsid w:val="005642BB"/>
    <w:rsid w:val="00564621"/>
    <w:rsid w:val="00564A6F"/>
    <w:rsid w:val="00564A9D"/>
    <w:rsid w:val="0056593D"/>
    <w:rsid w:val="00565CC6"/>
    <w:rsid w:val="00565D96"/>
    <w:rsid w:val="00565E6B"/>
    <w:rsid w:val="0056758B"/>
    <w:rsid w:val="005675BB"/>
    <w:rsid w:val="005679ED"/>
    <w:rsid w:val="005705E4"/>
    <w:rsid w:val="00571141"/>
    <w:rsid w:val="00571448"/>
    <w:rsid w:val="00571F46"/>
    <w:rsid w:val="00572293"/>
    <w:rsid w:val="00572DFD"/>
    <w:rsid w:val="00572EE2"/>
    <w:rsid w:val="005734F7"/>
    <w:rsid w:val="00573599"/>
    <w:rsid w:val="005736C8"/>
    <w:rsid w:val="005737FF"/>
    <w:rsid w:val="00573A6B"/>
    <w:rsid w:val="00574178"/>
    <w:rsid w:val="0057460F"/>
    <w:rsid w:val="0057464E"/>
    <w:rsid w:val="00574665"/>
    <w:rsid w:val="005746F8"/>
    <w:rsid w:val="00574B00"/>
    <w:rsid w:val="00574C95"/>
    <w:rsid w:val="0057587B"/>
    <w:rsid w:val="005774A7"/>
    <w:rsid w:val="0058087E"/>
    <w:rsid w:val="005817A0"/>
    <w:rsid w:val="00581875"/>
    <w:rsid w:val="00581ECC"/>
    <w:rsid w:val="005822E9"/>
    <w:rsid w:val="005823BD"/>
    <w:rsid w:val="00582825"/>
    <w:rsid w:val="00583FCD"/>
    <w:rsid w:val="0058485C"/>
    <w:rsid w:val="005849E0"/>
    <w:rsid w:val="0058500F"/>
    <w:rsid w:val="00585238"/>
    <w:rsid w:val="005857CC"/>
    <w:rsid w:val="00585B6D"/>
    <w:rsid w:val="005862D5"/>
    <w:rsid w:val="00586F12"/>
    <w:rsid w:val="00587969"/>
    <w:rsid w:val="00587CD9"/>
    <w:rsid w:val="00590258"/>
    <w:rsid w:val="0059027D"/>
    <w:rsid w:val="00591320"/>
    <w:rsid w:val="00591464"/>
    <w:rsid w:val="005926D7"/>
    <w:rsid w:val="00592904"/>
    <w:rsid w:val="00592B95"/>
    <w:rsid w:val="0059328B"/>
    <w:rsid w:val="00595649"/>
    <w:rsid w:val="00595847"/>
    <w:rsid w:val="00595BB5"/>
    <w:rsid w:val="005960A7"/>
    <w:rsid w:val="005962F9"/>
    <w:rsid w:val="00596902"/>
    <w:rsid w:val="00596C10"/>
    <w:rsid w:val="005974DD"/>
    <w:rsid w:val="005974E9"/>
    <w:rsid w:val="00597842"/>
    <w:rsid w:val="00597DC5"/>
    <w:rsid w:val="005A0470"/>
    <w:rsid w:val="005A08F5"/>
    <w:rsid w:val="005A0E87"/>
    <w:rsid w:val="005A183D"/>
    <w:rsid w:val="005A1E24"/>
    <w:rsid w:val="005A2F16"/>
    <w:rsid w:val="005A319E"/>
    <w:rsid w:val="005A3738"/>
    <w:rsid w:val="005A37E0"/>
    <w:rsid w:val="005A3CC1"/>
    <w:rsid w:val="005A44CE"/>
    <w:rsid w:val="005A479E"/>
    <w:rsid w:val="005A4B9F"/>
    <w:rsid w:val="005A5B00"/>
    <w:rsid w:val="005A6AFB"/>
    <w:rsid w:val="005A7B27"/>
    <w:rsid w:val="005B00EF"/>
    <w:rsid w:val="005B1606"/>
    <w:rsid w:val="005B1C2F"/>
    <w:rsid w:val="005B1ED6"/>
    <w:rsid w:val="005B1EED"/>
    <w:rsid w:val="005B1F5E"/>
    <w:rsid w:val="005B1F8D"/>
    <w:rsid w:val="005B27E0"/>
    <w:rsid w:val="005B2A70"/>
    <w:rsid w:val="005B2CDE"/>
    <w:rsid w:val="005B2D54"/>
    <w:rsid w:val="005B31EF"/>
    <w:rsid w:val="005B34E6"/>
    <w:rsid w:val="005B3567"/>
    <w:rsid w:val="005B3BD2"/>
    <w:rsid w:val="005B3D04"/>
    <w:rsid w:val="005B3EC1"/>
    <w:rsid w:val="005B455A"/>
    <w:rsid w:val="005B4FB6"/>
    <w:rsid w:val="005B5172"/>
    <w:rsid w:val="005B588D"/>
    <w:rsid w:val="005B58DD"/>
    <w:rsid w:val="005B62FD"/>
    <w:rsid w:val="005B6AF7"/>
    <w:rsid w:val="005B7C77"/>
    <w:rsid w:val="005C013D"/>
    <w:rsid w:val="005C01FB"/>
    <w:rsid w:val="005C1191"/>
    <w:rsid w:val="005C11A0"/>
    <w:rsid w:val="005C28BB"/>
    <w:rsid w:val="005C2B78"/>
    <w:rsid w:val="005C3EC4"/>
    <w:rsid w:val="005C43FA"/>
    <w:rsid w:val="005C4C41"/>
    <w:rsid w:val="005C5915"/>
    <w:rsid w:val="005C6693"/>
    <w:rsid w:val="005C74E0"/>
    <w:rsid w:val="005C7844"/>
    <w:rsid w:val="005C7BD9"/>
    <w:rsid w:val="005D00FD"/>
    <w:rsid w:val="005D0654"/>
    <w:rsid w:val="005D06B3"/>
    <w:rsid w:val="005D0775"/>
    <w:rsid w:val="005D14B1"/>
    <w:rsid w:val="005D14D5"/>
    <w:rsid w:val="005D17D6"/>
    <w:rsid w:val="005D18AB"/>
    <w:rsid w:val="005D1AAF"/>
    <w:rsid w:val="005D1F8A"/>
    <w:rsid w:val="005D29E7"/>
    <w:rsid w:val="005D3049"/>
    <w:rsid w:val="005D31E1"/>
    <w:rsid w:val="005D3D26"/>
    <w:rsid w:val="005D3DE6"/>
    <w:rsid w:val="005D4098"/>
    <w:rsid w:val="005D49C1"/>
    <w:rsid w:val="005D514A"/>
    <w:rsid w:val="005D6C2E"/>
    <w:rsid w:val="005D77F7"/>
    <w:rsid w:val="005D7B8C"/>
    <w:rsid w:val="005D7ED2"/>
    <w:rsid w:val="005D7F46"/>
    <w:rsid w:val="005D7FD6"/>
    <w:rsid w:val="005E023F"/>
    <w:rsid w:val="005E0D3F"/>
    <w:rsid w:val="005E11B5"/>
    <w:rsid w:val="005E1291"/>
    <w:rsid w:val="005E19D9"/>
    <w:rsid w:val="005E2267"/>
    <w:rsid w:val="005E32F6"/>
    <w:rsid w:val="005E3BAA"/>
    <w:rsid w:val="005E4299"/>
    <w:rsid w:val="005E5139"/>
    <w:rsid w:val="005E5A7F"/>
    <w:rsid w:val="005E5B2A"/>
    <w:rsid w:val="005E6961"/>
    <w:rsid w:val="005E7D28"/>
    <w:rsid w:val="005F07C3"/>
    <w:rsid w:val="005F0BB5"/>
    <w:rsid w:val="005F12F1"/>
    <w:rsid w:val="005F185E"/>
    <w:rsid w:val="005F1A23"/>
    <w:rsid w:val="005F2140"/>
    <w:rsid w:val="005F253D"/>
    <w:rsid w:val="005F2F1C"/>
    <w:rsid w:val="005F3138"/>
    <w:rsid w:val="005F38C8"/>
    <w:rsid w:val="005F3CF8"/>
    <w:rsid w:val="005F3E1F"/>
    <w:rsid w:val="005F3E95"/>
    <w:rsid w:val="005F3FE6"/>
    <w:rsid w:val="005F5702"/>
    <w:rsid w:val="005F5ACF"/>
    <w:rsid w:val="005F6B51"/>
    <w:rsid w:val="005F6F52"/>
    <w:rsid w:val="005F7144"/>
    <w:rsid w:val="00601381"/>
    <w:rsid w:val="006013FF"/>
    <w:rsid w:val="00601EE3"/>
    <w:rsid w:val="0060211E"/>
    <w:rsid w:val="00602260"/>
    <w:rsid w:val="00602327"/>
    <w:rsid w:val="0060249F"/>
    <w:rsid w:val="00602BDC"/>
    <w:rsid w:val="00602F06"/>
    <w:rsid w:val="0060312B"/>
    <w:rsid w:val="006035F1"/>
    <w:rsid w:val="00603BF0"/>
    <w:rsid w:val="00604BE9"/>
    <w:rsid w:val="00604DB7"/>
    <w:rsid w:val="0060562F"/>
    <w:rsid w:val="00605CE6"/>
    <w:rsid w:val="00605E00"/>
    <w:rsid w:val="00606DE5"/>
    <w:rsid w:val="006071BC"/>
    <w:rsid w:val="0060729F"/>
    <w:rsid w:val="006073B6"/>
    <w:rsid w:val="00607B12"/>
    <w:rsid w:val="00611F86"/>
    <w:rsid w:val="00612289"/>
    <w:rsid w:val="00612604"/>
    <w:rsid w:val="0061369F"/>
    <w:rsid w:val="00613A7C"/>
    <w:rsid w:val="00614090"/>
    <w:rsid w:val="0061417B"/>
    <w:rsid w:val="00615EC1"/>
    <w:rsid w:val="00615FA1"/>
    <w:rsid w:val="006169BE"/>
    <w:rsid w:val="00616BDD"/>
    <w:rsid w:val="00616F35"/>
    <w:rsid w:val="00617044"/>
    <w:rsid w:val="00617512"/>
    <w:rsid w:val="006206E7"/>
    <w:rsid w:val="006206E9"/>
    <w:rsid w:val="006218E6"/>
    <w:rsid w:val="006218EA"/>
    <w:rsid w:val="00621CB9"/>
    <w:rsid w:val="00622CAE"/>
    <w:rsid w:val="006234BC"/>
    <w:rsid w:val="006244D4"/>
    <w:rsid w:val="006244E9"/>
    <w:rsid w:val="006245D8"/>
    <w:rsid w:val="006245DF"/>
    <w:rsid w:val="00624BA9"/>
    <w:rsid w:val="00625B31"/>
    <w:rsid w:val="00626438"/>
    <w:rsid w:val="006264C5"/>
    <w:rsid w:val="0062662D"/>
    <w:rsid w:val="00626CE0"/>
    <w:rsid w:val="0062706F"/>
    <w:rsid w:val="00630497"/>
    <w:rsid w:val="006308E6"/>
    <w:rsid w:val="00631458"/>
    <w:rsid w:val="0063250F"/>
    <w:rsid w:val="00632A00"/>
    <w:rsid w:val="00633095"/>
    <w:rsid w:val="006339CB"/>
    <w:rsid w:val="00633A7D"/>
    <w:rsid w:val="006345B8"/>
    <w:rsid w:val="00635694"/>
    <w:rsid w:val="0063582E"/>
    <w:rsid w:val="00636588"/>
    <w:rsid w:val="00636C64"/>
    <w:rsid w:val="00636EE3"/>
    <w:rsid w:val="00637035"/>
    <w:rsid w:val="006373D7"/>
    <w:rsid w:val="0063748A"/>
    <w:rsid w:val="006379A1"/>
    <w:rsid w:val="00640013"/>
    <w:rsid w:val="0064053E"/>
    <w:rsid w:val="006406E4"/>
    <w:rsid w:val="006414F9"/>
    <w:rsid w:val="00641BDC"/>
    <w:rsid w:val="006421A8"/>
    <w:rsid w:val="006425E6"/>
    <w:rsid w:val="0064330F"/>
    <w:rsid w:val="0064393B"/>
    <w:rsid w:val="00643FCB"/>
    <w:rsid w:val="00643FF7"/>
    <w:rsid w:val="006447CC"/>
    <w:rsid w:val="00644DEE"/>
    <w:rsid w:val="00644E25"/>
    <w:rsid w:val="0064586C"/>
    <w:rsid w:val="00646297"/>
    <w:rsid w:val="00647052"/>
    <w:rsid w:val="00647082"/>
    <w:rsid w:val="006471BA"/>
    <w:rsid w:val="00647565"/>
    <w:rsid w:val="006509A1"/>
    <w:rsid w:val="00650C02"/>
    <w:rsid w:val="0065121F"/>
    <w:rsid w:val="00651484"/>
    <w:rsid w:val="006517AE"/>
    <w:rsid w:val="0065323E"/>
    <w:rsid w:val="006533CF"/>
    <w:rsid w:val="00653559"/>
    <w:rsid w:val="00653DE2"/>
    <w:rsid w:val="006547EC"/>
    <w:rsid w:val="006558D6"/>
    <w:rsid w:val="0065643E"/>
    <w:rsid w:val="006575E2"/>
    <w:rsid w:val="00657D11"/>
    <w:rsid w:val="00660426"/>
    <w:rsid w:val="00660995"/>
    <w:rsid w:val="006631DB"/>
    <w:rsid w:val="00663C61"/>
    <w:rsid w:val="00663DD6"/>
    <w:rsid w:val="006647A3"/>
    <w:rsid w:val="00665812"/>
    <w:rsid w:val="00665C3D"/>
    <w:rsid w:val="00665E8A"/>
    <w:rsid w:val="00667767"/>
    <w:rsid w:val="00670A48"/>
    <w:rsid w:val="00670E1F"/>
    <w:rsid w:val="00671915"/>
    <w:rsid w:val="006727BF"/>
    <w:rsid w:val="00672DFE"/>
    <w:rsid w:val="00672ED0"/>
    <w:rsid w:val="006731A3"/>
    <w:rsid w:val="00673717"/>
    <w:rsid w:val="006743C8"/>
    <w:rsid w:val="00675D62"/>
    <w:rsid w:val="0067623C"/>
    <w:rsid w:val="00677B01"/>
    <w:rsid w:val="00677B58"/>
    <w:rsid w:val="00677C28"/>
    <w:rsid w:val="00680112"/>
    <w:rsid w:val="00680790"/>
    <w:rsid w:val="00680902"/>
    <w:rsid w:val="00681167"/>
    <w:rsid w:val="006812BA"/>
    <w:rsid w:val="00681AD8"/>
    <w:rsid w:val="006828F1"/>
    <w:rsid w:val="0068297E"/>
    <w:rsid w:val="00683655"/>
    <w:rsid w:val="006836E5"/>
    <w:rsid w:val="00683830"/>
    <w:rsid w:val="00683AD7"/>
    <w:rsid w:val="006846EE"/>
    <w:rsid w:val="006848A3"/>
    <w:rsid w:val="00684BE2"/>
    <w:rsid w:val="0068512A"/>
    <w:rsid w:val="00685315"/>
    <w:rsid w:val="00685840"/>
    <w:rsid w:val="00686013"/>
    <w:rsid w:val="0068642A"/>
    <w:rsid w:val="00686A5D"/>
    <w:rsid w:val="00686AB6"/>
    <w:rsid w:val="00686BF4"/>
    <w:rsid w:val="00686C1A"/>
    <w:rsid w:val="006901E2"/>
    <w:rsid w:val="00690434"/>
    <w:rsid w:val="006904EE"/>
    <w:rsid w:val="006915EA"/>
    <w:rsid w:val="0069179E"/>
    <w:rsid w:val="00691C42"/>
    <w:rsid w:val="00691C9E"/>
    <w:rsid w:val="00691E22"/>
    <w:rsid w:val="006925C4"/>
    <w:rsid w:val="0069295A"/>
    <w:rsid w:val="00692B3D"/>
    <w:rsid w:val="006930B6"/>
    <w:rsid w:val="00693413"/>
    <w:rsid w:val="006937DC"/>
    <w:rsid w:val="006939BD"/>
    <w:rsid w:val="006939D1"/>
    <w:rsid w:val="00693BD3"/>
    <w:rsid w:val="00694A42"/>
    <w:rsid w:val="00694E63"/>
    <w:rsid w:val="006951FC"/>
    <w:rsid w:val="00697A00"/>
    <w:rsid w:val="00697D3A"/>
    <w:rsid w:val="006A0265"/>
    <w:rsid w:val="006A0277"/>
    <w:rsid w:val="006A0EBF"/>
    <w:rsid w:val="006A17F8"/>
    <w:rsid w:val="006A3137"/>
    <w:rsid w:val="006A3563"/>
    <w:rsid w:val="006A3965"/>
    <w:rsid w:val="006A41B8"/>
    <w:rsid w:val="006A49AB"/>
    <w:rsid w:val="006A518C"/>
    <w:rsid w:val="006A5EA3"/>
    <w:rsid w:val="006A6294"/>
    <w:rsid w:val="006A64D6"/>
    <w:rsid w:val="006A6B35"/>
    <w:rsid w:val="006A708B"/>
    <w:rsid w:val="006A728E"/>
    <w:rsid w:val="006A77BE"/>
    <w:rsid w:val="006B0154"/>
    <w:rsid w:val="006B0925"/>
    <w:rsid w:val="006B09A2"/>
    <w:rsid w:val="006B0FD5"/>
    <w:rsid w:val="006B116E"/>
    <w:rsid w:val="006B13DF"/>
    <w:rsid w:val="006B1C2D"/>
    <w:rsid w:val="006B28E9"/>
    <w:rsid w:val="006B2942"/>
    <w:rsid w:val="006B296B"/>
    <w:rsid w:val="006B2A15"/>
    <w:rsid w:val="006B2DD0"/>
    <w:rsid w:val="006B3CDE"/>
    <w:rsid w:val="006B3DC8"/>
    <w:rsid w:val="006B4E4C"/>
    <w:rsid w:val="006B4FF8"/>
    <w:rsid w:val="006B567F"/>
    <w:rsid w:val="006B59C0"/>
    <w:rsid w:val="006B5E3A"/>
    <w:rsid w:val="006B5FB9"/>
    <w:rsid w:val="006B659A"/>
    <w:rsid w:val="006B776E"/>
    <w:rsid w:val="006B792E"/>
    <w:rsid w:val="006B7C9B"/>
    <w:rsid w:val="006B7EE1"/>
    <w:rsid w:val="006C0FD9"/>
    <w:rsid w:val="006C2256"/>
    <w:rsid w:val="006C2EE0"/>
    <w:rsid w:val="006C4DC7"/>
    <w:rsid w:val="006C4DE1"/>
    <w:rsid w:val="006C594A"/>
    <w:rsid w:val="006C611F"/>
    <w:rsid w:val="006C66BF"/>
    <w:rsid w:val="006C70B5"/>
    <w:rsid w:val="006D00DA"/>
    <w:rsid w:val="006D040F"/>
    <w:rsid w:val="006D0683"/>
    <w:rsid w:val="006D07FB"/>
    <w:rsid w:val="006D0D75"/>
    <w:rsid w:val="006D0ED1"/>
    <w:rsid w:val="006D0F47"/>
    <w:rsid w:val="006D117F"/>
    <w:rsid w:val="006D2664"/>
    <w:rsid w:val="006D2CB4"/>
    <w:rsid w:val="006D3414"/>
    <w:rsid w:val="006D3420"/>
    <w:rsid w:val="006D3432"/>
    <w:rsid w:val="006D3849"/>
    <w:rsid w:val="006D3C62"/>
    <w:rsid w:val="006D49B1"/>
    <w:rsid w:val="006D5FD1"/>
    <w:rsid w:val="006D7007"/>
    <w:rsid w:val="006D70F2"/>
    <w:rsid w:val="006E00D4"/>
    <w:rsid w:val="006E01B1"/>
    <w:rsid w:val="006E05C8"/>
    <w:rsid w:val="006E0D59"/>
    <w:rsid w:val="006E106F"/>
    <w:rsid w:val="006E1B46"/>
    <w:rsid w:val="006E2621"/>
    <w:rsid w:val="006E2B08"/>
    <w:rsid w:val="006E3135"/>
    <w:rsid w:val="006E3214"/>
    <w:rsid w:val="006E3FD9"/>
    <w:rsid w:val="006E4699"/>
    <w:rsid w:val="006E46EC"/>
    <w:rsid w:val="006E4E1E"/>
    <w:rsid w:val="006E51C7"/>
    <w:rsid w:val="006E6474"/>
    <w:rsid w:val="006E7A94"/>
    <w:rsid w:val="006E7C6D"/>
    <w:rsid w:val="006E7EF6"/>
    <w:rsid w:val="006F0A07"/>
    <w:rsid w:val="006F0A32"/>
    <w:rsid w:val="006F18FD"/>
    <w:rsid w:val="006F203C"/>
    <w:rsid w:val="006F27AC"/>
    <w:rsid w:val="006F2BDB"/>
    <w:rsid w:val="006F3095"/>
    <w:rsid w:val="006F3204"/>
    <w:rsid w:val="006F3407"/>
    <w:rsid w:val="006F41BE"/>
    <w:rsid w:val="006F43D6"/>
    <w:rsid w:val="006F49F0"/>
    <w:rsid w:val="006F4D26"/>
    <w:rsid w:val="006F503E"/>
    <w:rsid w:val="006F5D3F"/>
    <w:rsid w:val="006F5E87"/>
    <w:rsid w:val="006F6F22"/>
    <w:rsid w:val="00700BDE"/>
    <w:rsid w:val="00701180"/>
    <w:rsid w:val="00701DF8"/>
    <w:rsid w:val="00702483"/>
    <w:rsid w:val="00702C44"/>
    <w:rsid w:val="007032B5"/>
    <w:rsid w:val="007043C6"/>
    <w:rsid w:val="00705384"/>
    <w:rsid w:val="0070626C"/>
    <w:rsid w:val="00706762"/>
    <w:rsid w:val="00706E77"/>
    <w:rsid w:val="007078C2"/>
    <w:rsid w:val="0071052E"/>
    <w:rsid w:val="00711053"/>
    <w:rsid w:val="00711C04"/>
    <w:rsid w:val="0071308E"/>
    <w:rsid w:val="0071321C"/>
    <w:rsid w:val="007134D4"/>
    <w:rsid w:val="007135FC"/>
    <w:rsid w:val="00713676"/>
    <w:rsid w:val="0071440D"/>
    <w:rsid w:val="0071461F"/>
    <w:rsid w:val="007150FB"/>
    <w:rsid w:val="007157AF"/>
    <w:rsid w:val="00715B37"/>
    <w:rsid w:val="00715F10"/>
    <w:rsid w:val="00715F3B"/>
    <w:rsid w:val="00715FEC"/>
    <w:rsid w:val="00716C9C"/>
    <w:rsid w:val="00716CD3"/>
    <w:rsid w:val="00716E66"/>
    <w:rsid w:val="00716FE7"/>
    <w:rsid w:val="00717137"/>
    <w:rsid w:val="00717EAB"/>
    <w:rsid w:val="007204A5"/>
    <w:rsid w:val="00720668"/>
    <w:rsid w:val="007206BD"/>
    <w:rsid w:val="00720868"/>
    <w:rsid w:val="00720E3A"/>
    <w:rsid w:val="0072129C"/>
    <w:rsid w:val="007216D0"/>
    <w:rsid w:val="00721B7C"/>
    <w:rsid w:val="00721DCE"/>
    <w:rsid w:val="0072214E"/>
    <w:rsid w:val="00723240"/>
    <w:rsid w:val="00723CD4"/>
    <w:rsid w:val="0072445B"/>
    <w:rsid w:val="007246E2"/>
    <w:rsid w:val="007246EB"/>
    <w:rsid w:val="0072473A"/>
    <w:rsid w:val="00724FA5"/>
    <w:rsid w:val="0072524F"/>
    <w:rsid w:val="00725507"/>
    <w:rsid w:val="0072640C"/>
    <w:rsid w:val="007270B3"/>
    <w:rsid w:val="007272FE"/>
    <w:rsid w:val="007277A7"/>
    <w:rsid w:val="00727DB3"/>
    <w:rsid w:val="007301F4"/>
    <w:rsid w:val="00730A2B"/>
    <w:rsid w:val="00730F66"/>
    <w:rsid w:val="00732A94"/>
    <w:rsid w:val="00732FEC"/>
    <w:rsid w:val="007333D8"/>
    <w:rsid w:val="0073383C"/>
    <w:rsid w:val="007341F4"/>
    <w:rsid w:val="007342B3"/>
    <w:rsid w:val="00735C22"/>
    <w:rsid w:val="00736233"/>
    <w:rsid w:val="00736836"/>
    <w:rsid w:val="00736A1E"/>
    <w:rsid w:val="007374CD"/>
    <w:rsid w:val="00737D64"/>
    <w:rsid w:val="00737D82"/>
    <w:rsid w:val="007401D6"/>
    <w:rsid w:val="007402E6"/>
    <w:rsid w:val="007402F5"/>
    <w:rsid w:val="00740374"/>
    <w:rsid w:val="00740803"/>
    <w:rsid w:val="00740D38"/>
    <w:rsid w:val="00741A5E"/>
    <w:rsid w:val="00741E4B"/>
    <w:rsid w:val="00742501"/>
    <w:rsid w:val="00744776"/>
    <w:rsid w:val="007454E8"/>
    <w:rsid w:val="0074577A"/>
    <w:rsid w:val="00745ACF"/>
    <w:rsid w:val="00745E4B"/>
    <w:rsid w:val="00745F1F"/>
    <w:rsid w:val="00746808"/>
    <w:rsid w:val="00746BEA"/>
    <w:rsid w:val="00747314"/>
    <w:rsid w:val="007479DE"/>
    <w:rsid w:val="00747A6B"/>
    <w:rsid w:val="00747F5E"/>
    <w:rsid w:val="0075055F"/>
    <w:rsid w:val="00750928"/>
    <w:rsid w:val="0075182A"/>
    <w:rsid w:val="00751873"/>
    <w:rsid w:val="00752236"/>
    <w:rsid w:val="007523DE"/>
    <w:rsid w:val="00752813"/>
    <w:rsid w:val="007539DE"/>
    <w:rsid w:val="00753ABB"/>
    <w:rsid w:val="00753AFA"/>
    <w:rsid w:val="007544FA"/>
    <w:rsid w:val="007556F0"/>
    <w:rsid w:val="007566D5"/>
    <w:rsid w:val="00756C5B"/>
    <w:rsid w:val="00756E61"/>
    <w:rsid w:val="007571A7"/>
    <w:rsid w:val="00757300"/>
    <w:rsid w:val="00757728"/>
    <w:rsid w:val="00757794"/>
    <w:rsid w:val="00757981"/>
    <w:rsid w:val="00761258"/>
    <w:rsid w:val="007618E1"/>
    <w:rsid w:val="00761977"/>
    <w:rsid w:val="00761995"/>
    <w:rsid w:val="00763433"/>
    <w:rsid w:val="007637D9"/>
    <w:rsid w:val="00763B06"/>
    <w:rsid w:val="00765118"/>
    <w:rsid w:val="0076549C"/>
    <w:rsid w:val="007654EB"/>
    <w:rsid w:val="00765AD6"/>
    <w:rsid w:val="00765B65"/>
    <w:rsid w:val="00765C53"/>
    <w:rsid w:val="00765EA5"/>
    <w:rsid w:val="007661E2"/>
    <w:rsid w:val="007668F5"/>
    <w:rsid w:val="00766A2F"/>
    <w:rsid w:val="00766CB4"/>
    <w:rsid w:val="00766D13"/>
    <w:rsid w:val="007671CF"/>
    <w:rsid w:val="00770140"/>
    <w:rsid w:val="00770A82"/>
    <w:rsid w:val="00770AA6"/>
    <w:rsid w:val="00771D8B"/>
    <w:rsid w:val="00771F2B"/>
    <w:rsid w:val="0077249E"/>
    <w:rsid w:val="00772CF5"/>
    <w:rsid w:val="00773079"/>
    <w:rsid w:val="007740CF"/>
    <w:rsid w:val="00774555"/>
    <w:rsid w:val="0077459E"/>
    <w:rsid w:val="00774A2D"/>
    <w:rsid w:val="00774B47"/>
    <w:rsid w:val="00775397"/>
    <w:rsid w:val="0077547A"/>
    <w:rsid w:val="0077581F"/>
    <w:rsid w:val="00775E37"/>
    <w:rsid w:val="0077666E"/>
    <w:rsid w:val="007773B7"/>
    <w:rsid w:val="00777790"/>
    <w:rsid w:val="007777D2"/>
    <w:rsid w:val="00777827"/>
    <w:rsid w:val="00777FCE"/>
    <w:rsid w:val="0078031D"/>
    <w:rsid w:val="00780620"/>
    <w:rsid w:val="00780686"/>
    <w:rsid w:val="0078096D"/>
    <w:rsid w:val="00780E97"/>
    <w:rsid w:val="0078158A"/>
    <w:rsid w:val="0078163C"/>
    <w:rsid w:val="0078163D"/>
    <w:rsid w:val="007816C5"/>
    <w:rsid w:val="007817D2"/>
    <w:rsid w:val="007818A3"/>
    <w:rsid w:val="00781B3C"/>
    <w:rsid w:val="00782155"/>
    <w:rsid w:val="0078262F"/>
    <w:rsid w:val="00782A27"/>
    <w:rsid w:val="00782DE8"/>
    <w:rsid w:val="00784656"/>
    <w:rsid w:val="00784786"/>
    <w:rsid w:val="007848A7"/>
    <w:rsid w:val="007849CE"/>
    <w:rsid w:val="0078527C"/>
    <w:rsid w:val="007855FC"/>
    <w:rsid w:val="00785606"/>
    <w:rsid w:val="007857BC"/>
    <w:rsid w:val="00785D31"/>
    <w:rsid w:val="007865D6"/>
    <w:rsid w:val="00786F54"/>
    <w:rsid w:val="0078776E"/>
    <w:rsid w:val="00787FA8"/>
    <w:rsid w:val="00790957"/>
    <w:rsid w:val="00790A6F"/>
    <w:rsid w:val="007913B6"/>
    <w:rsid w:val="007916C0"/>
    <w:rsid w:val="00791898"/>
    <w:rsid w:val="007918D2"/>
    <w:rsid w:val="00791A2F"/>
    <w:rsid w:val="00791E4A"/>
    <w:rsid w:val="0079282A"/>
    <w:rsid w:val="00792A2D"/>
    <w:rsid w:val="007932D8"/>
    <w:rsid w:val="00793AAE"/>
    <w:rsid w:val="0079423B"/>
    <w:rsid w:val="00794D5F"/>
    <w:rsid w:val="00794D70"/>
    <w:rsid w:val="00795D6A"/>
    <w:rsid w:val="00796AF2"/>
    <w:rsid w:val="007972DA"/>
    <w:rsid w:val="007A00A9"/>
    <w:rsid w:val="007A029C"/>
    <w:rsid w:val="007A1260"/>
    <w:rsid w:val="007A141A"/>
    <w:rsid w:val="007A1586"/>
    <w:rsid w:val="007A16D1"/>
    <w:rsid w:val="007A1AA2"/>
    <w:rsid w:val="007A22F3"/>
    <w:rsid w:val="007A2EF8"/>
    <w:rsid w:val="007A32EE"/>
    <w:rsid w:val="007A37BA"/>
    <w:rsid w:val="007A37C6"/>
    <w:rsid w:val="007A3870"/>
    <w:rsid w:val="007A3C4C"/>
    <w:rsid w:val="007A4477"/>
    <w:rsid w:val="007A4C6B"/>
    <w:rsid w:val="007A5A90"/>
    <w:rsid w:val="007A5E2E"/>
    <w:rsid w:val="007A63F3"/>
    <w:rsid w:val="007A66B9"/>
    <w:rsid w:val="007A6DBA"/>
    <w:rsid w:val="007A6E23"/>
    <w:rsid w:val="007A6F29"/>
    <w:rsid w:val="007B0613"/>
    <w:rsid w:val="007B12FB"/>
    <w:rsid w:val="007B1676"/>
    <w:rsid w:val="007B1CF0"/>
    <w:rsid w:val="007B1FE0"/>
    <w:rsid w:val="007B3A80"/>
    <w:rsid w:val="007B3AE3"/>
    <w:rsid w:val="007B3BF0"/>
    <w:rsid w:val="007B3D6E"/>
    <w:rsid w:val="007B3F9A"/>
    <w:rsid w:val="007B49E4"/>
    <w:rsid w:val="007B4A30"/>
    <w:rsid w:val="007B4BF6"/>
    <w:rsid w:val="007B4D67"/>
    <w:rsid w:val="007B561D"/>
    <w:rsid w:val="007B5E2E"/>
    <w:rsid w:val="007B6280"/>
    <w:rsid w:val="007B6783"/>
    <w:rsid w:val="007B6A8C"/>
    <w:rsid w:val="007B6BAD"/>
    <w:rsid w:val="007B6CEC"/>
    <w:rsid w:val="007B6E43"/>
    <w:rsid w:val="007B6F1C"/>
    <w:rsid w:val="007C0739"/>
    <w:rsid w:val="007C074C"/>
    <w:rsid w:val="007C0F6B"/>
    <w:rsid w:val="007C0FCB"/>
    <w:rsid w:val="007C1669"/>
    <w:rsid w:val="007C1E96"/>
    <w:rsid w:val="007C305B"/>
    <w:rsid w:val="007C328E"/>
    <w:rsid w:val="007C3320"/>
    <w:rsid w:val="007C364D"/>
    <w:rsid w:val="007C372E"/>
    <w:rsid w:val="007C3997"/>
    <w:rsid w:val="007C4783"/>
    <w:rsid w:val="007C4893"/>
    <w:rsid w:val="007C50C3"/>
    <w:rsid w:val="007C511D"/>
    <w:rsid w:val="007C5ED6"/>
    <w:rsid w:val="007C638E"/>
    <w:rsid w:val="007C6CC2"/>
    <w:rsid w:val="007C79E8"/>
    <w:rsid w:val="007C7C59"/>
    <w:rsid w:val="007D1FBD"/>
    <w:rsid w:val="007D2592"/>
    <w:rsid w:val="007D289B"/>
    <w:rsid w:val="007D392E"/>
    <w:rsid w:val="007D3B62"/>
    <w:rsid w:val="007D412F"/>
    <w:rsid w:val="007D59EE"/>
    <w:rsid w:val="007D60A9"/>
    <w:rsid w:val="007D66C8"/>
    <w:rsid w:val="007D7C37"/>
    <w:rsid w:val="007D7D9B"/>
    <w:rsid w:val="007E0041"/>
    <w:rsid w:val="007E0196"/>
    <w:rsid w:val="007E01C1"/>
    <w:rsid w:val="007E0A6B"/>
    <w:rsid w:val="007E2EA5"/>
    <w:rsid w:val="007E3333"/>
    <w:rsid w:val="007E367A"/>
    <w:rsid w:val="007E418E"/>
    <w:rsid w:val="007E436B"/>
    <w:rsid w:val="007E44C2"/>
    <w:rsid w:val="007E4B17"/>
    <w:rsid w:val="007E5056"/>
    <w:rsid w:val="007E5142"/>
    <w:rsid w:val="007E5686"/>
    <w:rsid w:val="007E5EF7"/>
    <w:rsid w:val="007E68C7"/>
    <w:rsid w:val="007E7541"/>
    <w:rsid w:val="007E7648"/>
    <w:rsid w:val="007E788B"/>
    <w:rsid w:val="007E7E2D"/>
    <w:rsid w:val="007F0AB0"/>
    <w:rsid w:val="007F1B2A"/>
    <w:rsid w:val="007F1BD0"/>
    <w:rsid w:val="007F2E5C"/>
    <w:rsid w:val="007F2EA9"/>
    <w:rsid w:val="007F2FEC"/>
    <w:rsid w:val="007F323C"/>
    <w:rsid w:val="007F35B4"/>
    <w:rsid w:val="007F3F6D"/>
    <w:rsid w:val="007F419C"/>
    <w:rsid w:val="007F41A3"/>
    <w:rsid w:val="007F4861"/>
    <w:rsid w:val="007F4CB5"/>
    <w:rsid w:val="007F5717"/>
    <w:rsid w:val="007F5844"/>
    <w:rsid w:val="007F7A11"/>
    <w:rsid w:val="00800710"/>
    <w:rsid w:val="0080178D"/>
    <w:rsid w:val="00801CB2"/>
    <w:rsid w:val="00801CC5"/>
    <w:rsid w:val="00801CCF"/>
    <w:rsid w:val="00802631"/>
    <w:rsid w:val="00802D5C"/>
    <w:rsid w:val="008037C5"/>
    <w:rsid w:val="008044E1"/>
    <w:rsid w:val="0080519A"/>
    <w:rsid w:val="008058A8"/>
    <w:rsid w:val="00805A56"/>
    <w:rsid w:val="0080659A"/>
    <w:rsid w:val="008102CF"/>
    <w:rsid w:val="008109EB"/>
    <w:rsid w:val="00810BE9"/>
    <w:rsid w:val="00810C1D"/>
    <w:rsid w:val="008111F8"/>
    <w:rsid w:val="008114E8"/>
    <w:rsid w:val="008119CD"/>
    <w:rsid w:val="0081238C"/>
    <w:rsid w:val="008127C8"/>
    <w:rsid w:val="00814573"/>
    <w:rsid w:val="0081464D"/>
    <w:rsid w:val="008148A6"/>
    <w:rsid w:val="008148C7"/>
    <w:rsid w:val="00815182"/>
    <w:rsid w:val="0081523B"/>
    <w:rsid w:val="00815707"/>
    <w:rsid w:val="00815C95"/>
    <w:rsid w:val="00816087"/>
    <w:rsid w:val="0081681A"/>
    <w:rsid w:val="00816D49"/>
    <w:rsid w:val="008175BF"/>
    <w:rsid w:val="0082110A"/>
    <w:rsid w:val="00821E24"/>
    <w:rsid w:val="00822B36"/>
    <w:rsid w:val="00822F3B"/>
    <w:rsid w:val="0082339B"/>
    <w:rsid w:val="00823576"/>
    <w:rsid w:val="00823685"/>
    <w:rsid w:val="0082391F"/>
    <w:rsid w:val="00823D22"/>
    <w:rsid w:val="00823F28"/>
    <w:rsid w:val="0082462E"/>
    <w:rsid w:val="008246DE"/>
    <w:rsid w:val="00824945"/>
    <w:rsid w:val="00824A77"/>
    <w:rsid w:val="008250A1"/>
    <w:rsid w:val="00825573"/>
    <w:rsid w:val="0082594B"/>
    <w:rsid w:val="00826B36"/>
    <w:rsid w:val="0083062A"/>
    <w:rsid w:val="008317BD"/>
    <w:rsid w:val="008318E7"/>
    <w:rsid w:val="00832D35"/>
    <w:rsid w:val="00835784"/>
    <w:rsid w:val="00836099"/>
    <w:rsid w:val="00836C60"/>
    <w:rsid w:val="00837199"/>
    <w:rsid w:val="00837CCC"/>
    <w:rsid w:val="00840554"/>
    <w:rsid w:val="00840643"/>
    <w:rsid w:val="00841109"/>
    <w:rsid w:val="0084164E"/>
    <w:rsid w:val="00841F81"/>
    <w:rsid w:val="00842E7B"/>
    <w:rsid w:val="00843093"/>
    <w:rsid w:val="00844BE8"/>
    <w:rsid w:val="00845343"/>
    <w:rsid w:val="00845808"/>
    <w:rsid w:val="008459B6"/>
    <w:rsid w:val="00846508"/>
    <w:rsid w:val="008465CE"/>
    <w:rsid w:val="00846FDB"/>
    <w:rsid w:val="00850FA6"/>
    <w:rsid w:val="00851A64"/>
    <w:rsid w:val="00851D49"/>
    <w:rsid w:val="0085257C"/>
    <w:rsid w:val="00853502"/>
    <w:rsid w:val="0085386A"/>
    <w:rsid w:val="00853BB5"/>
    <w:rsid w:val="008541C1"/>
    <w:rsid w:val="008541E7"/>
    <w:rsid w:val="00854E90"/>
    <w:rsid w:val="00855540"/>
    <w:rsid w:val="00857267"/>
    <w:rsid w:val="00857F18"/>
    <w:rsid w:val="00860EA8"/>
    <w:rsid w:val="008613B8"/>
    <w:rsid w:val="008627D6"/>
    <w:rsid w:val="008634B2"/>
    <w:rsid w:val="008638D0"/>
    <w:rsid w:val="00864580"/>
    <w:rsid w:val="00864660"/>
    <w:rsid w:val="00864D92"/>
    <w:rsid w:val="00865011"/>
    <w:rsid w:val="0086572E"/>
    <w:rsid w:val="00867738"/>
    <w:rsid w:val="008702D3"/>
    <w:rsid w:val="00870ACA"/>
    <w:rsid w:val="00870F4A"/>
    <w:rsid w:val="00871231"/>
    <w:rsid w:val="0087160C"/>
    <w:rsid w:val="00871638"/>
    <w:rsid w:val="00871FE5"/>
    <w:rsid w:val="0087204A"/>
    <w:rsid w:val="00872495"/>
    <w:rsid w:val="0087374E"/>
    <w:rsid w:val="00873F60"/>
    <w:rsid w:val="0087477C"/>
    <w:rsid w:val="00874B4F"/>
    <w:rsid w:val="00874C22"/>
    <w:rsid w:val="00874CD1"/>
    <w:rsid w:val="00875584"/>
    <w:rsid w:val="00875884"/>
    <w:rsid w:val="00876466"/>
    <w:rsid w:val="0087654E"/>
    <w:rsid w:val="00876608"/>
    <w:rsid w:val="00876D1C"/>
    <w:rsid w:val="008770C4"/>
    <w:rsid w:val="00877E38"/>
    <w:rsid w:val="00881404"/>
    <w:rsid w:val="008822F4"/>
    <w:rsid w:val="00882422"/>
    <w:rsid w:val="008838A1"/>
    <w:rsid w:val="00883B4B"/>
    <w:rsid w:val="00883DAD"/>
    <w:rsid w:val="00884B03"/>
    <w:rsid w:val="0088526C"/>
    <w:rsid w:val="008854AA"/>
    <w:rsid w:val="00885655"/>
    <w:rsid w:val="0088641E"/>
    <w:rsid w:val="008868BA"/>
    <w:rsid w:val="00886C10"/>
    <w:rsid w:val="00886E11"/>
    <w:rsid w:val="00886F58"/>
    <w:rsid w:val="00887059"/>
    <w:rsid w:val="008877DE"/>
    <w:rsid w:val="0089062F"/>
    <w:rsid w:val="0089067D"/>
    <w:rsid w:val="0089081D"/>
    <w:rsid w:val="00890F52"/>
    <w:rsid w:val="008915DD"/>
    <w:rsid w:val="0089192B"/>
    <w:rsid w:val="00891BDF"/>
    <w:rsid w:val="008921F3"/>
    <w:rsid w:val="008924BE"/>
    <w:rsid w:val="008928AB"/>
    <w:rsid w:val="00892F1B"/>
    <w:rsid w:val="00893574"/>
    <w:rsid w:val="00894577"/>
    <w:rsid w:val="00894A85"/>
    <w:rsid w:val="00894AE5"/>
    <w:rsid w:val="00894CAF"/>
    <w:rsid w:val="00895146"/>
    <w:rsid w:val="00895FD4"/>
    <w:rsid w:val="00896053"/>
    <w:rsid w:val="00896144"/>
    <w:rsid w:val="00896900"/>
    <w:rsid w:val="00896D49"/>
    <w:rsid w:val="00896E87"/>
    <w:rsid w:val="00897169"/>
    <w:rsid w:val="00897731"/>
    <w:rsid w:val="00897C3E"/>
    <w:rsid w:val="008A00CC"/>
    <w:rsid w:val="008A027B"/>
    <w:rsid w:val="008A03FC"/>
    <w:rsid w:val="008A1C2C"/>
    <w:rsid w:val="008A2EFA"/>
    <w:rsid w:val="008A2FD8"/>
    <w:rsid w:val="008A390B"/>
    <w:rsid w:val="008A3A22"/>
    <w:rsid w:val="008A3BFB"/>
    <w:rsid w:val="008A4312"/>
    <w:rsid w:val="008A4416"/>
    <w:rsid w:val="008A462E"/>
    <w:rsid w:val="008A49EE"/>
    <w:rsid w:val="008A4DBB"/>
    <w:rsid w:val="008A4F39"/>
    <w:rsid w:val="008A5BC2"/>
    <w:rsid w:val="008A6B99"/>
    <w:rsid w:val="008A6BF3"/>
    <w:rsid w:val="008A6E40"/>
    <w:rsid w:val="008A722F"/>
    <w:rsid w:val="008A7E65"/>
    <w:rsid w:val="008B0113"/>
    <w:rsid w:val="008B0AF5"/>
    <w:rsid w:val="008B2AED"/>
    <w:rsid w:val="008B2C21"/>
    <w:rsid w:val="008B3A74"/>
    <w:rsid w:val="008B3CC4"/>
    <w:rsid w:val="008B40FD"/>
    <w:rsid w:val="008B416D"/>
    <w:rsid w:val="008B4527"/>
    <w:rsid w:val="008B4858"/>
    <w:rsid w:val="008B7F40"/>
    <w:rsid w:val="008C0C86"/>
    <w:rsid w:val="008C119E"/>
    <w:rsid w:val="008C1825"/>
    <w:rsid w:val="008C2EC7"/>
    <w:rsid w:val="008C335C"/>
    <w:rsid w:val="008C39ED"/>
    <w:rsid w:val="008C5D9B"/>
    <w:rsid w:val="008C6598"/>
    <w:rsid w:val="008C6A82"/>
    <w:rsid w:val="008C6DCD"/>
    <w:rsid w:val="008C7550"/>
    <w:rsid w:val="008C76D5"/>
    <w:rsid w:val="008C7A57"/>
    <w:rsid w:val="008C7A5D"/>
    <w:rsid w:val="008D0549"/>
    <w:rsid w:val="008D0AE5"/>
    <w:rsid w:val="008D0BF9"/>
    <w:rsid w:val="008D0F3D"/>
    <w:rsid w:val="008D1486"/>
    <w:rsid w:val="008D2EFC"/>
    <w:rsid w:val="008D3C1E"/>
    <w:rsid w:val="008D3F64"/>
    <w:rsid w:val="008D4004"/>
    <w:rsid w:val="008D41B8"/>
    <w:rsid w:val="008D45CB"/>
    <w:rsid w:val="008D488D"/>
    <w:rsid w:val="008D4C65"/>
    <w:rsid w:val="008D538C"/>
    <w:rsid w:val="008D5719"/>
    <w:rsid w:val="008D57C4"/>
    <w:rsid w:val="008D5994"/>
    <w:rsid w:val="008D6293"/>
    <w:rsid w:val="008D6644"/>
    <w:rsid w:val="008D6723"/>
    <w:rsid w:val="008D76F9"/>
    <w:rsid w:val="008E017A"/>
    <w:rsid w:val="008E0D1C"/>
    <w:rsid w:val="008E0DCF"/>
    <w:rsid w:val="008E0FA4"/>
    <w:rsid w:val="008E1A50"/>
    <w:rsid w:val="008E1B80"/>
    <w:rsid w:val="008E1EA1"/>
    <w:rsid w:val="008E1F92"/>
    <w:rsid w:val="008E223C"/>
    <w:rsid w:val="008E2782"/>
    <w:rsid w:val="008E29E6"/>
    <w:rsid w:val="008E3C9F"/>
    <w:rsid w:val="008E4DFB"/>
    <w:rsid w:val="008E4FFF"/>
    <w:rsid w:val="008E5E37"/>
    <w:rsid w:val="008E60CD"/>
    <w:rsid w:val="008E631D"/>
    <w:rsid w:val="008E638A"/>
    <w:rsid w:val="008E63E2"/>
    <w:rsid w:val="008E7262"/>
    <w:rsid w:val="008E7273"/>
    <w:rsid w:val="008E7BE1"/>
    <w:rsid w:val="008E7C43"/>
    <w:rsid w:val="008F0022"/>
    <w:rsid w:val="008F020F"/>
    <w:rsid w:val="008F134F"/>
    <w:rsid w:val="008F1716"/>
    <w:rsid w:val="008F1B2B"/>
    <w:rsid w:val="008F1FC4"/>
    <w:rsid w:val="008F2BCC"/>
    <w:rsid w:val="008F2CDB"/>
    <w:rsid w:val="008F3920"/>
    <w:rsid w:val="008F44AD"/>
    <w:rsid w:val="008F4703"/>
    <w:rsid w:val="008F4ACB"/>
    <w:rsid w:val="008F4C65"/>
    <w:rsid w:val="008F52C6"/>
    <w:rsid w:val="008F69AF"/>
    <w:rsid w:val="008F6C3A"/>
    <w:rsid w:val="008F7560"/>
    <w:rsid w:val="008F7959"/>
    <w:rsid w:val="008F7D76"/>
    <w:rsid w:val="009000C1"/>
    <w:rsid w:val="0090049F"/>
    <w:rsid w:val="0090064C"/>
    <w:rsid w:val="00902471"/>
    <w:rsid w:val="009024AE"/>
    <w:rsid w:val="009028CD"/>
    <w:rsid w:val="00903602"/>
    <w:rsid w:val="009043AF"/>
    <w:rsid w:val="00904C9D"/>
    <w:rsid w:val="00904F45"/>
    <w:rsid w:val="00904F9C"/>
    <w:rsid w:val="009052FC"/>
    <w:rsid w:val="00906210"/>
    <w:rsid w:val="00906289"/>
    <w:rsid w:val="009066B3"/>
    <w:rsid w:val="00906968"/>
    <w:rsid w:val="00906B93"/>
    <w:rsid w:val="00906D2C"/>
    <w:rsid w:val="00906FE2"/>
    <w:rsid w:val="009075C3"/>
    <w:rsid w:val="009078FF"/>
    <w:rsid w:val="00907AA7"/>
    <w:rsid w:val="00907C08"/>
    <w:rsid w:val="00907E30"/>
    <w:rsid w:val="00907FF2"/>
    <w:rsid w:val="0091066A"/>
    <w:rsid w:val="00911D34"/>
    <w:rsid w:val="009128D2"/>
    <w:rsid w:val="00912D74"/>
    <w:rsid w:val="009136DB"/>
    <w:rsid w:val="009139B3"/>
    <w:rsid w:val="00913F16"/>
    <w:rsid w:val="00913F8B"/>
    <w:rsid w:val="00913FA3"/>
    <w:rsid w:val="009142DA"/>
    <w:rsid w:val="009157AC"/>
    <w:rsid w:val="00915C24"/>
    <w:rsid w:val="00916027"/>
    <w:rsid w:val="00916230"/>
    <w:rsid w:val="00917559"/>
    <w:rsid w:val="00917D59"/>
    <w:rsid w:val="00920FD1"/>
    <w:rsid w:val="0092111B"/>
    <w:rsid w:val="0092277E"/>
    <w:rsid w:val="00922995"/>
    <w:rsid w:val="00922BAC"/>
    <w:rsid w:val="0092350C"/>
    <w:rsid w:val="00923A25"/>
    <w:rsid w:val="00923F7D"/>
    <w:rsid w:val="009246D9"/>
    <w:rsid w:val="00925287"/>
    <w:rsid w:val="009258E8"/>
    <w:rsid w:val="00925949"/>
    <w:rsid w:val="009260E3"/>
    <w:rsid w:val="009278A5"/>
    <w:rsid w:val="00930F1A"/>
    <w:rsid w:val="00931386"/>
    <w:rsid w:val="009319DC"/>
    <w:rsid w:val="00931AC9"/>
    <w:rsid w:val="00931ADA"/>
    <w:rsid w:val="0093206D"/>
    <w:rsid w:val="0093245A"/>
    <w:rsid w:val="00933599"/>
    <w:rsid w:val="00933A39"/>
    <w:rsid w:val="00933E8A"/>
    <w:rsid w:val="00934ED1"/>
    <w:rsid w:val="0093534C"/>
    <w:rsid w:val="009373B7"/>
    <w:rsid w:val="0093770A"/>
    <w:rsid w:val="00937A57"/>
    <w:rsid w:val="009400D6"/>
    <w:rsid w:val="00940CD5"/>
    <w:rsid w:val="00941896"/>
    <w:rsid w:val="00941C2F"/>
    <w:rsid w:val="009429C5"/>
    <w:rsid w:val="00942DCC"/>
    <w:rsid w:val="00942E8E"/>
    <w:rsid w:val="00942F26"/>
    <w:rsid w:val="009430D6"/>
    <w:rsid w:val="009432CA"/>
    <w:rsid w:val="00943B85"/>
    <w:rsid w:val="0094407A"/>
    <w:rsid w:val="009443AB"/>
    <w:rsid w:val="00944BB4"/>
    <w:rsid w:val="00944D52"/>
    <w:rsid w:val="00945AD7"/>
    <w:rsid w:val="00946067"/>
    <w:rsid w:val="009466A1"/>
    <w:rsid w:val="009467FF"/>
    <w:rsid w:val="00946B11"/>
    <w:rsid w:val="00946CB9"/>
    <w:rsid w:val="00946FD3"/>
    <w:rsid w:val="009470B3"/>
    <w:rsid w:val="0094723A"/>
    <w:rsid w:val="0094736E"/>
    <w:rsid w:val="00947826"/>
    <w:rsid w:val="00947E09"/>
    <w:rsid w:val="00947E4C"/>
    <w:rsid w:val="00951430"/>
    <w:rsid w:val="00951784"/>
    <w:rsid w:val="00951A6B"/>
    <w:rsid w:val="009522B4"/>
    <w:rsid w:val="009539E7"/>
    <w:rsid w:val="00953BBF"/>
    <w:rsid w:val="0095536C"/>
    <w:rsid w:val="009557CC"/>
    <w:rsid w:val="0095580B"/>
    <w:rsid w:val="0095624E"/>
    <w:rsid w:val="009571B0"/>
    <w:rsid w:val="00957245"/>
    <w:rsid w:val="009602BB"/>
    <w:rsid w:val="009606CD"/>
    <w:rsid w:val="00960AAF"/>
    <w:rsid w:val="009618B7"/>
    <w:rsid w:val="00961D85"/>
    <w:rsid w:val="009632DA"/>
    <w:rsid w:val="009634F4"/>
    <w:rsid w:val="00963D0B"/>
    <w:rsid w:val="00964A47"/>
    <w:rsid w:val="00964AFB"/>
    <w:rsid w:val="00964B5E"/>
    <w:rsid w:val="00964EC9"/>
    <w:rsid w:val="0096561F"/>
    <w:rsid w:val="00965ADF"/>
    <w:rsid w:val="00965CDE"/>
    <w:rsid w:val="00966CBE"/>
    <w:rsid w:val="00966CCC"/>
    <w:rsid w:val="00966EF1"/>
    <w:rsid w:val="00966FAF"/>
    <w:rsid w:val="0096752C"/>
    <w:rsid w:val="00967ABA"/>
    <w:rsid w:val="00967E1B"/>
    <w:rsid w:val="0097075E"/>
    <w:rsid w:val="00970DD2"/>
    <w:rsid w:val="00970E96"/>
    <w:rsid w:val="00970EC0"/>
    <w:rsid w:val="00971F13"/>
    <w:rsid w:val="009733A0"/>
    <w:rsid w:val="00973A98"/>
    <w:rsid w:val="00974011"/>
    <w:rsid w:val="00974A6D"/>
    <w:rsid w:val="00974BB4"/>
    <w:rsid w:val="009772D6"/>
    <w:rsid w:val="00977A49"/>
    <w:rsid w:val="00981874"/>
    <w:rsid w:val="0098191F"/>
    <w:rsid w:val="009819FB"/>
    <w:rsid w:val="009826EC"/>
    <w:rsid w:val="00982BA0"/>
    <w:rsid w:val="00984E21"/>
    <w:rsid w:val="00985121"/>
    <w:rsid w:val="00986356"/>
    <w:rsid w:val="009868CB"/>
    <w:rsid w:val="009870F0"/>
    <w:rsid w:val="0098767F"/>
    <w:rsid w:val="00987D21"/>
    <w:rsid w:val="00991826"/>
    <w:rsid w:val="009923C0"/>
    <w:rsid w:val="00992A45"/>
    <w:rsid w:val="00992FA1"/>
    <w:rsid w:val="0099310C"/>
    <w:rsid w:val="00993D2F"/>
    <w:rsid w:val="00993E01"/>
    <w:rsid w:val="00994CD6"/>
    <w:rsid w:val="00995435"/>
    <w:rsid w:val="00995F8A"/>
    <w:rsid w:val="00995FEB"/>
    <w:rsid w:val="00996050"/>
    <w:rsid w:val="009979F4"/>
    <w:rsid w:val="009A15E4"/>
    <w:rsid w:val="009A22E2"/>
    <w:rsid w:val="009A365F"/>
    <w:rsid w:val="009A409A"/>
    <w:rsid w:val="009A4F64"/>
    <w:rsid w:val="009A568A"/>
    <w:rsid w:val="009A56FE"/>
    <w:rsid w:val="009A6387"/>
    <w:rsid w:val="009A6977"/>
    <w:rsid w:val="009A74F0"/>
    <w:rsid w:val="009A7C23"/>
    <w:rsid w:val="009A7F68"/>
    <w:rsid w:val="009B0528"/>
    <w:rsid w:val="009B1399"/>
    <w:rsid w:val="009B2BE3"/>
    <w:rsid w:val="009B3972"/>
    <w:rsid w:val="009B4530"/>
    <w:rsid w:val="009B4E7E"/>
    <w:rsid w:val="009B5715"/>
    <w:rsid w:val="009B5AC2"/>
    <w:rsid w:val="009B5B22"/>
    <w:rsid w:val="009B694B"/>
    <w:rsid w:val="009B70A9"/>
    <w:rsid w:val="009B73E7"/>
    <w:rsid w:val="009B7463"/>
    <w:rsid w:val="009B77F3"/>
    <w:rsid w:val="009C056B"/>
    <w:rsid w:val="009C114E"/>
    <w:rsid w:val="009C1231"/>
    <w:rsid w:val="009C2271"/>
    <w:rsid w:val="009C291C"/>
    <w:rsid w:val="009C2BFB"/>
    <w:rsid w:val="009C325D"/>
    <w:rsid w:val="009C4462"/>
    <w:rsid w:val="009C4E0E"/>
    <w:rsid w:val="009C5001"/>
    <w:rsid w:val="009C5782"/>
    <w:rsid w:val="009C5A26"/>
    <w:rsid w:val="009C5AB9"/>
    <w:rsid w:val="009C5B17"/>
    <w:rsid w:val="009C5DBF"/>
    <w:rsid w:val="009C6E02"/>
    <w:rsid w:val="009C7227"/>
    <w:rsid w:val="009C72D0"/>
    <w:rsid w:val="009C7863"/>
    <w:rsid w:val="009C7BE4"/>
    <w:rsid w:val="009D03F2"/>
    <w:rsid w:val="009D1295"/>
    <w:rsid w:val="009D1E0B"/>
    <w:rsid w:val="009D2A66"/>
    <w:rsid w:val="009D5112"/>
    <w:rsid w:val="009D527E"/>
    <w:rsid w:val="009D55C7"/>
    <w:rsid w:val="009D58DB"/>
    <w:rsid w:val="009D5BEB"/>
    <w:rsid w:val="009D6019"/>
    <w:rsid w:val="009D60B0"/>
    <w:rsid w:val="009D68AA"/>
    <w:rsid w:val="009D6B8D"/>
    <w:rsid w:val="009D7174"/>
    <w:rsid w:val="009D76C5"/>
    <w:rsid w:val="009D779D"/>
    <w:rsid w:val="009D783E"/>
    <w:rsid w:val="009D79A5"/>
    <w:rsid w:val="009D7B27"/>
    <w:rsid w:val="009D7EED"/>
    <w:rsid w:val="009E01C5"/>
    <w:rsid w:val="009E06CA"/>
    <w:rsid w:val="009E0734"/>
    <w:rsid w:val="009E089C"/>
    <w:rsid w:val="009E13C1"/>
    <w:rsid w:val="009E1A29"/>
    <w:rsid w:val="009E1EBF"/>
    <w:rsid w:val="009E268B"/>
    <w:rsid w:val="009E273C"/>
    <w:rsid w:val="009E2D0C"/>
    <w:rsid w:val="009E30DB"/>
    <w:rsid w:val="009E41E1"/>
    <w:rsid w:val="009E48E5"/>
    <w:rsid w:val="009E4A5E"/>
    <w:rsid w:val="009E649D"/>
    <w:rsid w:val="009E6E9D"/>
    <w:rsid w:val="009E7860"/>
    <w:rsid w:val="009E78F3"/>
    <w:rsid w:val="009F0750"/>
    <w:rsid w:val="009F138D"/>
    <w:rsid w:val="009F1C12"/>
    <w:rsid w:val="009F231B"/>
    <w:rsid w:val="009F2F71"/>
    <w:rsid w:val="009F3096"/>
    <w:rsid w:val="009F36BB"/>
    <w:rsid w:val="009F390B"/>
    <w:rsid w:val="009F5A18"/>
    <w:rsid w:val="009F6777"/>
    <w:rsid w:val="009F6903"/>
    <w:rsid w:val="009F745E"/>
    <w:rsid w:val="009F78F8"/>
    <w:rsid w:val="009F7A5F"/>
    <w:rsid w:val="00A004D9"/>
    <w:rsid w:val="00A0069A"/>
    <w:rsid w:val="00A00C24"/>
    <w:rsid w:val="00A00CA5"/>
    <w:rsid w:val="00A01987"/>
    <w:rsid w:val="00A02569"/>
    <w:rsid w:val="00A026AF"/>
    <w:rsid w:val="00A026F5"/>
    <w:rsid w:val="00A0377F"/>
    <w:rsid w:val="00A03A6D"/>
    <w:rsid w:val="00A04530"/>
    <w:rsid w:val="00A048CA"/>
    <w:rsid w:val="00A04D79"/>
    <w:rsid w:val="00A04DE8"/>
    <w:rsid w:val="00A04EA4"/>
    <w:rsid w:val="00A07D98"/>
    <w:rsid w:val="00A10179"/>
    <w:rsid w:val="00A10D53"/>
    <w:rsid w:val="00A11022"/>
    <w:rsid w:val="00A111BB"/>
    <w:rsid w:val="00A11D46"/>
    <w:rsid w:val="00A1200F"/>
    <w:rsid w:val="00A124AE"/>
    <w:rsid w:val="00A1286D"/>
    <w:rsid w:val="00A12889"/>
    <w:rsid w:val="00A12FA7"/>
    <w:rsid w:val="00A13A89"/>
    <w:rsid w:val="00A13C7D"/>
    <w:rsid w:val="00A13DF1"/>
    <w:rsid w:val="00A13EEC"/>
    <w:rsid w:val="00A141D9"/>
    <w:rsid w:val="00A1542E"/>
    <w:rsid w:val="00A15496"/>
    <w:rsid w:val="00A154AD"/>
    <w:rsid w:val="00A15737"/>
    <w:rsid w:val="00A159F8"/>
    <w:rsid w:val="00A16B15"/>
    <w:rsid w:val="00A16FBA"/>
    <w:rsid w:val="00A16FBC"/>
    <w:rsid w:val="00A1713B"/>
    <w:rsid w:val="00A174AB"/>
    <w:rsid w:val="00A176CC"/>
    <w:rsid w:val="00A177F3"/>
    <w:rsid w:val="00A20A87"/>
    <w:rsid w:val="00A20DBC"/>
    <w:rsid w:val="00A21770"/>
    <w:rsid w:val="00A219DC"/>
    <w:rsid w:val="00A22105"/>
    <w:rsid w:val="00A226B7"/>
    <w:rsid w:val="00A23B14"/>
    <w:rsid w:val="00A23B8C"/>
    <w:rsid w:val="00A243D9"/>
    <w:rsid w:val="00A24527"/>
    <w:rsid w:val="00A24C6A"/>
    <w:rsid w:val="00A24D0E"/>
    <w:rsid w:val="00A2515C"/>
    <w:rsid w:val="00A25F53"/>
    <w:rsid w:val="00A2606E"/>
    <w:rsid w:val="00A2610A"/>
    <w:rsid w:val="00A263F2"/>
    <w:rsid w:val="00A26461"/>
    <w:rsid w:val="00A26A32"/>
    <w:rsid w:val="00A26FB0"/>
    <w:rsid w:val="00A27104"/>
    <w:rsid w:val="00A27C09"/>
    <w:rsid w:val="00A30242"/>
    <w:rsid w:val="00A30489"/>
    <w:rsid w:val="00A318CA"/>
    <w:rsid w:val="00A32591"/>
    <w:rsid w:val="00A3348B"/>
    <w:rsid w:val="00A33AF1"/>
    <w:rsid w:val="00A343FD"/>
    <w:rsid w:val="00A34C1A"/>
    <w:rsid w:val="00A34CB9"/>
    <w:rsid w:val="00A3519B"/>
    <w:rsid w:val="00A35559"/>
    <w:rsid w:val="00A35BFB"/>
    <w:rsid w:val="00A35DD4"/>
    <w:rsid w:val="00A3669F"/>
    <w:rsid w:val="00A37BE9"/>
    <w:rsid w:val="00A40602"/>
    <w:rsid w:val="00A40603"/>
    <w:rsid w:val="00A4064D"/>
    <w:rsid w:val="00A40FFA"/>
    <w:rsid w:val="00A41814"/>
    <w:rsid w:val="00A437CD"/>
    <w:rsid w:val="00A4469A"/>
    <w:rsid w:val="00A44B77"/>
    <w:rsid w:val="00A45171"/>
    <w:rsid w:val="00A454E5"/>
    <w:rsid w:val="00A470CE"/>
    <w:rsid w:val="00A47370"/>
    <w:rsid w:val="00A47731"/>
    <w:rsid w:val="00A50033"/>
    <w:rsid w:val="00A50A4E"/>
    <w:rsid w:val="00A50CAA"/>
    <w:rsid w:val="00A510E2"/>
    <w:rsid w:val="00A5131F"/>
    <w:rsid w:val="00A51793"/>
    <w:rsid w:val="00A51DF5"/>
    <w:rsid w:val="00A525C9"/>
    <w:rsid w:val="00A531C2"/>
    <w:rsid w:val="00A534E1"/>
    <w:rsid w:val="00A53AAA"/>
    <w:rsid w:val="00A555C3"/>
    <w:rsid w:val="00A56215"/>
    <w:rsid w:val="00A57D61"/>
    <w:rsid w:val="00A600BE"/>
    <w:rsid w:val="00A603B3"/>
    <w:rsid w:val="00A60DBC"/>
    <w:rsid w:val="00A6123C"/>
    <w:rsid w:val="00A628D4"/>
    <w:rsid w:val="00A63A9D"/>
    <w:rsid w:val="00A63D18"/>
    <w:rsid w:val="00A63DD7"/>
    <w:rsid w:val="00A6556C"/>
    <w:rsid w:val="00A65C9E"/>
    <w:rsid w:val="00A65D50"/>
    <w:rsid w:val="00A6602B"/>
    <w:rsid w:val="00A660A4"/>
    <w:rsid w:val="00A66B95"/>
    <w:rsid w:val="00A66C32"/>
    <w:rsid w:val="00A66CF2"/>
    <w:rsid w:val="00A6717A"/>
    <w:rsid w:val="00A678A7"/>
    <w:rsid w:val="00A67BE9"/>
    <w:rsid w:val="00A70686"/>
    <w:rsid w:val="00A70FA5"/>
    <w:rsid w:val="00A71080"/>
    <w:rsid w:val="00A710EF"/>
    <w:rsid w:val="00A71519"/>
    <w:rsid w:val="00A71932"/>
    <w:rsid w:val="00A72303"/>
    <w:rsid w:val="00A724D5"/>
    <w:rsid w:val="00A726B8"/>
    <w:rsid w:val="00A726F2"/>
    <w:rsid w:val="00A72FA4"/>
    <w:rsid w:val="00A7304C"/>
    <w:rsid w:val="00A7317B"/>
    <w:rsid w:val="00A73FCF"/>
    <w:rsid w:val="00A743E1"/>
    <w:rsid w:val="00A743FA"/>
    <w:rsid w:val="00A74467"/>
    <w:rsid w:val="00A745B8"/>
    <w:rsid w:val="00A75275"/>
    <w:rsid w:val="00A752F9"/>
    <w:rsid w:val="00A76BFA"/>
    <w:rsid w:val="00A76CC7"/>
    <w:rsid w:val="00A76F20"/>
    <w:rsid w:val="00A7770A"/>
    <w:rsid w:val="00A77BE5"/>
    <w:rsid w:val="00A80761"/>
    <w:rsid w:val="00A807DD"/>
    <w:rsid w:val="00A813F0"/>
    <w:rsid w:val="00A8161C"/>
    <w:rsid w:val="00A81C15"/>
    <w:rsid w:val="00A81E7D"/>
    <w:rsid w:val="00A827E3"/>
    <w:rsid w:val="00A829DE"/>
    <w:rsid w:val="00A837C1"/>
    <w:rsid w:val="00A846DC"/>
    <w:rsid w:val="00A84BE1"/>
    <w:rsid w:val="00A84BF7"/>
    <w:rsid w:val="00A84CB7"/>
    <w:rsid w:val="00A85075"/>
    <w:rsid w:val="00A859E9"/>
    <w:rsid w:val="00A85A5B"/>
    <w:rsid w:val="00A85BAD"/>
    <w:rsid w:val="00A86274"/>
    <w:rsid w:val="00A86851"/>
    <w:rsid w:val="00A8693B"/>
    <w:rsid w:val="00A86CF2"/>
    <w:rsid w:val="00A86D7C"/>
    <w:rsid w:val="00A86D88"/>
    <w:rsid w:val="00A87A79"/>
    <w:rsid w:val="00A87B2F"/>
    <w:rsid w:val="00A87C05"/>
    <w:rsid w:val="00A9077D"/>
    <w:rsid w:val="00A90A64"/>
    <w:rsid w:val="00A91D43"/>
    <w:rsid w:val="00A920F0"/>
    <w:rsid w:val="00A926EF"/>
    <w:rsid w:val="00A93606"/>
    <w:rsid w:val="00A941FA"/>
    <w:rsid w:val="00A9464E"/>
    <w:rsid w:val="00A9465F"/>
    <w:rsid w:val="00A94CE3"/>
    <w:rsid w:val="00A94F21"/>
    <w:rsid w:val="00A95672"/>
    <w:rsid w:val="00A956E4"/>
    <w:rsid w:val="00A95CB6"/>
    <w:rsid w:val="00A97616"/>
    <w:rsid w:val="00A977D6"/>
    <w:rsid w:val="00A97BCA"/>
    <w:rsid w:val="00AA00B6"/>
    <w:rsid w:val="00AA0735"/>
    <w:rsid w:val="00AA16FF"/>
    <w:rsid w:val="00AA28CA"/>
    <w:rsid w:val="00AA4F10"/>
    <w:rsid w:val="00AA5004"/>
    <w:rsid w:val="00AA54C4"/>
    <w:rsid w:val="00AA5C42"/>
    <w:rsid w:val="00AA5D23"/>
    <w:rsid w:val="00AA5E6A"/>
    <w:rsid w:val="00AA61F9"/>
    <w:rsid w:val="00AA67B4"/>
    <w:rsid w:val="00AA6DA5"/>
    <w:rsid w:val="00AA6FD6"/>
    <w:rsid w:val="00AB0AD0"/>
    <w:rsid w:val="00AB0BCA"/>
    <w:rsid w:val="00AB0C2E"/>
    <w:rsid w:val="00AB1076"/>
    <w:rsid w:val="00AB19CF"/>
    <w:rsid w:val="00AB1A05"/>
    <w:rsid w:val="00AB1D76"/>
    <w:rsid w:val="00AB26B0"/>
    <w:rsid w:val="00AB28BE"/>
    <w:rsid w:val="00AB35CB"/>
    <w:rsid w:val="00AB39AA"/>
    <w:rsid w:val="00AB3D5A"/>
    <w:rsid w:val="00AB4FF3"/>
    <w:rsid w:val="00AB530E"/>
    <w:rsid w:val="00AB5EB8"/>
    <w:rsid w:val="00AB60BB"/>
    <w:rsid w:val="00AB6B67"/>
    <w:rsid w:val="00AB6C74"/>
    <w:rsid w:val="00AB710B"/>
    <w:rsid w:val="00AB746F"/>
    <w:rsid w:val="00AB76DE"/>
    <w:rsid w:val="00AC0DEF"/>
    <w:rsid w:val="00AC11F0"/>
    <w:rsid w:val="00AC1752"/>
    <w:rsid w:val="00AC1B0F"/>
    <w:rsid w:val="00AC33FF"/>
    <w:rsid w:val="00AC36A9"/>
    <w:rsid w:val="00AC3E8D"/>
    <w:rsid w:val="00AC4526"/>
    <w:rsid w:val="00AC4FA2"/>
    <w:rsid w:val="00AC6131"/>
    <w:rsid w:val="00AC6340"/>
    <w:rsid w:val="00AC6759"/>
    <w:rsid w:val="00AC6AAF"/>
    <w:rsid w:val="00AC72B2"/>
    <w:rsid w:val="00AC7878"/>
    <w:rsid w:val="00AC7A53"/>
    <w:rsid w:val="00AC7E0A"/>
    <w:rsid w:val="00AD0D60"/>
    <w:rsid w:val="00AD0F57"/>
    <w:rsid w:val="00AD1AE0"/>
    <w:rsid w:val="00AD1EAC"/>
    <w:rsid w:val="00AD2CB7"/>
    <w:rsid w:val="00AD3654"/>
    <w:rsid w:val="00AD405A"/>
    <w:rsid w:val="00AD48CC"/>
    <w:rsid w:val="00AD4B00"/>
    <w:rsid w:val="00AD6896"/>
    <w:rsid w:val="00AD6D04"/>
    <w:rsid w:val="00AD6D05"/>
    <w:rsid w:val="00AD78AF"/>
    <w:rsid w:val="00AD7B17"/>
    <w:rsid w:val="00AD7C0B"/>
    <w:rsid w:val="00AE13B7"/>
    <w:rsid w:val="00AE1A9A"/>
    <w:rsid w:val="00AE1F16"/>
    <w:rsid w:val="00AE265E"/>
    <w:rsid w:val="00AE30E5"/>
    <w:rsid w:val="00AE3960"/>
    <w:rsid w:val="00AE40D1"/>
    <w:rsid w:val="00AE415E"/>
    <w:rsid w:val="00AE551E"/>
    <w:rsid w:val="00AE5876"/>
    <w:rsid w:val="00AE650F"/>
    <w:rsid w:val="00AE722A"/>
    <w:rsid w:val="00AF0EAC"/>
    <w:rsid w:val="00AF0F21"/>
    <w:rsid w:val="00AF167F"/>
    <w:rsid w:val="00AF276A"/>
    <w:rsid w:val="00AF38D0"/>
    <w:rsid w:val="00AF425D"/>
    <w:rsid w:val="00AF46DB"/>
    <w:rsid w:val="00AF531C"/>
    <w:rsid w:val="00AF56F2"/>
    <w:rsid w:val="00AF6935"/>
    <w:rsid w:val="00AF70B9"/>
    <w:rsid w:val="00AF7926"/>
    <w:rsid w:val="00AF7AA5"/>
    <w:rsid w:val="00AF7B3B"/>
    <w:rsid w:val="00AF7BFC"/>
    <w:rsid w:val="00B00263"/>
    <w:rsid w:val="00B0102A"/>
    <w:rsid w:val="00B015E6"/>
    <w:rsid w:val="00B01717"/>
    <w:rsid w:val="00B017F0"/>
    <w:rsid w:val="00B01CC1"/>
    <w:rsid w:val="00B01CCB"/>
    <w:rsid w:val="00B023F2"/>
    <w:rsid w:val="00B03643"/>
    <w:rsid w:val="00B03712"/>
    <w:rsid w:val="00B03F38"/>
    <w:rsid w:val="00B04336"/>
    <w:rsid w:val="00B05711"/>
    <w:rsid w:val="00B06017"/>
    <w:rsid w:val="00B06165"/>
    <w:rsid w:val="00B06921"/>
    <w:rsid w:val="00B070B6"/>
    <w:rsid w:val="00B103BD"/>
    <w:rsid w:val="00B10893"/>
    <w:rsid w:val="00B10D31"/>
    <w:rsid w:val="00B125BD"/>
    <w:rsid w:val="00B125ED"/>
    <w:rsid w:val="00B12E7A"/>
    <w:rsid w:val="00B13A71"/>
    <w:rsid w:val="00B13C7F"/>
    <w:rsid w:val="00B15C8C"/>
    <w:rsid w:val="00B1640C"/>
    <w:rsid w:val="00B17114"/>
    <w:rsid w:val="00B1758D"/>
    <w:rsid w:val="00B206D6"/>
    <w:rsid w:val="00B20B8E"/>
    <w:rsid w:val="00B219F7"/>
    <w:rsid w:val="00B21B4A"/>
    <w:rsid w:val="00B21D65"/>
    <w:rsid w:val="00B21F87"/>
    <w:rsid w:val="00B2231D"/>
    <w:rsid w:val="00B225C7"/>
    <w:rsid w:val="00B22862"/>
    <w:rsid w:val="00B229BF"/>
    <w:rsid w:val="00B23026"/>
    <w:rsid w:val="00B2358F"/>
    <w:rsid w:val="00B238C0"/>
    <w:rsid w:val="00B23FC9"/>
    <w:rsid w:val="00B242DA"/>
    <w:rsid w:val="00B2442C"/>
    <w:rsid w:val="00B24C6E"/>
    <w:rsid w:val="00B25040"/>
    <w:rsid w:val="00B25246"/>
    <w:rsid w:val="00B25EF4"/>
    <w:rsid w:val="00B26027"/>
    <w:rsid w:val="00B26A68"/>
    <w:rsid w:val="00B26B9D"/>
    <w:rsid w:val="00B2774D"/>
    <w:rsid w:val="00B27ABD"/>
    <w:rsid w:val="00B302FC"/>
    <w:rsid w:val="00B3169F"/>
    <w:rsid w:val="00B321A2"/>
    <w:rsid w:val="00B32531"/>
    <w:rsid w:val="00B32B14"/>
    <w:rsid w:val="00B32C62"/>
    <w:rsid w:val="00B33531"/>
    <w:rsid w:val="00B33534"/>
    <w:rsid w:val="00B33FD4"/>
    <w:rsid w:val="00B34496"/>
    <w:rsid w:val="00B34C97"/>
    <w:rsid w:val="00B34D92"/>
    <w:rsid w:val="00B35CEF"/>
    <w:rsid w:val="00B378F6"/>
    <w:rsid w:val="00B37B4B"/>
    <w:rsid w:val="00B37D9D"/>
    <w:rsid w:val="00B37E4F"/>
    <w:rsid w:val="00B37F6F"/>
    <w:rsid w:val="00B4025F"/>
    <w:rsid w:val="00B40E1E"/>
    <w:rsid w:val="00B418BC"/>
    <w:rsid w:val="00B41BED"/>
    <w:rsid w:val="00B41E97"/>
    <w:rsid w:val="00B4285F"/>
    <w:rsid w:val="00B4307A"/>
    <w:rsid w:val="00B435BF"/>
    <w:rsid w:val="00B43878"/>
    <w:rsid w:val="00B43EC0"/>
    <w:rsid w:val="00B446C7"/>
    <w:rsid w:val="00B46CED"/>
    <w:rsid w:val="00B46D06"/>
    <w:rsid w:val="00B47438"/>
    <w:rsid w:val="00B47862"/>
    <w:rsid w:val="00B50F71"/>
    <w:rsid w:val="00B51159"/>
    <w:rsid w:val="00B514FD"/>
    <w:rsid w:val="00B51A68"/>
    <w:rsid w:val="00B51D5B"/>
    <w:rsid w:val="00B51D8A"/>
    <w:rsid w:val="00B51EB3"/>
    <w:rsid w:val="00B521EE"/>
    <w:rsid w:val="00B52FA0"/>
    <w:rsid w:val="00B5323B"/>
    <w:rsid w:val="00B53C27"/>
    <w:rsid w:val="00B54A59"/>
    <w:rsid w:val="00B558E2"/>
    <w:rsid w:val="00B56AF8"/>
    <w:rsid w:val="00B56E80"/>
    <w:rsid w:val="00B573D8"/>
    <w:rsid w:val="00B576FD"/>
    <w:rsid w:val="00B57AE8"/>
    <w:rsid w:val="00B57FD4"/>
    <w:rsid w:val="00B60CB5"/>
    <w:rsid w:val="00B615F9"/>
    <w:rsid w:val="00B62B42"/>
    <w:rsid w:val="00B6306A"/>
    <w:rsid w:val="00B63BF5"/>
    <w:rsid w:val="00B63C9A"/>
    <w:rsid w:val="00B63D3F"/>
    <w:rsid w:val="00B64698"/>
    <w:rsid w:val="00B64A23"/>
    <w:rsid w:val="00B64DAC"/>
    <w:rsid w:val="00B650A1"/>
    <w:rsid w:val="00B65F47"/>
    <w:rsid w:val="00B66040"/>
    <w:rsid w:val="00B662D7"/>
    <w:rsid w:val="00B66C0C"/>
    <w:rsid w:val="00B67077"/>
    <w:rsid w:val="00B708F4"/>
    <w:rsid w:val="00B70AAE"/>
    <w:rsid w:val="00B70C17"/>
    <w:rsid w:val="00B71111"/>
    <w:rsid w:val="00B71191"/>
    <w:rsid w:val="00B71A8C"/>
    <w:rsid w:val="00B71E63"/>
    <w:rsid w:val="00B7266B"/>
    <w:rsid w:val="00B75046"/>
    <w:rsid w:val="00B752FC"/>
    <w:rsid w:val="00B75714"/>
    <w:rsid w:val="00B75CD8"/>
    <w:rsid w:val="00B76904"/>
    <w:rsid w:val="00B779AA"/>
    <w:rsid w:val="00B77A04"/>
    <w:rsid w:val="00B806E4"/>
    <w:rsid w:val="00B81062"/>
    <w:rsid w:val="00B82BF2"/>
    <w:rsid w:val="00B8361F"/>
    <w:rsid w:val="00B837AA"/>
    <w:rsid w:val="00B840C5"/>
    <w:rsid w:val="00B840FD"/>
    <w:rsid w:val="00B84873"/>
    <w:rsid w:val="00B848FE"/>
    <w:rsid w:val="00B85DE5"/>
    <w:rsid w:val="00B86081"/>
    <w:rsid w:val="00B86230"/>
    <w:rsid w:val="00B86620"/>
    <w:rsid w:val="00B868EE"/>
    <w:rsid w:val="00B87116"/>
    <w:rsid w:val="00B87701"/>
    <w:rsid w:val="00B900C9"/>
    <w:rsid w:val="00B9021D"/>
    <w:rsid w:val="00B90658"/>
    <w:rsid w:val="00B90C3C"/>
    <w:rsid w:val="00B921CF"/>
    <w:rsid w:val="00B92E1C"/>
    <w:rsid w:val="00B93608"/>
    <w:rsid w:val="00B93645"/>
    <w:rsid w:val="00B93E4C"/>
    <w:rsid w:val="00B956FB"/>
    <w:rsid w:val="00B95A06"/>
    <w:rsid w:val="00B95FB1"/>
    <w:rsid w:val="00B967DD"/>
    <w:rsid w:val="00B96AF6"/>
    <w:rsid w:val="00B96E3E"/>
    <w:rsid w:val="00B9769B"/>
    <w:rsid w:val="00B97ABA"/>
    <w:rsid w:val="00BA05C5"/>
    <w:rsid w:val="00BA1D8B"/>
    <w:rsid w:val="00BA1FFE"/>
    <w:rsid w:val="00BA23CF"/>
    <w:rsid w:val="00BA269C"/>
    <w:rsid w:val="00BA3B18"/>
    <w:rsid w:val="00BA4835"/>
    <w:rsid w:val="00BA4ADB"/>
    <w:rsid w:val="00BA4D5F"/>
    <w:rsid w:val="00BA5256"/>
    <w:rsid w:val="00BA570F"/>
    <w:rsid w:val="00BA673A"/>
    <w:rsid w:val="00BA6822"/>
    <w:rsid w:val="00BA6B5D"/>
    <w:rsid w:val="00BA7CC7"/>
    <w:rsid w:val="00BA7FCC"/>
    <w:rsid w:val="00BB11DA"/>
    <w:rsid w:val="00BB138C"/>
    <w:rsid w:val="00BB1650"/>
    <w:rsid w:val="00BB1700"/>
    <w:rsid w:val="00BB1D2B"/>
    <w:rsid w:val="00BB2369"/>
    <w:rsid w:val="00BB25D9"/>
    <w:rsid w:val="00BB44BA"/>
    <w:rsid w:val="00BB46F4"/>
    <w:rsid w:val="00BB4C40"/>
    <w:rsid w:val="00BB4D04"/>
    <w:rsid w:val="00BB50A8"/>
    <w:rsid w:val="00BB529E"/>
    <w:rsid w:val="00BB5D8D"/>
    <w:rsid w:val="00BB6F54"/>
    <w:rsid w:val="00BB7619"/>
    <w:rsid w:val="00BB7CBE"/>
    <w:rsid w:val="00BC0406"/>
    <w:rsid w:val="00BC0DF4"/>
    <w:rsid w:val="00BC1A82"/>
    <w:rsid w:val="00BC1F1E"/>
    <w:rsid w:val="00BC315F"/>
    <w:rsid w:val="00BC3CD4"/>
    <w:rsid w:val="00BC3DF6"/>
    <w:rsid w:val="00BC41AD"/>
    <w:rsid w:val="00BC4372"/>
    <w:rsid w:val="00BC47A7"/>
    <w:rsid w:val="00BC4932"/>
    <w:rsid w:val="00BC4A2A"/>
    <w:rsid w:val="00BC4C10"/>
    <w:rsid w:val="00BC50FA"/>
    <w:rsid w:val="00BC52D4"/>
    <w:rsid w:val="00BC52FA"/>
    <w:rsid w:val="00BC5A46"/>
    <w:rsid w:val="00BC66DD"/>
    <w:rsid w:val="00BC6961"/>
    <w:rsid w:val="00BC698D"/>
    <w:rsid w:val="00BC6A34"/>
    <w:rsid w:val="00BC76B3"/>
    <w:rsid w:val="00BC7AB8"/>
    <w:rsid w:val="00BD0000"/>
    <w:rsid w:val="00BD080E"/>
    <w:rsid w:val="00BD0D79"/>
    <w:rsid w:val="00BD1606"/>
    <w:rsid w:val="00BD25A1"/>
    <w:rsid w:val="00BD285A"/>
    <w:rsid w:val="00BD2DC3"/>
    <w:rsid w:val="00BD383D"/>
    <w:rsid w:val="00BD4291"/>
    <w:rsid w:val="00BD4902"/>
    <w:rsid w:val="00BD4F8A"/>
    <w:rsid w:val="00BD586A"/>
    <w:rsid w:val="00BD5990"/>
    <w:rsid w:val="00BD5A77"/>
    <w:rsid w:val="00BD5F7C"/>
    <w:rsid w:val="00BD5FB4"/>
    <w:rsid w:val="00BD62A2"/>
    <w:rsid w:val="00BD62DC"/>
    <w:rsid w:val="00BD6ABE"/>
    <w:rsid w:val="00BD7428"/>
    <w:rsid w:val="00BE0379"/>
    <w:rsid w:val="00BE05A1"/>
    <w:rsid w:val="00BE06E1"/>
    <w:rsid w:val="00BE1153"/>
    <w:rsid w:val="00BE15EF"/>
    <w:rsid w:val="00BE1D01"/>
    <w:rsid w:val="00BE1DAA"/>
    <w:rsid w:val="00BE2BB0"/>
    <w:rsid w:val="00BE38CA"/>
    <w:rsid w:val="00BE4AF4"/>
    <w:rsid w:val="00BE5AEB"/>
    <w:rsid w:val="00BE712A"/>
    <w:rsid w:val="00BE7203"/>
    <w:rsid w:val="00BE76C3"/>
    <w:rsid w:val="00BE796C"/>
    <w:rsid w:val="00BE79FB"/>
    <w:rsid w:val="00BF0202"/>
    <w:rsid w:val="00BF04FA"/>
    <w:rsid w:val="00BF0A0D"/>
    <w:rsid w:val="00BF104C"/>
    <w:rsid w:val="00BF15C5"/>
    <w:rsid w:val="00BF20B7"/>
    <w:rsid w:val="00BF23B0"/>
    <w:rsid w:val="00BF2A13"/>
    <w:rsid w:val="00BF3AF8"/>
    <w:rsid w:val="00BF4493"/>
    <w:rsid w:val="00BF4537"/>
    <w:rsid w:val="00BF4962"/>
    <w:rsid w:val="00BF4D90"/>
    <w:rsid w:val="00BF502E"/>
    <w:rsid w:val="00BF50B7"/>
    <w:rsid w:val="00BF69E7"/>
    <w:rsid w:val="00BF6A45"/>
    <w:rsid w:val="00BF743F"/>
    <w:rsid w:val="00BF767A"/>
    <w:rsid w:val="00BF76C3"/>
    <w:rsid w:val="00BF7903"/>
    <w:rsid w:val="00C00458"/>
    <w:rsid w:val="00C00A52"/>
    <w:rsid w:val="00C0122C"/>
    <w:rsid w:val="00C01F4B"/>
    <w:rsid w:val="00C024D9"/>
    <w:rsid w:val="00C02523"/>
    <w:rsid w:val="00C02908"/>
    <w:rsid w:val="00C02922"/>
    <w:rsid w:val="00C02D73"/>
    <w:rsid w:val="00C0361E"/>
    <w:rsid w:val="00C037DF"/>
    <w:rsid w:val="00C0509E"/>
    <w:rsid w:val="00C06200"/>
    <w:rsid w:val="00C064CF"/>
    <w:rsid w:val="00C06E1F"/>
    <w:rsid w:val="00C07A0D"/>
    <w:rsid w:val="00C112E1"/>
    <w:rsid w:val="00C113B8"/>
    <w:rsid w:val="00C11926"/>
    <w:rsid w:val="00C13763"/>
    <w:rsid w:val="00C14B49"/>
    <w:rsid w:val="00C14DC9"/>
    <w:rsid w:val="00C15451"/>
    <w:rsid w:val="00C15721"/>
    <w:rsid w:val="00C15A4D"/>
    <w:rsid w:val="00C15AE5"/>
    <w:rsid w:val="00C15E61"/>
    <w:rsid w:val="00C16C26"/>
    <w:rsid w:val="00C16C6F"/>
    <w:rsid w:val="00C16E2A"/>
    <w:rsid w:val="00C17E32"/>
    <w:rsid w:val="00C2056E"/>
    <w:rsid w:val="00C213AD"/>
    <w:rsid w:val="00C22005"/>
    <w:rsid w:val="00C2271D"/>
    <w:rsid w:val="00C227CE"/>
    <w:rsid w:val="00C23784"/>
    <w:rsid w:val="00C23870"/>
    <w:rsid w:val="00C2442C"/>
    <w:rsid w:val="00C244BE"/>
    <w:rsid w:val="00C24CE9"/>
    <w:rsid w:val="00C24D26"/>
    <w:rsid w:val="00C25746"/>
    <w:rsid w:val="00C2695F"/>
    <w:rsid w:val="00C3219A"/>
    <w:rsid w:val="00C32772"/>
    <w:rsid w:val="00C328FA"/>
    <w:rsid w:val="00C335DA"/>
    <w:rsid w:val="00C33BAA"/>
    <w:rsid w:val="00C33D7B"/>
    <w:rsid w:val="00C343BB"/>
    <w:rsid w:val="00C34475"/>
    <w:rsid w:val="00C34A1C"/>
    <w:rsid w:val="00C35B1D"/>
    <w:rsid w:val="00C35B92"/>
    <w:rsid w:val="00C35C58"/>
    <w:rsid w:val="00C35DA9"/>
    <w:rsid w:val="00C35EC5"/>
    <w:rsid w:val="00C364DA"/>
    <w:rsid w:val="00C36A64"/>
    <w:rsid w:val="00C372CB"/>
    <w:rsid w:val="00C378A7"/>
    <w:rsid w:val="00C37B74"/>
    <w:rsid w:val="00C400C8"/>
    <w:rsid w:val="00C404B9"/>
    <w:rsid w:val="00C40EE6"/>
    <w:rsid w:val="00C41312"/>
    <w:rsid w:val="00C414B9"/>
    <w:rsid w:val="00C41CAA"/>
    <w:rsid w:val="00C4218E"/>
    <w:rsid w:val="00C429AE"/>
    <w:rsid w:val="00C42C6F"/>
    <w:rsid w:val="00C42F77"/>
    <w:rsid w:val="00C43CBB"/>
    <w:rsid w:val="00C4516A"/>
    <w:rsid w:val="00C45399"/>
    <w:rsid w:val="00C45412"/>
    <w:rsid w:val="00C45D67"/>
    <w:rsid w:val="00C46517"/>
    <w:rsid w:val="00C46831"/>
    <w:rsid w:val="00C46888"/>
    <w:rsid w:val="00C50A04"/>
    <w:rsid w:val="00C515BC"/>
    <w:rsid w:val="00C52595"/>
    <w:rsid w:val="00C52AD3"/>
    <w:rsid w:val="00C52B63"/>
    <w:rsid w:val="00C53BAC"/>
    <w:rsid w:val="00C543D1"/>
    <w:rsid w:val="00C54B15"/>
    <w:rsid w:val="00C5558E"/>
    <w:rsid w:val="00C55D3B"/>
    <w:rsid w:val="00C55DBA"/>
    <w:rsid w:val="00C565B0"/>
    <w:rsid w:val="00C569A5"/>
    <w:rsid w:val="00C569CD"/>
    <w:rsid w:val="00C575AE"/>
    <w:rsid w:val="00C577C6"/>
    <w:rsid w:val="00C57CCB"/>
    <w:rsid w:val="00C60059"/>
    <w:rsid w:val="00C60275"/>
    <w:rsid w:val="00C60C44"/>
    <w:rsid w:val="00C61335"/>
    <w:rsid w:val="00C6145E"/>
    <w:rsid w:val="00C61C10"/>
    <w:rsid w:val="00C62116"/>
    <w:rsid w:val="00C64BEB"/>
    <w:rsid w:val="00C64DA4"/>
    <w:rsid w:val="00C65887"/>
    <w:rsid w:val="00C65FB4"/>
    <w:rsid w:val="00C660A3"/>
    <w:rsid w:val="00C66C0D"/>
    <w:rsid w:val="00C66CFB"/>
    <w:rsid w:val="00C66F67"/>
    <w:rsid w:val="00C67C64"/>
    <w:rsid w:val="00C70069"/>
    <w:rsid w:val="00C70288"/>
    <w:rsid w:val="00C708EC"/>
    <w:rsid w:val="00C709F4"/>
    <w:rsid w:val="00C7118B"/>
    <w:rsid w:val="00C71D0D"/>
    <w:rsid w:val="00C7259C"/>
    <w:rsid w:val="00C72670"/>
    <w:rsid w:val="00C731A7"/>
    <w:rsid w:val="00C73B49"/>
    <w:rsid w:val="00C74787"/>
    <w:rsid w:val="00C74BD7"/>
    <w:rsid w:val="00C74D17"/>
    <w:rsid w:val="00C75011"/>
    <w:rsid w:val="00C75324"/>
    <w:rsid w:val="00C7585C"/>
    <w:rsid w:val="00C75B9D"/>
    <w:rsid w:val="00C75C8D"/>
    <w:rsid w:val="00C760A0"/>
    <w:rsid w:val="00C76836"/>
    <w:rsid w:val="00C7726A"/>
    <w:rsid w:val="00C77412"/>
    <w:rsid w:val="00C77869"/>
    <w:rsid w:val="00C77F0F"/>
    <w:rsid w:val="00C808A6"/>
    <w:rsid w:val="00C808CB"/>
    <w:rsid w:val="00C8153F"/>
    <w:rsid w:val="00C8255B"/>
    <w:rsid w:val="00C82A75"/>
    <w:rsid w:val="00C82EE7"/>
    <w:rsid w:val="00C83187"/>
    <w:rsid w:val="00C848F1"/>
    <w:rsid w:val="00C857A9"/>
    <w:rsid w:val="00C85FDC"/>
    <w:rsid w:val="00C863F5"/>
    <w:rsid w:val="00C86D14"/>
    <w:rsid w:val="00C87DED"/>
    <w:rsid w:val="00C9043D"/>
    <w:rsid w:val="00C90442"/>
    <w:rsid w:val="00C905AB"/>
    <w:rsid w:val="00C9292D"/>
    <w:rsid w:val="00C92FC2"/>
    <w:rsid w:val="00C934C7"/>
    <w:rsid w:val="00C93696"/>
    <w:rsid w:val="00C93940"/>
    <w:rsid w:val="00C939EA"/>
    <w:rsid w:val="00C93BE0"/>
    <w:rsid w:val="00C94706"/>
    <w:rsid w:val="00C94C0D"/>
    <w:rsid w:val="00C94C3C"/>
    <w:rsid w:val="00C94EA4"/>
    <w:rsid w:val="00C956B7"/>
    <w:rsid w:val="00C95A0B"/>
    <w:rsid w:val="00C95BD1"/>
    <w:rsid w:val="00C961D5"/>
    <w:rsid w:val="00C96895"/>
    <w:rsid w:val="00C9697F"/>
    <w:rsid w:val="00C97A06"/>
    <w:rsid w:val="00CA038F"/>
    <w:rsid w:val="00CA115A"/>
    <w:rsid w:val="00CA178E"/>
    <w:rsid w:val="00CA1B77"/>
    <w:rsid w:val="00CA2051"/>
    <w:rsid w:val="00CA2102"/>
    <w:rsid w:val="00CA26EA"/>
    <w:rsid w:val="00CA305C"/>
    <w:rsid w:val="00CA3728"/>
    <w:rsid w:val="00CA40AE"/>
    <w:rsid w:val="00CA4C91"/>
    <w:rsid w:val="00CA4D96"/>
    <w:rsid w:val="00CA5553"/>
    <w:rsid w:val="00CA5A4C"/>
    <w:rsid w:val="00CA6307"/>
    <w:rsid w:val="00CA7B0D"/>
    <w:rsid w:val="00CA7CAD"/>
    <w:rsid w:val="00CB009B"/>
    <w:rsid w:val="00CB016F"/>
    <w:rsid w:val="00CB07FB"/>
    <w:rsid w:val="00CB0DB7"/>
    <w:rsid w:val="00CB2025"/>
    <w:rsid w:val="00CB24F2"/>
    <w:rsid w:val="00CB344F"/>
    <w:rsid w:val="00CB3C53"/>
    <w:rsid w:val="00CB4469"/>
    <w:rsid w:val="00CB4E55"/>
    <w:rsid w:val="00CB65A6"/>
    <w:rsid w:val="00CB696E"/>
    <w:rsid w:val="00CB6980"/>
    <w:rsid w:val="00CB6B6A"/>
    <w:rsid w:val="00CB71AF"/>
    <w:rsid w:val="00CB73B6"/>
    <w:rsid w:val="00CB790F"/>
    <w:rsid w:val="00CB7B84"/>
    <w:rsid w:val="00CC0954"/>
    <w:rsid w:val="00CC0A05"/>
    <w:rsid w:val="00CC1621"/>
    <w:rsid w:val="00CC17D9"/>
    <w:rsid w:val="00CC186E"/>
    <w:rsid w:val="00CC1A16"/>
    <w:rsid w:val="00CC1E2F"/>
    <w:rsid w:val="00CC1ED0"/>
    <w:rsid w:val="00CC2F4A"/>
    <w:rsid w:val="00CC3746"/>
    <w:rsid w:val="00CC4282"/>
    <w:rsid w:val="00CC4716"/>
    <w:rsid w:val="00CC58EB"/>
    <w:rsid w:val="00CC71EE"/>
    <w:rsid w:val="00CC757F"/>
    <w:rsid w:val="00CC7A14"/>
    <w:rsid w:val="00CC7EBC"/>
    <w:rsid w:val="00CD0D9B"/>
    <w:rsid w:val="00CD0F14"/>
    <w:rsid w:val="00CD1487"/>
    <w:rsid w:val="00CD184C"/>
    <w:rsid w:val="00CD28A1"/>
    <w:rsid w:val="00CD313C"/>
    <w:rsid w:val="00CD3566"/>
    <w:rsid w:val="00CD37D8"/>
    <w:rsid w:val="00CD390E"/>
    <w:rsid w:val="00CD4683"/>
    <w:rsid w:val="00CD4B93"/>
    <w:rsid w:val="00CD5C8F"/>
    <w:rsid w:val="00CD5FA7"/>
    <w:rsid w:val="00CD63D2"/>
    <w:rsid w:val="00CD670D"/>
    <w:rsid w:val="00CD697F"/>
    <w:rsid w:val="00CD6BFD"/>
    <w:rsid w:val="00CD7569"/>
    <w:rsid w:val="00CD7587"/>
    <w:rsid w:val="00CD77B0"/>
    <w:rsid w:val="00CD7C68"/>
    <w:rsid w:val="00CE156B"/>
    <w:rsid w:val="00CE232D"/>
    <w:rsid w:val="00CE28AE"/>
    <w:rsid w:val="00CE2DE2"/>
    <w:rsid w:val="00CE3951"/>
    <w:rsid w:val="00CE3982"/>
    <w:rsid w:val="00CE3C52"/>
    <w:rsid w:val="00CE4F22"/>
    <w:rsid w:val="00CE58D2"/>
    <w:rsid w:val="00CE5BD5"/>
    <w:rsid w:val="00CE5D08"/>
    <w:rsid w:val="00CE64B1"/>
    <w:rsid w:val="00CE707F"/>
    <w:rsid w:val="00CE7906"/>
    <w:rsid w:val="00CE79CE"/>
    <w:rsid w:val="00CE7AB4"/>
    <w:rsid w:val="00CF19B4"/>
    <w:rsid w:val="00CF2358"/>
    <w:rsid w:val="00CF2699"/>
    <w:rsid w:val="00CF2DB1"/>
    <w:rsid w:val="00CF2E08"/>
    <w:rsid w:val="00CF36B5"/>
    <w:rsid w:val="00CF45FA"/>
    <w:rsid w:val="00CF54DB"/>
    <w:rsid w:val="00CF62F7"/>
    <w:rsid w:val="00CF63C2"/>
    <w:rsid w:val="00CF6C1A"/>
    <w:rsid w:val="00CF74A7"/>
    <w:rsid w:val="00CF7A8E"/>
    <w:rsid w:val="00D0008E"/>
    <w:rsid w:val="00D009A0"/>
    <w:rsid w:val="00D00CA7"/>
    <w:rsid w:val="00D0162C"/>
    <w:rsid w:val="00D0174A"/>
    <w:rsid w:val="00D01E61"/>
    <w:rsid w:val="00D0264B"/>
    <w:rsid w:val="00D02658"/>
    <w:rsid w:val="00D029C0"/>
    <w:rsid w:val="00D030A7"/>
    <w:rsid w:val="00D031E6"/>
    <w:rsid w:val="00D04130"/>
    <w:rsid w:val="00D04227"/>
    <w:rsid w:val="00D046F4"/>
    <w:rsid w:val="00D0486F"/>
    <w:rsid w:val="00D05191"/>
    <w:rsid w:val="00D05986"/>
    <w:rsid w:val="00D05B14"/>
    <w:rsid w:val="00D06C23"/>
    <w:rsid w:val="00D074BE"/>
    <w:rsid w:val="00D07975"/>
    <w:rsid w:val="00D10EBF"/>
    <w:rsid w:val="00D1105A"/>
    <w:rsid w:val="00D11ACD"/>
    <w:rsid w:val="00D11C4B"/>
    <w:rsid w:val="00D12403"/>
    <w:rsid w:val="00D12407"/>
    <w:rsid w:val="00D1252B"/>
    <w:rsid w:val="00D1252D"/>
    <w:rsid w:val="00D149D5"/>
    <w:rsid w:val="00D15A71"/>
    <w:rsid w:val="00D15BC9"/>
    <w:rsid w:val="00D16638"/>
    <w:rsid w:val="00D16AAB"/>
    <w:rsid w:val="00D17759"/>
    <w:rsid w:val="00D200E7"/>
    <w:rsid w:val="00D20FF5"/>
    <w:rsid w:val="00D2205D"/>
    <w:rsid w:val="00D22F78"/>
    <w:rsid w:val="00D236E7"/>
    <w:rsid w:val="00D2398C"/>
    <w:rsid w:val="00D24032"/>
    <w:rsid w:val="00D24404"/>
    <w:rsid w:val="00D2487C"/>
    <w:rsid w:val="00D24B34"/>
    <w:rsid w:val="00D24C9F"/>
    <w:rsid w:val="00D24CAE"/>
    <w:rsid w:val="00D261AC"/>
    <w:rsid w:val="00D26221"/>
    <w:rsid w:val="00D26300"/>
    <w:rsid w:val="00D26C84"/>
    <w:rsid w:val="00D27339"/>
    <w:rsid w:val="00D278F9"/>
    <w:rsid w:val="00D301C5"/>
    <w:rsid w:val="00D30CA2"/>
    <w:rsid w:val="00D319D1"/>
    <w:rsid w:val="00D3298F"/>
    <w:rsid w:val="00D32EB0"/>
    <w:rsid w:val="00D33502"/>
    <w:rsid w:val="00D337F9"/>
    <w:rsid w:val="00D34490"/>
    <w:rsid w:val="00D347CB"/>
    <w:rsid w:val="00D347D4"/>
    <w:rsid w:val="00D34801"/>
    <w:rsid w:val="00D34832"/>
    <w:rsid w:val="00D349D0"/>
    <w:rsid w:val="00D3562D"/>
    <w:rsid w:val="00D35C3C"/>
    <w:rsid w:val="00D369B0"/>
    <w:rsid w:val="00D36A7F"/>
    <w:rsid w:val="00D37380"/>
    <w:rsid w:val="00D37A3D"/>
    <w:rsid w:val="00D37A60"/>
    <w:rsid w:val="00D37F5A"/>
    <w:rsid w:val="00D402E1"/>
    <w:rsid w:val="00D4150C"/>
    <w:rsid w:val="00D4157A"/>
    <w:rsid w:val="00D419DB"/>
    <w:rsid w:val="00D41DA7"/>
    <w:rsid w:val="00D422E5"/>
    <w:rsid w:val="00D423EB"/>
    <w:rsid w:val="00D42579"/>
    <w:rsid w:val="00D42A1A"/>
    <w:rsid w:val="00D42A8A"/>
    <w:rsid w:val="00D42E47"/>
    <w:rsid w:val="00D42FBB"/>
    <w:rsid w:val="00D43420"/>
    <w:rsid w:val="00D43BA7"/>
    <w:rsid w:val="00D43E27"/>
    <w:rsid w:val="00D43F41"/>
    <w:rsid w:val="00D44305"/>
    <w:rsid w:val="00D44670"/>
    <w:rsid w:val="00D44A0F"/>
    <w:rsid w:val="00D44EF8"/>
    <w:rsid w:val="00D45268"/>
    <w:rsid w:val="00D4599A"/>
    <w:rsid w:val="00D46174"/>
    <w:rsid w:val="00D462F3"/>
    <w:rsid w:val="00D4647D"/>
    <w:rsid w:val="00D46A8D"/>
    <w:rsid w:val="00D4796F"/>
    <w:rsid w:val="00D5133F"/>
    <w:rsid w:val="00D515F0"/>
    <w:rsid w:val="00D51F08"/>
    <w:rsid w:val="00D520E2"/>
    <w:rsid w:val="00D52AFE"/>
    <w:rsid w:val="00D53C3A"/>
    <w:rsid w:val="00D546A2"/>
    <w:rsid w:val="00D55021"/>
    <w:rsid w:val="00D55154"/>
    <w:rsid w:val="00D55BBC"/>
    <w:rsid w:val="00D560BA"/>
    <w:rsid w:val="00D56513"/>
    <w:rsid w:val="00D5673D"/>
    <w:rsid w:val="00D56D2E"/>
    <w:rsid w:val="00D5756C"/>
    <w:rsid w:val="00D5780E"/>
    <w:rsid w:val="00D600AB"/>
    <w:rsid w:val="00D602B4"/>
    <w:rsid w:val="00D6046C"/>
    <w:rsid w:val="00D61096"/>
    <w:rsid w:val="00D6160E"/>
    <w:rsid w:val="00D62DB6"/>
    <w:rsid w:val="00D62F1C"/>
    <w:rsid w:val="00D637A0"/>
    <w:rsid w:val="00D63A52"/>
    <w:rsid w:val="00D63AA5"/>
    <w:rsid w:val="00D646EE"/>
    <w:rsid w:val="00D64947"/>
    <w:rsid w:val="00D64DE7"/>
    <w:rsid w:val="00D6573D"/>
    <w:rsid w:val="00D6587F"/>
    <w:rsid w:val="00D65ADE"/>
    <w:rsid w:val="00D65E86"/>
    <w:rsid w:val="00D662A5"/>
    <w:rsid w:val="00D66BC9"/>
    <w:rsid w:val="00D66EDC"/>
    <w:rsid w:val="00D67A2C"/>
    <w:rsid w:val="00D67CE5"/>
    <w:rsid w:val="00D71743"/>
    <w:rsid w:val="00D71D04"/>
    <w:rsid w:val="00D72B97"/>
    <w:rsid w:val="00D72EE0"/>
    <w:rsid w:val="00D732F2"/>
    <w:rsid w:val="00D7351B"/>
    <w:rsid w:val="00D74128"/>
    <w:rsid w:val="00D74219"/>
    <w:rsid w:val="00D7526C"/>
    <w:rsid w:val="00D753F6"/>
    <w:rsid w:val="00D75D17"/>
    <w:rsid w:val="00D76522"/>
    <w:rsid w:val="00D7667D"/>
    <w:rsid w:val="00D766F7"/>
    <w:rsid w:val="00D76D37"/>
    <w:rsid w:val="00D76F7C"/>
    <w:rsid w:val="00D77A08"/>
    <w:rsid w:val="00D80D11"/>
    <w:rsid w:val="00D81353"/>
    <w:rsid w:val="00D815B4"/>
    <w:rsid w:val="00D817A9"/>
    <w:rsid w:val="00D81E4C"/>
    <w:rsid w:val="00D81EBE"/>
    <w:rsid w:val="00D82EDF"/>
    <w:rsid w:val="00D8432C"/>
    <w:rsid w:val="00D850BE"/>
    <w:rsid w:val="00D8596F"/>
    <w:rsid w:val="00D85C77"/>
    <w:rsid w:val="00D85F99"/>
    <w:rsid w:val="00D85FCC"/>
    <w:rsid w:val="00D876A6"/>
    <w:rsid w:val="00D87725"/>
    <w:rsid w:val="00D87E38"/>
    <w:rsid w:val="00D908D8"/>
    <w:rsid w:val="00D914AA"/>
    <w:rsid w:val="00D91D5A"/>
    <w:rsid w:val="00D91EE5"/>
    <w:rsid w:val="00D9210C"/>
    <w:rsid w:val="00D94224"/>
    <w:rsid w:val="00D942E3"/>
    <w:rsid w:val="00D953E1"/>
    <w:rsid w:val="00D960F4"/>
    <w:rsid w:val="00D9621C"/>
    <w:rsid w:val="00D96282"/>
    <w:rsid w:val="00D96614"/>
    <w:rsid w:val="00D96617"/>
    <w:rsid w:val="00D967D8"/>
    <w:rsid w:val="00D96A02"/>
    <w:rsid w:val="00D96A3D"/>
    <w:rsid w:val="00D96DBC"/>
    <w:rsid w:val="00D97575"/>
    <w:rsid w:val="00D97F38"/>
    <w:rsid w:val="00DA070B"/>
    <w:rsid w:val="00DA0734"/>
    <w:rsid w:val="00DA0959"/>
    <w:rsid w:val="00DA0EE4"/>
    <w:rsid w:val="00DA1373"/>
    <w:rsid w:val="00DA1736"/>
    <w:rsid w:val="00DA1ED5"/>
    <w:rsid w:val="00DA22C8"/>
    <w:rsid w:val="00DA22D7"/>
    <w:rsid w:val="00DA2987"/>
    <w:rsid w:val="00DA2BBE"/>
    <w:rsid w:val="00DA344D"/>
    <w:rsid w:val="00DA38DD"/>
    <w:rsid w:val="00DA4FEA"/>
    <w:rsid w:val="00DA53B9"/>
    <w:rsid w:val="00DA5EE5"/>
    <w:rsid w:val="00DA5F86"/>
    <w:rsid w:val="00DA67F6"/>
    <w:rsid w:val="00DA6F55"/>
    <w:rsid w:val="00DA70EF"/>
    <w:rsid w:val="00DA7390"/>
    <w:rsid w:val="00DA74FB"/>
    <w:rsid w:val="00DB234C"/>
    <w:rsid w:val="00DB2601"/>
    <w:rsid w:val="00DB2642"/>
    <w:rsid w:val="00DB2A0D"/>
    <w:rsid w:val="00DB339C"/>
    <w:rsid w:val="00DB351C"/>
    <w:rsid w:val="00DB3BEC"/>
    <w:rsid w:val="00DB44A7"/>
    <w:rsid w:val="00DB44D8"/>
    <w:rsid w:val="00DB47FD"/>
    <w:rsid w:val="00DB49E0"/>
    <w:rsid w:val="00DB4E47"/>
    <w:rsid w:val="00DB5130"/>
    <w:rsid w:val="00DB52AB"/>
    <w:rsid w:val="00DB5482"/>
    <w:rsid w:val="00DB610F"/>
    <w:rsid w:val="00DB61C7"/>
    <w:rsid w:val="00DB68F5"/>
    <w:rsid w:val="00DB741B"/>
    <w:rsid w:val="00DB74A7"/>
    <w:rsid w:val="00DB76C3"/>
    <w:rsid w:val="00DB7CAC"/>
    <w:rsid w:val="00DC01DC"/>
    <w:rsid w:val="00DC04D6"/>
    <w:rsid w:val="00DC0671"/>
    <w:rsid w:val="00DC095F"/>
    <w:rsid w:val="00DC0BFC"/>
    <w:rsid w:val="00DC138D"/>
    <w:rsid w:val="00DC1760"/>
    <w:rsid w:val="00DC1C5B"/>
    <w:rsid w:val="00DC1DC0"/>
    <w:rsid w:val="00DC21EA"/>
    <w:rsid w:val="00DC27BE"/>
    <w:rsid w:val="00DC281E"/>
    <w:rsid w:val="00DC36BE"/>
    <w:rsid w:val="00DC3D70"/>
    <w:rsid w:val="00DC444B"/>
    <w:rsid w:val="00DC47D9"/>
    <w:rsid w:val="00DC4A65"/>
    <w:rsid w:val="00DC4E4F"/>
    <w:rsid w:val="00DC5100"/>
    <w:rsid w:val="00DC5C0A"/>
    <w:rsid w:val="00DC5E45"/>
    <w:rsid w:val="00DC5F22"/>
    <w:rsid w:val="00DC6885"/>
    <w:rsid w:val="00DC6A94"/>
    <w:rsid w:val="00DC700A"/>
    <w:rsid w:val="00DC748C"/>
    <w:rsid w:val="00DC7C46"/>
    <w:rsid w:val="00DD0320"/>
    <w:rsid w:val="00DD05FE"/>
    <w:rsid w:val="00DD10E5"/>
    <w:rsid w:val="00DD2416"/>
    <w:rsid w:val="00DD3E63"/>
    <w:rsid w:val="00DD3F3E"/>
    <w:rsid w:val="00DD48EF"/>
    <w:rsid w:val="00DD4A40"/>
    <w:rsid w:val="00DD5094"/>
    <w:rsid w:val="00DD6647"/>
    <w:rsid w:val="00DD66A2"/>
    <w:rsid w:val="00DD688F"/>
    <w:rsid w:val="00DD6DDC"/>
    <w:rsid w:val="00DE0413"/>
    <w:rsid w:val="00DE058C"/>
    <w:rsid w:val="00DE138F"/>
    <w:rsid w:val="00DE14A4"/>
    <w:rsid w:val="00DE1574"/>
    <w:rsid w:val="00DE22EA"/>
    <w:rsid w:val="00DE32DC"/>
    <w:rsid w:val="00DE3AC7"/>
    <w:rsid w:val="00DE3FEA"/>
    <w:rsid w:val="00DE4125"/>
    <w:rsid w:val="00DE43E5"/>
    <w:rsid w:val="00DE4690"/>
    <w:rsid w:val="00DE494C"/>
    <w:rsid w:val="00DE540A"/>
    <w:rsid w:val="00DE71E2"/>
    <w:rsid w:val="00DE7DB2"/>
    <w:rsid w:val="00DE7E14"/>
    <w:rsid w:val="00DF01AE"/>
    <w:rsid w:val="00DF129A"/>
    <w:rsid w:val="00DF13C7"/>
    <w:rsid w:val="00DF1DC5"/>
    <w:rsid w:val="00DF20C5"/>
    <w:rsid w:val="00DF29B0"/>
    <w:rsid w:val="00DF3271"/>
    <w:rsid w:val="00DF3573"/>
    <w:rsid w:val="00DF4D8C"/>
    <w:rsid w:val="00DF4F7B"/>
    <w:rsid w:val="00DF4F95"/>
    <w:rsid w:val="00DF53D3"/>
    <w:rsid w:val="00DF55EA"/>
    <w:rsid w:val="00DF67CC"/>
    <w:rsid w:val="00DF6B17"/>
    <w:rsid w:val="00DF7329"/>
    <w:rsid w:val="00DF7487"/>
    <w:rsid w:val="00DF7BF6"/>
    <w:rsid w:val="00DF7C0A"/>
    <w:rsid w:val="00E0161E"/>
    <w:rsid w:val="00E02106"/>
    <w:rsid w:val="00E02518"/>
    <w:rsid w:val="00E03762"/>
    <w:rsid w:val="00E039D6"/>
    <w:rsid w:val="00E03F21"/>
    <w:rsid w:val="00E044AA"/>
    <w:rsid w:val="00E0450E"/>
    <w:rsid w:val="00E045AA"/>
    <w:rsid w:val="00E04A43"/>
    <w:rsid w:val="00E05321"/>
    <w:rsid w:val="00E0548C"/>
    <w:rsid w:val="00E063CF"/>
    <w:rsid w:val="00E06472"/>
    <w:rsid w:val="00E07245"/>
    <w:rsid w:val="00E0783F"/>
    <w:rsid w:val="00E10785"/>
    <w:rsid w:val="00E10CDB"/>
    <w:rsid w:val="00E11048"/>
    <w:rsid w:val="00E11359"/>
    <w:rsid w:val="00E11472"/>
    <w:rsid w:val="00E12400"/>
    <w:rsid w:val="00E13769"/>
    <w:rsid w:val="00E13789"/>
    <w:rsid w:val="00E13CE5"/>
    <w:rsid w:val="00E13F35"/>
    <w:rsid w:val="00E14AE2"/>
    <w:rsid w:val="00E1526C"/>
    <w:rsid w:val="00E153F8"/>
    <w:rsid w:val="00E15BC8"/>
    <w:rsid w:val="00E15CCC"/>
    <w:rsid w:val="00E16BF8"/>
    <w:rsid w:val="00E16E91"/>
    <w:rsid w:val="00E1717A"/>
    <w:rsid w:val="00E17CF7"/>
    <w:rsid w:val="00E20AB1"/>
    <w:rsid w:val="00E21495"/>
    <w:rsid w:val="00E225BC"/>
    <w:rsid w:val="00E22636"/>
    <w:rsid w:val="00E22A14"/>
    <w:rsid w:val="00E22ED5"/>
    <w:rsid w:val="00E2342A"/>
    <w:rsid w:val="00E2389B"/>
    <w:rsid w:val="00E23BDB"/>
    <w:rsid w:val="00E24630"/>
    <w:rsid w:val="00E246B8"/>
    <w:rsid w:val="00E24CB2"/>
    <w:rsid w:val="00E253B3"/>
    <w:rsid w:val="00E254B0"/>
    <w:rsid w:val="00E269B9"/>
    <w:rsid w:val="00E26BAD"/>
    <w:rsid w:val="00E26FBD"/>
    <w:rsid w:val="00E2715F"/>
    <w:rsid w:val="00E278D0"/>
    <w:rsid w:val="00E30150"/>
    <w:rsid w:val="00E3050F"/>
    <w:rsid w:val="00E30679"/>
    <w:rsid w:val="00E30C2F"/>
    <w:rsid w:val="00E30F7E"/>
    <w:rsid w:val="00E314D2"/>
    <w:rsid w:val="00E318EE"/>
    <w:rsid w:val="00E323ED"/>
    <w:rsid w:val="00E324B1"/>
    <w:rsid w:val="00E326E3"/>
    <w:rsid w:val="00E32843"/>
    <w:rsid w:val="00E328F3"/>
    <w:rsid w:val="00E3317E"/>
    <w:rsid w:val="00E333D2"/>
    <w:rsid w:val="00E335C6"/>
    <w:rsid w:val="00E33801"/>
    <w:rsid w:val="00E338B9"/>
    <w:rsid w:val="00E343D1"/>
    <w:rsid w:val="00E35DB9"/>
    <w:rsid w:val="00E36233"/>
    <w:rsid w:val="00E36F7D"/>
    <w:rsid w:val="00E37125"/>
    <w:rsid w:val="00E37197"/>
    <w:rsid w:val="00E3729F"/>
    <w:rsid w:val="00E378B1"/>
    <w:rsid w:val="00E37999"/>
    <w:rsid w:val="00E37E56"/>
    <w:rsid w:val="00E37F53"/>
    <w:rsid w:val="00E406D0"/>
    <w:rsid w:val="00E40743"/>
    <w:rsid w:val="00E407D9"/>
    <w:rsid w:val="00E409C7"/>
    <w:rsid w:val="00E40FA0"/>
    <w:rsid w:val="00E41097"/>
    <w:rsid w:val="00E419C4"/>
    <w:rsid w:val="00E41BE7"/>
    <w:rsid w:val="00E4223D"/>
    <w:rsid w:val="00E428F4"/>
    <w:rsid w:val="00E42CA4"/>
    <w:rsid w:val="00E42EB7"/>
    <w:rsid w:val="00E43195"/>
    <w:rsid w:val="00E43E8E"/>
    <w:rsid w:val="00E4526D"/>
    <w:rsid w:val="00E45517"/>
    <w:rsid w:val="00E45660"/>
    <w:rsid w:val="00E46873"/>
    <w:rsid w:val="00E4790A"/>
    <w:rsid w:val="00E47D9F"/>
    <w:rsid w:val="00E50603"/>
    <w:rsid w:val="00E50BBA"/>
    <w:rsid w:val="00E51DA1"/>
    <w:rsid w:val="00E52810"/>
    <w:rsid w:val="00E52C74"/>
    <w:rsid w:val="00E533D5"/>
    <w:rsid w:val="00E53563"/>
    <w:rsid w:val="00E53BA2"/>
    <w:rsid w:val="00E53CF4"/>
    <w:rsid w:val="00E540AC"/>
    <w:rsid w:val="00E540DD"/>
    <w:rsid w:val="00E544AB"/>
    <w:rsid w:val="00E54E45"/>
    <w:rsid w:val="00E55045"/>
    <w:rsid w:val="00E553C4"/>
    <w:rsid w:val="00E5661C"/>
    <w:rsid w:val="00E567E7"/>
    <w:rsid w:val="00E56BA0"/>
    <w:rsid w:val="00E57D8C"/>
    <w:rsid w:val="00E60901"/>
    <w:rsid w:val="00E617A5"/>
    <w:rsid w:val="00E61C8F"/>
    <w:rsid w:val="00E6212F"/>
    <w:rsid w:val="00E62568"/>
    <w:rsid w:val="00E62A38"/>
    <w:rsid w:val="00E62A41"/>
    <w:rsid w:val="00E62BF8"/>
    <w:rsid w:val="00E63BE8"/>
    <w:rsid w:val="00E63D8D"/>
    <w:rsid w:val="00E63DA9"/>
    <w:rsid w:val="00E64688"/>
    <w:rsid w:val="00E6470B"/>
    <w:rsid w:val="00E64986"/>
    <w:rsid w:val="00E64ADF"/>
    <w:rsid w:val="00E64EBC"/>
    <w:rsid w:val="00E65359"/>
    <w:rsid w:val="00E657DF"/>
    <w:rsid w:val="00E65B0D"/>
    <w:rsid w:val="00E66D78"/>
    <w:rsid w:val="00E66D99"/>
    <w:rsid w:val="00E67860"/>
    <w:rsid w:val="00E67B57"/>
    <w:rsid w:val="00E67F7C"/>
    <w:rsid w:val="00E704F6"/>
    <w:rsid w:val="00E70C66"/>
    <w:rsid w:val="00E7133C"/>
    <w:rsid w:val="00E71DAC"/>
    <w:rsid w:val="00E71EB4"/>
    <w:rsid w:val="00E727BB"/>
    <w:rsid w:val="00E73417"/>
    <w:rsid w:val="00E73E45"/>
    <w:rsid w:val="00E74328"/>
    <w:rsid w:val="00E744E8"/>
    <w:rsid w:val="00E744EB"/>
    <w:rsid w:val="00E7459F"/>
    <w:rsid w:val="00E7533C"/>
    <w:rsid w:val="00E75695"/>
    <w:rsid w:val="00E75826"/>
    <w:rsid w:val="00E76474"/>
    <w:rsid w:val="00E76D98"/>
    <w:rsid w:val="00E76F22"/>
    <w:rsid w:val="00E77461"/>
    <w:rsid w:val="00E801EF"/>
    <w:rsid w:val="00E8085D"/>
    <w:rsid w:val="00E80A30"/>
    <w:rsid w:val="00E80A56"/>
    <w:rsid w:val="00E80AC8"/>
    <w:rsid w:val="00E80BB7"/>
    <w:rsid w:val="00E80CD1"/>
    <w:rsid w:val="00E80CE2"/>
    <w:rsid w:val="00E81222"/>
    <w:rsid w:val="00E812E1"/>
    <w:rsid w:val="00E82B2B"/>
    <w:rsid w:val="00E82BFC"/>
    <w:rsid w:val="00E8336F"/>
    <w:rsid w:val="00E84603"/>
    <w:rsid w:val="00E84B85"/>
    <w:rsid w:val="00E84D47"/>
    <w:rsid w:val="00E84D9A"/>
    <w:rsid w:val="00E853FD"/>
    <w:rsid w:val="00E85CA0"/>
    <w:rsid w:val="00E8623D"/>
    <w:rsid w:val="00E8624E"/>
    <w:rsid w:val="00E862EA"/>
    <w:rsid w:val="00E86988"/>
    <w:rsid w:val="00E87B93"/>
    <w:rsid w:val="00E91225"/>
    <w:rsid w:val="00E925EB"/>
    <w:rsid w:val="00E926B5"/>
    <w:rsid w:val="00E92931"/>
    <w:rsid w:val="00E93346"/>
    <w:rsid w:val="00E9352F"/>
    <w:rsid w:val="00E93CF6"/>
    <w:rsid w:val="00E93E0C"/>
    <w:rsid w:val="00E93EF0"/>
    <w:rsid w:val="00E94286"/>
    <w:rsid w:val="00E94931"/>
    <w:rsid w:val="00E95031"/>
    <w:rsid w:val="00E962EE"/>
    <w:rsid w:val="00E9638E"/>
    <w:rsid w:val="00E972CB"/>
    <w:rsid w:val="00EA0C33"/>
    <w:rsid w:val="00EA107D"/>
    <w:rsid w:val="00EA2217"/>
    <w:rsid w:val="00EA4FE2"/>
    <w:rsid w:val="00EA5928"/>
    <w:rsid w:val="00EA5F3E"/>
    <w:rsid w:val="00EA666B"/>
    <w:rsid w:val="00EA72D1"/>
    <w:rsid w:val="00EA7336"/>
    <w:rsid w:val="00EB0437"/>
    <w:rsid w:val="00EB062F"/>
    <w:rsid w:val="00EB0D9D"/>
    <w:rsid w:val="00EB13A2"/>
    <w:rsid w:val="00EB22F5"/>
    <w:rsid w:val="00EB29E4"/>
    <w:rsid w:val="00EB2D84"/>
    <w:rsid w:val="00EB2EE8"/>
    <w:rsid w:val="00EB4000"/>
    <w:rsid w:val="00EB40B0"/>
    <w:rsid w:val="00EB427B"/>
    <w:rsid w:val="00EB4802"/>
    <w:rsid w:val="00EB4CB1"/>
    <w:rsid w:val="00EB5456"/>
    <w:rsid w:val="00EB59D4"/>
    <w:rsid w:val="00EB5F94"/>
    <w:rsid w:val="00EB5FBF"/>
    <w:rsid w:val="00EB65E8"/>
    <w:rsid w:val="00EB6F8F"/>
    <w:rsid w:val="00EB75BA"/>
    <w:rsid w:val="00EB7983"/>
    <w:rsid w:val="00EC0061"/>
    <w:rsid w:val="00EC03CD"/>
    <w:rsid w:val="00EC127F"/>
    <w:rsid w:val="00EC1988"/>
    <w:rsid w:val="00EC32F3"/>
    <w:rsid w:val="00EC33F7"/>
    <w:rsid w:val="00EC36A3"/>
    <w:rsid w:val="00EC3D12"/>
    <w:rsid w:val="00EC4039"/>
    <w:rsid w:val="00EC417A"/>
    <w:rsid w:val="00EC4570"/>
    <w:rsid w:val="00EC45CA"/>
    <w:rsid w:val="00EC4926"/>
    <w:rsid w:val="00EC4A95"/>
    <w:rsid w:val="00EC4C54"/>
    <w:rsid w:val="00EC524D"/>
    <w:rsid w:val="00EC58BC"/>
    <w:rsid w:val="00EC5D4E"/>
    <w:rsid w:val="00EC67A0"/>
    <w:rsid w:val="00EC6E0C"/>
    <w:rsid w:val="00EC7A1B"/>
    <w:rsid w:val="00EC7C59"/>
    <w:rsid w:val="00ED06FC"/>
    <w:rsid w:val="00ED0BF5"/>
    <w:rsid w:val="00ED1C5F"/>
    <w:rsid w:val="00ED261E"/>
    <w:rsid w:val="00ED2E46"/>
    <w:rsid w:val="00ED3CA1"/>
    <w:rsid w:val="00ED42B1"/>
    <w:rsid w:val="00ED5017"/>
    <w:rsid w:val="00ED5137"/>
    <w:rsid w:val="00ED517D"/>
    <w:rsid w:val="00ED5219"/>
    <w:rsid w:val="00ED5C40"/>
    <w:rsid w:val="00ED68C5"/>
    <w:rsid w:val="00ED7CBE"/>
    <w:rsid w:val="00ED7FFB"/>
    <w:rsid w:val="00EE03EB"/>
    <w:rsid w:val="00EE13F1"/>
    <w:rsid w:val="00EE171C"/>
    <w:rsid w:val="00EE19EA"/>
    <w:rsid w:val="00EE30A6"/>
    <w:rsid w:val="00EE38DD"/>
    <w:rsid w:val="00EE3F99"/>
    <w:rsid w:val="00EE4092"/>
    <w:rsid w:val="00EE49DF"/>
    <w:rsid w:val="00EE4F13"/>
    <w:rsid w:val="00EE5900"/>
    <w:rsid w:val="00EE62AC"/>
    <w:rsid w:val="00EE63B6"/>
    <w:rsid w:val="00EE66BB"/>
    <w:rsid w:val="00EE66F8"/>
    <w:rsid w:val="00EE6715"/>
    <w:rsid w:val="00EE75BA"/>
    <w:rsid w:val="00EF206D"/>
    <w:rsid w:val="00EF2536"/>
    <w:rsid w:val="00EF2C57"/>
    <w:rsid w:val="00EF2E00"/>
    <w:rsid w:val="00EF38B5"/>
    <w:rsid w:val="00EF4100"/>
    <w:rsid w:val="00EF4372"/>
    <w:rsid w:val="00EF46FF"/>
    <w:rsid w:val="00EF47DE"/>
    <w:rsid w:val="00EF4FFC"/>
    <w:rsid w:val="00EF528A"/>
    <w:rsid w:val="00EF5A96"/>
    <w:rsid w:val="00EF6176"/>
    <w:rsid w:val="00EF6C1C"/>
    <w:rsid w:val="00EF7AE9"/>
    <w:rsid w:val="00EF7FF2"/>
    <w:rsid w:val="00F003AA"/>
    <w:rsid w:val="00F00EEC"/>
    <w:rsid w:val="00F0160D"/>
    <w:rsid w:val="00F01777"/>
    <w:rsid w:val="00F01DD3"/>
    <w:rsid w:val="00F02B0A"/>
    <w:rsid w:val="00F02BB7"/>
    <w:rsid w:val="00F03002"/>
    <w:rsid w:val="00F03533"/>
    <w:rsid w:val="00F03671"/>
    <w:rsid w:val="00F03977"/>
    <w:rsid w:val="00F03B3B"/>
    <w:rsid w:val="00F041AF"/>
    <w:rsid w:val="00F04657"/>
    <w:rsid w:val="00F051B4"/>
    <w:rsid w:val="00F056E2"/>
    <w:rsid w:val="00F05F6D"/>
    <w:rsid w:val="00F06497"/>
    <w:rsid w:val="00F069A8"/>
    <w:rsid w:val="00F10274"/>
    <w:rsid w:val="00F10690"/>
    <w:rsid w:val="00F1070A"/>
    <w:rsid w:val="00F10B8D"/>
    <w:rsid w:val="00F10C98"/>
    <w:rsid w:val="00F10D5A"/>
    <w:rsid w:val="00F117FE"/>
    <w:rsid w:val="00F1246C"/>
    <w:rsid w:val="00F1284C"/>
    <w:rsid w:val="00F12995"/>
    <w:rsid w:val="00F12E73"/>
    <w:rsid w:val="00F1306C"/>
    <w:rsid w:val="00F1345F"/>
    <w:rsid w:val="00F1363A"/>
    <w:rsid w:val="00F136D5"/>
    <w:rsid w:val="00F13909"/>
    <w:rsid w:val="00F13E10"/>
    <w:rsid w:val="00F141E4"/>
    <w:rsid w:val="00F1519A"/>
    <w:rsid w:val="00F1524A"/>
    <w:rsid w:val="00F15986"/>
    <w:rsid w:val="00F16001"/>
    <w:rsid w:val="00F16724"/>
    <w:rsid w:val="00F1673D"/>
    <w:rsid w:val="00F17204"/>
    <w:rsid w:val="00F175BA"/>
    <w:rsid w:val="00F17896"/>
    <w:rsid w:val="00F17C01"/>
    <w:rsid w:val="00F20D05"/>
    <w:rsid w:val="00F21224"/>
    <w:rsid w:val="00F21EF1"/>
    <w:rsid w:val="00F2216C"/>
    <w:rsid w:val="00F22F1F"/>
    <w:rsid w:val="00F237B5"/>
    <w:rsid w:val="00F242E4"/>
    <w:rsid w:val="00F2445F"/>
    <w:rsid w:val="00F24A5E"/>
    <w:rsid w:val="00F25471"/>
    <w:rsid w:val="00F256F2"/>
    <w:rsid w:val="00F259D0"/>
    <w:rsid w:val="00F26D02"/>
    <w:rsid w:val="00F276A5"/>
    <w:rsid w:val="00F278CB"/>
    <w:rsid w:val="00F27A52"/>
    <w:rsid w:val="00F27B7F"/>
    <w:rsid w:val="00F27D1E"/>
    <w:rsid w:val="00F31BDD"/>
    <w:rsid w:val="00F33089"/>
    <w:rsid w:val="00F337C9"/>
    <w:rsid w:val="00F34138"/>
    <w:rsid w:val="00F34B33"/>
    <w:rsid w:val="00F354F4"/>
    <w:rsid w:val="00F3589E"/>
    <w:rsid w:val="00F374FD"/>
    <w:rsid w:val="00F37B60"/>
    <w:rsid w:val="00F37CB0"/>
    <w:rsid w:val="00F40752"/>
    <w:rsid w:val="00F40C0E"/>
    <w:rsid w:val="00F40D0F"/>
    <w:rsid w:val="00F4139E"/>
    <w:rsid w:val="00F42024"/>
    <w:rsid w:val="00F420FC"/>
    <w:rsid w:val="00F42E9F"/>
    <w:rsid w:val="00F4326C"/>
    <w:rsid w:val="00F4386E"/>
    <w:rsid w:val="00F438BD"/>
    <w:rsid w:val="00F45329"/>
    <w:rsid w:val="00F45D93"/>
    <w:rsid w:val="00F45DD4"/>
    <w:rsid w:val="00F45E10"/>
    <w:rsid w:val="00F460A3"/>
    <w:rsid w:val="00F473D6"/>
    <w:rsid w:val="00F47A8E"/>
    <w:rsid w:val="00F47FF7"/>
    <w:rsid w:val="00F51222"/>
    <w:rsid w:val="00F512B6"/>
    <w:rsid w:val="00F514A7"/>
    <w:rsid w:val="00F533C4"/>
    <w:rsid w:val="00F54192"/>
    <w:rsid w:val="00F54310"/>
    <w:rsid w:val="00F54567"/>
    <w:rsid w:val="00F549EF"/>
    <w:rsid w:val="00F5500E"/>
    <w:rsid w:val="00F554BF"/>
    <w:rsid w:val="00F56576"/>
    <w:rsid w:val="00F566B0"/>
    <w:rsid w:val="00F56B40"/>
    <w:rsid w:val="00F56BAA"/>
    <w:rsid w:val="00F56F15"/>
    <w:rsid w:val="00F60779"/>
    <w:rsid w:val="00F6086A"/>
    <w:rsid w:val="00F611E5"/>
    <w:rsid w:val="00F61541"/>
    <w:rsid w:val="00F618F2"/>
    <w:rsid w:val="00F61D26"/>
    <w:rsid w:val="00F622D4"/>
    <w:rsid w:val="00F633DE"/>
    <w:rsid w:val="00F6386A"/>
    <w:rsid w:val="00F6396C"/>
    <w:rsid w:val="00F64D60"/>
    <w:rsid w:val="00F6500B"/>
    <w:rsid w:val="00F6561F"/>
    <w:rsid w:val="00F65855"/>
    <w:rsid w:val="00F65860"/>
    <w:rsid w:val="00F65EAC"/>
    <w:rsid w:val="00F65F0F"/>
    <w:rsid w:val="00F66469"/>
    <w:rsid w:val="00F66584"/>
    <w:rsid w:val="00F66A85"/>
    <w:rsid w:val="00F7068C"/>
    <w:rsid w:val="00F7091E"/>
    <w:rsid w:val="00F71151"/>
    <w:rsid w:val="00F71480"/>
    <w:rsid w:val="00F71C7A"/>
    <w:rsid w:val="00F72EEA"/>
    <w:rsid w:val="00F73FD8"/>
    <w:rsid w:val="00F75224"/>
    <w:rsid w:val="00F75ED2"/>
    <w:rsid w:val="00F76281"/>
    <w:rsid w:val="00F77AEA"/>
    <w:rsid w:val="00F77C43"/>
    <w:rsid w:val="00F77EA8"/>
    <w:rsid w:val="00F80779"/>
    <w:rsid w:val="00F81170"/>
    <w:rsid w:val="00F8184B"/>
    <w:rsid w:val="00F820EF"/>
    <w:rsid w:val="00F824EC"/>
    <w:rsid w:val="00F82AB0"/>
    <w:rsid w:val="00F83BC0"/>
    <w:rsid w:val="00F84D9B"/>
    <w:rsid w:val="00F8553C"/>
    <w:rsid w:val="00F85DDF"/>
    <w:rsid w:val="00F864D8"/>
    <w:rsid w:val="00F868DB"/>
    <w:rsid w:val="00F8713F"/>
    <w:rsid w:val="00F874EF"/>
    <w:rsid w:val="00F87EF7"/>
    <w:rsid w:val="00F907C5"/>
    <w:rsid w:val="00F90E07"/>
    <w:rsid w:val="00F92015"/>
    <w:rsid w:val="00F927D5"/>
    <w:rsid w:val="00F92D15"/>
    <w:rsid w:val="00F92FFA"/>
    <w:rsid w:val="00F93129"/>
    <w:rsid w:val="00F93B02"/>
    <w:rsid w:val="00F93E72"/>
    <w:rsid w:val="00F93EB0"/>
    <w:rsid w:val="00F93EBF"/>
    <w:rsid w:val="00F9428E"/>
    <w:rsid w:val="00F945EC"/>
    <w:rsid w:val="00F94C67"/>
    <w:rsid w:val="00F9550F"/>
    <w:rsid w:val="00F9608E"/>
    <w:rsid w:val="00F9641D"/>
    <w:rsid w:val="00F96E63"/>
    <w:rsid w:val="00F97556"/>
    <w:rsid w:val="00F97E45"/>
    <w:rsid w:val="00FA0C63"/>
    <w:rsid w:val="00FA1729"/>
    <w:rsid w:val="00FA17AC"/>
    <w:rsid w:val="00FA1C5A"/>
    <w:rsid w:val="00FA2231"/>
    <w:rsid w:val="00FA22D9"/>
    <w:rsid w:val="00FA2A17"/>
    <w:rsid w:val="00FA2A27"/>
    <w:rsid w:val="00FA2F79"/>
    <w:rsid w:val="00FA303A"/>
    <w:rsid w:val="00FA3654"/>
    <w:rsid w:val="00FA37D9"/>
    <w:rsid w:val="00FA3CBA"/>
    <w:rsid w:val="00FA402A"/>
    <w:rsid w:val="00FA4F56"/>
    <w:rsid w:val="00FA4F68"/>
    <w:rsid w:val="00FA5BE5"/>
    <w:rsid w:val="00FA5E00"/>
    <w:rsid w:val="00FA6214"/>
    <w:rsid w:val="00FA6A8C"/>
    <w:rsid w:val="00FA6C9C"/>
    <w:rsid w:val="00FA6E5F"/>
    <w:rsid w:val="00FA70B3"/>
    <w:rsid w:val="00FA7721"/>
    <w:rsid w:val="00FB0551"/>
    <w:rsid w:val="00FB0A53"/>
    <w:rsid w:val="00FB1B31"/>
    <w:rsid w:val="00FB23CD"/>
    <w:rsid w:val="00FB2F53"/>
    <w:rsid w:val="00FB3457"/>
    <w:rsid w:val="00FB39DB"/>
    <w:rsid w:val="00FB3B7B"/>
    <w:rsid w:val="00FB44A1"/>
    <w:rsid w:val="00FB51BA"/>
    <w:rsid w:val="00FB776B"/>
    <w:rsid w:val="00FB77BA"/>
    <w:rsid w:val="00FB7FCF"/>
    <w:rsid w:val="00FC0EB3"/>
    <w:rsid w:val="00FC14B3"/>
    <w:rsid w:val="00FC2278"/>
    <w:rsid w:val="00FC25EF"/>
    <w:rsid w:val="00FC294E"/>
    <w:rsid w:val="00FC31FB"/>
    <w:rsid w:val="00FC39F6"/>
    <w:rsid w:val="00FC460A"/>
    <w:rsid w:val="00FC4D76"/>
    <w:rsid w:val="00FC50D5"/>
    <w:rsid w:val="00FC584F"/>
    <w:rsid w:val="00FC58E0"/>
    <w:rsid w:val="00FC60D7"/>
    <w:rsid w:val="00FC61EA"/>
    <w:rsid w:val="00FC626B"/>
    <w:rsid w:val="00FC649B"/>
    <w:rsid w:val="00FC675A"/>
    <w:rsid w:val="00FC7625"/>
    <w:rsid w:val="00FC764B"/>
    <w:rsid w:val="00FC766A"/>
    <w:rsid w:val="00FC7D14"/>
    <w:rsid w:val="00FD0313"/>
    <w:rsid w:val="00FD1109"/>
    <w:rsid w:val="00FD1DEF"/>
    <w:rsid w:val="00FD2112"/>
    <w:rsid w:val="00FD2823"/>
    <w:rsid w:val="00FD2E36"/>
    <w:rsid w:val="00FD2FC6"/>
    <w:rsid w:val="00FD33D2"/>
    <w:rsid w:val="00FD3818"/>
    <w:rsid w:val="00FD44DC"/>
    <w:rsid w:val="00FD49A5"/>
    <w:rsid w:val="00FD57DA"/>
    <w:rsid w:val="00FD5A03"/>
    <w:rsid w:val="00FD69BB"/>
    <w:rsid w:val="00FD6F99"/>
    <w:rsid w:val="00FD72F1"/>
    <w:rsid w:val="00FD7E22"/>
    <w:rsid w:val="00FE03E9"/>
    <w:rsid w:val="00FE0E00"/>
    <w:rsid w:val="00FE0F8F"/>
    <w:rsid w:val="00FE10E7"/>
    <w:rsid w:val="00FE13C0"/>
    <w:rsid w:val="00FE231E"/>
    <w:rsid w:val="00FE38D5"/>
    <w:rsid w:val="00FE3C2E"/>
    <w:rsid w:val="00FE3C34"/>
    <w:rsid w:val="00FE3C8D"/>
    <w:rsid w:val="00FE419C"/>
    <w:rsid w:val="00FE4710"/>
    <w:rsid w:val="00FE4F9B"/>
    <w:rsid w:val="00FE53F3"/>
    <w:rsid w:val="00FE5734"/>
    <w:rsid w:val="00FE611C"/>
    <w:rsid w:val="00FE67DE"/>
    <w:rsid w:val="00FE6862"/>
    <w:rsid w:val="00FE69E6"/>
    <w:rsid w:val="00FE7A32"/>
    <w:rsid w:val="00FE7F8F"/>
    <w:rsid w:val="00FF01F7"/>
    <w:rsid w:val="00FF029A"/>
    <w:rsid w:val="00FF05D8"/>
    <w:rsid w:val="00FF0684"/>
    <w:rsid w:val="00FF1838"/>
    <w:rsid w:val="00FF1F9C"/>
    <w:rsid w:val="00FF2795"/>
    <w:rsid w:val="00FF285A"/>
    <w:rsid w:val="00FF2CBB"/>
    <w:rsid w:val="00FF2F0F"/>
    <w:rsid w:val="00FF348D"/>
    <w:rsid w:val="00FF4675"/>
    <w:rsid w:val="00FF4C5C"/>
    <w:rsid w:val="00FF4F3B"/>
    <w:rsid w:val="00FF55AD"/>
    <w:rsid w:val="00FF5751"/>
    <w:rsid w:val="00FF6DCE"/>
    <w:rsid w:val="010BB2A0"/>
    <w:rsid w:val="0138A706"/>
    <w:rsid w:val="013B8538"/>
    <w:rsid w:val="014DA231"/>
    <w:rsid w:val="0194056E"/>
    <w:rsid w:val="01AD61C6"/>
    <w:rsid w:val="01B2CA4A"/>
    <w:rsid w:val="01C35FAE"/>
    <w:rsid w:val="01EC8FE2"/>
    <w:rsid w:val="02158888"/>
    <w:rsid w:val="022DDF9B"/>
    <w:rsid w:val="026E4303"/>
    <w:rsid w:val="028103C7"/>
    <w:rsid w:val="02BFEBDA"/>
    <w:rsid w:val="02C65127"/>
    <w:rsid w:val="030615EF"/>
    <w:rsid w:val="032A328F"/>
    <w:rsid w:val="0343B2B4"/>
    <w:rsid w:val="0410905D"/>
    <w:rsid w:val="043205B4"/>
    <w:rsid w:val="04432C51"/>
    <w:rsid w:val="049C8FDD"/>
    <w:rsid w:val="04C6F747"/>
    <w:rsid w:val="04C88F47"/>
    <w:rsid w:val="04FE0B21"/>
    <w:rsid w:val="05056605"/>
    <w:rsid w:val="053E69C2"/>
    <w:rsid w:val="05B2AAD2"/>
    <w:rsid w:val="05D183BC"/>
    <w:rsid w:val="060959E6"/>
    <w:rsid w:val="0616813C"/>
    <w:rsid w:val="068DAA1F"/>
    <w:rsid w:val="06D64FB0"/>
    <w:rsid w:val="073574B8"/>
    <w:rsid w:val="073994CA"/>
    <w:rsid w:val="078A36BD"/>
    <w:rsid w:val="078A3E6A"/>
    <w:rsid w:val="07D98712"/>
    <w:rsid w:val="07E66645"/>
    <w:rsid w:val="07ECCFE3"/>
    <w:rsid w:val="0858C1A8"/>
    <w:rsid w:val="08833FD4"/>
    <w:rsid w:val="0916C485"/>
    <w:rsid w:val="097162C1"/>
    <w:rsid w:val="09B8CCA7"/>
    <w:rsid w:val="09F68A47"/>
    <w:rsid w:val="0A007013"/>
    <w:rsid w:val="0A67B46F"/>
    <w:rsid w:val="0A957C3A"/>
    <w:rsid w:val="0A968819"/>
    <w:rsid w:val="0ACCBBF0"/>
    <w:rsid w:val="0B1A0344"/>
    <w:rsid w:val="0B421D2F"/>
    <w:rsid w:val="0B6524C5"/>
    <w:rsid w:val="0B7370CF"/>
    <w:rsid w:val="0B816D45"/>
    <w:rsid w:val="0BD9B318"/>
    <w:rsid w:val="0C97574A"/>
    <w:rsid w:val="0CB543B7"/>
    <w:rsid w:val="0CB9D958"/>
    <w:rsid w:val="0CEB8AF6"/>
    <w:rsid w:val="0D8CFED7"/>
    <w:rsid w:val="0D8FD2E4"/>
    <w:rsid w:val="0DA57284"/>
    <w:rsid w:val="0DC07920"/>
    <w:rsid w:val="0DCF7ADC"/>
    <w:rsid w:val="0E66B21A"/>
    <w:rsid w:val="0E7234F4"/>
    <w:rsid w:val="0EBC5700"/>
    <w:rsid w:val="0EF66174"/>
    <w:rsid w:val="0F2B4D4B"/>
    <w:rsid w:val="0FCB709A"/>
    <w:rsid w:val="10445BAE"/>
    <w:rsid w:val="10713AE2"/>
    <w:rsid w:val="10CA62DD"/>
    <w:rsid w:val="10D4DDD4"/>
    <w:rsid w:val="10F49BBC"/>
    <w:rsid w:val="10FD0B68"/>
    <w:rsid w:val="11383735"/>
    <w:rsid w:val="11B8891D"/>
    <w:rsid w:val="11BB8114"/>
    <w:rsid w:val="11D6E6C1"/>
    <w:rsid w:val="127623DD"/>
    <w:rsid w:val="12A6A23A"/>
    <w:rsid w:val="12EE3BE2"/>
    <w:rsid w:val="139A5154"/>
    <w:rsid w:val="1401A006"/>
    <w:rsid w:val="1421D55D"/>
    <w:rsid w:val="142E7DA8"/>
    <w:rsid w:val="143F9046"/>
    <w:rsid w:val="145AB0E1"/>
    <w:rsid w:val="148F3B38"/>
    <w:rsid w:val="14C5E7B7"/>
    <w:rsid w:val="15028158"/>
    <w:rsid w:val="15043B4E"/>
    <w:rsid w:val="1540CF99"/>
    <w:rsid w:val="154AEB3A"/>
    <w:rsid w:val="15E90445"/>
    <w:rsid w:val="1636DE83"/>
    <w:rsid w:val="16ED93F0"/>
    <w:rsid w:val="1734CACA"/>
    <w:rsid w:val="173CB755"/>
    <w:rsid w:val="17795C17"/>
    <w:rsid w:val="17F241EF"/>
    <w:rsid w:val="180F4827"/>
    <w:rsid w:val="181784BC"/>
    <w:rsid w:val="181C64D5"/>
    <w:rsid w:val="185DC70C"/>
    <w:rsid w:val="18D8EC5D"/>
    <w:rsid w:val="1912F054"/>
    <w:rsid w:val="19248D7C"/>
    <w:rsid w:val="19837E50"/>
    <w:rsid w:val="1AC69961"/>
    <w:rsid w:val="1ADF8DF2"/>
    <w:rsid w:val="1AFAD6CD"/>
    <w:rsid w:val="1B031BED"/>
    <w:rsid w:val="1B050C98"/>
    <w:rsid w:val="1B35C87D"/>
    <w:rsid w:val="1B3D4897"/>
    <w:rsid w:val="1B920598"/>
    <w:rsid w:val="1B9A80F7"/>
    <w:rsid w:val="1CA233ED"/>
    <w:rsid w:val="1CAD292E"/>
    <w:rsid w:val="1D04F698"/>
    <w:rsid w:val="1D0C0AC7"/>
    <w:rsid w:val="1E34D81D"/>
    <w:rsid w:val="1F3821FA"/>
    <w:rsid w:val="1F3E3008"/>
    <w:rsid w:val="1F614A8F"/>
    <w:rsid w:val="1F6DC036"/>
    <w:rsid w:val="1F87C5CE"/>
    <w:rsid w:val="200038AF"/>
    <w:rsid w:val="2093A32D"/>
    <w:rsid w:val="20A6EBE6"/>
    <w:rsid w:val="20B3421A"/>
    <w:rsid w:val="20BA9828"/>
    <w:rsid w:val="213DE565"/>
    <w:rsid w:val="214E5688"/>
    <w:rsid w:val="21585093"/>
    <w:rsid w:val="216299D6"/>
    <w:rsid w:val="2205E454"/>
    <w:rsid w:val="2246FB2C"/>
    <w:rsid w:val="2284622A"/>
    <w:rsid w:val="229A2AF0"/>
    <w:rsid w:val="22A68692"/>
    <w:rsid w:val="2315EC26"/>
    <w:rsid w:val="2334C1C5"/>
    <w:rsid w:val="23685F46"/>
    <w:rsid w:val="2379F286"/>
    <w:rsid w:val="239216C8"/>
    <w:rsid w:val="23D284C8"/>
    <w:rsid w:val="23E8C3B6"/>
    <w:rsid w:val="242EB620"/>
    <w:rsid w:val="2521D656"/>
    <w:rsid w:val="2525FE6F"/>
    <w:rsid w:val="25C6805D"/>
    <w:rsid w:val="25F800E2"/>
    <w:rsid w:val="260DE595"/>
    <w:rsid w:val="2614198B"/>
    <w:rsid w:val="26365DC4"/>
    <w:rsid w:val="264D8CE8"/>
    <w:rsid w:val="266A6D84"/>
    <w:rsid w:val="2688F0A7"/>
    <w:rsid w:val="26A2B384"/>
    <w:rsid w:val="2737230C"/>
    <w:rsid w:val="27FB2328"/>
    <w:rsid w:val="280B8FA9"/>
    <w:rsid w:val="281574A1"/>
    <w:rsid w:val="287CC584"/>
    <w:rsid w:val="28817C6C"/>
    <w:rsid w:val="28B9B3EE"/>
    <w:rsid w:val="2920BBB0"/>
    <w:rsid w:val="29692EBB"/>
    <w:rsid w:val="29B59389"/>
    <w:rsid w:val="2A2FA55E"/>
    <w:rsid w:val="2A5EAD4F"/>
    <w:rsid w:val="2A62720E"/>
    <w:rsid w:val="2ABBE11A"/>
    <w:rsid w:val="2B6BDC0E"/>
    <w:rsid w:val="2C029DC3"/>
    <w:rsid w:val="2C0C3CFB"/>
    <w:rsid w:val="2C35A807"/>
    <w:rsid w:val="2CA2CE89"/>
    <w:rsid w:val="2CB98B10"/>
    <w:rsid w:val="2CD126CF"/>
    <w:rsid w:val="2D2BB3B2"/>
    <w:rsid w:val="2D4187D8"/>
    <w:rsid w:val="2D446430"/>
    <w:rsid w:val="2D745AFF"/>
    <w:rsid w:val="2DB5AEC8"/>
    <w:rsid w:val="2DCBDA2E"/>
    <w:rsid w:val="2DD97E98"/>
    <w:rsid w:val="2DF57414"/>
    <w:rsid w:val="2EDB9C8B"/>
    <w:rsid w:val="2F53DD77"/>
    <w:rsid w:val="2F604E52"/>
    <w:rsid w:val="2FF17AD1"/>
    <w:rsid w:val="301E26B0"/>
    <w:rsid w:val="3076D528"/>
    <w:rsid w:val="30B59B1A"/>
    <w:rsid w:val="30B682C4"/>
    <w:rsid w:val="30BB80F5"/>
    <w:rsid w:val="30BE6CE3"/>
    <w:rsid w:val="30EEA9AC"/>
    <w:rsid w:val="31126D1C"/>
    <w:rsid w:val="3121183D"/>
    <w:rsid w:val="313CEDEC"/>
    <w:rsid w:val="31DA2463"/>
    <w:rsid w:val="32736E9A"/>
    <w:rsid w:val="32E2FAD3"/>
    <w:rsid w:val="32E9509D"/>
    <w:rsid w:val="32EFA952"/>
    <w:rsid w:val="33517154"/>
    <w:rsid w:val="33526B6F"/>
    <w:rsid w:val="33A96982"/>
    <w:rsid w:val="33B4096B"/>
    <w:rsid w:val="344EB469"/>
    <w:rsid w:val="34AD6E68"/>
    <w:rsid w:val="34DAA51D"/>
    <w:rsid w:val="358D291D"/>
    <w:rsid w:val="358E1CD0"/>
    <w:rsid w:val="35EC4B32"/>
    <w:rsid w:val="3657E9EA"/>
    <w:rsid w:val="36AF8526"/>
    <w:rsid w:val="36CE923D"/>
    <w:rsid w:val="37094D01"/>
    <w:rsid w:val="3756790D"/>
    <w:rsid w:val="37F3BA4B"/>
    <w:rsid w:val="380C998D"/>
    <w:rsid w:val="383F7873"/>
    <w:rsid w:val="3887617E"/>
    <w:rsid w:val="38BB3B8B"/>
    <w:rsid w:val="38C4A1EE"/>
    <w:rsid w:val="38E981E0"/>
    <w:rsid w:val="390A6326"/>
    <w:rsid w:val="392847E1"/>
    <w:rsid w:val="395A71DE"/>
    <w:rsid w:val="396A8112"/>
    <w:rsid w:val="39909529"/>
    <w:rsid w:val="3A812290"/>
    <w:rsid w:val="3AE2D413"/>
    <w:rsid w:val="3C1FA09E"/>
    <w:rsid w:val="3C84E368"/>
    <w:rsid w:val="3C94870C"/>
    <w:rsid w:val="3D20C772"/>
    <w:rsid w:val="3D309BDC"/>
    <w:rsid w:val="3D6F0D68"/>
    <w:rsid w:val="3D7830DF"/>
    <w:rsid w:val="3DADDD44"/>
    <w:rsid w:val="3DC66CB6"/>
    <w:rsid w:val="3DF295E3"/>
    <w:rsid w:val="3DFF543A"/>
    <w:rsid w:val="3E096CCF"/>
    <w:rsid w:val="3E11932C"/>
    <w:rsid w:val="3E4F7CED"/>
    <w:rsid w:val="3ED7AE03"/>
    <w:rsid w:val="3F051C4D"/>
    <w:rsid w:val="3F09A76B"/>
    <w:rsid w:val="3F3B0279"/>
    <w:rsid w:val="3F639FE1"/>
    <w:rsid w:val="3FB05B66"/>
    <w:rsid w:val="3FEAE4A1"/>
    <w:rsid w:val="406147D9"/>
    <w:rsid w:val="406EF96E"/>
    <w:rsid w:val="40D12406"/>
    <w:rsid w:val="40F64470"/>
    <w:rsid w:val="414F85E1"/>
    <w:rsid w:val="41E220F1"/>
    <w:rsid w:val="4272DF1F"/>
    <w:rsid w:val="427DB8BA"/>
    <w:rsid w:val="44C36198"/>
    <w:rsid w:val="44C4C701"/>
    <w:rsid w:val="44C707C8"/>
    <w:rsid w:val="451F3C64"/>
    <w:rsid w:val="459C9FC2"/>
    <w:rsid w:val="45CDBBC4"/>
    <w:rsid w:val="46507722"/>
    <w:rsid w:val="465975A3"/>
    <w:rsid w:val="46F0DFB2"/>
    <w:rsid w:val="471F6A85"/>
    <w:rsid w:val="476DAA6D"/>
    <w:rsid w:val="482A62E2"/>
    <w:rsid w:val="484D3139"/>
    <w:rsid w:val="491C2C9C"/>
    <w:rsid w:val="495AFC6D"/>
    <w:rsid w:val="4A75FB66"/>
    <w:rsid w:val="4A89046F"/>
    <w:rsid w:val="4B34AB47"/>
    <w:rsid w:val="4BC0F535"/>
    <w:rsid w:val="4BE403FC"/>
    <w:rsid w:val="4C1D8190"/>
    <w:rsid w:val="4C42F12F"/>
    <w:rsid w:val="4C71E801"/>
    <w:rsid w:val="4C9F2152"/>
    <w:rsid w:val="4CC097CB"/>
    <w:rsid w:val="4DA20A55"/>
    <w:rsid w:val="4DD32E1F"/>
    <w:rsid w:val="4DD368EB"/>
    <w:rsid w:val="4E0F5BAD"/>
    <w:rsid w:val="4E32CE46"/>
    <w:rsid w:val="4E9E0DF2"/>
    <w:rsid w:val="4EC9B6EA"/>
    <w:rsid w:val="4EDBACF8"/>
    <w:rsid w:val="4F04DA41"/>
    <w:rsid w:val="4FCAA393"/>
    <w:rsid w:val="505C07F3"/>
    <w:rsid w:val="50638DD9"/>
    <w:rsid w:val="5077D2F0"/>
    <w:rsid w:val="50851AC8"/>
    <w:rsid w:val="50C7FC5F"/>
    <w:rsid w:val="51886638"/>
    <w:rsid w:val="5189E479"/>
    <w:rsid w:val="51FA9EA5"/>
    <w:rsid w:val="5210FB66"/>
    <w:rsid w:val="52D3553C"/>
    <w:rsid w:val="52F46282"/>
    <w:rsid w:val="532BB507"/>
    <w:rsid w:val="533538EB"/>
    <w:rsid w:val="53A203CC"/>
    <w:rsid w:val="53AE4D30"/>
    <w:rsid w:val="547F2ADD"/>
    <w:rsid w:val="54B1521A"/>
    <w:rsid w:val="553DCFF7"/>
    <w:rsid w:val="555D5148"/>
    <w:rsid w:val="558A7BB9"/>
    <w:rsid w:val="558D61CC"/>
    <w:rsid w:val="5624AA55"/>
    <w:rsid w:val="56788217"/>
    <w:rsid w:val="56885C28"/>
    <w:rsid w:val="574969BA"/>
    <w:rsid w:val="57837E1A"/>
    <w:rsid w:val="585686E0"/>
    <w:rsid w:val="587B84F5"/>
    <w:rsid w:val="587DB2BB"/>
    <w:rsid w:val="58836D41"/>
    <w:rsid w:val="58BCA649"/>
    <w:rsid w:val="59200ED8"/>
    <w:rsid w:val="59264F26"/>
    <w:rsid w:val="59916BD1"/>
    <w:rsid w:val="599C584C"/>
    <w:rsid w:val="59C4FEE4"/>
    <w:rsid w:val="59F16918"/>
    <w:rsid w:val="59F81CF3"/>
    <w:rsid w:val="59FB72BC"/>
    <w:rsid w:val="5A19742C"/>
    <w:rsid w:val="5AC13C0E"/>
    <w:rsid w:val="5B0632FD"/>
    <w:rsid w:val="5B757D97"/>
    <w:rsid w:val="5B7AD262"/>
    <w:rsid w:val="5B8804BA"/>
    <w:rsid w:val="5C80BBA5"/>
    <w:rsid w:val="5D2C8EA6"/>
    <w:rsid w:val="5D8ECE3D"/>
    <w:rsid w:val="5D90543F"/>
    <w:rsid w:val="5D94DE6C"/>
    <w:rsid w:val="5DB3EF3F"/>
    <w:rsid w:val="5DBCAB46"/>
    <w:rsid w:val="5E48F210"/>
    <w:rsid w:val="5E7CF2EC"/>
    <w:rsid w:val="5E9F15BD"/>
    <w:rsid w:val="5EA80BF3"/>
    <w:rsid w:val="5EE44D96"/>
    <w:rsid w:val="5F604CF0"/>
    <w:rsid w:val="5FA0B34E"/>
    <w:rsid w:val="5FFFF841"/>
    <w:rsid w:val="60052245"/>
    <w:rsid w:val="603884A6"/>
    <w:rsid w:val="60773BD0"/>
    <w:rsid w:val="607F089F"/>
    <w:rsid w:val="60817EBD"/>
    <w:rsid w:val="6083495B"/>
    <w:rsid w:val="60CC7F2E"/>
    <w:rsid w:val="60DAE27E"/>
    <w:rsid w:val="614E8ABD"/>
    <w:rsid w:val="61B5D961"/>
    <w:rsid w:val="623E232D"/>
    <w:rsid w:val="62520755"/>
    <w:rsid w:val="62ADC8C1"/>
    <w:rsid w:val="62D9FF55"/>
    <w:rsid w:val="6310354B"/>
    <w:rsid w:val="6341790F"/>
    <w:rsid w:val="6341888E"/>
    <w:rsid w:val="635410C2"/>
    <w:rsid w:val="63A9783F"/>
    <w:rsid w:val="643E8569"/>
    <w:rsid w:val="6449A0EC"/>
    <w:rsid w:val="64861FD6"/>
    <w:rsid w:val="649118C6"/>
    <w:rsid w:val="64A4207D"/>
    <w:rsid w:val="6505ED97"/>
    <w:rsid w:val="6509D2CE"/>
    <w:rsid w:val="650B70FD"/>
    <w:rsid w:val="6565048C"/>
    <w:rsid w:val="659A827D"/>
    <w:rsid w:val="65B4FBDB"/>
    <w:rsid w:val="65E21780"/>
    <w:rsid w:val="660A5CDE"/>
    <w:rsid w:val="66D61982"/>
    <w:rsid w:val="6706C170"/>
    <w:rsid w:val="6715998A"/>
    <w:rsid w:val="6756D6B0"/>
    <w:rsid w:val="685B122D"/>
    <w:rsid w:val="68D624E4"/>
    <w:rsid w:val="6964CCED"/>
    <w:rsid w:val="6AF61B16"/>
    <w:rsid w:val="6B58EEBC"/>
    <w:rsid w:val="6B5E2688"/>
    <w:rsid w:val="6BBF11F8"/>
    <w:rsid w:val="6BC8F7BC"/>
    <w:rsid w:val="6BD39569"/>
    <w:rsid w:val="6C37DA1E"/>
    <w:rsid w:val="6C524EEB"/>
    <w:rsid w:val="6C90EB22"/>
    <w:rsid w:val="6CA654D9"/>
    <w:rsid w:val="6CCFB900"/>
    <w:rsid w:val="6CE37E7C"/>
    <w:rsid w:val="6D297639"/>
    <w:rsid w:val="6DD093F6"/>
    <w:rsid w:val="6E3084C1"/>
    <w:rsid w:val="6E6DD630"/>
    <w:rsid w:val="6E9753EF"/>
    <w:rsid w:val="6E99C25E"/>
    <w:rsid w:val="6EB28614"/>
    <w:rsid w:val="6F1C8CFF"/>
    <w:rsid w:val="6F377F2A"/>
    <w:rsid w:val="6F9E0E18"/>
    <w:rsid w:val="6FA34128"/>
    <w:rsid w:val="6FCBA00E"/>
    <w:rsid w:val="6FE85972"/>
    <w:rsid w:val="70856FC7"/>
    <w:rsid w:val="70D30C40"/>
    <w:rsid w:val="70FDB299"/>
    <w:rsid w:val="710D40A4"/>
    <w:rsid w:val="710D429A"/>
    <w:rsid w:val="718C4E95"/>
    <w:rsid w:val="71DCBF8D"/>
    <w:rsid w:val="7216D72B"/>
    <w:rsid w:val="72CE745F"/>
    <w:rsid w:val="72E6620C"/>
    <w:rsid w:val="730A758B"/>
    <w:rsid w:val="73FF3AE5"/>
    <w:rsid w:val="74071965"/>
    <w:rsid w:val="743484AA"/>
    <w:rsid w:val="743C184E"/>
    <w:rsid w:val="744D19BE"/>
    <w:rsid w:val="7452E2CB"/>
    <w:rsid w:val="74561FCE"/>
    <w:rsid w:val="745C69A6"/>
    <w:rsid w:val="746648B1"/>
    <w:rsid w:val="746915D0"/>
    <w:rsid w:val="7559A893"/>
    <w:rsid w:val="75BB5CB6"/>
    <w:rsid w:val="75D0550B"/>
    <w:rsid w:val="75F66DE1"/>
    <w:rsid w:val="76CC1062"/>
    <w:rsid w:val="7765C56F"/>
    <w:rsid w:val="776C67A1"/>
    <w:rsid w:val="7780525D"/>
    <w:rsid w:val="779EB3BC"/>
    <w:rsid w:val="7877594F"/>
    <w:rsid w:val="7884AF39"/>
    <w:rsid w:val="7896D4AF"/>
    <w:rsid w:val="7921C067"/>
    <w:rsid w:val="79535170"/>
    <w:rsid w:val="79B20739"/>
    <w:rsid w:val="79D6E65A"/>
    <w:rsid w:val="79DB2879"/>
    <w:rsid w:val="7ACD38AF"/>
    <w:rsid w:val="7AFCA3B9"/>
    <w:rsid w:val="7B1132D8"/>
    <w:rsid w:val="7B1AEA01"/>
    <w:rsid w:val="7B3D1196"/>
    <w:rsid w:val="7B959BA8"/>
    <w:rsid w:val="7BA16EE5"/>
    <w:rsid w:val="7BC4E349"/>
    <w:rsid w:val="7BCE772C"/>
    <w:rsid w:val="7BF9433D"/>
    <w:rsid w:val="7C0E1146"/>
    <w:rsid w:val="7C20B876"/>
    <w:rsid w:val="7C594B48"/>
    <w:rsid w:val="7C741BF5"/>
    <w:rsid w:val="7C85D03B"/>
    <w:rsid w:val="7CBAC3FC"/>
    <w:rsid w:val="7CBE0C3A"/>
    <w:rsid w:val="7D5B643E"/>
    <w:rsid w:val="7D9F9F0C"/>
    <w:rsid w:val="7DBBBE8E"/>
    <w:rsid w:val="7E8CCE6A"/>
    <w:rsid w:val="7E912F20"/>
    <w:rsid w:val="7EA8D48C"/>
    <w:rsid w:val="7F3DAE40"/>
    <w:rsid w:val="7FD304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D81D"/>
  <w15:chartTrackingRefBased/>
  <w15:docId w15:val="{4B0049B4-6834-4417-97DC-DE841EA19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D59"/>
    <w:pPr>
      <w:ind w:firstLine="720"/>
    </w:pPr>
  </w:style>
  <w:style w:type="paragraph" w:styleId="Heading1">
    <w:name w:val="heading 1"/>
    <w:basedOn w:val="Normal"/>
    <w:next w:val="Normal"/>
    <w:link w:val="Heading1Char"/>
    <w:autoRedefine/>
    <w:uiPriority w:val="9"/>
    <w:qFormat/>
    <w:rsid w:val="00B51D8A"/>
    <w:pPr>
      <w:keepNext/>
      <w:keepLines/>
      <w:spacing w:before="240" w:after="120"/>
      <w:ind w:firstLine="0"/>
      <w:outlineLvl w:val="0"/>
    </w:pPr>
    <w:rPr>
      <w:rFonts w:ascii="Calibri Light" w:eastAsia="Calibri Light" w:hAnsi="Calibri Light" w:cs="Calibri Light"/>
      <w:sz w:val="36"/>
      <w:szCs w:val="32"/>
    </w:rPr>
  </w:style>
  <w:style w:type="paragraph" w:styleId="Heading2">
    <w:name w:val="heading 2"/>
    <w:basedOn w:val="Normal"/>
    <w:next w:val="Normal"/>
    <w:link w:val="Heading2Char"/>
    <w:autoRedefine/>
    <w:uiPriority w:val="9"/>
    <w:unhideWhenUsed/>
    <w:qFormat/>
    <w:rsid w:val="00146EA1"/>
    <w:pPr>
      <w:keepNext/>
      <w:keepLines/>
      <w:spacing w:before="40" w:after="120"/>
      <w:ind w:firstLine="0"/>
      <w:outlineLvl w:val="1"/>
    </w:pPr>
    <w:rPr>
      <w:rFonts w:eastAsia="Calibri Light" w:cs="Calibri Light"/>
      <w:smallCaps/>
      <w:sz w:val="28"/>
      <w:szCs w:val="26"/>
    </w:rPr>
  </w:style>
  <w:style w:type="paragraph" w:styleId="Heading3">
    <w:name w:val="heading 3"/>
    <w:basedOn w:val="Normal"/>
    <w:next w:val="Normal"/>
    <w:link w:val="Heading3Char"/>
    <w:autoRedefine/>
    <w:uiPriority w:val="9"/>
    <w:unhideWhenUsed/>
    <w:qFormat/>
    <w:rsid w:val="00C8255B"/>
    <w:pPr>
      <w:keepNext/>
      <w:keepLines/>
      <w:spacing w:before="80" w:after="80"/>
      <w:ind w:firstLine="0"/>
      <w:outlineLvl w:val="2"/>
    </w:pPr>
    <w:rPr>
      <w:rFonts w:asciiTheme="majorHAnsi" w:eastAsiaTheme="majorEastAsia" w:hAnsiTheme="majorHAnsi" w:cstheme="majorBidi"/>
      <w:b/>
      <w:smallCaps/>
      <w:sz w:val="24"/>
      <w:szCs w:val="24"/>
    </w:rPr>
  </w:style>
  <w:style w:type="paragraph" w:styleId="Heading4">
    <w:name w:val="heading 4"/>
    <w:basedOn w:val="Normal"/>
    <w:next w:val="Normal"/>
    <w:link w:val="Heading4Char"/>
    <w:autoRedefine/>
    <w:uiPriority w:val="9"/>
    <w:unhideWhenUsed/>
    <w:qFormat/>
    <w:rsid w:val="00334034"/>
    <w:pPr>
      <w:keepNext/>
      <w:keepLines/>
      <w:adjustRightInd w:val="0"/>
      <w:spacing w:before="240" w:after="120"/>
      <w:outlineLvl w:val="3"/>
    </w:pPr>
    <w:rPr>
      <w:rFonts w:asciiTheme="majorHAnsi" w:eastAsiaTheme="majorEastAsia" w:hAnsiTheme="majorHAnsi" w:cstheme="majorBidi"/>
      <w:b/>
      <w:iCs/>
      <w:color w:val="2F5496" w:themeColor="accent1" w:themeShade="BF"/>
    </w:rPr>
  </w:style>
  <w:style w:type="paragraph" w:styleId="Heading5">
    <w:name w:val="heading 5"/>
    <w:basedOn w:val="Normal"/>
    <w:next w:val="Normal"/>
    <w:link w:val="Heading5Char"/>
    <w:uiPriority w:val="9"/>
    <w:unhideWhenUsed/>
    <w:qFormat/>
    <w:rsid w:val="00D7351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B01"/>
    <w:rPr>
      <w:rFonts w:ascii="Calibri Light" w:eastAsia="Calibri Light" w:hAnsi="Calibri Light" w:cs="Calibri Light"/>
      <w:sz w:val="36"/>
      <w:szCs w:val="32"/>
    </w:rPr>
  </w:style>
  <w:style w:type="character" w:customStyle="1" w:styleId="Heading2Char">
    <w:name w:val="Heading 2 Char"/>
    <w:basedOn w:val="DefaultParagraphFont"/>
    <w:link w:val="Heading2"/>
    <w:uiPriority w:val="9"/>
    <w:rsid w:val="00146EA1"/>
    <w:rPr>
      <w:rFonts w:eastAsia="Calibri Light" w:cs="Calibri Light"/>
      <w:smallCaps/>
      <w:sz w:val="28"/>
      <w:szCs w:val="26"/>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rsid w:val="007341F4"/>
    <w:pPr>
      <w:numPr>
        <w:ilvl w:val="1"/>
      </w:numPr>
      <w:ind w:firstLine="720"/>
    </w:pPr>
    <w:rPr>
      <w:rFonts w:eastAsiaTheme="minorEastAsia"/>
      <w:color w:val="5A5A5A" w:themeColor="text1" w:themeTint="A5"/>
      <w:spacing w:val="15"/>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Title">
    <w:name w:val="Title"/>
    <w:basedOn w:val="Normal"/>
    <w:next w:val="Normal"/>
    <w:link w:val="TitleChar"/>
    <w:uiPriority w:val="10"/>
    <w:qFormat/>
    <w:rsid w:val="0055037A"/>
    <w:pPr>
      <w:spacing w:after="0" w:line="240" w:lineRule="auto"/>
      <w:ind w:firstLin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0AC"/>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691C9E"/>
    <w:pPr>
      <w:spacing w:before="480" w:line="276" w:lineRule="auto"/>
      <w:outlineLvl w:val="9"/>
    </w:pPr>
    <w:rPr>
      <w:b/>
      <w:bCs/>
      <w:sz w:val="28"/>
      <w:szCs w:val="28"/>
    </w:rPr>
  </w:style>
  <w:style w:type="paragraph" w:styleId="TOC1">
    <w:name w:val="toc 1"/>
    <w:basedOn w:val="Normal"/>
    <w:next w:val="Normal"/>
    <w:autoRedefine/>
    <w:uiPriority w:val="39"/>
    <w:unhideWhenUsed/>
    <w:rsid w:val="00691C9E"/>
    <w:pPr>
      <w:spacing w:before="120" w:after="120"/>
    </w:pPr>
    <w:rPr>
      <w:rFonts w:cstheme="minorHAnsi"/>
      <w:b/>
      <w:bCs/>
      <w:caps/>
      <w:sz w:val="20"/>
      <w:szCs w:val="20"/>
    </w:rPr>
  </w:style>
  <w:style w:type="paragraph" w:styleId="TOC2">
    <w:name w:val="toc 2"/>
    <w:basedOn w:val="Normal"/>
    <w:next w:val="Normal"/>
    <w:autoRedefine/>
    <w:uiPriority w:val="39"/>
    <w:unhideWhenUsed/>
    <w:rsid w:val="00691C9E"/>
    <w:pPr>
      <w:spacing w:after="0"/>
      <w:ind w:left="220"/>
    </w:pPr>
    <w:rPr>
      <w:rFonts w:cstheme="minorHAnsi"/>
      <w:smallCaps/>
      <w:sz w:val="20"/>
      <w:szCs w:val="20"/>
    </w:rPr>
  </w:style>
  <w:style w:type="character" w:styleId="Hyperlink">
    <w:name w:val="Hyperlink"/>
    <w:basedOn w:val="DefaultParagraphFont"/>
    <w:uiPriority w:val="99"/>
    <w:unhideWhenUsed/>
    <w:rsid w:val="00691C9E"/>
    <w:rPr>
      <w:color w:val="0563C1" w:themeColor="hyperlink"/>
      <w:u w:val="single"/>
    </w:rPr>
  </w:style>
  <w:style w:type="paragraph" w:styleId="TOC3">
    <w:name w:val="toc 3"/>
    <w:basedOn w:val="Normal"/>
    <w:next w:val="Normal"/>
    <w:autoRedefine/>
    <w:uiPriority w:val="39"/>
    <w:unhideWhenUsed/>
    <w:rsid w:val="00691C9E"/>
    <w:pPr>
      <w:spacing w:after="0"/>
      <w:ind w:left="440"/>
    </w:pPr>
    <w:rPr>
      <w:rFonts w:cstheme="minorHAnsi"/>
      <w:i/>
      <w:iCs/>
      <w:sz w:val="20"/>
      <w:szCs w:val="20"/>
    </w:rPr>
  </w:style>
  <w:style w:type="paragraph" w:styleId="TOC4">
    <w:name w:val="toc 4"/>
    <w:basedOn w:val="Normal"/>
    <w:next w:val="Normal"/>
    <w:autoRedefine/>
    <w:uiPriority w:val="39"/>
    <w:semiHidden/>
    <w:unhideWhenUsed/>
    <w:rsid w:val="00691C9E"/>
    <w:pPr>
      <w:spacing w:after="0"/>
      <w:ind w:left="660"/>
    </w:pPr>
    <w:rPr>
      <w:rFonts w:cstheme="minorHAnsi"/>
      <w:sz w:val="18"/>
      <w:szCs w:val="18"/>
    </w:rPr>
  </w:style>
  <w:style w:type="paragraph" w:styleId="TOC5">
    <w:name w:val="toc 5"/>
    <w:basedOn w:val="Normal"/>
    <w:next w:val="Normal"/>
    <w:autoRedefine/>
    <w:uiPriority w:val="39"/>
    <w:semiHidden/>
    <w:unhideWhenUsed/>
    <w:rsid w:val="00691C9E"/>
    <w:pPr>
      <w:spacing w:after="0"/>
      <w:ind w:left="880"/>
    </w:pPr>
    <w:rPr>
      <w:rFonts w:cstheme="minorHAnsi"/>
      <w:sz w:val="18"/>
      <w:szCs w:val="18"/>
    </w:rPr>
  </w:style>
  <w:style w:type="paragraph" w:styleId="TOC6">
    <w:name w:val="toc 6"/>
    <w:basedOn w:val="Normal"/>
    <w:next w:val="Normal"/>
    <w:autoRedefine/>
    <w:uiPriority w:val="39"/>
    <w:semiHidden/>
    <w:unhideWhenUsed/>
    <w:rsid w:val="00691C9E"/>
    <w:pPr>
      <w:spacing w:after="0"/>
      <w:ind w:left="1100"/>
    </w:pPr>
    <w:rPr>
      <w:rFonts w:cstheme="minorHAnsi"/>
      <w:sz w:val="18"/>
      <w:szCs w:val="18"/>
    </w:rPr>
  </w:style>
  <w:style w:type="paragraph" w:styleId="TOC7">
    <w:name w:val="toc 7"/>
    <w:basedOn w:val="Normal"/>
    <w:next w:val="Normal"/>
    <w:autoRedefine/>
    <w:uiPriority w:val="39"/>
    <w:semiHidden/>
    <w:unhideWhenUsed/>
    <w:rsid w:val="00691C9E"/>
    <w:pPr>
      <w:spacing w:after="0"/>
      <w:ind w:left="1320"/>
    </w:pPr>
    <w:rPr>
      <w:rFonts w:cstheme="minorHAnsi"/>
      <w:sz w:val="18"/>
      <w:szCs w:val="18"/>
    </w:rPr>
  </w:style>
  <w:style w:type="paragraph" w:styleId="TOC8">
    <w:name w:val="toc 8"/>
    <w:basedOn w:val="Normal"/>
    <w:next w:val="Normal"/>
    <w:autoRedefine/>
    <w:uiPriority w:val="39"/>
    <w:semiHidden/>
    <w:unhideWhenUsed/>
    <w:rsid w:val="00691C9E"/>
    <w:pPr>
      <w:spacing w:after="0"/>
      <w:ind w:left="1540"/>
    </w:pPr>
    <w:rPr>
      <w:rFonts w:cstheme="minorHAnsi"/>
      <w:sz w:val="18"/>
      <w:szCs w:val="18"/>
    </w:rPr>
  </w:style>
  <w:style w:type="paragraph" w:styleId="TOC9">
    <w:name w:val="toc 9"/>
    <w:basedOn w:val="Normal"/>
    <w:next w:val="Normal"/>
    <w:autoRedefine/>
    <w:uiPriority w:val="39"/>
    <w:semiHidden/>
    <w:unhideWhenUsed/>
    <w:rsid w:val="00691C9E"/>
    <w:pPr>
      <w:spacing w:after="0"/>
      <w:ind w:left="1760"/>
    </w:pPr>
    <w:rPr>
      <w:rFonts w:cstheme="minorHAnsi"/>
      <w:sz w:val="18"/>
      <w:szCs w:val="18"/>
    </w:rPr>
  </w:style>
  <w:style w:type="paragraph" w:styleId="NoSpacing">
    <w:name w:val="No Spacing"/>
    <w:link w:val="NoSpacingChar"/>
    <w:uiPriority w:val="1"/>
    <w:qFormat/>
    <w:rsid w:val="00716FE7"/>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716FE7"/>
    <w:rPr>
      <w:rFonts w:eastAsiaTheme="minorEastAsia"/>
      <w:lang w:eastAsia="zh-CN"/>
    </w:rPr>
  </w:style>
  <w:style w:type="character" w:customStyle="1" w:styleId="Heading3Char">
    <w:name w:val="Heading 3 Char"/>
    <w:basedOn w:val="DefaultParagraphFont"/>
    <w:link w:val="Heading3"/>
    <w:uiPriority w:val="9"/>
    <w:rsid w:val="00143934"/>
    <w:rPr>
      <w:rFonts w:asciiTheme="majorHAnsi" w:eastAsiaTheme="majorEastAsia" w:hAnsiTheme="majorHAnsi" w:cstheme="majorBidi"/>
      <w:b/>
      <w:smallCaps/>
      <w:sz w:val="24"/>
      <w:szCs w:val="24"/>
    </w:rPr>
  </w:style>
  <w:style w:type="character" w:styleId="PageNumber">
    <w:name w:val="page number"/>
    <w:basedOn w:val="DefaultParagraphFont"/>
    <w:uiPriority w:val="99"/>
    <w:semiHidden/>
    <w:unhideWhenUsed/>
    <w:rsid w:val="00CB71AF"/>
  </w:style>
  <w:style w:type="character" w:customStyle="1" w:styleId="Heading4Char">
    <w:name w:val="Heading 4 Char"/>
    <w:basedOn w:val="DefaultParagraphFont"/>
    <w:link w:val="Heading4"/>
    <w:uiPriority w:val="9"/>
    <w:rsid w:val="00334034"/>
    <w:rPr>
      <w:rFonts w:asciiTheme="majorHAnsi" w:eastAsiaTheme="majorEastAsia" w:hAnsiTheme="majorHAnsi" w:cstheme="majorBidi"/>
      <w:b/>
      <w:iCs/>
      <w:color w:val="2F5496" w:themeColor="accent1" w:themeShade="BF"/>
    </w:rPr>
  </w:style>
  <w:style w:type="character" w:customStyle="1" w:styleId="Heading5Char">
    <w:name w:val="Heading 5 Char"/>
    <w:basedOn w:val="DefaultParagraphFont"/>
    <w:link w:val="Heading5"/>
    <w:uiPriority w:val="9"/>
    <w:rsid w:val="00D7351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unhideWhenUsed/>
    <w:rsid w:val="00D7351B"/>
    <w:rPr>
      <w:color w:val="605E5C"/>
      <w:shd w:val="clear" w:color="auto" w:fill="E1DFDD"/>
    </w:rPr>
  </w:style>
  <w:style w:type="paragraph" w:styleId="Caption">
    <w:name w:val="caption"/>
    <w:basedOn w:val="Normal"/>
    <w:next w:val="Normal"/>
    <w:uiPriority w:val="35"/>
    <w:unhideWhenUsed/>
    <w:qFormat/>
    <w:rsid w:val="00C82EE7"/>
    <w:pPr>
      <w:spacing w:after="200" w:line="240" w:lineRule="auto"/>
      <w:jc w:val="center"/>
    </w:pPr>
    <w:rPr>
      <w:iCs/>
      <w:sz w:val="18"/>
      <w:szCs w:val="18"/>
    </w:rPr>
  </w:style>
  <w:style w:type="table" w:styleId="GridTable4">
    <w:name w:val="Grid Table 4"/>
    <w:basedOn w:val="TableNormal"/>
    <w:uiPriority w:val="49"/>
    <w:rsid w:val="00D7351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D7351B"/>
    <w:pPr>
      <w:ind w:left="720"/>
      <w:contextualSpacing/>
    </w:pPr>
  </w:style>
  <w:style w:type="character" w:styleId="CommentReference">
    <w:name w:val="annotation reference"/>
    <w:basedOn w:val="DefaultParagraphFont"/>
    <w:uiPriority w:val="99"/>
    <w:semiHidden/>
    <w:unhideWhenUsed/>
    <w:rsid w:val="00D7351B"/>
    <w:rPr>
      <w:sz w:val="16"/>
      <w:szCs w:val="16"/>
    </w:rPr>
  </w:style>
  <w:style w:type="paragraph" w:styleId="CommentText">
    <w:name w:val="annotation text"/>
    <w:basedOn w:val="Normal"/>
    <w:link w:val="CommentTextChar"/>
    <w:uiPriority w:val="99"/>
    <w:semiHidden/>
    <w:unhideWhenUsed/>
    <w:rsid w:val="00D7351B"/>
    <w:pPr>
      <w:spacing w:line="240" w:lineRule="auto"/>
    </w:pPr>
    <w:rPr>
      <w:sz w:val="20"/>
      <w:szCs w:val="20"/>
    </w:rPr>
  </w:style>
  <w:style w:type="character" w:customStyle="1" w:styleId="CommentTextChar">
    <w:name w:val="Comment Text Char"/>
    <w:basedOn w:val="DefaultParagraphFont"/>
    <w:link w:val="CommentText"/>
    <w:uiPriority w:val="99"/>
    <w:semiHidden/>
    <w:rsid w:val="00D7351B"/>
    <w:rPr>
      <w:sz w:val="20"/>
      <w:szCs w:val="20"/>
    </w:rPr>
  </w:style>
  <w:style w:type="paragraph" w:styleId="CommentSubject">
    <w:name w:val="annotation subject"/>
    <w:basedOn w:val="CommentText"/>
    <w:next w:val="CommentText"/>
    <w:link w:val="CommentSubjectChar"/>
    <w:uiPriority w:val="99"/>
    <w:semiHidden/>
    <w:unhideWhenUsed/>
    <w:rsid w:val="00D7351B"/>
    <w:rPr>
      <w:b/>
      <w:bCs/>
    </w:rPr>
  </w:style>
  <w:style w:type="character" w:customStyle="1" w:styleId="CommentSubjectChar">
    <w:name w:val="Comment Subject Char"/>
    <w:basedOn w:val="CommentTextChar"/>
    <w:link w:val="CommentSubject"/>
    <w:uiPriority w:val="99"/>
    <w:semiHidden/>
    <w:rsid w:val="00D7351B"/>
    <w:rPr>
      <w:b/>
      <w:bCs/>
      <w:sz w:val="20"/>
      <w:szCs w:val="20"/>
    </w:rPr>
  </w:style>
  <w:style w:type="table" w:styleId="GridTable4-Accent5">
    <w:name w:val="Grid Table 4 Accent 5"/>
    <w:basedOn w:val="TableNormal"/>
    <w:uiPriority w:val="49"/>
    <w:rsid w:val="002D1E58"/>
    <w:pPr>
      <w:spacing w:after="0" w:line="240" w:lineRule="auto"/>
      <w:ind w:left="2160"/>
    </w:pPr>
    <w:rPr>
      <w:rFonts w:eastAsiaTheme="minorEastAsia"/>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9618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618B7"/>
    <w:rPr>
      <w:rFonts w:ascii="Times New Roman" w:hAnsi="Times New Roman" w:cs="Times New Roman"/>
      <w:sz w:val="18"/>
      <w:szCs w:val="18"/>
    </w:rPr>
  </w:style>
  <w:style w:type="paragraph" w:styleId="Revision">
    <w:name w:val="Revision"/>
    <w:hidden/>
    <w:uiPriority w:val="99"/>
    <w:semiHidden/>
    <w:rsid w:val="00DD10E5"/>
    <w:pPr>
      <w:spacing w:after="0" w:line="240" w:lineRule="auto"/>
    </w:pPr>
  </w:style>
  <w:style w:type="character" w:styleId="Mention">
    <w:name w:val="Mention"/>
    <w:basedOn w:val="DefaultParagraphFont"/>
    <w:uiPriority w:val="99"/>
    <w:unhideWhenUsed/>
    <w:rsid w:val="00C77F0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57443">
      <w:bodyDiv w:val="1"/>
      <w:marLeft w:val="0"/>
      <w:marRight w:val="0"/>
      <w:marTop w:val="0"/>
      <w:marBottom w:val="0"/>
      <w:divBdr>
        <w:top w:val="none" w:sz="0" w:space="0" w:color="auto"/>
        <w:left w:val="none" w:sz="0" w:space="0" w:color="auto"/>
        <w:bottom w:val="none" w:sz="0" w:space="0" w:color="auto"/>
        <w:right w:val="none" w:sz="0" w:space="0" w:color="auto"/>
      </w:divBdr>
    </w:div>
    <w:div w:id="89008474">
      <w:bodyDiv w:val="1"/>
      <w:marLeft w:val="0"/>
      <w:marRight w:val="0"/>
      <w:marTop w:val="0"/>
      <w:marBottom w:val="0"/>
      <w:divBdr>
        <w:top w:val="none" w:sz="0" w:space="0" w:color="auto"/>
        <w:left w:val="none" w:sz="0" w:space="0" w:color="auto"/>
        <w:bottom w:val="none" w:sz="0" w:space="0" w:color="auto"/>
        <w:right w:val="none" w:sz="0" w:space="0" w:color="auto"/>
      </w:divBdr>
    </w:div>
    <w:div w:id="160582063">
      <w:bodyDiv w:val="1"/>
      <w:marLeft w:val="0"/>
      <w:marRight w:val="0"/>
      <w:marTop w:val="0"/>
      <w:marBottom w:val="0"/>
      <w:divBdr>
        <w:top w:val="none" w:sz="0" w:space="0" w:color="auto"/>
        <w:left w:val="none" w:sz="0" w:space="0" w:color="auto"/>
        <w:bottom w:val="none" w:sz="0" w:space="0" w:color="auto"/>
        <w:right w:val="none" w:sz="0" w:space="0" w:color="auto"/>
      </w:divBdr>
    </w:div>
    <w:div w:id="169757580">
      <w:bodyDiv w:val="1"/>
      <w:marLeft w:val="0"/>
      <w:marRight w:val="0"/>
      <w:marTop w:val="0"/>
      <w:marBottom w:val="0"/>
      <w:divBdr>
        <w:top w:val="none" w:sz="0" w:space="0" w:color="auto"/>
        <w:left w:val="none" w:sz="0" w:space="0" w:color="auto"/>
        <w:bottom w:val="none" w:sz="0" w:space="0" w:color="auto"/>
        <w:right w:val="none" w:sz="0" w:space="0" w:color="auto"/>
      </w:divBdr>
    </w:div>
    <w:div w:id="248468706">
      <w:bodyDiv w:val="1"/>
      <w:marLeft w:val="0"/>
      <w:marRight w:val="0"/>
      <w:marTop w:val="0"/>
      <w:marBottom w:val="0"/>
      <w:divBdr>
        <w:top w:val="none" w:sz="0" w:space="0" w:color="auto"/>
        <w:left w:val="none" w:sz="0" w:space="0" w:color="auto"/>
        <w:bottom w:val="none" w:sz="0" w:space="0" w:color="auto"/>
        <w:right w:val="none" w:sz="0" w:space="0" w:color="auto"/>
      </w:divBdr>
    </w:div>
    <w:div w:id="263805736">
      <w:bodyDiv w:val="1"/>
      <w:marLeft w:val="0"/>
      <w:marRight w:val="0"/>
      <w:marTop w:val="0"/>
      <w:marBottom w:val="0"/>
      <w:divBdr>
        <w:top w:val="none" w:sz="0" w:space="0" w:color="auto"/>
        <w:left w:val="none" w:sz="0" w:space="0" w:color="auto"/>
        <w:bottom w:val="none" w:sz="0" w:space="0" w:color="auto"/>
        <w:right w:val="none" w:sz="0" w:space="0" w:color="auto"/>
      </w:divBdr>
    </w:div>
    <w:div w:id="293483427">
      <w:bodyDiv w:val="1"/>
      <w:marLeft w:val="0"/>
      <w:marRight w:val="0"/>
      <w:marTop w:val="0"/>
      <w:marBottom w:val="0"/>
      <w:divBdr>
        <w:top w:val="none" w:sz="0" w:space="0" w:color="auto"/>
        <w:left w:val="none" w:sz="0" w:space="0" w:color="auto"/>
        <w:bottom w:val="none" w:sz="0" w:space="0" w:color="auto"/>
        <w:right w:val="none" w:sz="0" w:space="0" w:color="auto"/>
      </w:divBdr>
    </w:div>
    <w:div w:id="462961350">
      <w:bodyDiv w:val="1"/>
      <w:marLeft w:val="0"/>
      <w:marRight w:val="0"/>
      <w:marTop w:val="0"/>
      <w:marBottom w:val="0"/>
      <w:divBdr>
        <w:top w:val="none" w:sz="0" w:space="0" w:color="auto"/>
        <w:left w:val="none" w:sz="0" w:space="0" w:color="auto"/>
        <w:bottom w:val="none" w:sz="0" w:space="0" w:color="auto"/>
        <w:right w:val="none" w:sz="0" w:space="0" w:color="auto"/>
      </w:divBdr>
    </w:div>
    <w:div w:id="473644519">
      <w:bodyDiv w:val="1"/>
      <w:marLeft w:val="0"/>
      <w:marRight w:val="0"/>
      <w:marTop w:val="0"/>
      <w:marBottom w:val="0"/>
      <w:divBdr>
        <w:top w:val="none" w:sz="0" w:space="0" w:color="auto"/>
        <w:left w:val="none" w:sz="0" w:space="0" w:color="auto"/>
        <w:bottom w:val="none" w:sz="0" w:space="0" w:color="auto"/>
        <w:right w:val="none" w:sz="0" w:space="0" w:color="auto"/>
      </w:divBdr>
    </w:div>
    <w:div w:id="476534377">
      <w:bodyDiv w:val="1"/>
      <w:marLeft w:val="0"/>
      <w:marRight w:val="0"/>
      <w:marTop w:val="0"/>
      <w:marBottom w:val="0"/>
      <w:divBdr>
        <w:top w:val="none" w:sz="0" w:space="0" w:color="auto"/>
        <w:left w:val="none" w:sz="0" w:space="0" w:color="auto"/>
        <w:bottom w:val="none" w:sz="0" w:space="0" w:color="auto"/>
        <w:right w:val="none" w:sz="0" w:space="0" w:color="auto"/>
      </w:divBdr>
    </w:div>
    <w:div w:id="495540401">
      <w:bodyDiv w:val="1"/>
      <w:marLeft w:val="0"/>
      <w:marRight w:val="0"/>
      <w:marTop w:val="0"/>
      <w:marBottom w:val="0"/>
      <w:divBdr>
        <w:top w:val="none" w:sz="0" w:space="0" w:color="auto"/>
        <w:left w:val="none" w:sz="0" w:space="0" w:color="auto"/>
        <w:bottom w:val="none" w:sz="0" w:space="0" w:color="auto"/>
        <w:right w:val="none" w:sz="0" w:space="0" w:color="auto"/>
      </w:divBdr>
    </w:div>
    <w:div w:id="534271390">
      <w:bodyDiv w:val="1"/>
      <w:marLeft w:val="0"/>
      <w:marRight w:val="0"/>
      <w:marTop w:val="0"/>
      <w:marBottom w:val="0"/>
      <w:divBdr>
        <w:top w:val="none" w:sz="0" w:space="0" w:color="auto"/>
        <w:left w:val="none" w:sz="0" w:space="0" w:color="auto"/>
        <w:bottom w:val="none" w:sz="0" w:space="0" w:color="auto"/>
        <w:right w:val="none" w:sz="0" w:space="0" w:color="auto"/>
      </w:divBdr>
    </w:div>
    <w:div w:id="698437984">
      <w:bodyDiv w:val="1"/>
      <w:marLeft w:val="0"/>
      <w:marRight w:val="0"/>
      <w:marTop w:val="0"/>
      <w:marBottom w:val="0"/>
      <w:divBdr>
        <w:top w:val="none" w:sz="0" w:space="0" w:color="auto"/>
        <w:left w:val="none" w:sz="0" w:space="0" w:color="auto"/>
        <w:bottom w:val="none" w:sz="0" w:space="0" w:color="auto"/>
        <w:right w:val="none" w:sz="0" w:space="0" w:color="auto"/>
      </w:divBdr>
    </w:div>
    <w:div w:id="718941234">
      <w:bodyDiv w:val="1"/>
      <w:marLeft w:val="0"/>
      <w:marRight w:val="0"/>
      <w:marTop w:val="0"/>
      <w:marBottom w:val="0"/>
      <w:divBdr>
        <w:top w:val="none" w:sz="0" w:space="0" w:color="auto"/>
        <w:left w:val="none" w:sz="0" w:space="0" w:color="auto"/>
        <w:bottom w:val="none" w:sz="0" w:space="0" w:color="auto"/>
        <w:right w:val="none" w:sz="0" w:space="0" w:color="auto"/>
      </w:divBdr>
      <w:divsChild>
        <w:div w:id="1863669740">
          <w:marLeft w:val="0"/>
          <w:marRight w:val="0"/>
          <w:marTop w:val="0"/>
          <w:marBottom w:val="0"/>
          <w:divBdr>
            <w:top w:val="none" w:sz="0" w:space="0" w:color="auto"/>
            <w:left w:val="none" w:sz="0" w:space="0" w:color="auto"/>
            <w:bottom w:val="none" w:sz="0" w:space="0" w:color="auto"/>
            <w:right w:val="none" w:sz="0" w:space="0" w:color="auto"/>
          </w:divBdr>
          <w:divsChild>
            <w:div w:id="1657496692">
              <w:marLeft w:val="0"/>
              <w:marRight w:val="0"/>
              <w:marTop w:val="0"/>
              <w:marBottom w:val="0"/>
              <w:divBdr>
                <w:top w:val="none" w:sz="0" w:space="0" w:color="auto"/>
                <w:left w:val="none" w:sz="0" w:space="0" w:color="auto"/>
                <w:bottom w:val="none" w:sz="0" w:space="0" w:color="auto"/>
                <w:right w:val="none" w:sz="0" w:space="0" w:color="auto"/>
              </w:divBdr>
              <w:divsChild>
                <w:div w:id="1485392557">
                  <w:marLeft w:val="0"/>
                  <w:marRight w:val="0"/>
                  <w:marTop w:val="0"/>
                  <w:marBottom w:val="0"/>
                  <w:divBdr>
                    <w:top w:val="none" w:sz="0" w:space="0" w:color="auto"/>
                    <w:left w:val="none" w:sz="0" w:space="0" w:color="auto"/>
                    <w:bottom w:val="none" w:sz="0" w:space="0" w:color="auto"/>
                    <w:right w:val="none" w:sz="0" w:space="0" w:color="auto"/>
                  </w:divBdr>
                  <w:divsChild>
                    <w:div w:id="581334597">
                      <w:marLeft w:val="0"/>
                      <w:marRight w:val="0"/>
                      <w:marTop w:val="0"/>
                      <w:marBottom w:val="0"/>
                      <w:divBdr>
                        <w:top w:val="single" w:sz="6" w:space="0" w:color="E6E6E6"/>
                        <w:left w:val="single" w:sz="6" w:space="0" w:color="E6E6E6"/>
                        <w:bottom w:val="single" w:sz="6" w:space="0" w:color="E6E6E6"/>
                        <w:right w:val="single" w:sz="6" w:space="0" w:color="E6E6E6"/>
                      </w:divBdr>
                      <w:divsChild>
                        <w:div w:id="1451514807">
                          <w:marLeft w:val="0"/>
                          <w:marRight w:val="0"/>
                          <w:marTop w:val="0"/>
                          <w:marBottom w:val="0"/>
                          <w:divBdr>
                            <w:top w:val="none" w:sz="0" w:space="0" w:color="auto"/>
                            <w:left w:val="none" w:sz="0" w:space="0" w:color="auto"/>
                            <w:bottom w:val="none" w:sz="0" w:space="0" w:color="auto"/>
                            <w:right w:val="none" w:sz="0" w:space="0" w:color="auto"/>
                          </w:divBdr>
                          <w:divsChild>
                            <w:div w:id="826702455">
                              <w:marLeft w:val="0"/>
                              <w:marRight w:val="0"/>
                              <w:marTop w:val="0"/>
                              <w:marBottom w:val="0"/>
                              <w:divBdr>
                                <w:top w:val="none" w:sz="0" w:space="0" w:color="auto"/>
                                <w:left w:val="none" w:sz="0" w:space="0" w:color="auto"/>
                                <w:bottom w:val="none" w:sz="0" w:space="0" w:color="auto"/>
                                <w:right w:val="none" w:sz="0" w:space="0" w:color="auto"/>
                              </w:divBdr>
                              <w:divsChild>
                                <w:div w:id="810900411">
                                  <w:marLeft w:val="0"/>
                                  <w:marRight w:val="0"/>
                                  <w:marTop w:val="0"/>
                                  <w:marBottom w:val="0"/>
                                  <w:divBdr>
                                    <w:top w:val="none" w:sz="0" w:space="0" w:color="auto"/>
                                    <w:left w:val="none" w:sz="0" w:space="0" w:color="auto"/>
                                    <w:bottom w:val="none" w:sz="0" w:space="0" w:color="auto"/>
                                    <w:right w:val="none" w:sz="0" w:space="0" w:color="auto"/>
                                  </w:divBdr>
                                  <w:divsChild>
                                    <w:div w:id="14620535">
                                      <w:marLeft w:val="0"/>
                                      <w:marRight w:val="0"/>
                                      <w:marTop w:val="150"/>
                                      <w:marBottom w:val="0"/>
                                      <w:divBdr>
                                        <w:top w:val="single" w:sz="6" w:space="8" w:color="E6E6E6"/>
                                        <w:left w:val="none" w:sz="0" w:space="0" w:color="auto"/>
                                        <w:bottom w:val="none" w:sz="0" w:space="0" w:color="auto"/>
                                        <w:right w:val="none" w:sz="0" w:space="0" w:color="auto"/>
                                      </w:divBdr>
                                    </w:div>
                                    <w:div w:id="468211157">
                                      <w:marLeft w:val="0"/>
                                      <w:marRight w:val="0"/>
                                      <w:marTop w:val="0"/>
                                      <w:marBottom w:val="0"/>
                                      <w:divBdr>
                                        <w:top w:val="none" w:sz="0" w:space="0" w:color="auto"/>
                                        <w:left w:val="none" w:sz="0" w:space="0" w:color="auto"/>
                                        <w:bottom w:val="none" w:sz="0" w:space="0" w:color="auto"/>
                                        <w:right w:val="none" w:sz="0" w:space="0" w:color="auto"/>
                                      </w:divBdr>
                                    </w:div>
                                    <w:div w:id="542057885">
                                      <w:marLeft w:val="0"/>
                                      <w:marRight w:val="0"/>
                                      <w:marTop w:val="0"/>
                                      <w:marBottom w:val="0"/>
                                      <w:divBdr>
                                        <w:top w:val="none" w:sz="0" w:space="0" w:color="auto"/>
                                        <w:left w:val="none" w:sz="0" w:space="0" w:color="auto"/>
                                        <w:bottom w:val="none" w:sz="0" w:space="0" w:color="auto"/>
                                        <w:right w:val="none" w:sz="0" w:space="0" w:color="auto"/>
                                      </w:divBdr>
                                      <w:divsChild>
                                        <w:div w:id="1267352380">
                                          <w:marLeft w:val="0"/>
                                          <w:marRight w:val="0"/>
                                          <w:marTop w:val="0"/>
                                          <w:marBottom w:val="0"/>
                                          <w:divBdr>
                                            <w:top w:val="none" w:sz="0" w:space="0" w:color="auto"/>
                                            <w:left w:val="none" w:sz="0" w:space="0" w:color="auto"/>
                                            <w:bottom w:val="none" w:sz="0" w:space="0" w:color="auto"/>
                                            <w:right w:val="none" w:sz="0" w:space="0" w:color="auto"/>
                                          </w:divBdr>
                                        </w:div>
                                        <w:div w:id="162457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9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801130">
      <w:bodyDiv w:val="1"/>
      <w:marLeft w:val="0"/>
      <w:marRight w:val="0"/>
      <w:marTop w:val="0"/>
      <w:marBottom w:val="0"/>
      <w:divBdr>
        <w:top w:val="none" w:sz="0" w:space="0" w:color="auto"/>
        <w:left w:val="none" w:sz="0" w:space="0" w:color="auto"/>
        <w:bottom w:val="none" w:sz="0" w:space="0" w:color="auto"/>
        <w:right w:val="none" w:sz="0" w:space="0" w:color="auto"/>
      </w:divBdr>
    </w:div>
    <w:div w:id="763184138">
      <w:bodyDiv w:val="1"/>
      <w:marLeft w:val="0"/>
      <w:marRight w:val="0"/>
      <w:marTop w:val="0"/>
      <w:marBottom w:val="0"/>
      <w:divBdr>
        <w:top w:val="none" w:sz="0" w:space="0" w:color="auto"/>
        <w:left w:val="none" w:sz="0" w:space="0" w:color="auto"/>
        <w:bottom w:val="none" w:sz="0" w:space="0" w:color="auto"/>
        <w:right w:val="none" w:sz="0" w:space="0" w:color="auto"/>
      </w:divBdr>
    </w:div>
    <w:div w:id="792094110">
      <w:bodyDiv w:val="1"/>
      <w:marLeft w:val="0"/>
      <w:marRight w:val="0"/>
      <w:marTop w:val="0"/>
      <w:marBottom w:val="0"/>
      <w:divBdr>
        <w:top w:val="none" w:sz="0" w:space="0" w:color="auto"/>
        <w:left w:val="none" w:sz="0" w:space="0" w:color="auto"/>
        <w:bottom w:val="none" w:sz="0" w:space="0" w:color="auto"/>
        <w:right w:val="none" w:sz="0" w:space="0" w:color="auto"/>
      </w:divBdr>
    </w:div>
    <w:div w:id="828787631">
      <w:bodyDiv w:val="1"/>
      <w:marLeft w:val="0"/>
      <w:marRight w:val="0"/>
      <w:marTop w:val="0"/>
      <w:marBottom w:val="0"/>
      <w:divBdr>
        <w:top w:val="none" w:sz="0" w:space="0" w:color="auto"/>
        <w:left w:val="none" w:sz="0" w:space="0" w:color="auto"/>
        <w:bottom w:val="none" w:sz="0" w:space="0" w:color="auto"/>
        <w:right w:val="none" w:sz="0" w:space="0" w:color="auto"/>
      </w:divBdr>
    </w:div>
    <w:div w:id="960182436">
      <w:bodyDiv w:val="1"/>
      <w:marLeft w:val="0"/>
      <w:marRight w:val="0"/>
      <w:marTop w:val="0"/>
      <w:marBottom w:val="0"/>
      <w:divBdr>
        <w:top w:val="none" w:sz="0" w:space="0" w:color="auto"/>
        <w:left w:val="none" w:sz="0" w:space="0" w:color="auto"/>
        <w:bottom w:val="none" w:sz="0" w:space="0" w:color="auto"/>
        <w:right w:val="none" w:sz="0" w:space="0" w:color="auto"/>
      </w:divBdr>
    </w:div>
    <w:div w:id="1292251385">
      <w:bodyDiv w:val="1"/>
      <w:marLeft w:val="0"/>
      <w:marRight w:val="0"/>
      <w:marTop w:val="0"/>
      <w:marBottom w:val="0"/>
      <w:divBdr>
        <w:top w:val="none" w:sz="0" w:space="0" w:color="auto"/>
        <w:left w:val="none" w:sz="0" w:space="0" w:color="auto"/>
        <w:bottom w:val="none" w:sz="0" w:space="0" w:color="auto"/>
        <w:right w:val="none" w:sz="0" w:space="0" w:color="auto"/>
      </w:divBdr>
    </w:div>
    <w:div w:id="1302416585">
      <w:bodyDiv w:val="1"/>
      <w:marLeft w:val="0"/>
      <w:marRight w:val="0"/>
      <w:marTop w:val="0"/>
      <w:marBottom w:val="0"/>
      <w:divBdr>
        <w:top w:val="none" w:sz="0" w:space="0" w:color="auto"/>
        <w:left w:val="none" w:sz="0" w:space="0" w:color="auto"/>
        <w:bottom w:val="none" w:sz="0" w:space="0" w:color="auto"/>
        <w:right w:val="none" w:sz="0" w:space="0" w:color="auto"/>
      </w:divBdr>
    </w:div>
    <w:div w:id="1329601420">
      <w:bodyDiv w:val="1"/>
      <w:marLeft w:val="0"/>
      <w:marRight w:val="0"/>
      <w:marTop w:val="0"/>
      <w:marBottom w:val="0"/>
      <w:divBdr>
        <w:top w:val="none" w:sz="0" w:space="0" w:color="auto"/>
        <w:left w:val="none" w:sz="0" w:space="0" w:color="auto"/>
        <w:bottom w:val="none" w:sz="0" w:space="0" w:color="auto"/>
        <w:right w:val="none" w:sz="0" w:space="0" w:color="auto"/>
      </w:divBdr>
    </w:div>
    <w:div w:id="1384061062">
      <w:bodyDiv w:val="1"/>
      <w:marLeft w:val="0"/>
      <w:marRight w:val="0"/>
      <w:marTop w:val="0"/>
      <w:marBottom w:val="0"/>
      <w:divBdr>
        <w:top w:val="none" w:sz="0" w:space="0" w:color="auto"/>
        <w:left w:val="none" w:sz="0" w:space="0" w:color="auto"/>
        <w:bottom w:val="none" w:sz="0" w:space="0" w:color="auto"/>
        <w:right w:val="none" w:sz="0" w:space="0" w:color="auto"/>
      </w:divBdr>
    </w:div>
    <w:div w:id="1407264773">
      <w:bodyDiv w:val="1"/>
      <w:marLeft w:val="0"/>
      <w:marRight w:val="0"/>
      <w:marTop w:val="0"/>
      <w:marBottom w:val="0"/>
      <w:divBdr>
        <w:top w:val="none" w:sz="0" w:space="0" w:color="auto"/>
        <w:left w:val="none" w:sz="0" w:space="0" w:color="auto"/>
        <w:bottom w:val="none" w:sz="0" w:space="0" w:color="auto"/>
        <w:right w:val="none" w:sz="0" w:space="0" w:color="auto"/>
      </w:divBdr>
    </w:div>
    <w:div w:id="1487892524">
      <w:bodyDiv w:val="1"/>
      <w:marLeft w:val="0"/>
      <w:marRight w:val="0"/>
      <w:marTop w:val="0"/>
      <w:marBottom w:val="0"/>
      <w:divBdr>
        <w:top w:val="none" w:sz="0" w:space="0" w:color="auto"/>
        <w:left w:val="none" w:sz="0" w:space="0" w:color="auto"/>
        <w:bottom w:val="none" w:sz="0" w:space="0" w:color="auto"/>
        <w:right w:val="none" w:sz="0" w:space="0" w:color="auto"/>
      </w:divBdr>
    </w:div>
    <w:div w:id="1497264945">
      <w:bodyDiv w:val="1"/>
      <w:marLeft w:val="0"/>
      <w:marRight w:val="0"/>
      <w:marTop w:val="0"/>
      <w:marBottom w:val="0"/>
      <w:divBdr>
        <w:top w:val="none" w:sz="0" w:space="0" w:color="auto"/>
        <w:left w:val="none" w:sz="0" w:space="0" w:color="auto"/>
        <w:bottom w:val="none" w:sz="0" w:space="0" w:color="auto"/>
        <w:right w:val="none" w:sz="0" w:space="0" w:color="auto"/>
      </w:divBdr>
    </w:div>
    <w:div w:id="1545483647">
      <w:bodyDiv w:val="1"/>
      <w:marLeft w:val="0"/>
      <w:marRight w:val="0"/>
      <w:marTop w:val="0"/>
      <w:marBottom w:val="0"/>
      <w:divBdr>
        <w:top w:val="none" w:sz="0" w:space="0" w:color="auto"/>
        <w:left w:val="none" w:sz="0" w:space="0" w:color="auto"/>
        <w:bottom w:val="none" w:sz="0" w:space="0" w:color="auto"/>
        <w:right w:val="none" w:sz="0" w:space="0" w:color="auto"/>
      </w:divBdr>
    </w:div>
    <w:div w:id="1623458878">
      <w:bodyDiv w:val="1"/>
      <w:marLeft w:val="0"/>
      <w:marRight w:val="0"/>
      <w:marTop w:val="0"/>
      <w:marBottom w:val="0"/>
      <w:divBdr>
        <w:top w:val="none" w:sz="0" w:space="0" w:color="auto"/>
        <w:left w:val="none" w:sz="0" w:space="0" w:color="auto"/>
        <w:bottom w:val="none" w:sz="0" w:space="0" w:color="auto"/>
        <w:right w:val="none" w:sz="0" w:space="0" w:color="auto"/>
      </w:divBdr>
    </w:div>
    <w:div w:id="1650863607">
      <w:bodyDiv w:val="1"/>
      <w:marLeft w:val="0"/>
      <w:marRight w:val="0"/>
      <w:marTop w:val="0"/>
      <w:marBottom w:val="0"/>
      <w:divBdr>
        <w:top w:val="none" w:sz="0" w:space="0" w:color="auto"/>
        <w:left w:val="none" w:sz="0" w:space="0" w:color="auto"/>
        <w:bottom w:val="none" w:sz="0" w:space="0" w:color="auto"/>
        <w:right w:val="none" w:sz="0" w:space="0" w:color="auto"/>
      </w:divBdr>
    </w:div>
    <w:div w:id="1654413053">
      <w:bodyDiv w:val="1"/>
      <w:marLeft w:val="0"/>
      <w:marRight w:val="0"/>
      <w:marTop w:val="0"/>
      <w:marBottom w:val="0"/>
      <w:divBdr>
        <w:top w:val="none" w:sz="0" w:space="0" w:color="auto"/>
        <w:left w:val="none" w:sz="0" w:space="0" w:color="auto"/>
        <w:bottom w:val="none" w:sz="0" w:space="0" w:color="auto"/>
        <w:right w:val="none" w:sz="0" w:space="0" w:color="auto"/>
      </w:divBdr>
    </w:div>
    <w:div w:id="1682734198">
      <w:bodyDiv w:val="1"/>
      <w:marLeft w:val="0"/>
      <w:marRight w:val="0"/>
      <w:marTop w:val="0"/>
      <w:marBottom w:val="0"/>
      <w:divBdr>
        <w:top w:val="none" w:sz="0" w:space="0" w:color="auto"/>
        <w:left w:val="none" w:sz="0" w:space="0" w:color="auto"/>
        <w:bottom w:val="none" w:sz="0" w:space="0" w:color="auto"/>
        <w:right w:val="none" w:sz="0" w:space="0" w:color="auto"/>
      </w:divBdr>
    </w:div>
    <w:div w:id="1722241898">
      <w:bodyDiv w:val="1"/>
      <w:marLeft w:val="0"/>
      <w:marRight w:val="0"/>
      <w:marTop w:val="0"/>
      <w:marBottom w:val="0"/>
      <w:divBdr>
        <w:top w:val="none" w:sz="0" w:space="0" w:color="auto"/>
        <w:left w:val="none" w:sz="0" w:space="0" w:color="auto"/>
        <w:bottom w:val="none" w:sz="0" w:space="0" w:color="auto"/>
        <w:right w:val="none" w:sz="0" w:space="0" w:color="auto"/>
      </w:divBdr>
    </w:div>
    <w:div w:id="1741977627">
      <w:bodyDiv w:val="1"/>
      <w:marLeft w:val="0"/>
      <w:marRight w:val="0"/>
      <w:marTop w:val="0"/>
      <w:marBottom w:val="0"/>
      <w:divBdr>
        <w:top w:val="none" w:sz="0" w:space="0" w:color="auto"/>
        <w:left w:val="none" w:sz="0" w:space="0" w:color="auto"/>
        <w:bottom w:val="none" w:sz="0" w:space="0" w:color="auto"/>
        <w:right w:val="none" w:sz="0" w:space="0" w:color="auto"/>
      </w:divBdr>
    </w:div>
    <w:div w:id="1745184059">
      <w:bodyDiv w:val="1"/>
      <w:marLeft w:val="0"/>
      <w:marRight w:val="0"/>
      <w:marTop w:val="0"/>
      <w:marBottom w:val="0"/>
      <w:divBdr>
        <w:top w:val="none" w:sz="0" w:space="0" w:color="auto"/>
        <w:left w:val="none" w:sz="0" w:space="0" w:color="auto"/>
        <w:bottom w:val="none" w:sz="0" w:space="0" w:color="auto"/>
        <w:right w:val="none" w:sz="0" w:space="0" w:color="auto"/>
      </w:divBdr>
    </w:div>
    <w:div w:id="1769427917">
      <w:bodyDiv w:val="1"/>
      <w:marLeft w:val="0"/>
      <w:marRight w:val="0"/>
      <w:marTop w:val="0"/>
      <w:marBottom w:val="0"/>
      <w:divBdr>
        <w:top w:val="none" w:sz="0" w:space="0" w:color="auto"/>
        <w:left w:val="none" w:sz="0" w:space="0" w:color="auto"/>
        <w:bottom w:val="none" w:sz="0" w:space="0" w:color="auto"/>
        <w:right w:val="none" w:sz="0" w:space="0" w:color="auto"/>
      </w:divBdr>
    </w:div>
    <w:div w:id="1843161770">
      <w:bodyDiv w:val="1"/>
      <w:marLeft w:val="0"/>
      <w:marRight w:val="0"/>
      <w:marTop w:val="0"/>
      <w:marBottom w:val="0"/>
      <w:divBdr>
        <w:top w:val="none" w:sz="0" w:space="0" w:color="auto"/>
        <w:left w:val="none" w:sz="0" w:space="0" w:color="auto"/>
        <w:bottom w:val="none" w:sz="0" w:space="0" w:color="auto"/>
        <w:right w:val="none" w:sz="0" w:space="0" w:color="auto"/>
      </w:divBdr>
    </w:div>
    <w:div w:id="2001038868">
      <w:bodyDiv w:val="1"/>
      <w:marLeft w:val="0"/>
      <w:marRight w:val="0"/>
      <w:marTop w:val="0"/>
      <w:marBottom w:val="0"/>
      <w:divBdr>
        <w:top w:val="none" w:sz="0" w:space="0" w:color="auto"/>
        <w:left w:val="none" w:sz="0" w:space="0" w:color="auto"/>
        <w:bottom w:val="none" w:sz="0" w:space="0" w:color="auto"/>
        <w:right w:val="none" w:sz="0" w:space="0" w:color="auto"/>
      </w:divBdr>
    </w:div>
    <w:div w:id="2017801389">
      <w:bodyDiv w:val="1"/>
      <w:marLeft w:val="0"/>
      <w:marRight w:val="0"/>
      <w:marTop w:val="0"/>
      <w:marBottom w:val="0"/>
      <w:divBdr>
        <w:top w:val="none" w:sz="0" w:space="0" w:color="auto"/>
        <w:left w:val="none" w:sz="0" w:space="0" w:color="auto"/>
        <w:bottom w:val="none" w:sz="0" w:space="0" w:color="auto"/>
        <w:right w:val="none" w:sz="0" w:space="0" w:color="auto"/>
      </w:divBdr>
    </w:div>
    <w:div w:id="2078086419">
      <w:bodyDiv w:val="1"/>
      <w:marLeft w:val="0"/>
      <w:marRight w:val="0"/>
      <w:marTop w:val="0"/>
      <w:marBottom w:val="0"/>
      <w:divBdr>
        <w:top w:val="none" w:sz="0" w:space="0" w:color="auto"/>
        <w:left w:val="none" w:sz="0" w:space="0" w:color="auto"/>
        <w:bottom w:val="none" w:sz="0" w:space="0" w:color="auto"/>
        <w:right w:val="none" w:sz="0" w:space="0" w:color="auto"/>
      </w:divBdr>
    </w:div>
    <w:div w:id="2080865389">
      <w:bodyDiv w:val="1"/>
      <w:marLeft w:val="0"/>
      <w:marRight w:val="0"/>
      <w:marTop w:val="0"/>
      <w:marBottom w:val="0"/>
      <w:divBdr>
        <w:top w:val="none" w:sz="0" w:space="0" w:color="auto"/>
        <w:left w:val="none" w:sz="0" w:space="0" w:color="auto"/>
        <w:bottom w:val="none" w:sz="0" w:space="0" w:color="auto"/>
        <w:right w:val="none" w:sz="0" w:space="0" w:color="auto"/>
      </w:divBdr>
    </w:div>
    <w:div w:id="2095278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emf"/><Relationship Id="rId52" Type="http://schemas.openxmlformats.org/officeDocument/2006/relationships/image" Target="media/image42.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ygreatlearning.com/blog/multinomial-naive-bayes-explained/" TargetMode="External"/><Relationship Id="rId13" Type="http://schemas.openxmlformats.org/officeDocument/2006/relationships/hyperlink" Target="https://radimrehurek.com/gensim/models/coherencemodel.html" TargetMode="External"/><Relationship Id="rId3" Type="http://schemas.openxmlformats.org/officeDocument/2006/relationships/hyperlink" Target="https://www.pewresearch.org/social-trends/2020/12/09/how-the-coronavirus-outbreak-has-and-hasnt-changed-the-way-americans-work/" TargetMode="External"/><Relationship Id="rId7" Type="http://schemas.openxmlformats.org/officeDocument/2006/relationships/hyperlink" Target="https://nlp.stanford.edu/IR-book/html/htmledition/stemming-and-lemmatization-1.html" TargetMode="External"/><Relationship Id="rId12" Type="http://schemas.openxmlformats.org/officeDocument/2006/relationships/hyperlink" Target="https://medium.com/@soorajsubrahmannian/extracting-hidden-topics-in-a-corpus-55b2214fc17d" TargetMode="External"/><Relationship Id="rId2" Type="http://schemas.openxmlformats.org/officeDocument/2006/relationships/hyperlink" Target="https://www.forbes.com/sites/gadlevanon/2020/11/23/remote-work-the-biggest-legacy-of-covid-19" TargetMode="External"/><Relationship Id="rId1" Type="http://schemas.openxmlformats.org/officeDocument/2006/relationships/hyperlink" Target="https://observer.com/2015/12/7-things-you-need-to-stop-doing-to-be-more-productive-backed-by-science/" TargetMode="External"/><Relationship Id="rId6" Type="http://schemas.openxmlformats.org/officeDocument/2006/relationships/hyperlink" Target="https://huggingface.co/transformers/quicktour.html" TargetMode="External"/><Relationship Id="rId11" Type="http://schemas.openxmlformats.org/officeDocument/2006/relationships/hyperlink" Target="https://en.wikipedia.org/wiki/Latent_Dirichlet_allocation" TargetMode="External"/><Relationship Id="rId5" Type="http://schemas.openxmlformats.org/officeDocument/2006/relationships/hyperlink" Target="https://www.businessofapps.com/data/reddit-statistics/" TargetMode="External"/><Relationship Id="rId10" Type="http://schemas.openxmlformats.org/officeDocument/2006/relationships/hyperlink" Target="https://towardsdatascience.com/light-on-math-machine-learning-intuitive-guide-to-latent-dirichlet-allocation-437c81220158" TargetMode="External"/><Relationship Id="rId4" Type="http://schemas.openxmlformats.org/officeDocument/2006/relationships/hyperlink" Target="https://www.socialmediatoday.com/social-networks/heres-why-twitter-so-important-everyone" TargetMode="External"/><Relationship Id="rId9" Type="http://schemas.openxmlformats.org/officeDocument/2006/relationships/hyperlink" Target="https://towardsdatascience.com/support-vector-machine-introduction-to-machine-learning-algorithms-934a444fca47" TargetMode="External"/><Relationship Id="rId14" Type="http://schemas.openxmlformats.org/officeDocument/2006/relationships/hyperlink" Target="https://towardsdatascience.com/evaluate-topic-model-in-python-latent-dirichlet-allocation-lda-7d57484bb5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3D9830-E66C-6E47-8691-C5F0EFB84F37}">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2B13C5D8F50E4995A3B8314D01A6F3" ma:contentTypeVersion="8" ma:contentTypeDescription="Create a new document." ma:contentTypeScope="" ma:versionID="6cca96b38826519820c86440cdc5f8cc">
  <xsd:schema xmlns:xsd="http://www.w3.org/2001/XMLSchema" xmlns:xs="http://www.w3.org/2001/XMLSchema" xmlns:p="http://schemas.microsoft.com/office/2006/metadata/properties" xmlns:ns2="5a1a8b46-4022-4ade-a960-deddc3eec7fe" targetNamespace="http://schemas.microsoft.com/office/2006/metadata/properties" ma:root="true" ma:fieldsID="be8055eaf8197c10e054c8a32b9567da" ns2:_="">
    <xsd:import namespace="5a1a8b46-4022-4ade-a960-deddc3eec7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1a8b46-4022-4ade-a960-deddc3eec7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Gen</b:Tag>
    <b:SourceType>InternetSite</b:SourceType>
    <b:Guid>{5ACB8F87-1B1A-6542-B40E-8ABAA3269ABA}</b:Guid>
    <b:InternetSiteTitle>Genism</b:InternetSiteTitle>
    <b:URL>https://radimrehurek.com/gensim/models/ldamodel.html</b:URL>
    <b:RefOrder>7</b:RefOrder>
  </b:Source>
  <b:Source>
    <b:Tag>How</b:Tag>
    <b:SourceType>InternetSite</b:SourceType>
    <b:Guid>{A24A05FB-4362-F346-845F-3A98C0DBFEE5}</b:Guid>
    <b:InternetSiteTitle>How Coronavirus Has Changed the Way Americans Work</b:InternetSiteTitle>
    <b:URL>https://www.pewresearch.org/social-trends/2020/12/09/how-the-coronavirus-outbreak-has-and-hasnt-changed-the-way-americans-work/</b:URL>
    <b:RefOrder>3</b:RefOrder>
  </b:Source>
  <b:Source>
    <b:Tag>Rem</b:Tag>
    <b:SourceType>InternetSite</b:SourceType>
    <b:Guid>{8B4F2B32-0B2F-3749-8850-9CA21587774A}</b:Guid>
    <b:URL>https://www.forbes.com/sites/gadlevanon/2020/11/23/remote-work-the-biggest-legacy-of-covid-19/</b:URL>
    <b:InternetSiteTitle>Remote Work: The Biggest Legacy Of Covid-19</b:InternetSiteTitle>
    <b:RefOrder>2</b:RefOrder>
  </b:Source>
  <b:Source>
    <b:Tag>7Th</b:Tag>
    <b:SourceType>InternetSite</b:SourceType>
    <b:Guid>{A8C0EF56-B545-1F42-B3C5-CD0E71E75F5F}</b:Guid>
    <b:URL>https://www.sparkpeople.com/resource/wellness_articles.asp?ID=2645</b:URL>
    <b:InternetSiteTitle>7 Things You Must Do to Be Productive When Working From</b:InternetSiteTitle>
    <b:RefOrder>1</b:RefOrder>
  </b:Source>
  <b:Source>
    <b:Tag>Top</b:Tag>
    <b:SourceType>InternetSite</b:SourceType>
    <b:Guid>{A98D1EF1-909B-E248-BADA-09E870323267}</b:Guid>
    <b:InternetSiteTitle>Topic Modeling — LDA Mallet Implementation in Python</b:InternetSiteTitle>
    <b:URL>https://medium.com/@kurtsenol21/topic-modeling-lda-mallet-implementation-in-python-part-1-c493a5297ad2</b:URL>
    <b:RefOrder>4</b:RefOrder>
  </b:Source>
  <b:Source>
    <b:Tag>Lat</b:Tag>
    <b:SourceType>InternetSite</b:SourceType>
    <b:Guid>{9BE66FD4-57B2-064F-8DFE-D74F9C617445}</b:Guid>
    <b:InternetSiteTitle>Latent Dirichlet allocation - Wikipedia</b:InternetSiteTitle>
    <b:URL>https://en.wikipedia.org/wiki/Latent_Dirichlet_allocation</b:URL>
    <b:RefOrder>5</b:RefOrder>
  </b:Source>
  <b:Source>
    <b:Tag>Eva</b:Tag>
    <b:SourceType>InternetSite</b:SourceType>
    <b:Guid>{B002C37C-C058-EB40-8A2E-A78BC9CA6265}</b:Guid>
    <b:InternetSiteTitle>Evaluate Topic Models: Latent Dirichlet Allocation </b:InternetSiteTitle>
    <b:URL>https://towardsdatascience.com/evaluate-topic-model-in-python-latent-dirichlet-allocation-lda-7d57484bb5d0</b:URL>
    <b:RefOrder>6</b:RefOrder>
  </b:Source>
</b:Sources>
</file>

<file path=customXml/itemProps1.xml><?xml version="1.0" encoding="utf-8"?>
<ds:datastoreItem xmlns:ds="http://schemas.openxmlformats.org/officeDocument/2006/customXml" ds:itemID="{6F53F310-E7D8-4294-8C60-58DBBB2AA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1a8b46-4022-4ade-a960-deddc3ee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C54D1D-72A5-4B28-9092-214616CE3FCF}">
  <ds:schemaRefs>
    <ds:schemaRef ds:uri="http://schemas.microsoft.com/sharepoint/v3/contenttype/forms"/>
  </ds:schemaRefs>
</ds:datastoreItem>
</file>

<file path=customXml/itemProps3.xml><?xml version="1.0" encoding="utf-8"?>
<ds:datastoreItem xmlns:ds="http://schemas.openxmlformats.org/officeDocument/2006/customXml" ds:itemID="{1D45DA33-2B59-4D4D-B450-ADCAED2B34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693F4F-3D92-AC45-AED3-9C2D39FC7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9</TotalTime>
  <Pages>1</Pages>
  <Words>4556</Words>
  <Characters>2597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9</CharactersWithSpaces>
  <SharedDoc>false</SharedDoc>
  <HLinks>
    <vt:vector size="270" baseType="variant">
      <vt:variant>
        <vt:i4>1114164</vt:i4>
      </vt:variant>
      <vt:variant>
        <vt:i4>182</vt:i4>
      </vt:variant>
      <vt:variant>
        <vt:i4>0</vt:i4>
      </vt:variant>
      <vt:variant>
        <vt:i4>5</vt:i4>
      </vt:variant>
      <vt:variant>
        <vt:lpwstr/>
      </vt:variant>
      <vt:variant>
        <vt:lpwstr>_Toc67770650</vt:lpwstr>
      </vt:variant>
      <vt:variant>
        <vt:i4>1572917</vt:i4>
      </vt:variant>
      <vt:variant>
        <vt:i4>176</vt:i4>
      </vt:variant>
      <vt:variant>
        <vt:i4>0</vt:i4>
      </vt:variant>
      <vt:variant>
        <vt:i4>5</vt:i4>
      </vt:variant>
      <vt:variant>
        <vt:lpwstr/>
      </vt:variant>
      <vt:variant>
        <vt:lpwstr>_Toc67770649</vt:lpwstr>
      </vt:variant>
      <vt:variant>
        <vt:i4>1638453</vt:i4>
      </vt:variant>
      <vt:variant>
        <vt:i4>170</vt:i4>
      </vt:variant>
      <vt:variant>
        <vt:i4>0</vt:i4>
      </vt:variant>
      <vt:variant>
        <vt:i4>5</vt:i4>
      </vt:variant>
      <vt:variant>
        <vt:lpwstr/>
      </vt:variant>
      <vt:variant>
        <vt:lpwstr>_Toc67770648</vt:lpwstr>
      </vt:variant>
      <vt:variant>
        <vt:i4>1441845</vt:i4>
      </vt:variant>
      <vt:variant>
        <vt:i4>164</vt:i4>
      </vt:variant>
      <vt:variant>
        <vt:i4>0</vt:i4>
      </vt:variant>
      <vt:variant>
        <vt:i4>5</vt:i4>
      </vt:variant>
      <vt:variant>
        <vt:lpwstr/>
      </vt:variant>
      <vt:variant>
        <vt:lpwstr>_Toc67770647</vt:lpwstr>
      </vt:variant>
      <vt:variant>
        <vt:i4>1507381</vt:i4>
      </vt:variant>
      <vt:variant>
        <vt:i4>158</vt:i4>
      </vt:variant>
      <vt:variant>
        <vt:i4>0</vt:i4>
      </vt:variant>
      <vt:variant>
        <vt:i4>5</vt:i4>
      </vt:variant>
      <vt:variant>
        <vt:lpwstr/>
      </vt:variant>
      <vt:variant>
        <vt:lpwstr>_Toc67770646</vt:lpwstr>
      </vt:variant>
      <vt:variant>
        <vt:i4>1310773</vt:i4>
      </vt:variant>
      <vt:variant>
        <vt:i4>152</vt:i4>
      </vt:variant>
      <vt:variant>
        <vt:i4>0</vt:i4>
      </vt:variant>
      <vt:variant>
        <vt:i4>5</vt:i4>
      </vt:variant>
      <vt:variant>
        <vt:lpwstr/>
      </vt:variant>
      <vt:variant>
        <vt:lpwstr>_Toc67770645</vt:lpwstr>
      </vt:variant>
      <vt:variant>
        <vt:i4>1376309</vt:i4>
      </vt:variant>
      <vt:variant>
        <vt:i4>146</vt:i4>
      </vt:variant>
      <vt:variant>
        <vt:i4>0</vt:i4>
      </vt:variant>
      <vt:variant>
        <vt:i4>5</vt:i4>
      </vt:variant>
      <vt:variant>
        <vt:lpwstr/>
      </vt:variant>
      <vt:variant>
        <vt:lpwstr>_Toc67770644</vt:lpwstr>
      </vt:variant>
      <vt:variant>
        <vt:i4>1179701</vt:i4>
      </vt:variant>
      <vt:variant>
        <vt:i4>140</vt:i4>
      </vt:variant>
      <vt:variant>
        <vt:i4>0</vt:i4>
      </vt:variant>
      <vt:variant>
        <vt:i4>5</vt:i4>
      </vt:variant>
      <vt:variant>
        <vt:lpwstr/>
      </vt:variant>
      <vt:variant>
        <vt:lpwstr>_Toc67770643</vt:lpwstr>
      </vt:variant>
      <vt:variant>
        <vt:i4>1245237</vt:i4>
      </vt:variant>
      <vt:variant>
        <vt:i4>134</vt:i4>
      </vt:variant>
      <vt:variant>
        <vt:i4>0</vt:i4>
      </vt:variant>
      <vt:variant>
        <vt:i4>5</vt:i4>
      </vt:variant>
      <vt:variant>
        <vt:lpwstr/>
      </vt:variant>
      <vt:variant>
        <vt:lpwstr>_Toc67770642</vt:lpwstr>
      </vt:variant>
      <vt:variant>
        <vt:i4>1048629</vt:i4>
      </vt:variant>
      <vt:variant>
        <vt:i4>128</vt:i4>
      </vt:variant>
      <vt:variant>
        <vt:i4>0</vt:i4>
      </vt:variant>
      <vt:variant>
        <vt:i4>5</vt:i4>
      </vt:variant>
      <vt:variant>
        <vt:lpwstr/>
      </vt:variant>
      <vt:variant>
        <vt:lpwstr>_Toc67770641</vt:lpwstr>
      </vt:variant>
      <vt:variant>
        <vt:i4>1114165</vt:i4>
      </vt:variant>
      <vt:variant>
        <vt:i4>122</vt:i4>
      </vt:variant>
      <vt:variant>
        <vt:i4>0</vt:i4>
      </vt:variant>
      <vt:variant>
        <vt:i4>5</vt:i4>
      </vt:variant>
      <vt:variant>
        <vt:lpwstr/>
      </vt:variant>
      <vt:variant>
        <vt:lpwstr>_Toc67770640</vt:lpwstr>
      </vt:variant>
      <vt:variant>
        <vt:i4>1572914</vt:i4>
      </vt:variant>
      <vt:variant>
        <vt:i4>116</vt:i4>
      </vt:variant>
      <vt:variant>
        <vt:i4>0</vt:i4>
      </vt:variant>
      <vt:variant>
        <vt:i4>5</vt:i4>
      </vt:variant>
      <vt:variant>
        <vt:lpwstr/>
      </vt:variant>
      <vt:variant>
        <vt:lpwstr>_Toc67770639</vt:lpwstr>
      </vt:variant>
      <vt:variant>
        <vt:i4>1638450</vt:i4>
      </vt:variant>
      <vt:variant>
        <vt:i4>110</vt:i4>
      </vt:variant>
      <vt:variant>
        <vt:i4>0</vt:i4>
      </vt:variant>
      <vt:variant>
        <vt:i4>5</vt:i4>
      </vt:variant>
      <vt:variant>
        <vt:lpwstr/>
      </vt:variant>
      <vt:variant>
        <vt:lpwstr>_Toc67770638</vt:lpwstr>
      </vt:variant>
      <vt:variant>
        <vt:i4>1441842</vt:i4>
      </vt:variant>
      <vt:variant>
        <vt:i4>104</vt:i4>
      </vt:variant>
      <vt:variant>
        <vt:i4>0</vt:i4>
      </vt:variant>
      <vt:variant>
        <vt:i4>5</vt:i4>
      </vt:variant>
      <vt:variant>
        <vt:lpwstr/>
      </vt:variant>
      <vt:variant>
        <vt:lpwstr>_Toc67770637</vt:lpwstr>
      </vt:variant>
      <vt:variant>
        <vt:i4>1507378</vt:i4>
      </vt:variant>
      <vt:variant>
        <vt:i4>98</vt:i4>
      </vt:variant>
      <vt:variant>
        <vt:i4>0</vt:i4>
      </vt:variant>
      <vt:variant>
        <vt:i4>5</vt:i4>
      </vt:variant>
      <vt:variant>
        <vt:lpwstr/>
      </vt:variant>
      <vt:variant>
        <vt:lpwstr>_Toc67770636</vt:lpwstr>
      </vt:variant>
      <vt:variant>
        <vt:i4>1310770</vt:i4>
      </vt:variant>
      <vt:variant>
        <vt:i4>92</vt:i4>
      </vt:variant>
      <vt:variant>
        <vt:i4>0</vt:i4>
      </vt:variant>
      <vt:variant>
        <vt:i4>5</vt:i4>
      </vt:variant>
      <vt:variant>
        <vt:lpwstr/>
      </vt:variant>
      <vt:variant>
        <vt:lpwstr>_Toc67770635</vt:lpwstr>
      </vt:variant>
      <vt:variant>
        <vt:i4>1376306</vt:i4>
      </vt:variant>
      <vt:variant>
        <vt:i4>86</vt:i4>
      </vt:variant>
      <vt:variant>
        <vt:i4>0</vt:i4>
      </vt:variant>
      <vt:variant>
        <vt:i4>5</vt:i4>
      </vt:variant>
      <vt:variant>
        <vt:lpwstr/>
      </vt:variant>
      <vt:variant>
        <vt:lpwstr>_Toc67770634</vt:lpwstr>
      </vt:variant>
      <vt:variant>
        <vt:i4>1179698</vt:i4>
      </vt:variant>
      <vt:variant>
        <vt:i4>80</vt:i4>
      </vt:variant>
      <vt:variant>
        <vt:i4>0</vt:i4>
      </vt:variant>
      <vt:variant>
        <vt:i4>5</vt:i4>
      </vt:variant>
      <vt:variant>
        <vt:lpwstr/>
      </vt:variant>
      <vt:variant>
        <vt:lpwstr>_Toc67770633</vt:lpwstr>
      </vt:variant>
      <vt:variant>
        <vt:i4>1245234</vt:i4>
      </vt:variant>
      <vt:variant>
        <vt:i4>74</vt:i4>
      </vt:variant>
      <vt:variant>
        <vt:i4>0</vt:i4>
      </vt:variant>
      <vt:variant>
        <vt:i4>5</vt:i4>
      </vt:variant>
      <vt:variant>
        <vt:lpwstr/>
      </vt:variant>
      <vt:variant>
        <vt:lpwstr>_Toc67770632</vt:lpwstr>
      </vt:variant>
      <vt:variant>
        <vt:i4>1048626</vt:i4>
      </vt:variant>
      <vt:variant>
        <vt:i4>68</vt:i4>
      </vt:variant>
      <vt:variant>
        <vt:i4>0</vt:i4>
      </vt:variant>
      <vt:variant>
        <vt:i4>5</vt:i4>
      </vt:variant>
      <vt:variant>
        <vt:lpwstr/>
      </vt:variant>
      <vt:variant>
        <vt:lpwstr>_Toc67770631</vt:lpwstr>
      </vt:variant>
      <vt:variant>
        <vt:i4>1114162</vt:i4>
      </vt:variant>
      <vt:variant>
        <vt:i4>62</vt:i4>
      </vt:variant>
      <vt:variant>
        <vt:i4>0</vt:i4>
      </vt:variant>
      <vt:variant>
        <vt:i4>5</vt:i4>
      </vt:variant>
      <vt:variant>
        <vt:lpwstr/>
      </vt:variant>
      <vt:variant>
        <vt:lpwstr>_Toc67770630</vt:lpwstr>
      </vt:variant>
      <vt:variant>
        <vt:i4>1572915</vt:i4>
      </vt:variant>
      <vt:variant>
        <vt:i4>56</vt:i4>
      </vt:variant>
      <vt:variant>
        <vt:i4>0</vt:i4>
      </vt:variant>
      <vt:variant>
        <vt:i4>5</vt:i4>
      </vt:variant>
      <vt:variant>
        <vt:lpwstr/>
      </vt:variant>
      <vt:variant>
        <vt:lpwstr>_Toc67770629</vt:lpwstr>
      </vt:variant>
      <vt:variant>
        <vt:i4>1638451</vt:i4>
      </vt:variant>
      <vt:variant>
        <vt:i4>50</vt:i4>
      </vt:variant>
      <vt:variant>
        <vt:i4>0</vt:i4>
      </vt:variant>
      <vt:variant>
        <vt:i4>5</vt:i4>
      </vt:variant>
      <vt:variant>
        <vt:lpwstr/>
      </vt:variant>
      <vt:variant>
        <vt:lpwstr>_Toc67770628</vt:lpwstr>
      </vt:variant>
      <vt:variant>
        <vt:i4>1441843</vt:i4>
      </vt:variant>
      <vt:variant>
        <vt:i4>44</vt:i4>
      </vt:variant>
      <vt:variant>
        <vt:i4>0</vt:i4>
      </vt:variant>
      <vt:variant>
        <vt:i4>5</vt:i4>
      </vt:variant>
      <vt:variant>
        <vt:lpwstr/>
      </vt:variant>
      <vt:variant>
        <vt:lpwstr>_Toc67770627</vt:lpwstr>
      </vt:variant>
      <vt:variant>
        <vt:i4>1507379</vt:i4>
      </vt:variant>
      <vt:variant>
        <vt:i4>38</vt:i4>
      </vt:variant>
      <vt:variant>
        <vt:i4>0</vt:i4>
      </vt:variant>
      <vt:variant>
        <vt:i4>5</vt:i4>
      </vt:variant>
      <vt:variant>
        <vt:lpwstr/>
      </vt:variant>
      <vt:variant>
        <vt:lpwstr>_Toc67770626</vt:lpwstr>
      </vt:variant>
      <vt:variant>
        <vt:i4>1310771</vt:i4>
      </vt:variant>
      <vt:variant>
        <vt:i4>32</vt:i4>
      </vt:variant>
      <vt:variant>
        <vt:i4>0</vt:i4>
      </vt:variant>
      <vt:variant>
        <vt:i4>5</vt:i4>
      </vt:variant>
      <vt:variant>
        <vt:lpwstr/>
      </vt:variant>
      <vt:variant>
        <vt:lpwstr>_Toc67770625</vt:lpwstr>
      </vt:variant>
      <vt:variant>
        <vt:i4>1376307</vt:i4>
      </vt:variant>
      <vt:variant>
        <vt:i4>26</vt:i4>
      </vt:variant>
      <vt:variant>
        <vt:i4>0</vt:i4>
      </vt:variant>
      <vt:variant>
        <vt:i4>5</vt:i4>
      </vt:variant>
      <vt:variant>
        <vt:lpwstr/>
      </vt:variant>
      <vt:variant>
        <vt:lpwstr>_Toc67770624</vt:lpwstr>
      </vt:variant>
      <vt:variant>
        <vt:i4>1179699</vt:i4>
      </vt:variant>
      <vt:variant>
        <vt:i4>20</vt:i4>
      </vt:variant>
      <vt:variant>
        <vt:i4>0</vt:i4>
      </vt:variant>
      <vt:variant>
        <vt:i4>5</vt:i4>
      </vt:variant>
      <vt:variant>
        <vt:lpwstr/>
      </vt:variant>
      <vt:variant>
        <vt:lpwstr>_Toc67770623</vt:lpwstr>
      </vt:variant>
      <vt:variant>
        <vt:i4>1245235</vt:i4>
      </vt:variant>
      <vt:variant>
        <vt:i4>14</vt:i4>
      </vt:variant>
      <vt:variant>
        <vt:i4>0</vt:i4>
      </vt:variant>
      <vt:variant>
        <vt:i4>5</vt:i4>
      </vt:variant>
      <vt:variant>
        <vt:lpwstr/>
      </vt:variant>
      <vt:variant>
        <vt:lpwstr>_Toc67770622</vt:lpwstr>
      </vt:variant>
      <vt:variant>
        <vt:i4>1048627</vt:i4>
      </vt:variant>
      <vt:variant>
        <vt:i4>8</vt:i4>
      </vt:variant>
      <vt:variant>
        <vt:i4>0</vt:i4>
      </vt:variant>
      <vt:variant>
        <vt:i4>5</vt:i4>
      </vt:variant>
      <vt:variant>
        <vt:lpwstr/>
      </vt:variant>
      <vt:variant>
        <vt:lpwstr>_Toc67770621</vt:lpwstr>
      </vt:variant>
      <vt:variant>
        <vt:i4>1114163</vt:i4>
      </vt:variant>
      <vt:variant>
        <vt:i4>2</vt:i4>
      </vt:variant>
      <vt:variant>
        <vt:i4>0</vt:i4>
      </vt:variant>
      <vt:variant>
        <vt:i4>5</vt:i4>
      </vt:variant>
      <vt:variant>
        <vt:lpwstr/>
      </vt:variant>
      <vt:variant>
        <vt:lpwstr>_Toc67770620</vt:lpwstr>
      </vt:variant>
      <vt:variant>
        <vt:i4>7864441</vt:i4>
      </vt:variant>
      <vt:variant>
        <vt:i4>39</vt:i4>
      </vt:variant>
      <vt:variant>
        <vt:i4>0</vt:i4>
      </vt:variant>
      <vt:variant>
        <vt:i4>5</vt:i4>
      </vt:variant>
      <vt:variant>
        <vt:lpwstr>https://towardsdatascience.com/evaluate-topic-model-in-python-latent-dirichlet-allocation-lda-7d57484bb5d0</vt:lpwstr>
      </vt:variant>
      <vt:variant>
        <vt:lpwstr/>
      </vt:variant>
      <vt:variant>
        <vt:i4>7078013</vt:i4>
      </vt:variant>
      <vt:variant>
        <vt:i4>36</vt:i4>
      </vt:variant>
      <vt:variant>
        <vt:i4>0</vt:i4>
      </vt:variant>
      <vt:variant>
        <vt:i4>5</vt:i4>
      </vt:variant>
      <vt:variant>
        <vt:lpwstr>https://radimrehurek.com/gensim/models/coherencemodel.html</vt:lpwstr>
      </vt:variant>
      <vt:variant>
        <vt:lpwstr/>
      </vt:variant>
      <vt:variant>
        <vt:i4>3211282</vt:i4>
      </vt:variant>
      <vt:variant>
        <vt:i4>33</vt:i4>
      </vt:variant>
      <vt:variant>
        <vt:i4>0</vt:i4>
      </vt:variant>
      <vt:variant>
        <vt:i4>5</vt:i4>
      </vt:variant>
      <vt:variant>
        <vt:lpwstr>https://medium.com/@soorajsubrahmannian/extracting-hidden-topics-in-a-corpus-55b2214fc17d</vt:lpwstr>
      </vt:variant>
      <vt:variant>
        <vt:lpwstr/>
      </vt:variant>
      <vt:variant>
        <vt:i4>4521988</vt:i4>
      </vt:variant>
      <vt:variant>
        <vt:i4>30</vt:i4>
      </vt:variant>
      <vt:variant>
        <vt:i4>0</vt:i4>
      </vt:variant>
      <vt:variant>
        <vt:i4>5</vt:i4>
      </vt:variant>
      <vt:variant>
        <vt:lpwstr>https://en.wikipedia.org/wiki/Latent_Dirichlet_allocation</vt:lpwstr>
      </vt:variant>
      <vt:variant>
        <vt:lpwstr/>
      </vt:variant>
      <vt:variant>
        <vt:i4>1507329</vt:i4>
      </vt:variant>
      <vt:variant>
        <vt:i4>27</vt:i4>
      </vt:variant>
      <vt:variant>
        <vt:i4>0</vt:i4>
      </vt:variant>
      <vt:variant>
        <vt:i4>5</vt:i4>
      </vt:variant>
      <vt:variant>
        <vt:lpwstr>https://towardsdatascience.com/light-on-math-machine-learning-intuitive-guide-to-latent-dirichlet-allocation-437c81220158</vt:lpwstr>
      </vt:variant>
      <vt:variant>
        <vt:lpwstr/>
      </vt:variant>
      <vt:variant>
        <vt:i4>7405605</vt:i4>
      </vt:variant>
      <vt:variant>
        <vt:i4>24</vt:i4>
      </vt:variant>
      <vt:variant>
        <vt:i4>0</vt:i4>
      </vt:variant>
      <vt:variant>
        <vt:i4>5</vt:i4>
      </vt:variant>
      <vt:variant>
        <vt:lpwstr>https://towardsdatascience.com/support-vector-machine-introduction-to-machine-learning-algorithms-934a444fca47</vt:lpwstr>
      </vt:variant>
      <vt:variant>
        <vt:lpwstr/>
      </vt:variant>
      <vt:variant>
        <vt:i4>5832790</vt:i4>
      </vt:variant>
      <vt:variant>
        <vt:i4>21</vt:i4>
      </vt:variant>
      <vt:variant>
        <vt:i4>0</vt:i4>
      </vt:variant>
      <vt:variant>
        <vt:i4>5</vt:i4>
      </vt:variant>
      <vt:variant>
        <vt:lpwstr>https://www.mygreatlearning.com/blog/multinomial-naive-bayes-explained/</vt:lpwstr>
      </vt:variant>
      <vt:variant>
        <vt:lpwstr>advantages</vt:lpwstr>
      </vt:variant>
      <vt:variant>
        <vt:i4>3735658</vt:i4>
      </vt:variant>
      <vt:variant>
        <vt:i4>18</vt:i4>
      </vt:variant>
      <vt:variant>
        <vt:i4>0</vt:i4>
      </vt:variant>
      <vt:variant>
        <vt:i4>5</vt:i4>
      </vt:variant>
      <vt:variant>
        <vt:lpwstr>https://nlp.stanford.edu/IR-book/html/htmledition/stemming-and-lemmatization-1.html</vt:lpwstr>
      </vt:variant>
      <vt:variant>
        <vt:lpwstr/>
      </vt:variant>
      <vt:variant>
        <vt:i4>3211388</vt:i4>
      </vt:variant>
      <vt:variant>
        <vt:i4>15</vt:i4>
      </vt:variant>
      <vt:variant>
        <vt:i4>0</vt:i4>
      </vt:variant>
      <vt:variant>
        <vt:i4>5</vt:i4>
      </vt:variant>
      <vt:variant>
        <vt:lpwstr>https://huggingface.co/transformers/quicktour.html</vt:lpwstr>
      </vt:variant>
      <vt:variant>
        <vt:lpwstr/>
      </vt:variant>
      <vt:variant>
        <vt:i4>2097255</vt:i4>
      </vt:variant>
      <vt:variant>
        <vt:i4>12</vt:i4>
      </vt:variant>
      <vt:variant>
        <vt:i4>0</vt:i4>
      </vt:variant>
      <vt:variant>
        <vt:i4>5</vt:i4>
      </vt:variant>
      <vt:variant>
        <vt:lpwstr>https://www.businessofapps.com/data/reddit-statistics/</vt:lpwstr>
      </vt:variant>
      <vt:variant>
        <vt:lpwstr/>
      </vt:variant>
      <vt:variant>
        <vt:i4>2031687</vt:i4>
      </vt:variant>
      <vt:variant>
        <vt:i4>9</vt:i4>
      </vt:variant>
      <vt:variant>
        <vt:i4>0</vt:i4>
      </vt:variant>
      <vt:variant>
        <vt:i4>5</vt:i4>
      </vt:variant>
      <vt:variant>
        <vt:lpwstr>https://www.socialmediatoday.com/social-networks/heres-why-twitter-so-important-everyone</vt:lpwstr>
      </vt:variant>
      <vt:variant>
        <vt:lpwstr/>
      </vt:variant>
      <vt:variant>
        <vt:i4>3670079</vt:i4>
      </vt:variant>
      <vt:variant>
        <vt:i4>6</vt:i4>
      </vt:variant>
      <vt:variant>
        <vt:i4>0</vt:i4>
      </vt:variant>
      <vt:variant>
        <vt:i4>5</vt:i4>
      </vt:variant>
      <vt:variant>
        <vt:lpwstr>https://www.pewresearch.org/social-trends/2020/12/09/how-the-coronavirus-outbreak-has-and-hasnt-changed-the-way-americans-work/</vt:lpwstr>
      </vt:variant>
      <vt:variant>
        <vt:lpwstr/>
      </vt:variant>
      <vt:variant>
        <vt:i4>131138</vt:i4>
      </vt:variant>
      <vt:variant>
        <vt:i4>3</vt:i4>
      </vt:variant>
      <vt:variant>
        <vt:i4>0</vt:i4>
      </vt:variant>
      <vt:variant>
        <vt:i4>5</vt:i4>
      </vt:variant>
      <vt:variant>
        <vt:lpwstr>https://www.forbes.com/sites/gadlevanon/2020/11/23/remote-work-the-biggest-legacy-of-covid-19</vt:lpwstr>
      </vt:variant>
      <vt:variant>
        <vt:lpwstr/>
      </vt:variant>
      <vt:variant>
        <vt:i4>4194325</vt:i4>
      </vt:variant>
      <vt:variant>
        <vt:i4>0</vt:i4>
      </vt:variant>
      <vt:variant>
        <vt:i4>0</vt:i4>
      </vt:variant>
      <vt:variant>
        <vt:i4>5</vt:i4>
      </vt:variant>
      <vt:variant>
        <vt:lpwstr>https://observer.com/2015/12/7-things-you-need-to-stop-doing-to-be-more-productive-backed-by-sci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Luina</dc:creator>
  <cp:keywords/>
  <dc:description/>
  <cp:lastModifiedBy>Antonio Luina</cp:lastModifiedBy>
  <cp:revision>1779</cp:revision>
  <dcterms:created xsi:type="dcterms:W3CDTF">2021-03-25T08:13:00Z</dcterms:created>
  <dcterms:modified xsi:type="dcterms:W3CDTF">2021-03-28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B13C5D8F50E4995A3B8314D01A6F3</vt:lpwstr>
  </property>
  <property fmtid="{D5CDD505-2E9C-101B-9397-08002B2CF9AE}" pid="3" name="grammarly_documentId">
    <vt:lpwstr>documentId_344</vt:lpwstr>
  </property>
  <property fmtid="{D5CDD505-2E9C-101B-9397-08002B2CF9AE}" pid="4" name="grammarly_documentContext">
    <vt:lpwstr>{"goals":[],"domain":"general","emotions":[],"dialect":"american"}</vt:lpwstr>
  </property>
</Properties>
</file>